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0E506" w14:textId="05367FAC" w:rsidR="000B414C" w:rsidRPr="003F2C1A" w:rsidRDefault="00667FEF" w:rsidP="00B91223">
      <w:pPr>
        <w:pStyle w:val="IOSdocumenttitle2017"/>
        <w:spacing w:before="0" w:after="360"/>
      </w:pPr>
      <w:r w:rsidRPr="003F2C1A">
        <w:rPr>
          <w:noProof/>
          <w:lang w:eastAsia="en-AU"/>
        </w:rPr>
        <w:drawing>
          <wp:inline distT="0" distB="0" distL="0" distR="0" wp14:anchorId="3A039693" wp14:editId="36B44CB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3F2C1A">
        <w:t xml:space="preserve"> </w:t>
      </w:r>
      <w:r w:rsidR="00B91223" w:rsidRPr="003F2C1A">
        <w:t>Option D –</w:t>
      </w:r>
      <w:r w:rsidR="004F3357" w:rsidRPr="003F2C1A">
        <w:t xml:space="preserve"> </w:t>
      </w:r>
      <w:r w:rsidR="005D6846">
        <w:t>t</w:t>
      </w:r>
      <w:r w:rsidR="00CB7596" w:rsidRPr="003F2C1A">
        <w:t xml:space="preserve">he </w:t>
      </w:r>
      <w:r w:rsidR="00B91223" w:rsidRPr="003F2C1A">
        <w:t>changing world order 1945-2011</w:t>
      </w:r>
    </w:p>
    <w:p w14:paraId="322EEDA6" w14:textId="77777777" w:rsidR="009862E0" w:rsidRPr="003F2C1A" w:rsidRDefault="005F72B1" w:rsidP="000F3E82">
      <w:pPr>
        <w:pStyle w:val="IOSheading22017"/>
      </w:pPr>
      <w:r w:rsidRPr="003F2C1A">
        <w:t>Change in the modern w</w:t>
      </w:r>
      <w:r w:rsidR="004F3357" w:rsidRPr="003F2C1A">
        <w:t>orld</w:t>
      </w:r>
    </w:p>
    <w:p w14:paraId="4D5FC44F" w14:textId="783BC343" w:rsidR="005F72B1" w:rsidRPr="003F2C1A" w:rsidRDefault="005F72B1" w:rsidP="00B91223">
      <w:pPr>
        <w:pStyle w:val="IOSbodytext2017"/>
        <w:rPr>
          <w:lang w:eastAsia="en-AU"/>
        </w:rPr>
      </w:pPr>
      <w:r w:rsidRPr="003F2C1A">
        <w:t xml:space="preserve">This document references the </w:t>
      </w:r>
      <w:hyperlink r:id="rId9" w:history="1">
        <w:r w:rsidRPr="003F2C1A">
          <w:rPr>
            <w:rStyle w:val="Hyperlink"/>
          </w:rPr>
          <w:t>Modern History Stage 6 Syllabus</w:t>
        </w:r>
      </w:hyperlink>
      <w:r w:rsidRPr="003F2C1A">
        <w:t xml:space="preserve"> © 2017 </w:t>
      </w:r>
      <w:r w:rsidR="0004194B" w:rsidRPr="00E87B1C">
        <w:t>NSW Education Standards Authority (NESA)</w:t>
      </w:r>
      <w:r w:rsidRPr="003F2C1A">
        <w:t xml:space="preserve"> for and on behalf of the Crown in right of the State of New South Wales.</w:t>
      </w:r>
    </w:p>
    <w:p w14:paraId="6DFADDB8" w14:textId="77777777" w:rsidR="004F3357" w:rsidRPr="003F2C1A" w:rsidRDefault="004F3357" w:rsidP="000F3E82">
      <w:pPr>
        <w:pStyle w:val="IOSheading32017"/>
      </w:pPr>
      <w:r w:rsidRPr="003F2C1A">
        <w:t>Outcomes</w:t>
      </w:r>
    </w:p>
    <w:p w14:paraId="4C18BF93" w14:textId="77777777" w:rsidR="004F3357" w:rsidRPr="003F2C1A" w:rsidRDefault="004F3357" w:rsidP="004F3357">
      <w:pPr>
        <w:pStyle w:val="IOSbodytext2017"/>
        <w:rPr>
          <w:lang w:eastAsia="en-US"/>
        </w:rPr>
      </w:pPr>
      <w:r w:rsidRPr="003F2C1A">
        <w:rPr>
          <w:lang w:eastAsia="en-US"/>
        </w:rPr>
        <w:t>A student:</w:t>
      </w:r>
    </w:p>
    <w:p w14:paraId="6C7A3B3F" w14:textId="51057285" w:rsidR="004F3357" w:rsidRPr="003F2C1A" w:rsidRDefault="004F3357" w:rsidP="000F3E82">
      <w:pPr>
        <w:pStyle w:val="IOSlist1bullet2017"/>
        <w:rPr>
          <w:lang w:eastAsia="en-US"/>
        </w:rPr>
      </w:pPr>
      <w:r w:rsidRPr="003F2C1A">
        <w:rPr>
          <w:lang w:eastAsia="en-US"/>
        </w:rPr>
        <w:t>accounts for the nature of continuity and change in the modern world</w:t>
      </w:r>
      <w:r w:rsidR="00B91223" w:rsidRPr="003F2C1A">
        <w:rPr>
          <w:lang w:eastAsia="en-US"/>
        </w:rPr>
        <w:t xml:space="preserve"> –</w:t>
      </w:r>
      <w:r w:rsidRPr="003F2C1A">
        <w:rPr>
          <w:lang w:eastAsia="en-US"/>
        </w:rPr>
        <w:t xml:space="preserve"> </w:t>
      </w:r>
      <w:r w:rsidRPr="003F2C1A">
        <w:rPr>
          <w:rStyle w:val="IOSstrongemphasis2017"/>
        </w:rPr>
        <w:t>MH12-1</w:t>
      </w:r>
    </w:p>
    <w:p w14:paraId="283FDFB7" w14:textId="1ACDD374" w:rsidR="004F3357" w:rsidRPr="003F2C1A" w:rsidRDefault="004F3357" w:rsidP="000F3E82">
      <w:pPr>
        <w:pStyle w:val="IOSlist1bullet2017"/>
        <w:rPr>
          <w:rStyle w:val="IOSstrongemphasis2017"/>
        </w:rPr>
      </w:pPr>
      <w:r w:rsidRPr="003F2C1A">
        <w:rPr>
          <w:lang w:eastAsia="en-US"/>
        </w:rPr>
        <w:t xml:space="preserve">proposes arguments about the varying causes and effects of events and developments </w:t>
      </w:r>
      <w:r w:rsidR="00B91223" w:rsidRPr="003F2C1A">
        <w:rPr>
          <w:lang w:eastAsia="en-US"/>
        </w:rPr>
        <w:t xml:space="preserve">– </w:t>
      </w:r>
      <w:r w:rsidRPr="003F2C1A">
        <w:rPr>
          <w:rStyle w:val="IOSstrongemphasis2017"/>
        </w:rPr>
        <w:t>MH12-2</w:t>
      </w:r>
    </w:p>
    <w:p w14:paraId="357644D3" w14:textId="68401368" w:rsidR="004F3357" w:rsidRPr="003F2C1A" w:rsidRDefault="004F3357" w:rsidP="000F3E82">
      <w:pPr>
        <w:pStyle w:val="IOSlist1bullet2017"/>
        <w:rPr>
          <w:lang w:eastAsia="en-US"/>
        </w:rPr>
      </w:pPr>
      <w:r w:rsidRPr="003F2C1A">
        <w:rPr>
          <w:lang w:eastAsia="en-US"/>
        </w:rPr>
        <w:t xml:space="preserve">evaluates the role of historical features, individuals, groups and ideas in shaping the past </w:t>
      </w:r>
      <w:r w:rsidR="00B91223" w:rsidRPr="003F2C1A">
        <w:rPr>
          <w:lang w:eastAsia="en-US"/>
        </w:rPr>
        <w:t xml:space="preserve">– </w:t>
      </w:r>
      <w:r w:rsidRPr="003F2C1A">
        <w:rPr>
          <w:rStyle w:val="IOSstrongemphasis2017"/>
        </w:rPr>
        <w:t>MH12-3</w:t>
      </w:r>
    </w:p>
    <w:p w14:paraId="153B2839" w14:textId="141D70B9" w:rsidR="004F3357" w:rsidRPr="003F2C1A" w:rsidRDefault="004F3357" w:rsidP="000F3E82">
      <w:pPr>
        <w:pStyle w:val="IOSlist1bullet2017"/>
        <w:rPr>
          <w:rStyle w:val="IOSstrongemphasis2017"/>
        </w:rPr>
      </w:pPr>
      <w:r w:rsidRPr="003F2C1A">
        <w:rPr>
          <w:lang w:eastAsia="en-US"/>
        </w:rPr>
        <w:t>analyses the different perspectives of individuals and groups in their historical context</w:t>
      </w:r>
      <w:r w:rsidR="00B91223" w:rsidRPr="003F2C1A">
        <w:rPr>
          <w:lang w:eastAsia="en-US"/>
        </w:rPr>
        <w:t xml:space="preserve"> –</w:t>
      </w:r>
      <w:r w:rsidRPr="003F2C1A">
        <w:rPr>
          <w:lang w:eastAsia="en-US"/>
        </w:rPr>
        <w:t xml:space="preserve"> </w:t>
      </w:r>
      <w:r w:rsidRPr="003F2C1A">
        <w:rPr>
          <w:rStyle w:val="IOSstrongemphasis2017"/>
        </w:rPr>
        <w:t>MH12-4</w:t>
      </w:r>
    </w:p>
    <w:p w14:paraId="1982D6D2" w14:textId="0927D0C5" w:rsidR="004F3357" w:rsidRPr="003F2C1A" w:rsidRDefault="004F3357" w:rsidP="000F3E82">
      <w:pPr>
        <w:pStyle w:val="IOSlist1bullet2017"/>
        <w:rPr>
          <w:rStyle w:val="IOSstrongemphasis2017"/>
        </w:rPr>
      </w:pPr>
      <w:r w:rsidRPr="003F2C1A">
        <w:rPr>
          <w:lang w:eastAsia="en-US"/>
        </w:rPr>
        <w:t>assesses the significance of historical features, people, ideas, movements, events and developments of the modern world</w:t>
      </w:r>
      <w:r w:rsidR="00B91223" w:rsidRPr="003F2C1A">
        <w:rPr>
          <w:lang w:eastAsia="en-US"/>
        </w:rPr>
        <w:t xml:space="preserve"> –</w:t>
      </w:r>
      <w:r w:rsidRPr="003F2C1A">
        <w:rPr>
          <w:lang w:eastAsia="en-US"/>
        </w:rPr>
        <w:t xml:space="preserve"> </w:t>
      </w:r>
      <w:r w:rsidRPr="003F2C1A">
        <w:rPr>
          <w:rStyle w:val="IOSstrongemphasis2017"/>
        </w:rPr>
        <w:t>MH12-5</w:t>
      </w:r>
    </w:p>
    <w:p w14:paraId="4B77EE09" w14:textId="529D1A36" w:rsidR="004F3357" w:rsidRPr="003F2C1A" w:rsidRDefault="004F3357" w:rsidP="000F3E82">
      <w:pPr>
        <w:pStyle w:val="IOSlist1bullet2017"/>
        <w:rPr>
          <w:lang w:eastAsia="en-US"/>
        </w:rPr>
      </w:pPr>
      <w:r w:rsidRPr="003F2C1A">
        <w:rPr>
          <w:lang w:eastAsia="en-US"/>
        </w:rPr>
        <w:t>analyses and interprets different types of sources for evidence to support an historical account or argument</w:t>
      </w:r>
      <w:r w:rsidR="00B91223" w:rsidRPr="003F2C1A">
        <w:rPr>
          <w:lang w:eastAsia="en-US"/>
        </w:rPr>
        <w:t xml:space="preserve"> –</w:t>
      </w:r>
      <w:r w:rsidRPr="003F2C1A">
        <w:rPr>
          <w:lang w:eastAsia="en-US"/>
        </w:rPr>
        <w:t xml:space="preserve"> </w:t>
      </w:r>
      <w:r w:rsidRPr="003F2C1A">
        <w:rPr>
          <w:rStyle w:val="IOSstrongemphasis2017"/>
        </w:rPr>
        <w:t>MH12-6</w:t>
      </w:r>
    </w:p>
    <w:p w14:paraId="52F3AE81" w14:textId="16625655" w:rsidR="004F3357" w:rsidRPr="003F2C1A" w:rsidRDefault="004F3357" w:rsidP="000F3E82">
      <w:pPr>
        <w:pStyle w:val="IOSlist1bullet2017"/>
        <w:rPr>
          <w:lang w:eastAsia="en-US"/>
        </w:rPr>
      </w:pPr>
      <w:r w:rsidRPr="003F2C1A">
        <w:rPr>
          <w:lang w:eastAsia="en-US"/>
        </w:rPr>
        <w:t>discusses and evaluates differing interpretations and representations of the past</w:t>
      </w:r>
      <w:r w:rsidR="00B91223" w:rsidRPr="003F2C1A">
        <w:rPr>
          <w:lang w:eastAsia="en-US"/>
        </w:rPr>
        <w:t xml:space="preserve"> –</w:t>
      </w:r>
      <w:r w:rsidRPr="003F2C1A">
        <w:rPr>
          <w:lang w:eastAsia="en-US"/>
        </w:rPr>
        <w:t xml:space="preserve"> </w:t>
      </w:r>
      <w:r w:rsidRPr="003F2C1A">
        <w:rPr>
          <w:rStyle w:val="IOSstrongemphasis2017"/>
        </w:rPr>
        <w:t>MH12-7</w:t>
      </w:r>
    </w:p>
    <w:p w14:paraId="697A5F88" w14:textId="464B1E16" w:rsidR="004F3357" w:rsidRPr="003F2C1A" w:rsidRDefault="004F3357" w:rsidP="000F3E82">
      <w:pPr>
        <w:pStyle w:val="IOSlist1bullet2017"/>
        <w:rPr>
          <w:lang w:eastAsia="en-US"/>
        </w:rPr>
      </w:pPr>
      <w:r w:rsidRPr="003F2C1A">
        <w:rPr>
          <w:lang w:eastAsia="en-US"/>
        </w:rPr>
        <w:t>plans and conducts historical investigations and presents reasoned conclusions, using relevant evidence from a range of sources</w:t>
      </w:r>
      <w:r w:rsidR="00B91223" w:rsidRPr="003F2C1A">
        <w:rPr>
          <w:lang w:eastAsia="en-US"/>
        </w:rPr>
        <w:t xml:space="preserve"> –</w:t>
      </w:r>
      <w:r w:rsidRPr="003F2C1A">
        <w:rPr>
          <w:lang w:eastAsia="en-US"/>
        </w:rPr>
        <w:t xml:space="preserve"> </w:t>
      </w:r>
      <w:r w:rsidRPr="003F2C1A">
        <w:rPr>
          <w:rStyle w:val="IOSstrongemphasis2017"/>
        </w:rPr>
        <w:t>MH12-8</w:t>
      </w:r>
    </w:p>
    <w:p w14:paraId="16AFC7FD" w14:textId="5E0AF923" w:rsidR="004F3357" w:rsidRPr="003F2C1A" w:rsidRDefault="004F3357" w:rsidP="000F3E82">
      <w:pPr>
        <w:pStyle w:val="IOSlist1bullet2017"/>
        <w:rPr>
          <w:rStyle w:val="IOSstrongemphasis2017"/>
        </w:rPr>
      </w:pPr>
      <w:r w:rsidRPr="003F2C1A">
        <w:rPr>
          <w:lang w:eastAsia="en-US"/>
        </w:rPr>
        <w:t>communicates historical understanding, using historical knowledge, concepts and terms, in appropriate and well-structured forms</w:t>
      </w:r>
      <w:r w:rsidR="00B91223" w:rsidRPr="003F2C1A">
        <w:rPr>
          <w:lang w:eastAsia="en-US"/>
        </w:rPr>
        <w:t xml:space="preserve"> –</w:t>
      </w:r>
      <w:r w:rsidRPr="003F2C1A">
        <w:rPr>
          <w:lang w:eastAsia="en-US"/>
        </w:rPr>
        <w:t xml:space="preserve"> </w:t>
      </w:r>
      <w:r w:rsidRPr="003F2C1A">
        <w:rPr>
          <w:rStyle w:val="IOSstrongemphasis2017"/>
        </w:rPr>
        <w:t>MH12-9</w:t>
      </w:r>
    </w:p>
    <w:p w14:paraId="7097F7BE" w14:textId="0E1CD532" w:rsidR="004F3357" w:rsidRPr="003F2C1A" w:rsidRDefault="004F3357" w:rsidP="004F3357">
      <w:pPr>
        <w:pStyle w:val="IOSbodytext2017"/>
        <w:rPr>
          <w:lang w:eastAsia="en-US"/>
        </w:rPr>
      </w:pPr>
      <w:r w:rsidRPr="003F2C1A">
        <w:rPr>
          <w:rStyle w:val="IOSstrongemphasis2017"/>
        </w:rPr>
        <w:t>Related Life Skills outcomes</w:t>
      </w:r>
      <w:r w:rsidR="00A034B2" w:rsidRPr="003F2C1A">
        <w:rPr>
          <w:lang w:eastAsia="en-US"/>
        </w:rPr>
        <w:t xml:space="preserve"> </w:t>
      </w:r>
      <w:r w:rsidR="00882C98">
        <w:rPr>
          <w:lang w:eastAsia="en-US"/>
        </w:rPr>
        <w:t xml:space="preserve">– </w:t>
      </w:r>
      <w:r w:rsidRPr="003F2C1A">
        <w:rPr>
          <w:lang w:eastAsia="en-US"/>
        </w:rPr>
        <w:t>MHLS6-1, MHLS6-2, MHLS6-3, MHLS6-4, MHLS6-5, MHLS6-6, MHLS6-7, MHLS6-8, MHLS6-9, MHLS6-10, MHLS6-11</w:t>
      </w:r>
    </w:p>
    <w:p w14:paraId="11083521" w14:textId="2E23CC02" w:rsidR="004F3357" w:rsidRPr="003F2C1A" w:rsidRDefault="00CB7596" w:rsidP="004F3357">
      <w:pPr>
        <w:pStyle w:val="IOSbodytext2017"/>
        <w:rPr>
          <w:lang w:eastAsia="en-US"/>
        </w:rPr>
      </w:pPr>
      <w:r w:rsidRPr="003F2C1A">
        <w:rPr>
          <w:rStyle w:val="IOSstrongemphasis2017"/>
        </w:rPr>
        <w:t>Duration</w:t>
      </w:r>
      <w:r w:rsidR="004F3357" w:rsidRPr="003F2C1A">
        <w:rPr>
          <w:lang w:eastAsia="en-US"/>
        </w:rPr>
        <w:t xml:space="preserve"> </w:t>
      </w:r>
      <w:r w:rsidR="00FC0713">
        <w:rPr>
          <w:lang w:eastAsia="en-US"/>
        </w:rPr>
        <w:t xml:space="preserve">– </w:t>
      </w:r>
      <w:r w:rsidR="004F3357" w:rsidRPr="003F2C1A">
        <w:rPr>
          <w:lang w:eastAsia="en-US"/>
        </w:rPr>
        <w:t>30 indicative hours</w:t>
      </w:r>
    </w:p>
    <w:p w14:paraId="02EAE545" w14:textId="77777777" w:rsidR="00A034B2" w:rsidRPr="003F2C1A" w:rsidRDefault="00A034B2" w:rsidP="000F3E82">
      <w:pPr>
        <w:pStyle w:val="IOSheading42017"/>
      </w:pPr>
      <w:r w:rsidRPr="003F2C1A">
        <w:br w:type="page"/>
      </w:r>
    </w:p>
    <w:p w14:paraId="086A36FA" w14:textId="77777777" w:rsidR="004F3357" w:rsidRPr="003F2C1A" w:rsidRDefault="004F3357" w:rsidP="000F3E82">
      <w:pPr>
        <w:pStyle w:val="IOSheading42017"/>
      </w:pPr>
      <w:r w:rsidRPr="003F2C1A">
        <w:lastRenderedPageBreak/>
        <w:t>Key historical concepts and skills</w:t>
      </w:r>
    </w:p>
    <w:p w14:paraId="6DCBBD0F" w14:textId="77777777" w:rsidR="00A034B2" w:rsidRPr="003F2C1A" w:rsidRDefault="00A034B2" w:rsidP="000F3E82">
      <w:pPr>
        <w:pStyle w:val="IOSlist1bullet2017"/>
        <w:rPr>
          <w:lang w:eastAsia="en-US"/>
        </w:rPr>
        <w:sectPr w:rsidR="00A034B2" w:rsidRPr="003F2C1A" w:rsidSect="00667FEF">
          <w:footerReference w:type="even" r:id="rId10"/>
          <w:footerReference w:type="default" r:id="rId11"/>
          <w:pgSz w:w="11906" w:h="16838"/>
          <w:pgMar w:top="964" w:right="567" w:bottom="567" w:left="567" w:header="567" w:footer="567" w:gutter="0"/>
          <w:cols w:space="708"/>
          <w:docGrid w:linePitch="360"/>
        </w:sectPr>
      </w:pPr>
    </w:p>
    <w:p w14:paraId="3C20C7AD" w14:textId="77777777" w:rsidR="004F3357" w:rsidRPr="003F2C1A" w:rsidRDefault="004F3357" w:rsidP="000F3E82">
      <w:pPr>
        <w:pStyle w:val="IOSlist1bullet2017"/>
        <w:rPr>
          <w:lang w:eastAsia="en-US"/>
        </w:rPr>
      </w:pPr>
      <w:r w:rsidRPr="003F2C1A">
        <w:rPr>
          <w:lang w:eastAsia="en-US"/>
        </w:rPr>
        <w:t>Causation</w:t>
      </w:r>
    </w:p>
    <w:p w14:paraId="5098FD4E" w14:textId="77777777" w:rsidR="004F3357" w:rsidRPr="003F2C1A" w:rsidRDefault="004F3357" w:rsidP="000F3E82">
      <w:pPr>
        <w:pStyle w:val="IOSlist1bullet2017"/>
        <w:rPr>
          <w:lang w:eastAsia="en-US"/>
        </w:rPr>
      </w:pPr>
      <w:r w:rsidRPr="003F2C1A">
        <w:rPr>
          <w:lang w:eastAsia="en-US"/>
        </w:rPr>
        <w:t>Continuity and change</w:t>
      </w:r>
    </w:p>
    <w:p w14:paraId="183A81CA" w14:textId="77777777" w:rsidR="004F3357" w:rsidRPr="003F2C1A" w:rsidRDefault="004F3357" w:rsidP="000F3E82">
      <w:pPr>
        <w:pStyle w:val="IOSlist1bullet2017"/>
        <w:rPr>
          <w:lang w:eastAsia="en-US"/>
        </w:rPr>
      </w:pPr>
      <w:r w:rsidRPr="003F2C1A">
        <w:rPr>
          <w:lang w:eastAsia="en-US"/>
        </w:rPr>
        <w:t>Perspectives</w:t>
      </w:r>
    </w:p>
    <w:p w14:paraId="1791DDCE" w14:textId="77777777" w:rsidR="004F3357" w:rsidRPr="003F2C1A" w:rsidRDefault="004F3357" w:rsidP="000F3E82">
      <w:pPr>
        <w:pStyle w:val="IOSlist1bullet2017"/>
        <w:rPr>
          <w:lang w:eastAsia="en-US"/>
        </w:rPr>
      </w:pPr>
      <w:r w:rsidRPr="003F2C1A">
        <w:rPr>
          <w:lang w:eastAsia="en-US"/>
        </w:rPr>
        <w:t>Significance</w:t>
      </w:r>
    </w:p>
    <w:p w14:paraId="51F6DCE2" w14:textId="77777777" w:rsidR="004F3357" w:rsidRPr="003F2C1A" w:rsidRDefault="004F3357" w:rsidP="000F3E82">
      <w:pPr>
        <w:pStyle w:val="IOSlist1bullet2017"/>
        <w:rPr>
          <w:lang w:eastAsia="en-US"/>
        </w:rPr>
      </w:pPr>
      <w:r w:rsidRPr="003F2C1A">
        <w:rPr>
          <w:lang w:eastAsia="en-US"/>
        </w:rPr>
        <w:t>Contestability</w:t>
      </w:r>
    </w:p>
    <w:p w14:paraId="0684BB06" w14:textId="77777777" w:rsidR="004F3357" w:rsidRPr="003F2C1A" w:rsidRDefault="004F3357" w:rsidP="000F3E82">
      <w:pPr>
        <w:pStyle w:val="IOSlist1bullet2017"/>
        <w:rPr>
          <w:lang w:eastAsia="en-US"/>
        </w:rPr>
      </w:pPr>
      <w:r w:rsidRPr="003F2C1A">
        <w:rPr>
          <w:lang w:eastAsia="en-US"/>
        </w:rPr>
        <w:t>Analysis and use of sources</w:t>
      </w:r>
    </w:p>
    <w:p w14:paraId="2D077E64" w14:textId="77777777" w:rsidR="004F3357" w:rsidRPr="003F2C1A" w:rsidRDefault="004F3357" w:rsidP="000F3E82">
      <w:pPr>
        <w:pStyle w:val="IOSlist1bullet2017"/>
        <w:rPr>
          <w:lang w:eastAsia="en-US"/>
        </w:rPr>
      </w:pPr>
      <w:r w:rsidRPr="003F2C1A">
        <w:rPr>
          <w:lang w:eastAsia="en-US"/>
        </w:rPr>
        <w:t>Historical interpretation</w:t>
      </w:r>
    </w:p>
    <w:p w14:paraId="1388986C" w14:textId="77777777" w:rsidR="004F3357" w:rsidRPr="003F2C1A" w:rsidRDefault="004F3357" w:rsidP="000F3E82">
      <w:pPr>
        <w:pStyle w:val="IOSlist1bullet2017"/>
        <w:rPr>
          <w:lang w:eastAsia="en-US"/>
        </w:rPr>
      </w:pPr>
      <w:r w:rsidRPr="003F2C1A">
        <w:rPr>
          <w:lang w:eastAsia="en-US"/>
        </w:rPr>
        <w:t>Historical investigation and research</w:t>
      </w:r>
    </w:p>
    <w:p w14:paraId="7A4C35C2" w14:textId="77777777" w:rsidR="004F3357" w:rsidRPr="003F2C1A" w:rsidRDefault="004F3357" w:rsidP="000F3E82">
      <w:pPr>
        <w:pStyle w:val="IOSlist1bullet2017"/>
        <w:rPr>
          <w:lang w:eastAsia="en-US"/>
        </w:rPr>
      </w:pPr>
      <w:r w:rsidRPr="003F2C1A">
        <w:rPr>
          <w:lang w:eastAsia="en-US"/>
        </w:rPr>
        <w:t>Explanation and communication</w:t>
      </w:r>
    </w:p>
    <w:p w14:paraId="58B73B1A" w14:textId="77777777" w:rsidR="00A034B2" w:rsidRPr="003F2C1A" w:rsidRDefault="00A034B2" w:rsidP="00243F08">
      <w:pPr>
        <w:pStyle w:val="IOSheading32017"/>
        <w:sectPr w:rsidR="00A034B2" w:rsidRPr="003F2C1A" w:rsidSect="00A034B2">
          <w:type w:val="continuous"/>
          <w:pgSz w:w="11906" w:h="16838"/>
          <w:pgMar w:top="964" w:right="567" w:bottom="567" w:left="567" w:header="567" w:footer="567" w:gutter="0"/>
          <w:cols w:num="2" w:space="708"/>
          <w:docGrid w:linePitch="360"/>
        </w:sectPr>
      </w:pPr>
    </w:p>
    <w:p w14:paraId="08633661" w14:textId="59C8774E" w:rsidR="004F3357" w:rsidRPr="003F2C1A" w:rsidRDefault="004F3357" w:rsidP="00B91223">
      <w:pPr>
        <w:pStyle w:val="IOSheading32017"/>
        <w:spacing w:before="480"/>
      </w:pPr>
      <w:r w:rsidRPr="003F2C1A">
        <w:t xml:space="preserve">Content </w:t>
      </w:r>
      <w:r w:rsidR="00B91223" w:rsidRPr="003F2C1A">
        <w:t>f</w:t>
      </w:r>
      <w:r w:rsidRPr="003F2C1A">
        <w:t>ocus</w:t>
      </w:r>
    </w:p>
    <w:p w14:paraId="6129EA39" w14:textId="713F44C9" w:rsidR="004F3357" w:rsidRPr="003F2C1A" w:rsidRDefault="004F3357" w:rsidP="004F3357">
      <w:pPr>
        <w:pStyle w:val="IOSbodytext2017"/>
        <w:rPr>
          <w:lang w:eastAsia="en-US"/>
        </w:rPr>
      </w:pPr>
      <w:r w:rsidRPr="003F2C1A">
        <w:rPr>
          <w:lang w:eastAsia="en-US"/>
        </w:rPr>
        <w:t>Students investigate key features of the changing world order 1945–2011. The Historical concepts and skills content is to be integrated as appropriate.</w:t>
      </w:r>
    </w:p>
    <w:p w14:paraId="233ED8EB" w14:textId="131D3820" w:rsidR="00CB7596" w:rsidRPr="003F2C1A" w:rsidRDefault="00CB7596" w:rsidP="004F3357">
      <w:pPr>
        <w:pStyle w:val="IOSbodytext2017"/>
        <w:rPr>
          <w:lang w:eastAsia="en-US"/>
        </w:rPr>
      </w:pPr>
      <w:r w:rsidRPr="003F2C1A">
        <w:rPr>
          <w:lang w:eastAsia="en-US"/>
        </w:rPr>
        <w:t>The topic ‘Changing World Order’ focuses on shifting world power structures throughout the mid-late 21st century. Central to this study is the emergence of the United States as the world’s primary superpower, in addition to the role of the United Nations and the implications of the collapse of the USSR. Study also focuses on the more recent emergence of new global powers, including the role of non-government agents (terrorist organisations), BRIC and the European Union and how these have in many ways diminished the influence of the United States of America in the later 21st century.</w:t>
      </w:r>
    </w:p>
    <w:p w14:paraId="200B7562" w14:textId="41638CA0" w:rsidR="004F3357" w:rsidRPr="003F2C1A" w:rsidRDefault="00CB7596" w:rsidP="00243F08">
      <w:pPr>
        <w:pStyle w:val="IOSheading42017"/>
      </w:pPr>
      <w:r w:rsidRPr="003F2C1A">
        <w:t xml:space="preserve">Key </w:t>
      </w:r>
      <w:r w:rsidR="00B91223" w:rsidRPr="003F2C1A">
        <w:t>features</w:t>
      </w:r>
    </w:p>
    <w:p w14:paraId="72A300EC" w14:textId="77777777" w:rsidR="004F3357" w:rsidRPr="003F2C1A" w:rsidRDefault="004F3357" w:rsidP="00243F08">
      <w:pPr>
        <w:pStyle w:val="IOSlist1bullet2017"/>
        <w:rPr>
          <w:lang w:eastAsia="en-US"/>
        </w:rPr>
      </w:pPr>
      <w:r w:rsidRPr="003F2C1A">
        <w:rPr>
          <w:lang w:eastAsia="en-US"/>
        </w:rPr>
        <w:tab/>
        <w:t>the ‘American Century’</w:t>
      </w:r>
    </w:p>
    <w:p w14:paraId="72675325" w14:textId="77777777" w:rsidR="004F3357" w:rsidRPr="003F2C1A" w:rsidRDefault="004F3357" w:rsidP="00243F08">
      <w:pPr>
        <w:pStyle w:val="IOSlist1bullet2017"/>
        <w:rPr>
          <w:lang w:eastAsia="en-US"/>
        </w:rPr>
      </w:pPr>
      <w:r w:rsidRPr="003F2C1A">
        <w:rPr>
          <w:lang w:eastAsia="en-US"/>
        </w:rPr>
        <w:tab/>
        <w:t>collapse of the USSR and its impact on Russia and Eastern Europe</w:t>
      </w:r>
    </w:p>
    <w:p w14:paraId="00EDA490" w14:textId="77777777" w:rsidR="004F3357" w:rsidRPr="003F2C1A" w:rsidRDefault="004F3357" w:rsidP="00243F08">
      <w:pPr>
        <w:pStyle w:val="IOSlist1bullet2017"/>
        <w:rPr>
          <w:lang w:eastAsia="en-US"/>
        </w:rPr>
      </w:pPr>
      <w:r w:rsidRPr="003F2C1A">
        <w:rPr>
          <w:lang w:eastAsia="en-US"/>
        </w:rPr>
        <w:tab/>
        <w:t>nature of post-Soviet Russia and Eastern Europe</w:t>
      </w:r>
    </w:p>
    <w:p w14:paraId="37CECE01" w14:textId="77777777" w:rsidR="004F3357" w:rsidRPr="003F2C1A" w:rsidRDefault="004F3357" w:rsidP="00243F08">
      <w:pPr>
        <w:pStyle w:val="IOSlist1bullet2017"/>
        <w:rPr>
          <w:lang w:eastAsia="en-US"/>
        </w:rPr>
      </w:pPr>
      <w:r w:rsidRPr="003F2C1A">
        <w:rPr>
          <w:lang w:eastAsia="en-US"/>
        </w:rPr>
        <w:tab/>
        <w:t>role of the United States in post-Cold War global history</w:t>
      </w:r>
    </w:p>
    <w:p w14:paraId="13C1BDDB" w14:textId="77777777" w:rsidR="004F3357" w:rsidRPr="003F2C1A" w:rsidRDefault="004F3357" w:rsidP="00243F08">
      <w:pPr>
        <w:pStyle w:val="IOSlist1bullet2017"/>
        <w:rPr>
          <w:lang w:eastAsia="en-US"/>
        </w:rPr>
      </w:pPr>
      <w:r w:rsidRPr="003F2C1A">
        <w:rPr>
          <w:lang w:eastAsia="en-US"/>
        </w:rPr>
        <w:tab/>
        <w:t>challenges for US foreign policy</w:t>
      </w:r>
    </w:p>
    <w:p w14:paraId="0A9D3010" w14:textId="77777777" w:rsidR="004F3357" w:rsidRPr="003F2C1A" w:rsidRDefault="004F3357" w:rsidP="00243F08">
      <w:pPr>
        <w:pStyle w:val="IOSlist1bullet2017"/>
        <w:rPr>
          <w:lang w:eastAsia="en-US"/>
        </w:rPr>
      </w:pPr>
      <w:r w:rsidRPr="003F2C1A">
        <w:rPr>
          <w:lang w:eastAsia="en-US"/>
        </w:rPr>
        <w:tab/>
        <w:t>role of the United Nations</w:t>
      </w:r>
    </w:p>
    <w:p w14:paraId="4B497D73" w14:textId="77777777" w:rsidR="004F3357" w:rsidRPr="003F2C1A" w:rsidRDefault="004F3357" w:rsidP="00243F08">
      <w:pPr>
        <w:pStyle w:val="IOSheading32017"/>
      </w:pPr>
      <w:r w:rsidRPr="003F2C1A">
        <w:t>Content</w:t>
      </w:r>
    </w:p>
    <w:p w14:paraId="5D5E81FD" w14:textId="77777777" w:rsidR="004F3357" w:rsidRPr="003F2C1A" w:rsidRDefault="004F3357" w:rsidP="004F3357">
      <w:pPr>
        <w:pStyle w:val="IOSbodytext2017"/>
        <w:rPr>
          <w:lang w:eastAsia="en-US"/>
        </w:rPr>
      </w:pPr>
      <w:r w:rsidRPr="003F2C1A">
        <w:rPr>
          <w:lang w:eastAsia="en-US"/>
        </w:rPr>
        <w:t>Students investigate:</w:t>
      </w:r>
    </w:p>
    <w:p w14:paraId="0DAD9F41" w14:textId="77777777" w:rsidR="004F3357" w:rsidRPr="003F2C1A" w:rsidRDefault="004F3357" w:rsidP="00CB7596">
      <w:pPr>
        <w:pStyle w:val="IOSheading42017"/>
      </w:pPr>
      <w:r w:rsidRPr="003F2C1A">
        <w:t>Survey</w:t>
      </w:r>
    </w:p>
    <w:p w14:paraId="58C33A02" w14:textId="77777777" w:rsidR="004F3357" w:rsidRPr="003F2C1A" w:rsidRDefault="004F3357" w:rsidP="00243F08">
      <w:pPr>
        <w:pStyle w:val="IOSlist1bullet2017"/>
        <w:rPr>
          <w:lang w:eastAsia="en-US"/>
        </w:rPr>
      </w:pPr>
      <w:r w:rsidRPr="003F2C1A">
        <w:rPr>
          <w:lang w:eastAsia="en-US"/>
        </w:rPr>
        <w:tab/>
        <w:t>World order 1945–1989, including:</w:t>
      </w:r>
    </w:p>
    <w:p w14:paraId="54953DCF" w14:textId="77777777" w:rsidR="004F3357" w:rsidRPr="003F2C1A" w:rsidRDefault="004F3357" w:rsidP="00243F08">
      <w:pPr>
        <w:pStyle w:val="IOSlist1bullet2017"/>
        <w:rPr>
          <w:lang w:eastAsia="en-US"/>
        </w:rPr>
      </w:pPr>
      <w:r w:rsidRPr="003F2C1A">
        <w:rPr>
          <w:lang w:eastAsia="en-US"/>
        </w:rPr>
        <w:tab/>
        <w:t>an overview of the Cold War world and superpower rivalry (ACHMH187)</w:t>
      </w:r>
    </w:p>
    <w:p w14:paraId="7C711B4B" w14:textId="77777777" w:rsidR="004F3357" w:rsidRPr="003F2C1A" w:rsidRDefault="004F3357" w:rsidP="00243F08">
      <w:pPr>
        <w:pStyle w:val="IOSlist1bullet2017"/>
        <w:rPr>
          <w:lang w:eastAsia="en-US"/>
        </w:rPr>
      </w:pPr>
      <w:r w:rsidRPr="003F2C1A">
        <w:rPr>
          <w:lang w:eastAsia="en-US"/>
        </w:rPr>
        <w:tab/>
        <w:t>challenges of the United Nations during the Cold War 1946–1991 (ACHMH186, ACHMH223)</w:t>
      </w:r>
    </w:p>
    <w:p w14:paraId="1A30F812" w14:textId="77777777" w:rsidR="004F3357" w:rsidRPr="003F2C1A" w:rsidRDefault="004F3357" w:rsidP="00243F08">
      <w:pPr>
        <w:pStyle w:val="IOSlist1bullet2017"/>
        <w:rPr>
          <w:lang w:eastAsia="en-US"/>
        </w:rPr>
      </w:pPr>
      <w:r w:rsidRPr="003F2C1A">
        <w:rPr>
          <w:lang w:eastAsia="en-US"/>
        </w:rPr>
        <w:tab/>
        <w:t>the emergence of the ‘American Century’ (ACHMH191)</w:t>
      </w:r>
    </w:p>
    <w:p w14:paraId="63A98CB3" w14:textId="5AC12C2C" w:rsidR="004F3357" w:rsidRPr="003F2C1A" w:rsidRDefault="004F3357" w:rsidP="00243F08">
      <w:pPr>
        <w:pStyle w:val="IOSlist1bullet2017"/>
        <w:rPr>
          <w:lang w:eastAsia="en-US"/>
        </w:rPr>
      </w:pPr>
      <w:r w:rsidRPr="003F2C1A">
        <w:rPr>
          <w:lang w:eastAsia="en-US"/>
        </w:rPr>
        <w:tab/>
        <w:t>the fall of the Berlin Wall</w:t>
      </w:r>
      <w:r w:rsidR="003644E4" w:rsidRPr="003F2C1A">
        <w:rPr>
          <w:lang w:eastAsia="en-US"/>
        </w:rPr>
        <w:t xml:space="preserve"> </w:t>
      </w:r>
    </w:p>
    <w:p w14:paraId="7A8797C6" w14:textId="6872E298" w:rsidR="004F3357" w:rsidRPr="003F2C1A" w:rsidRDefault="00B91223" w:rsidP="00CB7596">
      <w:pPr>
        <w:pStyle w:val="IOSheading42017"/>
      </w:pPr>
      <w:r w:rsidRPr="003F2C1A">
        <w:t>Focus of s</w:t>
      </w:r>
      <w:r w:rsidR="004F3357" w:rsidRPr="003F2C1A">
        <w:t>tudy</w:t>
      </w:r>
    </w:p>
    <w:p w14:paraId="3ED68496" w14:textId="77777777" w:rsidR="004F3357" w:rsidRPr="003F2C1A" w:rsidRDefault="004F3357" w:rsidP="004F3357">
      <w:pPr>
        <w:pStyle w:val="IOSbodytext2017"/>
        <w:rPr>
          <w:lang w:eastAsia="en-US"/>
        </w:rPr>
      </w:pPr>
      <w:r w:rsidRPr="003F2C1A">
        <w:rPr>
          <w:lang w:eastAsia="en-US"/>
        </w:rPr>
        <w:t>The collapse of the USSR and the nature of post-Soviet societies, including:</w:t>
      </w:r>
    </w:p>
    <w:p w14:paraId="46A9397F" w14:textId="77777777" w:rsidR="004F3357" w:rsidRPr="003F2C1A" w:rsidRDefault="004F3357" w:rsidP="00243F08">
      <w:pPr>
        <w:pStyle w:val="IOSlist1bullet2017"/>
        <w:rPr>
          <w:lang w:eastAsia="en-US"/>
        </w:rPr>
      </w:pPr>
      <w:r w:rsidRPr="003F2C1A">
        <w:rPr>
          <w:lang w:eastAsia="en-US"/>
        </w:rPr>
        <w:lastRenderedPageBreak/>
        <w:tab/>
        <w:t>reasons for the collapse of the Soviet Union and the role of Mikhail Gorbachev (ACHMH190, ACHMH192)</w:t>
      </w:r>
    </w:p>
    <w:p w14:paraId="650F9028" w14:textId="77777777" w:rsidR="004F3357" w:rsidRPr="003F2C1A" w:rsidRDefault="004F3357" w:rsidP="00243F08">
      <w:pPr>
        <w:pStyle w:val="IOSlist1bullet2017"/>
        <w:rPr>
          <w:lang w:eastAsia="en-US"/>
        </w:rPr>
      </w:pPr>
      <w:r w:rsidRPr="003F2C1A">
        <w:rPr>
          <w:lang w:eastAsia="en-US"/>
        </w:rPr>
        <w:tab/>
        <w:t>political, social and cultural impacts of the dissolution of the USSR in Russia and Eastern Europe (ACHMH190)</w:t>
      </w:r>
    </w:p>
    <w:p w14:paraId="211A3243" w14:textId="77777777" w:rsidR="004F3357" w:rsidRPr="003F2C1A" w:rsidRDefault="004F3357" w:rsidP="00243F08">
      <w:pPr>
        <w:pStyle w:val="IOSlist1bullet2017"/>
        <w:rPr>
          <w:lang w:eastAsia="en-US"/>
        </w:rPr>
      </w:pPr>
      <w:r w:rsidRPr="003F2C1A">
        <w:rPr>
          <w:lang w:eastAsia="en-US"/>
        </w:rPr>
        <w:tab/>
        <w:t>nature and role of the Russian Federation under Vladimir Putin to 2011</w:t>
      </w:r>
    </w:p>
    <w:p w14:paraId="0507051E" w14:textId="77777777" w:rsidR="004F3357" w:rsidRPr="003F2C1A" w:rsidRDefault="004F3357" w:rsidP="004F3357">
      <w:pPr>
        <w:pStyle w:val="IOSbodytext2017"/>
        <w:rPr>
          <w:lang w:eastAsia="en-US"/>
        </w:rPr>
      </w:pPr>
      <w:r w:rsidRPr="003F2C1A">
        <w:rPr>
          <w:lang w:eastAsia="en-US"/>
        </w:rPr>
        <w:t>The influence of the USA internationally 1991–2011, including:</w:t>
      </w:r>
    </w:p>
    <w:p w14:paraId="795BFC07" w14:textId="77777777" w:rsidR="004F3357" w:rsidRPr="003F2C1A" w:rsidRDefault="004F3357" w:rsidP="00243F08">
      <w:pPr>
        <w:pStyle w:val="IOSlist1bullet2017"/>
        <w:rPr>
          <w:lang w:eastAsia="en-US"/>
        </w:rPr>
      </w:pPr>
      <w:r w:rsidRPr="003F2C1A">
        <w:rPr>
          <w:lang w:eastAsia="en-US"/>
        </w:rPr>
        <w:tab/>
        <w:t>the nature of US foreign policy in the post-Cold War world, including the use of ‘hard’ and ‘soft’ power (ACHMH191)</w:t>
      </w:r>
    </w:p>
    <w:p w14:paraId="58E09838" w14:textId="77777777" w:rsidR="004F3357" w:rsidRPr="003F2C1A" w:rsidRDefault="004F3357" w:rsidP="00243F08">
      <w:pPr>
        <w:pStyle w:val="IOSlist1bullet2017"/>
        <w:rPr>
          <w:lang w:eastAsia="en-US"/>
        </w:rPr>
      </w:pPr>
      <w:r w:rsidRPr="003F2C1A">
        <w:rPr>
          <w:lang w:eastAsia="en-US"/>
        </w:rPr>
        <w:tab/>
        <w:t>supporters and opponents of American foreign policy, focusing on Europe, Asia and the Middle East</w:t>
      </w:r>
    </w:p>
    <w:p w14:paraId="3B3C89F7" w14:textId="77777777" w:rsidR="004F3357" w:rsidRPr="003F2C1A" w:rsidRDefault="004F3357" w:rsidP="004F3357">
      <w:pPr>
        <w:pStyle w:val="IOSbodytext2017"/>
        <w:rPr>
          <w:lang w:eastAsia="en-US"/>
        </w:rPr>
      </w:pPr>
      <w:r w:rsidRPr="003F2C1A">
        <w:rPr>
          <w:lang w:eastAsia="en-US"/>
        </w:rPr>
        <w:t>New centres of global power 1989–2011, including:</w:t>
      </w:r>
    </w:p>
    <w:p w14:paraId="1C85989B" w14:textId="77777777" w:rsidR="004F3357" w:rsidRPr="003F2C1A" w:rsidRDefault="004F3357" w:rsidP="00243F08">
      <w:pPr>
        <w:pStyle w:val="IOSlist1bullet2017"/>
        <w:rPr>
          <w:lang w:eastAsia="en-US"/>
        </w:rPr>
      </w:pPr>
      <w:r w:rsidRPr="003F2C1A">
        <w:rPr>
          <w:lang w:eastAsia="en-US"/>
        </w:rPr>
        <w:tab/>
        <w:t>the emergence, growth and influence of the European Union (ACHMH190)</w:t>
      </w:r>
    </w:p>
    <w:p w14:paraId="4C3C3DE9" w14:textId="10995FB3" w:rsidR="004F3357" w:rsidRPr="003F2C1A" w:rsidRDefault="004F3357" w:rsidP="00243F08">
      <w:pPr>
        <w:pStyle w:val="IOSlist1bullet2017"/>
        <w:rPr>
          <w:lang w:eastAsia="en-US"/>
        </w:rPr>
      </w:pPr>
      <w:r w:rsidRPr="003F2C1A">
        <w:rPr>
          <w:lang w:eastAsia="en-US"/>
        </w:rPr>
        <w:tab/>
      </w:r>
      <w:r w:rsidR="00FC0713">
        <w:rPr>
          <w:lang w:eastAsia="en-US"/>
        </w:rPr>
        <w:t xml:space="preserve">the rise and influence of BRIC – </w:t>
      </w:r>
      <w:r w:rsidRPr="003F2C1A">
        <w:rPr>
          <w:lang w:eastAsia="en-US"/>
        </w:rPr>
        <w:t>Brazil, Russia, India and China (ACHMH190)</w:t>
      </w:r>
    </w:p>
    <w:p w14:paraId="3E1FF80D" w14:textId="77777777" w:rsidR="004F3357" w:rsidRPr="003F2C1A" w:rsidRDefault="004F3357" w:rsidP="00243F08">
      <w:pPr>
        <w:pStyle w:val="IOSlist1bullet2017"/>
        <w:rPr>
          <w:lang w:eastAsia="en-US"/>
        </w:rPr>
      </w:pPr>
      <w:r w:rsidRPr="003F2C1A">
        <w:rPr>
          <w:lang w:eastAsia="en-US"/>
        </w:rPr>
        <w:tab/>
        <w:t>resurgence of modern nationalisms and the influence of non-state actors (ACHMH190, ACHMH227)</w:t>
      </w:r>
    </w:p>
    <w:p w14:paraId="6B7BCD7B" w14:textId="77777777" w:rsidR="004F3357" w:rsidRPr="003F2C1A" w:rsidRDefault="004F3357" w:rsidP="004F3357">
      <w:pPr>
        <w:pStyle w:val="IOSbodytext2017"/>
        <w:rPr>
          <w:lang w:eastAsia="en-US"/>
        </w:rPr>
      </w:pPr>
      <w:r w:rsidRPr="003F2C1A">
        <w:rPr>
          <w:lang w:eastAsia="en-US"/>
        </w:rPr>
        <w:t>The United Nations in post-Cold War history 1991–2011, including:</w:t>
      </w:r>
    </w:p>
    <w:p w14:paraId="0786E1D2" w14:textId="77777777" w:rsidR="004F3357" w:rsidRPr="003F2C1A" w:rsidRDefault="004F3357" w:rsidP="00243F08">
      <w:pPr>
        <w:pStyle w:val="IOSlist1bullet2017"/>
        <w:rPr>
          <w:lang w:eastAsia="en-US"/>
        </w:rPr>
      </w:pPr>
      <w:r w:rsidRPr="003F2C1A">
        <w:rPr>
          <w:lang w:eastAsia="en-US"/>
        </w:rPr>
        <w:tab/>
        <w:t>international challenges to peace and security in the post-Cold War world and debate over the role and influence of the United Nations (ACHMH190, ACHMH228)</w:t>
      </w:r>
    </w:p>
    <w:p w14:paraId="650E73B3" w14:textId="35F6C8AA" w:rsidR="004F3357" w:rsidRPr="003F2C1A" w:rsidRDefault="004F3357" w:rsidP="00243F08">
      <w:pPr>
        <w:pStyle w:val="IOSlist1bullet2017"/>
        <w:rPr>
          <w:lang w:eastAsia="en-US"/>
        </w:rPr>
      </w:pPr>
      <w:r w:rsidRPr="003F2C1A">
        <w:rPr>
          <w:lang w:eastAsia="en-US"/>
        </w:rPr>
        <w:tab/>
        <w:t>assessment of the role and impact of the United Nations as international peacekeeper in ONE of the following</w:t>
      </w:r>
      <w:r w:rsidR="00FC0713">
        <w:rPr>
          <w:lang w:eastAsia="en-US"/>
        </w:rPr>
        <w:t xml:space="preserve"> –</w:t>
      </w:r>
      <w:r w:rsidRPr="003F2C1A">
        <w:rPr>
          <w:lang w:eastAsia="en-US"/>
        </w:rPr>
        <w:t xml:space="preserve"> the former Yugoslavia 1991–1992; Cambodia 1992–1993; Somalia 1993; Rwanda 1993–1996; Timor-Leste 1999–2001 (ACHMH225)</w:t>
      </w:r>
    </w:p>
    <w:p w14:paraId="68DE2E54" w14:textId="77777777" w:rsidR="005F72B1" w:rsidRPr="003F2C1A" w:rsidRDefault="005F72B1" w:rsidP="00243F08">
      <w:pPr>
        <w:pStyle w:val="IOSheading32017"/>
      </w:pPr>
      <w:r w:rsidRPr="003F2C1A">
        <w:br w:type="page"/>
      </w:r>
    </w:p>
    <w:p w14:paraId="2EA43A83" w14:textId="0B505466" w:rsidR="004F3357" w:rsidRPr="003F2C1A" w:rsidRDefault="00CB7596" w:rsidP="00243F08">
      <w:pPr>
        <w:pStyle w:val="IOSheading32017"/>
      </w:pPr>
      <w:r w:rsidRPr="003F2C1A">
        <w:lastRenderedPageBreak/>
        <w:t xml:space="preserve">Teaching and </w:t>
      </w:r>
      <w:r w:rsidR="00B91223" w:rsidRPr="003F2C1A">
        <w:t>learning acti</w:t>
      </w:r>
      <w:r w:rsidR="004F3357" w:rsidRPr="003F2C1A">
        <w:t>vities</w:t>
      </w:r>
    </w:p>
    <w:p w14:paraId="6D657FF0" w14:textId="77777777" w:rsidR="004F3357" w:rsidRPr="003F2C1A" w:rsidRDefault="004F3357" w:rsidP="004F3357">
      <w:pPr>
        <w:pStyle w:val="IOSbodytext2017"/>
        <w:rPr>
          <w:lang w:eastAsia="en-US"/>
        </w:rPr>
      </w:pPr>
      <w:r w:rsidRPr="003F2C1A">
        <w:rPr>
          <w:lang w:eastAsia="en-US"/>
        </w:rPr>
        <w:t>For each teaching and learning activity, teachers are encouraged to differentiate their learning sequences to cater to the particular needs of all students within their classes. The following learning sequences are to be used as a guide only.</w:t>
      </w:r>
    </w:p>
    <w:p w14:paraId="69EA1DE9" w14:textId="76D98DF0" w:rsidR="004F3357" w:rsidRPr="003F2C1A" w:rsidRDefault="004F3357" w:rsidP="00243B97">
      <w:pPr>
        <w:pStyle w:val="IOSheading42017"/>
      </w:pPr>
      <w:r w:rsidRPr="003F2C1A">
        <w:t xml:space="preserve">Survey (estimated </w:t>
      </w:r>
      <w:r w:rsidR="00B91223" w:rsidRPr="003F2C1A">
        <w:t>teaching time –</w:t>
      </w:r>
      <w:r w:rsidRPr="003F2C1A">
        <w:t xml:space="preserve"> 3 hours)</w:t>
      </w:r>
    </w:p>
    <w:p w14:paraId="558A5A12" w14:textId="77777777" w:rsidR="004F3357" w:rsidRPr="003F2C1A" w:rsidRDefault="004F3357" w:rsidP="004F3357">
      <w:pPr>
        <w:pStyle w:val="IOSbodytext2017"/>
        <w:rPr>
          <w:rStyle w:val="IOSstrongemphasis2017"/>
        </w:rPr>
      </w:pPr>
      <w:r w:rsidRPr="003F2C1A">
        <w:rPr>
          <w:rStyle w:val="IOSstrongemphasis2017"/>
        </w:rPr>
        <w:t>Key inquiry question:</w:t>
      </w:r>
    </w:p>
    <w:p w14:paraId="37AE49FE" w14:textId="77777777" w:rsidR="004F3357" w:rsidRPr="003F2C1A" w:rsidRDefault="004F3357" w:rsidP="00243F08">
      <w:pPr>
        <w:pStyle w:val="IOSlist1bullet2017"/>
        <w:rPr>
          <w:lang w:eastAsia="en-US"/>
        </w:rPr>
      </w:pPr>
      <w:r w:rsidRPr="003F2C1A">
        <w:rPr>
          <w:lang w:eastAsia="en-US"/>
        </w:rPr>
        <w:t>How did the Cold War influence world order to 1989?</w:t>
      </w:r>
    </w:p>
    <w:p w14:paraId="34596CDE" w14:textId="77777777" w:rsidR="004F3357" w:rsidRPr="003F2C1A" w:rsidRDefault="004F3357" w:rsidP="00243F08">
      <w:pPr>
        <w:pStyle w:val="IOSlist2bullet2017"/>
        <w:rPr>
          <w:lang w:eastAsia="en-US"/>
        </w:rPr>
      </w:pPr>
      <w:r w:rsidRPr="003F2C1A">
        <w:rPr>
          <w:lang w:eastAsia="en-US"/>
        </w:rPr>
        <w:t>World order 1945-1989, including:</w:t>
      </w:r>
    </w:p>
    <w:p w14:paraId="65B24116" w14:textId="77777777" w:rsidR="004F3357" w:rsidRPr="003F2C1A" w:rsidRDefault="004F3357" w:rsidP="00243F08">
      <w:pPr>
        <w:pStyle w:val="IOSlist2bullet2017"/>
        <w:rPr>
          <w:lang w:eastAsia="en-US"/>
        </w:rPr>
      </w:pPr>
      <w:r w:rsidRPr="003F2C1A">
        <w:rPr>
          <w:lang w:eastAsia="en-US"/>
        </w:rPr>
        <w:t>An overview of the Cold War and superpower rivalry</w:t>
      </w:r>
    </w:p>
    <w:p w14:paraId="0277CAED" w14:textId="77777777" w:rsidR="004F3357" w:rsidRPr="003F2C1A" w:rsidRDefault="004F3357" w:rsidP="00243F08">
      <w:pPr>
        <w:pStyle w:val="IOSlist2bullet2017"/>
        <w:rPr>
          <w:lang w:eastAsia="en-US"/>
        </w:rPr>
      </w:pPr>
      <w:r w:rsidRPr="003F2C1A">
        <w:rPr>
          <w:lang w:eastAsia="en-US"/>
        </w:rPr>
        <w:t>Challenges of the United Nations during the Cold War 1946-1991</w:t>
      </w:r>
    </w:p>
    <w:p w14:paraId="48B0A915" w14:textId="77777777" w:rsidR="004F3357" w:rsidRPr="003F2C1A" w:rsidRDefault="004F3357" w:rsidP="00243F08">
      <w:pPr>
        <w:pStyle w:val="IOSlist2bullet2017"/>
        <w:rPr>
          <w:lang w:eastAsia="en-US"/>
        </w:rPr>
      </w:pPr>
      <w:r w:rsidRPr="003F2C1A">
        <w:rPr>
          <w:lang w:eastAsia="en-US"/>
        </w:rPr>
        <w:t>The emergence of the ‘American Century’</w:t>
      </w:r>
    </w:p>
    <w:p w14:paraId="3C53734E" w14:textId="77777777" w:rsidR="004F3357" w:rsidRPr="003F2C1A" w:rsidRDefault="004F3357" w:rsidP="00243F08">
      <w:pPr>
        <w:pStyle w:val="IOSlist2bullet2017"/>
        <w:rPr>
          <w:lang w:eastAsia="en-US"/>
        </w:rPr>
      </w:pPr>
      <w:r w:rsidRPr="003F2C1A">
        <w:rPr>
          <w:lang w:eastAsia="en-US"/>
        </w:rPr>
        <w:t>The fall of the Berlin Wall</w:t>
      </w:r>
    </w:p>
    <w:p w14:paraId="687B5EA9" w14:textId="77777777" w:rsidR="004F3357" w:rsidRPr="003F2C1A" w:rsidRDefault="004F3357" w:rsidP="004F3357">
      <w:pPr>
        <w:pStyle w:val="IOSbodytext2017"/>
        <w:rPr>
          <w:lang w:eastAsia="en-US"/>
        </w:rPr>
      </w:pPr>
      <w:r w:rsidRPr="003F2C1A">
        <w:rPr>
          <w:lang w:eastAsia="en-US"/>
        </w:rPr>
        <w:t>The purpose of the survey is to provide context to the topic ‘Change in the Modern World’. As the syllabus indicates, this component of the syllabus should take approximately 3 hours to complete.</w:t>
      </w:r>
    </w:p>
    <w:p w14:paraId="5FEB65BD" w14:textId="77777777" w:rsidR="004F3357" w:rsidRPr="003F2C1A" w:rsidRDefault="00243F08" w:rsidP="00243F08">
      <w:pPr>
        <w:pStyle w:val="IOSheading32017"/>
      </w:pPr>
      <w:r w:rsidRPr="003F2C1A">
        <w:t>Syllabus</w:t>
      </w:r>
    </w:p>
    <w:p w14:paraId="64AAF686" w14:textId="77777777" w:rsidR="004F3357" w:rsidRPr="003F2C1A" w:rsidRDefault="004F3357" w:rsidP="00243F08">
      <w:pPr>
        <w:pStyle w:val="IOSheading42017"/>
      </w:pPr>
      <w:r w:rsidRPr="003F2C1A">
        <w:t>An overview of the Cold War and superpower rivalry</w:t>
      </w:r>
    </w:p>
    <w:p w14:paraId="0DC05DFB" w14:textId="04E372D2" w:rsidR="004F3357" w:rsidRPr="003F2C1A" w:rsidRDefault="004F3357" w:rsidP="00243F08">
      <w:pPr>
        <w:pStyle w:val="IOSheading52017"/>
      </w:pPr>
      <w:r w:rsidRPr="003F2C1A">
        <w:t>Option A</w:t>
      </w:r>
    </w:p>
    <w:p w14:paraId="27E21DDB" w14:textId="77777777" w:rsidR="004F3357" w:rsidRPr="003F2C1A" w:rsidRDefault="004F3357" w:rsidP="00243F08">
      <w:pPr>
        <w:pStyle w:val="IOSlist1bullet2017"/>
        <w:rPr>
          <w:lang w:eastAsia="en-US"/>
        </w:rPr>
      </w:pPr>
      <w:r w:rsidRPr="003F2C1A">
        <w:rPr>
          <w:lang w:eastAsia="en-US"/>
        </w:rPr>
        <w:t>Teacher to provide students with a background of world events to 1945.</w:t>
      </w:r>
    </w:p>
    <w:p w14:paraId="28A032D3" w14:textId="77777777" w:rsidR="004F3357" w:rsidRPr="003F2C1A" w:rsidRDefault="004F3357" w:rsidP="00243F08">
      <w:pPr>
        <w:pStyle w:val="IOSlist1bullet2017"/>
        <w:rPr>
          <w:lang w:eastAsia="en-US"/>
        </w:rPr>
      </w:pPr>
      <w:r w:rsidRPr="003F2C1A">
        <w:rPr>
          <w:lang w:eastAsia="en-US"/>
        </w:rPr>
        <w:t>Students define the term ‘Cold War’ and write definition in books.</w:t>
      </w:r>
    </w:p>
    <w:p w14:paraId="24CAA172" w14:textId="636ABA0F" w:rsidR="004F3357" w:rsidRPr="003F2C1A" w:rsidRDefault="004F3357" w:rsidP="00AB0DCC">
      <w:pPr>
        <w:pStyle w:val="IOSlist1bullet2017"/>
        <w:rPr>
          <w:lang w:eastAsia="en-US"/>
        </w:rPr>
      </w:pPr>
      <w:r w:rsidRPr="003F2C1A">
        <w:rPr>
          <w:lang w:eastAsia="en-US"/>
        </w:rPr>
        <w:t>Timeline activity</w:t>
      </w:r>
      <w:r w:rsidR="00FC0713">
        <w:rPr>
          <w:lang w:eastAsia="en-US"/>
        </w:rPr>
        <w:t xml:space="preserve"> –</w:t>
      </w:r>
      <w:r w:rsidRPr="003F2C1A">
        <w:rPr>
          <w:lang w:eastAsia="en-US"/>
        </w:rPr>
        <w:t xml:space="preserve"> students </w:t>
      </w:r>
      <w:r w:rsidR="00A86E57" w:rsidRPr="003F2C1A">
        <w:rPr>
          <w:lang w:eastAsia="en-US"/>
        </w:rPr>
        <w:t xml:space="preserve">are </w:t>
      </w:r>
      <w:r w:rsidRPr="003F2C1A">
        <w:rPr>
          <w:lang w:eastAsia="en-US"/>
        </w:rPr>
        <w:t>given jumbled events (and associated summary paragraph) of main events of the Cold War. Class to organize events chronologically and complete summary worksheet to identify main events that are incorporated under the Cold War Umbrella.</w:t>
      </w:r>
    </w:p>
    <w:p w14:paraId="0CA04F42" w14:textId="08D18F48" w:rsidR="004F3357" w:rsidRPr="003F2C1A" w:rsidRDefault="004F3357" w:rsidP="00243F08">
      <w:pPr>
        <w:pStyle w:val="IOSlist1bullet2017"/>
        <w:rPr>
          <w:lang w:eastAsia="en-US"/>
        </w:rPr>
      </w:pPr>
      <w:r w:rsidRPr="003F2C1A">
        <w:rPr>
          <w:lang w:eastAsia="en-US"/>
        </w:rPr>
        <w:t>Teacher led explanation of superpower rivalry. Students to construct a paragraph respon</w:t>
      </w:r>
      <w:r w:rsidR="00FC0713">
        <w:rPr>
          <w:lang w:eastAsia="en-US"/>
        </w:rPr>
        <w:t>se to the following question</w:t>
      </w:r>
      <w:r w:rsidRPr="003F2C1A">
        <w:rPr>
          <w:lang w:eastAsia="en-US"/>
        </w:rPr>
        <w:t xml:space="preserve"> </w:t>
      </w:r>
      <w:r w:rsidR="00FC0713">
        <w:rPr>
          <w:lang w:eastAsia="en-US"/>
        </w:rPr>
        <w:t xml:space="preserve">– </w:t>
      </w:r>
      <w:r w:rsidRPr="003F2C1A">
        <w:rPr>
          <w:lang w:eastAsia="en-US"/>
        </w:rPr>
        <w:t>describe the superpower rivalry that existed throughout the Cold War.</w:t>
      </w:r>
    </w:p>
    <w:p w14:paraId="7D0D5D55" w14:textId="4193C59D" w:rsidR="004F3357" w:rsidRPr="003F2C1A" w:rsidRDefault="00B91223" w:rsidP="00243F08">
      <w:pPr>
        <w:pStyle w:val="IOSheading52017"/>
      </w:pPr>
      <w:r w:rsidRPr="003F2C1A">
        <w:t>Option B</w:t>
      </w:r>
    </w:p>
    <w:p w14:paraId="04C2753A" w14:textId="77777777" w:rsidR="004F3357" w:rsidRPr="003F2C1A" w:rsidRDefault="004F3357" w:rsidP="00243F08">
      <w:pPr>
        <w:pStyle w:val="IOSlist1bullet2017"/>
        <w:rPr>
          <w:lang w:eastAsia="en-US"/>
        </w:rPr>
      </w:pPr>
      <w:r w:rsidRPr="003F2C1A">
        <w:rPr>
          <w:lang w:eastAsia="en-US"/>
        </w:rPr>
        <w:t>Class to create a timeline of major Cold War events (visual image and accompanying short paragraph of information) to be placed around the room.</w:t>
      </w:r>
    </w:p>
    <w:p w14:paraId="3317E28D" w14:textId="1ED76203" w:rsidR="004F3357" w:rsidRPr="003F2C1A" w:rsidRDefault="004F3357" w:rsidP="00243F08">
      <w:pPr>
        <w:pStyle w:val="IOSlist1bullet2017"/>
        <w:rPr>
          <w:lang w:eastAsia="en-US"/>
        </w:rPr>
      </w:pPr>
      <w:r w:rsidRPr="003F2C1A">
        <w:rPr>
          <w:lang w:eastAsia="en-US"/>
        </w:rPr>
        <w:t>Teacher led explanation of superpower rivalry. Students to construct a paragraph res</w:t>
      </w:r>
      <w:r w:rsidR="00FC0713">
        <w:rPr>
          <w:lang w:eastAsia="en-US"/>
        </w:rPr>
        <w:t>ponse to the following question</w:t>
      </w:r>
      <w:r w:rsidRPr="003F2C1A">
        <w:rPr>
          <w:lang w:eastAsia="en-US"/>
        </w:rPr>
        <w:t xml:space="preserve"> </w:t>
      </w:r>
      <w:r w:rsidR="00FC0713">
        <w:rPr>
          <w:lang w:eastAsia="en-US"/>
        </w:rPr>
        <w:t xml:space="preserve">– </w:t>
      </w:r>
      <w:r w:rsidRPr="003F2C1A">
        <w:rPr>
          <w:lang w:eastAsia="en-US"/>
        </w:rPr>
        <w:t>describe the superpower rivalry that existed throughout the Cold War.</w:t>
      </w:r>
    </w:p>
    <w:p w14:paraId="365B02B5" w14:textId="2368AF44" w:rsidR="004F3357" w:rsidRPr="003F2C1A" w:rsidRDefault="00B91223" w:rsidP="00243F08">
      <w:pPr>
        <w:pStyle w:val="IOSheading52017"/>
      </w:pPr>
      <w:r w:rsidRPr="003F2C1A">
        <w:t>Option C</w:t>
      </w:r>
    </w:p>
    <w:p w14:paraId="5C83982B" w14:textId="77777777" w:rsidR="004F3357" w:rsidRPr="003F2C1A" w:rsidRDefault="004F3357" w:rsidP="00243F08">
      <w:pPr>
        <w:pStyle w:val="IOSlist1bullet2017"/>
        <w:rPr>
          <w:lang w:eastAsia="en-US"/>
        </w:rPr>
      </w:pPr>
      <w:r w:rsidRPr="003F2C1A">
        <w:rPr>
          <w:lang w:eastAsia="en-US"/>
        </w:rPr>
        <w:t>Students provided with a jumbled timeline of main Cold War events and a blank timeline.</w:t>
      </w:r>
      <w:r w:rsidR="00243F08" w:rsidRPr="003F2C1A">
        <w:rPr>
          <w:lang w:eastAsia="en-US"/>
        </w:rPr>
        <w:t xml:space="preserve"> </w:t>
      </w:r>
      <w:r w:rsidRPr="003F2C1A">
        <w:rPr>
          <w:lang w:eastAsia="en-US"/>
        </w:rPr>
        <w:t>Students use blank timeline to put events in chronological order.</w:t>
      </w:r>
    </w:p>
    <w:p w14:paraId="3F718F39" w14:textId="493C8B4D" w:rsidR="004F3357" w:rsidRPr="003F2C1A" w:rsidRDefault="004F3357" w:rsidP="00243F08">
      <w:pPr>
        <w:pStyle w:val="IOSlist1bullet2017"/>
        <w:rPr>
          <w:lang w:eastAsia="en-US"/>
        </w:rPr>
      </w:pPr>
      <w:r w:rsidRPr="003F2C1A">
        <w:rPr>
          <w:lang w:eastAsia="en-US"/>
        </w:rPr>
        <w:lastRenderedPageBreak/>
        <w:t>Teacher led explanation of superpower rivalry. Students to construct a paragraph res</w:t>
      </w:r>
      <w:r w:rsidR="00FC0713">
        <w:rPr>
          <w:lang w:eastAsia="en-US"/>
        </w:rPr>
        <w:t>ponse to the following question –</w:t>
      </w:r>
      <w:r w:rsidRPr="003F2C1A">
        <w:rPr>
          <w:lang w:eastAsia="en-US"/>
        </w:rPr>
        <w:t xml:space="preserve"> describe the superpower rivalry that existed throughout the Cold War.</w:t>
      </w:r>
    </w:p>
    <w:p w14:paraId="0290633D" w14:textId="77777777" w:rsidR="004F3357" w:rsidRPr="003F2C1A" w:rsidRDefault="004F3357" w:rsidP="00243F08">
      <w:pPr>
        <w:pStyle w:val="IOSheading42017"/>
      </w:pPr>
      <w:r w:rsidRPr="003F2C1A">
        <w:t>Challenges of the United Nations during the Cold War 1946-1991</w:t>
      </w:r>
    </w:p>
    <w:p w14:paraId="783BD35A" w14:textId="6E5D9D89" w:rsidR="004F3357" w:rsidRPr="003F2C1A" w:rsidRDefault="00B91223" w:rsidP="00243F08">
      <w:pPr>
        <w:pStyle w:val="IOSheading52017"/>
      </w:pPr>
      <w:r w:rsidRPr="003F2C1A">
        <w:t>Option A</w:t>
      </w:r>
    </w:p>
    <w:p w14:paraId="2A282CBE" w14:textId="297B9B30" w:rsidR="004F3357" w:rsidRPr="003F2C1A" w:rsidRDefault="004F3357" w:rsidP="00243F08">
      <w:pPr>
        <w:pStyle w:val="IOSlist1bullet2017"/>
        <w:rPr>
          <w:lang w:eastAsia="en-US"/>
        </w:rPr>
      </w:pPr>
      <w:r w:rsidRPr="003F2C1A">
        <w:rPr>
          <w:lang w:eastAsia="en-US"/>
        </w:rPr>
        <w:t>Students research the United Nations and construct a 1 page summary</w:t>
      </w:r>
      <w:r w:rsidR="003644E4" w:rsidRPr="003F2C1A">
        <w:rPr>
          <w:lang w:eastAsia="en-US"/>
        </w:rPr>
        <w:t>/</w:t>
      </w:r>
      <w:r w:rsidRPr="003F2C1A">
        <w:rPr>
          <w:lang w:eastAsia="en-US"/>
        </w:rPr>
        <w:t xml:space="preserve">overview of its development from the League of Nations (1920-1946) and its basic function and/or purpose. Alternately, teachers could provide students with a summary overview to read and discuss as a class. </w:t>
      </w:r>
    </w:p>
    <w:p w14:paraId="624947F8" w14:textId="624C752C" w:rsidR="004F3357" w:rsidRPr="003F2C1A" w:rsidRDefault="004F3357" w:rsidP="00243F08">
      <w:pPr>
        <w:pStyle w:val="IOSlist1bullet2017"/>
        <w:rPr>
          <w:lang w:eastAsia="en-US"/>
        </w:rPr>
      </w:pPr>
      <w:r w:rsidRPr="003F2C1A">
        <w:rPr>
          <w:lang w:eastAsia="en-US"/>
        </w:rPr>
        <w:t>PowerPoint presentation</w:t>
      </w:r>
      <w:r w:rsidR="003644E4" w:rsidRPr="003F2C1A">
        <w:rPr>
          <w:lang w:eastAsia="en-US"/>
        </w:rPr>
        <w:t>/</w:t>
      </w:r>
      <w:r w:rsidRPr="003F2C1A">
        <w:rPr>
          <w:lang w:eastAsia="en-US"/>
        </w:rPr>
        <w:t>overview of main UN peacekeeping missions during the period 1946-1991 including (but not exclusive to) the following: Berlin Blockade (1948-1949); Korea (1950-1953); Suez Crisis (1956); UN Operation in the Congo (1960-1964); Cuba Crisis (1962); Arab-Israeli crisis (ongoing); Iran-Iraq ceasefire (1988-1991).</w:t>
      </w:r>
    </w:p>
    <w:p w14:paraId="305AD1DB" w14:textId="136CCF26" w:rsidR="004F3357" w:rsidRPr="003F2C1A" w:rsidRDefault="004F3357" w:rsidP="00243F08">
      <w:pPr>
        <w:pStyle w:val="IOSlist1bullet2017"/>
        <w:rPr>
          <w:lang w:eastAsia="en-US"/>
        </w:rPr>
      </w:pPr>
      <w:r w:rsidRPr="003F2C1A">
        <w:rPr>
          <w:lang w:eastAsia="en-US"/>
        </w:rPr>
        <w:t>Teacher to conclude peacekeeping PPT with slides on other challenges faced by the United N</w:t>
      </w:r>
      <w:r w:rsidR="00FC0713">
        <w:rPr>
          <w:lang w:eastAsia="en-US"/>
        </w:rPr>
        <w:t>ations during the Cold War</w:t>
      </w:r>
      <w:r w:rsidR="00A034B2" w:rsidRPr="003F2C1A">
        <w:rPr>
          <w:lang w:eastAsia="en-US"/>
        </w:rPr>
        <w:t xml:space="preserve"> </w:t>
      </w:r>
      <w:r w:rsidR="00FC0713">
        <w:rPr>
          <w:lang w:eastAsia="en-US"/>
        </w:rPr>
        <w:t>– f</w:t>
      </w:r>
      <w:r w:rsidR="00A034B2" w:rsidRPr="003F2C1A">
        <w:rPr>
          <w:lang w:eastAsia="en-US"/>
        </w:rPr>
        <w:t>or example;</w:t>
      </w:r>
      <w:r w:rsidRPr="003F2C1A">
        <w:rPr>
          <w:lang w:eastAsia="en-US"/>
        </w:rPr>
        <w:t xml:space="preserve"> preventative diplomacy, peace enforcement, humanitarian assistance, problems with Eastern and Western blocs (East-West division), proxy wars. Class discussion of seriousness and possible implications of the challenges faced during this period.</w:t>
      </w:r>
    </w:p>
    <w:p w14:paraId="27319374" w14:textId="4AC2D5AB" w:rsidR="004F3357" w:rsidRPr="003F2C1A" w:rsidRDefault="00B91223" w:rsidP="00243F08">
      <w:pPr>
        <w:pStyle w:val="IOSheading52017"/>
      </w:pPr>
      <w:r w:rsidRPr="003F2C1A">
        <w:t>Option B</w:t>
      </w:r>
    </w:p>
    <w:p w14:paraId="33F29B43" w14:textId="77777777" w:rsidR="004F3357" w:rsidRPr="003F2C1A" w:rsidRDefault="004F3357" w:rsidP="00243F08">
      <w:pPr>
        <w:pStyle w:val="IOSlist1bullet2017"/>
        <w:rPr>
          <w:lang w:eastAsia="en-US"/>
        </w:rPr>
      </w:pPr>
      <w:r w:rsidRPr="003F2C1A">
        <w:rPr>
          <w:lang w:eastAsia="en-US"/>
        </w:rPr>
        <w:t>Teacher to provide students provided with 1 page overview of the United Nations and its basic functions and purpose. Students complete associated comprehension questions to check understanding.</w:t>
      </w:r>
    </w:p>
    <w:p w14:paraId="7D3B362C" w14:textId="3D2BDDFB" w:rsidR="004F3357" w:rsidRPr="003F2C1A" w:rsidRDefault="004F3357" w:rsidP="00243F08">
      <w:pPr>
        <w:pStyle w:val="IOSlist1bullet2017"/>
        <w:rPr>
          <w:lang w:eastAsia="en-US"/>
        </w:rPr>
      </w:pPr>
      <w:r w:rsidRPr="003F2C1A">
        <w:rPr>
          <w:lang w:eastAsia="en-US"/>
        </w:rPr>
        <w:t>Teacher organises students into small groups</w:t>
      </w:r>
      <w:r w:rsidR="003644E4" w:rsidRPr="003F2C1A">
        <w:rPr>
          <w:lang w:eastAsia="en-US"/>
        </w:rPr>
        <w:t xml:space="preserve"> – </w:t>
      </w:r>
      <w:r w:rsidRPr="003F2C1A">
        <w:rPr>
          <w:lang w:eastAsia="en-US"/>
        </w:rPr>
        <w:t xml:space="preserve">each group </w:t>
      </w:r>
      <w:r w:rsidR="00A034B2" w:rsidRPr="003F2C1A">
        <w:rPr>
          <w:lang w:eastAsia="en-US"/>
        </w:rPr>
        <w:t>allocated a UN ‘challenge’ (for example;</w:t>
      </w:r>
      <w:r w:rsidRPr="003F2C1A">
        <w:rPr>
          <w:lang w:eastAsia="en-US"/>
        </w:rPr>
        <w:t xml:space="preserve"> preventative diplomacy, peace-keeping, peace enforcement, humanitarian assistance). Students prepare a 1 page report on their assigned ‘challenge’ that is to be presented and distributed to the rest of the class.</w:t>
      </w:r>
    </w:p>
    <w:p w14:paraId="639A3835" w14:textId="77777777" w:rsidR="004F3357" w:rsidRPr="003F2C1A" w:rsidRDefault="004F3357" w:rsidP="00243F08">
      <w:pPr>
        <w:pStyle w:val="IOSheading42017"/>
      </w:pPr>
      <w:r w:rsidRPr="003F2C1A">
        <w:t xml:space="preserve">The emergence of the </w:t>
      </w:r>
      <w:r w:rsidR="00243F08" w:rsidRPr="003F2C1A">
        <w:t>“</w:t>
      </w:r>
      <w:r w:rsidRPr="003F2C1A">
        <w:t>American Century</w:t>
      </w:r>
      <w:r w:rsidR="00243F08" w:rsidRPr="003F2C1A">
        <w:t>”</w:t>
      </w:r>
    </w:p>
    <w:p w14:paraId="2E6B3DC5" w14:textId="5D3E482A" w:rsidR="004F3357" w:rsidRPr="003F2C1A" w:rsidRDefault="004F3357" w:rsidP="00243F08">
      <w:pPr>
        <w:pStyle w:val="IOSlist1bullet2017"/>
        <w:rPr>
          <w:lang w:eastAsia="en-US"/>
        </w:rPr>
      </w:pPr>
      <w:r w:rsidRPr="003F2C1A">
        <w:rPr>
          <w:lang w:eastAsia="en-US"/>
        </w:rPr>
        <w:t xml:space="preserve">Students discuss in pairs what they believe the term ‘American Century’ means. Share ideas with another pair and come to a consensus </w:t>
      </w:r>
      <w:r w:rsidR="003644E4" w:rsidRPr="003F2C1A">
        <w:rPr>
          <w:lang w:eastAsia="en-US"/>
        </w:rPr>
        <w:t xml:space="preserve">– </w:t>
      </w:r>
      <w:r w:rsidRPr="003F2C1A">
        <w:rPr>
          <w:lang w:eastAsia="en-US"/>
        </w:rPr>
        <w:t>each group to provide their definition to the class. Students then individually research and write definition of the term in their books.</w:t>
      </w:r>
    </w:p>
    <w:p w14:paraId="632D7359" w14:textId="227809B5" w:rsidR="004F3357" w:rsidRPr="003F2C1A" w:rsidRDefault="00B91223" w:rsidP="00243F08">
      <w:pPr>
        <w:pStyle w:val="IOSheading52017"/>
      </w:pPr>
      <w:r w:rsidRPr="003F2C1A">
        <w:t>Option A</w:t>
      </w:r>
    </w:p>
    <w:p w14:paraId="61AF13CB" w14:textId="44FA6204" w:rsidR="004F3357" w:rsidRPr="003F2C1A" w:rsidRDefault="004F3357" w:rsidP="00243F08">
      <w:pPr>
        <w:pStyle w:val="IOSlist1bullet2017"/>
        <w:rPr>
          <w:lang w:eastAsia="en-US"/>
        </w:rPr>
      </w:pPr>
      <w:r w:rsidRPr="003F2C1A">
        <w:rPr>
          <w:lang w:eastAsia="en-US"/>
        </w:rPr>
        <w:t>Teacher led discussion</w:t>
      </w:r>
      <w:r w:rsidR="003644E4" w:rsidRPr="003F2C1A">
        <w:rPr>
          <w:lang w:eastAsia="en-US"/>
        </w:rPr>
        <w:t>/</w:t>
      </w:r>
      <w:r w:rsidRPr="003F2C1A">
        <w:rPr>
          <w:lang w:eastAsia="en-US"/>
        </w:rPr>
        <w:t>PPT of the key features and characteristics of the ‘American Centur</w:t>
      </w:r>
      <w:r w:rsidR="00FC0713">
        <w:rPr>
          <w:lang w:eastAsia="en-US"/>
        </w:rPr>
        <w:t>y’ using the following headings</w:t>
      </w:r>
      <w:r w:rsidRPr="003F2C1A">
        <w:rPr>
          <w:lang w:eastAsia="en-US"/>
        </w:rPr>
        <w:t xml:space="preserve"> </w:t>
      </w:r>
      <w:r w:rsidR="00FC0713">
        <w:rPr>
          <w:lang w:eastAsia="en-US"/>
        </w:rPr>
        <w:t>– o</w:t>
      </w:r>
      <w:r w:rsidRPr="003F2C1A">
        <w:rPr>
          <w:lang w:eastAsia="en-US"/>
        </w:rPr>
        <w:t xml:space="preserve">rigins of the phase; </w:t>
      </w:r>
      <w:r w:rsidR="00243B97" w:rsidRPr="003F2C1A">
        <w:rPr>
          <w:lang w:eastAsia="en-US"/>
        </w:rPr>
        <w:t>early</w:t>
      </w:r>
      <w:r w:rsidRPr="003F2C1A">
        <w:rPr>
          <w:lang w:eastAsia="en-US"/>
        </w:rPr>
        <w:t xml:space="preserve"> characteristics; Post 1945 characteristics. </w:t>
      </w:r>
    </w:p>
    <w:p w14:paraId="14973342" w14:textId="5E130B0E" w:rsidR="004F3357" w:rsidRPr="003F2C1A" w:rsidRDefault="00B91223" w:rsidP="00243F08">
      <w:pPr>
        <w:pStyle w:val="IOSheading52017"/>
      </w:pPr>
      <w:r w:rsidRPr="003F2C1A">
        <w:t>Option B</w:t>
      </w:r>
    </w:p>
    <w:p w14:paraId="07961CA8" w14:textId="7496E461" w:rsidR="004F3357" w:rsidRPr="003F2C1A" w:rsidRDefault="004F3357" w:rsidP="00243F08">
      <w:pPr>
        <w:pStyle w:val="IOSlist1bullet2017"/>
        <w:rPr>
          <w:lang w:eastAsia="en-US"/>
        </w:rPr>
      </w:pPr>
      <w:r w:rsidRPr="003F2C1A">
        <w:rPr>
          <w:lang w:eastAsia="en-US"/>
        </w:rPr>
        <w:t>Teacher to provide students with article</w:t>
      </w:r>
      <w:r w:rsidR="003644E4" w:rsidRPr="003F2C1A">
        <w:rPr>
          <w:lang w:eastAsia="en-US"/>
        </w:rPr>
        <w:t>/</w:t>
      </w:r>
      <w:r w:rsidRPr="003F2C1A">
        <w:rPr>
          <w:lang w:eastAsia="en-US"/>
        </w:rPr>
        <w:t>research</w:t>
      </w:r>
      <w:r w:rsidR="003644E4" w:rsidRPr="003F2C1A">
        <w:rPr>
          <w:lang w:eastAsia="en-US"/>
        </w:rPr>
        <w:t>/</w:t>
      </w:r>
      <w:r w:rsidRPr="003F2C1A">
        <w:rPr>
          <w:lang w:eastAsia="en-US"/>
        </w:rPr>
        <w:t>information on the American Century. Students to read information and summarise key points (using ‘Origins’ and ‘Characteristics’) as headings.</w:t>
      </w:r>
    </w:p>
    <w:p w14:paraId="24D61CEB" w14:textId="71B898EA" w:rsidR="004F3357" w:rsidRPr="003F2C1A" w:rsidRDefault="00B91223" w:rsidP="00243F08">
      <w:pPr>
        <w:pStyle w:val="IOSheading52017"/>
      </w:pPr>
      <w:r w:rsidRPr="003F2C1A">
        <w:lastRenderedPageBreak/>
        <w:t>Option C</w:t>
      </w:r>
    </w:p>
    <w:p w14:paraId="45202C93" w14:textId="77777777" w:rsidR="004F3357" w:rsidRPr="003F2C1A" w:rsidRDefault="004F3357" w:rsidP="00243F08">
      <w:pPr>
        <w:pStyle w:val="IOSlist1bullet2017"/>
        <w:rPr>
          <w:lang w:eastAsia="en-US"/>
        </w:rPr>
      </w:pPr>
      <w:r w:rsidRPr="003F2C1A">
        <w:rPr>
          <w:lang w:eastAsia="en-US"/>
        </w:rPr>
        <w:t>Teacher provides students with a range of primary sources focused on aspec</w:t>
      </w:r>
      <w:r w:rsidR="00C90F27" w:rsidRPr="003F2C1A">
        <w:rPr>
          <w:lang w:eastAsia="en-US"/>
        </w:rPr>
        <w:t>ts of the American Century (for example;</w:t>
      </w:r>
      <w:r w:rsidRPr="003F2C1A">
        <w:rPr>
          <w:lang w:eastAsia="en-US"/>
        </w:rPr>
        <w:t xml:space="preserve"> American political, cultural and economic world dominance). Students to examine and discuss sources and collectively (as a class) construct a definition of the term ‘American Century’ as well as a list of characteristics and features</w:t>
      </w:r>
    </w:p>
    <w:p w14:paraId="7E5AEEFF" w14:textId="77777777" w:rsidR="004F3357" w:rsidRPr="003F2C1A" w:rsidRDefault="004F3357" w:rsidP="00243F08">
      <w:pPr>
        <w:pStyle w:val="IOSheading42017"/>
      </w:pPr>
      <w:r w:rsidRPr="003F2C1A">
        <w:t>The fall of the Berlin Wall</w:t>
      </w:r>
    </w:p>
    <w:p w14:paraId="018FA68D" w14:textId="77777777" w:rsidR="004F3357" w:rsidRPr="003F2C1A" w:rsidRDefault="004F3357" w:rsidP="00243F08">
      <w:pPr>
        <w:pStyle w:val="IOSlist1bullet2017"/>
        <w:rPr>
          <w:lang w:eastAsia="en-US"/>
        </w:rPr>
      </w:pPr>
      <w:r w:rsidRPr="003F2C1A">
        <w:rPr>
          <w:lang w:eastAsia="en-US"/>
        </w:rPr>
        <w:t>Students to view clips on fall of Berlin Wall such as those provided by the History Channel</w:t>
      </w:r>
    </w:p>
    <w:p w14:paraId="7EF510B6" w14:textId="6DD947B0" w:rsidR="004F3357" w:rsidRPr="003F2C1A" w:rsidRDefault="004F3357" w:rsidP="00243F08">
      <w:pPr>
        <w:pStyle w:val="IOSlist1bullet2017"/>
        <w:rPr>
          <w:lang w:eastAsia="en-US"/>
        </w:rPr>
      </w:pPr>
      <w:r w:rsidRPr="003F2C1A">
        <w:rPr>
          <w:lang w:eastAsia="en-US"/>
        </w:rPr>
        <w:t xml:space="preserve">Students provided with summary handout on the fall of the Berlin Wall which they are to complete while viewing appropriate documentary clips. Headings could include </w:t>
      </w:r>
      <w:r w:rsidR="00FC0713">
        <w:rPr>
          <w:lang w:eastAsia="en-US"/>
        </w:rPr>
        <w:t xml:space="preserve">– </w:t>
      </w:r>
      <w:r w:rsidRPr="003F2C1A">
        <w:rPr>
          <w:lang w:eastAsia="en-US"/>
        </w:rPr>
        <w:t>background (political pressure); destruction of wall; implications of destruction.</w:t>
      </w:r>
    </w:p>
    <w:p w14:paraId="1A8F1DBE" w14:textId="77777777" w:rsidR="004F3357" w:rsidRPr="003F2C1A" w:rsidRDefault="004F3357" w:rsidP="00243F08">
      <w:pPr>
        <w:pStyle w:val="IOSheading42017"/>
      </w:pPr>
      <w:r w:rsidRPr="003F2C1A">
        <w:t>Focus of study</w:t>
      </w:r>
    </w:p>
    <w:p w14:paraId="7F74B831" w14:textId="77777777" w:rsidR="004F3357" w:rsidRPr="003F2C1A" w:rsidRDefault="004F3357" w:rsidP="00087E14">
      <w:pPr>
        <w:pStyle w:val="IOSlist1bullet2017"/>
        <w:rPr>
          <w:lang w:eastAsia="en-US"/>
        </w:rPr>
      </w:pPr>
      <w:r w:rsidRPr="003F2C1A">
        <w:rPr>
          <w:lang w:eastAsia="en-US"/>
        </w:rPr>
        <w:t>The collapse of the USSR and the nature of post-Soviet societies, including:</w:t>
      </w:r>
    </w:p>
    <w:p w14:paraId="3BCB3C84" w14:textId="77777777" w:rsidR="004F3357" w:rsidRPr="003F2C1A" w:rsidRDefault="004F3357" w:rsidP="00087E14">
      <w:pPr>
        <w:pStyle w:val="IOSlist2bullet2017"/>
        <w:rPr>
          <w:lang w:eastAsia="en-US"/>
        </w:rPr>
      </w:pPr>
      <w:r w:rsidRPr="003F2C1A">
        <w:rPr>
          <w:lang w:eastAsia="en-US"/>
        </w:rPr>
        <w:t xml:space="preserve">Reasons for the collapse of the Soviet Union and the role of Mikhail Gorbachev </w:t>
      </w:r>
    </w:p>
    <w:p w14:paraId="7EDD7296" w14:textId="77777777" w:rsidR="004F3357" w:rsidRPr="003F2C1A" w:rsidRDefault="004F3357" w:rsidP="00087E14">
      <w:pPr>
        <w:pStyle w:val="IOSlist2bullet2017"/>
        <w:rPr>
          <w:lang w:eastAsia="en-US"/>
        </w:rPr>
      </w:pPr>
      <w:r w:rsidRPr="003F2C1A">
        <w:rPr>
          <w:lang w:eastAsia="en-US"/>
        </w:rPr>
        <w:t xml:space="preserve">Political, social and cultural impacts of the dissolution of the USSR in Russia and Eastern Europe </w:t>
      </w:r>
    </w:p>
    <w:p w14:paraId="1081CE25" w14:textId="77777777" w:rsidR="004F3357" w:rsidRPr="003F2C1A" w:rsidRDefault="004F3357" w:rsidP="00087E14">
      <w:pPr>
        <w:pStyle w:val="IOSlist2bullet2017"/>
        <w:rPr>
          <w:lang w:eastAsia="en-US"/>
        </w:rPr>
      </w:pPr>
      <w:r w:rsidRPr="003F2C1A">
        <w:rPr>
          <w:lang w:eastAsia="en-US"/>
        </w:rPr>
        <w:t>Nature and role of the Russian Federation under Vladimir Putin to 2011</w:t>
      </w:r>
    </w:p>
    <w:p w14:paraId="5ECE1969" w14:textId="77777777" w:rsidR="004F3357" w:rsidRPr="003F2C1A" w:rsidRDefault="004F3357" w:rsidP="004F3357">
      <w:pPr>
        <w:pStyle w:val="IOSbodytext2017"/>
        <w:rPr>
          <w:lang w:eastAsia="en-US"/>
        </w:rPr>
      </w:pPr>
      <w:r w:rsidRPr="003F2C1A">
        <w:rPr>
          <w:lang w:eastAsia="en-US"/>
        </w:rPr>
        <w:t>The collapse of the USSR on Christmas day 1991 was monumental; America’s main superpower rival had collapsed, the Cold War ended and new powers, both government and non-government, had emerged. The failure of the ‘Soviet experiment’ meant that while smaller Eastern European nations, many of which had already declared their independence, could now navigate their own futures, but they did face significant political, economic and social challenges. Russia itself underwent significant transformation; now under the stewardship of Vladimir Putin, it experienced significant economic, social and political restructuring and after a period of isolationism, re-emerged as a major world power. Russian foreign policy throughout this period is often characterized by an opposition to western hegemony, with many concluding that it acts as a balance to the military and political dominance of the US in world events.</w:t>
      </w:r>
    </w:p>
    <w:p w14:paraId="23B1C549" w14:textId="77777777" w:rsidR="004F3357" w:rsidRPr="003F2C1A" w:rsidRDefault="004F3357" w:rsidP="00243F08">
      <w:pPr>
        <w:pStyle w:val="IOSheading52017"/>
      </w:pPr>
      <w:r w:rsidRPr="003F2C1A">
        <w:t>Key inquiry questions</w:t>
      </w:r>
    </w:p>
    <w:p w14:paraId="75EA49D3" w14:textId="77777777" w:rsidR="004F3357" w:rsidRPr="003F2C1A" w:rsidRDefault="004F3357" w:rsidP="00243F08">
      <w:pPr>
        <w:pStyle w:val="IOSlist1bullet2017"/>
        <w:rPr>
          <w:lang w:eastAsia="en-US"/>
        </w:rPr>
      </w:pPr>
      <w:r w:rsidRPr="003F2C1A">
        <w:rPr>
          <w:lang w:eastAsia="en-US"/>
        </w:rPr>
        <w:t>How did the collapse of the USSR impact the nature of post-Soviet societies?</w:t>
      </w:r>
    </w:p>
    <w:p w14:paraId="381F085B" w14:textId="77777777" w:rsidR="004F3357" w:rsidRPr="003F2C1A" w:rsidRDefault="004F3357" w:rsidP="00243F08">
      <w:pPr>
        <w:pStyle w:val="IOSlist1bullet2017"/>
        <w:rPr>
          <w:lang w:eastAsia="en-US"/>
        </w:rPr>
      </w:pPr>
      <w:r w:rsidRPr="003F2C1A">
        <w:rPr>
          <w:lang w:eastAsia="en-US"/>
        </w:rPr>
        <w:t>Did the collapse of the USSR result in a unipolar world to 1989?</w:t>
      </w:r>
    </w:p>
    <w:p w14:paraId="199069B2" w14:textId="77777777" w:rsidR="005F72B1" w:rsidRPr="003F2C1A" w:rsidRDefault="005F72B1" w:rsidP="00243F08">
      <w:pPr>
        <w:pStyle w:val="IOSheading32017"/>
      </w:pPr>
      <w:r w:rsidRPr="003F2C1A">
        <w:br w:type="page"/>
      </w:r>
    </w:p>
    <w:p w14:paraId="543394F3" w14:textId="2B4EAE11" w:rsidR="004F3357" w:rsidRPr="003F2C1A" w:rsidRDefault="004F3357" w:rsidP="00243F08">
      <w:pPr>
        <w:pStyle w:val="IOSheading32017"/>
      </w:pPr>
      <w:r w:rsidRPr="003F2C1A">
        <w:lastRenderedPageBreak/>
        <w:t>Teaching and</w:t>
      </w:r>
      <w:r w:rsidR="00B91223" w:rsidRPr="003F2C1A">
        <w:t xml:space="preserve"> learning sequence</w:t>
      </w:r>
    </w:p>
    <w:p w14:paraId="59E60C76" w14:textId="77777777" w:rsidR="004F3357" w:rsidRPr="003F2C1A" w:rsidRDefault="004F3357" w:rsidP="005F72B1">
      <w:pPr>
        <w:pStyle w:val="IOSheading42017"/>
      </w:pPr>
      <w:r w:rsidRPr="003F2C1A">
        <w:t>Reasons for the collapse of the Soviet Union an</w:t>
      </w:r>
      <w:r w:rsidR="005F72B1" w:rsidRPr="003F2C1A">
        <w:t>d the role of Mikhail Gorbachev</w:t>
      </w:r>
    </w:p>
    <w:p w14:paraId="6978F111" w14:textId="77777777" w:rsidR="004F3357" w:rsidRPr="003F2C1A" w:rsidRDefault="004F3357" w:rsidP="005F72B1">
      <w:pPr>
        <w:pStyle w:val="IOSlist1bullet2017"/>
        <w:rPr>
          <w:lang w:eastAsia="en-US"/>
        </w:rPr>
      </w:pPr>
      <w:r w:rsidRPr="003F2C1A">
        <w:rPr>
          <w:lang w:eastAsia="en-US"/>
        </w:rPr>
        <w:t xml:space="preserve">Students to read a range of articles and primary sources detailing the reasons for the collapse of the Soviet Union. Teacher can collate articles or allow individual internet research to take place. </w:t>
      </w:r>
    </w:p>
    <w:p w14:paraId="5FC51016" w14:textId="77777777" w:rsidR="004F3357" w:rsidRPr="003F2C1A" w:rsidRDefault="004F3357" w:rsidP="005F72B1">
      <w:pPr>
        <w:pStyle w:val="IOSlist1bullet2017"/>
        <w:rPr>
          <w:lang w:eastAsia="en-US"/>
        </w:rPr>
      </w:pPr>
      <w:r w:rsidRPr="003F2C1A">
        <w:rPr>
          <w:lang w:eastAsia="en-US"/>
        </w:rPr>
        <w:t>Students then brainstorm as a class and create collective mind-map identifying the main events and reasons for the collapse of the Soviet Union. Information could include:</w:t>
      </w:r>
    </w:p>
    <w:p w14:paraId="2606FFF3" w14:textId="77777777" w:rsidR="00243F08" w:rsidRPr="003F2C1A" w:rsidRDefault="00243F08" w:rsidP="00243F08">
      <w:pPr>
        <w:pStyle w:val="IOSunformattedspace2017"/>
        <w:rPr>
          <w:lang w:eastAsia="en-US"/>
        </w:rPr>
      </w:pPr>
    </w:p>
    <w:tbl>
      <w:tblPr>
        <w:tblStyle w:val="TableGrid"/>
        <w:tblW w:w="0" w:type="auto"/>
        <w:tblLook w:val="04A0" w:firstRow="1" w:lastRow="0" w:firstColumn="1" w:lastColumn="0" w:noHBand="0" w:noVBand="1"/>
        <w:tblDescription w:val="the table lists the major events and the reasons for collapse"/>
      </w:tblPr>
      <w:tblGrid>
        <w:gridCol w:w="5381"/>
        <w:gridCol w:w="5381"/>
      </w:tblGrid>
      <w:tr w:rsidR="004F3357" w:rsidRPr="003F2C1A" w14:paraId="5C2BBC22" w14:textId="77777777" w:rsidTr="00B91223">
        <w:trPr>
          <w:tblHeader/>
        </w:trPr>
        <w:tc>
          <w:tcPr>
            <w:tcW w:w="5381" w:type="dxa"/>
            <w:shd w:val="clear" w:color="auto" w:fill="F2F2F2" w:themeFill="background1" w:themeFillShade="F2"/>
          </w:tcPr>
          <w:p w14:paraId="7595CC97" w14:textId="77777777" w:rsidR="004F3357" w:rsidRPr="003F2C1A" w:rsidRDefault="004F3357" w:rsidP="004F3357">
            <w:pPr>
              <w:pStyle w:val="IOStableheading2017"/>
              <w:rPr>
                <w:lang w:eastAsia="en-US"/>
              </w:rPr>
            </w:pPr>
            <w:r w:rsidRPr="003F2C1A">
              <w:rPr>
                <w:lang w:eastAsia="en-US"/>
              </w:rPr>
              <w:t>Major events</w:t>
            </w:r>
          </w:p>
        </w:tc>
        <w:tc>
          <w:tcPr>
            <w:tcW w:w="5381" w:type="dxa"/>
            <w:shd w:val="clear" w:color="auto" w:fill="F2F2F2" w:themeFill="background1" w:themeFillShade="F2"/>
          </w:tcPr>
          <w:p w14:paraId="0ED6A95B" w14:textId="77777777" w:rsidR="004F3357" w:rsidRPr="003F2C1A" w:rsidRDefault="004F3357" w:rsidP="004F3357">
            <w:pPr>
              <w:pStyle w:val="IOStableheading2017"/>
              <w:rPr>
                <w:lang w:eastAsia="en-US"/>
              </w:rPr>
            </w:pPr>
            <w:r w:rsidRPr="003F2C1A">
              <w:rPr>
                <w:lang w:eastAsia="en-US"/>
              </w:rPr>
              <w:t>Reasons for collapse</w:t>
            </w:r>
          </w:p>
        </w:tc>
      </w:tr>
      <w:tr w:rsidR="004F3357" w:rsidRPr="003F2C1A" w14:paraId="3092C2E4" w14:textId="77777777" w:rsidTr="004F3357">
        <w:tc>
          <w:tcPr>
            <w:tcW w:w="5381" w:type="dxa"/>
          </w:tcPr>
          <w:p w14:paraId="14DD4769" w14:textId="77777777" w:rsidR="004F3357" w:rsidRPr="003F2C1A" w:rsidRDefault="004F3357" w:rsidP="004F3357">
            <w:pPr>
              <w:pStyle w:val="IOStablelist1bullet2017"/>
              <w:rPr>
                <w:lang w:eastAsia="en-US"/>
              </w:rPr>
            </w:pPr>
            <w:r w:rsidRPr="003F2C1A">
              <w:rPr>
                <w:lang w:eastAsia="en-US"/>
              </w:rPr>
              <w:t>Socialist bloc crisis</w:t>
            </w:r>
          </w:p>
          <w:p w14:paraId="08093F92" w14:textId="77777777" w:rsidR="004F3357" w:rsidRPr="003F2C1A" w:rsidRDefault="004F3357" w:rsidP="004F3357">
            <w:pPr>
              <w:pStyle w:val="IOStablelist1bullet2017"/>
              <w:rPr>
                <w:lang w:eastAsia="en-US"/>
              </w:rPr>
            </w:pPr>
            <w:r w:rsidRPr="003F2C1A">
              <w:rPr>
                <w:lang w:eastAsia="en-US"/>
              </w:rPr>
              <w:t>Fall of Berlin Wall</w:t>
            </w:r>
          </w:p>
          <w:p w14:paraId="65D86EE5" w14:textId="77777777" w:rsidR="004F3357" w:rsidRPr="003F2C1A" w:rsidRDefault="004F3357" w:rsidP="004F3357">
            <w:pPr>
              <w:pStyle w:val="IOStablelist1bullet2017"/>
              <w:rPr>
                <w:lang w:eastAsia="en-US"/>
              </w:rPr>
            </w:pPr>
            <w:r w:rsidRPr="003F2C1A">
              <w:rPr>
                <w:lang w:eastAsia="en-US"/>
              </w:rPr>
              <w:t xml:space="preserve">Political and economic reforms </w:t>
            </w:r>
          </w:p>
          <w:p w14:paraId="3B234380" w14:textId="77777777" w:rsidR="004F3357" w:rsidRPr="003F2C1A" w:rsidRDefault="004F3357" w:rsidP="004F3357">
            <w:pPr>
              <w:pStyle w:val="IOStablelist1bullet2017"/>
              <w:rPr>
                <w:lang w:eastAsia="en-US"/>
              </w:rPr>
            </w:pPr>
            <w:r w:rsidRPr="003F2C1A">
              <w:rPr>
                <w:lang w:eastAsia="en-US"/>
              </w:rPr>
              <w:t>Coup in Russia (1991)</w:t>
            </w:r>
          </w:p>
          <w:p w14:paraId="52E14616" w14:textId="77777777" w:rsidR="004F3357" w:rsidRPr="003F2C1A" w:rsidRDefault="004F3357" w:rsidP="004F3357">
            <w:pPr>
              <w:pStyle w:val="IOStablelist1bullet2017"/>
              <w:rPr>
                <w:lang w:eastAsia="en-US"/>
              </w:rPr>
            </w:pPr>
            <w:r w:rsidRPr="003F2C1A">
              <w:rPr>
                <w:lang w:eastAsia="en-US"/>
              </w:rPr>
              <w:t>Shifting power centres (from Soviet centre to Republics)</w:t>
            </w:r>
          </w:p>
          <w:p w14:paraId="274AA9DD" w14:textId="77777777" w:rsidR="004F3357" w:rsidRPr="003F2C1A" w:rsidRDefault="004F3357" w:rsidP="004F3357">
            <w:pPr>
              <w:pStyle w:val="IOStablelist1bullet2017"/>
              <w:rPr>
                <w:lang w:eastAsia="en-US"/>
              </w:rPr>
            </w:pPr>
            <w:r w:rsidRPr="003F2C1A">
              <w:rPr>
                <w:lang w:eastAsia="en-US"/>
              </w:rPr>
              <w:t>Crisis began in the</w:t>
            </w:r>
            <w:r w:rsidR="00C90F27" w:rsidRPr="003F2C1A">
              <w:rPr>
                <w:lang w:eastAsia="en-US"/>
              </w:rPr>
              <w:t xml:space="preserve"> peripheries of the empire (for example;</w:t>
            </w:r>
            <w:r w:rsidRPr="003F2C1A">
              <w:rPr>
                <w:lang w:eastAsia="en-US"/>
              </w:rPr>
              <w:t xml:space="preserve"> Baltic region)</w:t>
            </w:r>
          </w:p>
          <w:p w14:paraId="76633E07" w14:textId="77777777" w:rsidR="004F3357" w:rsidRPr="003F2C1A" w:rsidRDefault="004F3357" w:rsidP="004F3357">
            <w:pPr>
              <w:pStyle w:val="IOStablelist1bullet2017"/>
              <w:rPr>
                <w:lang w:eastAsia="en-US"/>
              </w:rPr>
            </w:pPr>
            <w:r w:rsidRPr="003F2C1A">
              <w:rPr>
                <w:lang w:eastAsia="en-US"/>
              </w:rPr>
              <w:t>Nationalist uprisings</w:t>
            </w:r>
          </w:p>
          <w:p w14:paraId="584F7BF7" w14:textId="77777777" w:rsidR="004F3357" w:rsidRPr="003F2C1A" w:rsidRDefault="004F3357" w:rsidP="004F3357">
            <w:pPr>
              <w:pStyle w:val="IOStablelist1bullet2017"/>
              <w:rPr>
                <w:lang w:eastAsia="en-US"/>
              </w:rPr>
            </w:pPr>
            <w:r w:rsidRPr="003F2C1A">
              <w:rPr>
                <w:lang w:eastAsia="en-US"/>
              </w:rPr>
              <w:t>Creation of the ‘Commonwealth of Independent Republics’</w:t>
            </w:r>
          </w:p>
        </w:tc>
        <w:tc>
          <w:tcPr>
            <w:tcW w:w="5381" w:type="dxa"/>
          </w:tcPr>
          <w:p w14:paraId="7C53A272" w14:textId="77777777" w:rsidR="004F3357" w:rsidRPr="003F2C1A" w:rsidRDefault="004F3357" w:rsidP="004F3357">
            <w:pPr>
              <w:pStyle w:val="IOStablelist1bullet2017"/>
              <w:rPr>
                <w:lang w:eastAsia="en-US"/>
              </w:rPr>
            </w:pPr>
            <w:r w:rsidRPr="003F2C1A">
              <w:rPr>
                <w:lang w:eastAsia="en-US"/>
              </w:rPr>
              <w:t>Stagnation in 1970’s (and associated economic and political problems)</w:t>
            </w:r>
          </w:p>
          <w:p w14:paraId="2F8BE8F3" w14:textId="77777777" w:rsidR="004F3357" w:rsidRPr="003F2C1A" w:rsidRDefault="004F3357" w:rsidP="004F3357">
            <w:pPr>
              <w:pStyle w:val="IOStablelist1bullet2017"/>
              <w:rPr>
                <w:lang w:eastAsia="en-US"/>
              </w:rPr>
            </w:pPr>
            <w:r w:rsidRPr="003F2C1A">
              <w:rPr>
                <w:lang w:eastAsia="en-US"/>
              </w:rPr>
              <w:t>Inability to maintain a centralised, socialist state</w:t>
            </w:r>
          </w:p>
          <w:p w14:paraId="25747DBB" w14:textId="77777777" w:rsidR="004F3357" w:rsidRPr="003F2C1A" w:rsidRDefault="004F3357" w:rsidP="004F3357">
            <w:pPr>
              <w:pStyle w:val="IOStablelist1bullet2017"/>
              <w:rPr>
                <w:lang w:eastAsia="en-US"/>
              </w:rPr>
            </w:pPr>
            <w:r w:rsidRPr="003F2C1A">
              <w:rPr>
                <w:lang w:eastAsia="en-US"/>
              </w:rPr>
              <w:t>Western engagement with USSR</w:t>
            </w:r>
          </w:p>
          <w:p w14:paraId="01084568" w14:textId="77777777" w:rsidR="004F3357" w:rsidRPr="003F2C1A" w:rsidRDefault="004F3357" w:rsidP="004F3357">
            <w:pPr>
              <w:pStyle w:val="IOStablelist1bullet2017"/>
              <w:rPr>
                <w:lang w:eastAsia="en-US"/>
              </w:rPr>
            </w:pPr>
            <w:r w:rsidRPr="003F2C1A">
              <w:rPr>
                <w:lang w:eastAsia="en-US"/>
              </w:rPr>
              <w:t>Gorbachev’s reforms</w:t>
            </w:r>
          </w:p>
          <w:p w14:paraId="355B4B6C" w14:textId="77777777" w:rsidR="004F3357" w:rsidRPr="003F2C1A" w:rsidRDefault="004F3357" w:rsidP="004F3357">
            <w:pPr>
              <w:pStyle w:val="IOStablelist1bullet2017"/>
              <w:rPr>
                <w:lang w:eastAsia="en-US"/>
              </w:rPr>
            </w:pPr>
            <w:r w:rsidRPr="003F2C1A">
              <w:rPr>
                <w:lang w:eastAsia="en-US"/>
              </w:rPr>
              <w:t>Limited democratization</w:t>
            </w:r>
          </w:p>
          <w:p w14:paraId="0A694142" w14:textId="77777777" w:rsidR="004F3357" w:rsidRPr="003F2C1A" w:rsidRDefault="004F3357" w:rsidP="004F3357">
            <w:pPr>
              <w:pStyle w:val="IOStablelist1bullet2017"/>
              <w:rPr>
                <w:lang w:eastAsia="en-US"/>
              </w:rPr>
            </w:pPr>
            <w:r w:rsidRPr="003F2C1A">
              <w:rPr>
                <w:lang w:eastAsia="en-US"/>
              </w:rPr>
              <w:t>Loss of Eastern Europe</w:t>
            </w:r>
          </w:p>
          <w:p w14:paraId="02F949D9" w14:textId="77777777" w:rsidR="004F3357" w:rsidRPr="003F2C1A" w:rsidRDefault="004F3357" w:rsidP="004F3357">
            <w:pPr>
              <w:pStyle w:val="IOStablelist1bullet2017"/>
              <w:rPr>
                <w:lang w:eastAsia="en-US"/>
              </w:rPr>
            </w:pPr>
            <w:r w:rsidRPr="003F2C1A">
              <w:rPr>
                <w:lang w:eastAsia="en-US"/>
              </w:rPr>
              <w:t>Dissolution of Soviet Union</w:t>
            </w:r>
          </w:p>
        </w:tc>
      </w:tr>
    </w:tbl>
    <w:p w14:paraId="094B77BE" w14:textId="65A72F87" w:rsidR="004F3357" w:rsidRPr="003F2C1A" w:rsidRDefault="00B91223" w:rsidP="005F72B1">
      <w:pPr>
        <w:pStyle w:val="IOSheading52017"/>
      </w:pPr>
      <w:r w:rsidRPr="003F2C1A">
        <w:t>Option A</w:t>
      </w:r>
    </w:p>
    <w:p w14:paraId="2F3D6AC3" w14:textId="761C8663" w:rsidR="004F3357" w:rsidRPr="003F2C1A" w:rsidRDefault="004F3357" w:rsidP="00243F08">
      <w:pPr>
        <w:pStyle w:val="IOSlist1bullet2017"/>
        <w:rPr>
          <w:lang w:eastAsia="en-US"/>
        </w:rPr>
      </w:pPr>
      <w:r w:rsidRPr="003F2C1A">
        <w:rPr>
          <w:lang w:eastAsia="en-US"/>
        </w:rPr>
        <w:t>As a class, students divide reason</w:t>
      </w:r>
      <w:r w:rsidR="002242FA" w:rsidRPr="003F2C1A">
        <w:rPr>
          <w:lang w:eastAsia="en-US"/>
        </w:rPr>
        <w:t>s for the collapse equally</w:t>
      </w:r>
      <w:r w:rsidR="003644E4" w:rsidRPr="003F2C1A">
        <w:rPr>
          <w:lang w:eastAsia="en-US"/>
        </w:rPr>
        <w:t xml:space="preserve"> – </w:t>
      </w:r>
      <w:r w:rsidRPr="003F2C1A">
        <w:rPr>
          <w:lang w:eastAsia="en-US"/>
        </w:rPr>
        <w:t xml:space="preserve">in groups, pairs or individually, students research each reason for collapse in detail and produce a 1 page report to be shared with the rest of class. </w:t>
      </w:r>
    </w:p>
    <w:p w14:paraId="6235758B" w14:textId="016006FD" w:rsidR="004F3357" w:rsidRPr="003F2C1A" w:rsidRDefault="00B91223" w:rsidP="005F72B1">
      <w:pPr>
        <w:pStyle w:val="IOSheading52017"/>
      </w:pPr>
      <w:r w:rsidRPr="003F2C1A">
        <w:t>Option B</w:t>
      </w:r>
    </w:p>
    <w:p w14:paraId="37EB4E9E" w14:textId="615EF8A4" w:rsidR="004F3357" w:rsidRPr="003F2C1A" w:rsidRDefault="002242FA" w:rsidP="00243F08">
      <w:pPr>
        <w:pStyle w:val="IOSlist1bullet2017"/>
        <w:rPr>
          <w:lang w:eastAsia="en-US"/>
        </w:rPr>
      </w:pPr>
      <w:r w:rsidRPr="003F2C1A">
        <w:rPr>
          <w:lang w:eastAsia="en-US"/>
        </w:rPr>
        <w:t>Individual or class essay –</w:t>
      </w:r>
      <w:r w:rsidR="004F3357" w:rsidRPr="003F2C1A">
        <w:rPr>
          <w:lang w:eastAsia="en-US"/>
        </w:rPr>
        <w:t xml:space="preserve"> </w:t>
      </w:r>
      <w:r w:rsidRPr="003F2C1A">
        <w:rPr>
          <w:lang w:eastAsia="en-US"/>
        </w:rPr>
        <w:t>a</w:t>
      </w:r>
      <w:r w:rsidR="004F3357" w:rsidRPr="003F2C1A">
        <w:rPr>
          <w:lang w:eastAsia="en-US"/>
        </w:rPr>
        <w:t>ccount for the collapse of the Soviet Union. In your response, make particular reference to the role of Mikhail Gorbachev.</w:t>
      </w:r>
    </w:p>
    <w:p w14:paraId="5933E1F5" w14:textId="77777777" w:rsidR="004F3357" w:rsidRPr="003F2C1A" w:rsidRDefault="004F3357" w:rsidP="004F3357">
      <w:pPr>
        <w:pStyle w:val="IOSbodytext2017"/>
        <w:rPr>
          <w:lang w:eastAsia="en-US"/>
        </w:rPr>
      </w:pPr>
      <w:r w:rsidRPr="003F2C1A">
        <w:rPr>
          <w:lang w:eastAsia="en-US"/>
        </w:rPr>
        <w:t>Sample paragraph structure scaffold:</w:t>
      </w:r>
    </w:p>
    <w:p w14:paraId="367056AF" w14:textId="77777777" w:rsidR="00243F08" w:rsidRPr="003F2C1A" w:rsidRDefault="00243F08" w:rsidP="00243F08">
      <w:pPr>
        <w:pStyle w:val="IOSunformattedspace2017"/>
        <w:rPr>
          <w:lang w:eastAsia="en-US"/>
        </w:rPr>
      </w:pPr>
    </w:p>
    <w:tbl>
      <w:tblPr>
        <w:tblStyle w:val="TableGrid"/>
        <w:tblW w:w="0" w:type="auto"/>
        <w:tblLook w:val="04A0" w:firstRow="1" w:lastRow="0" w:firstColumn="1" w:lastColumn="0" w:noHBand="0" w:noVBand="1"/>
        <w:tblDescription w:val="the table has the headings &quot;topic&quot;, &quot;content&quot;, &quot;judgement (analysis and evaluation) and &quot;historian's quotes&quot; and leaves a space for a reponse to be entered"/>
      </w:tblPr>
      <w:tblGrid>
        <w:gridCol w:w="2690"/>
        <w:gridCol w:w="2690"/>
        <w:gridCol w:w="2691"/>
        <w:gridCol w:w="2691"/>
      </w:tblGrid>
      <w:tr w:rsidR="004F3357" w:rsidRPr="003F2C1A" w14:paraId="5C717D02" w14:textId="77777777" w:rsidTr="00B91223">
        <w:trPr>
          <w:tblHeader/>
        </w:trPr>
        <w:tc>
          <w:tcPr>
            <w:tcW w:w="2690" w:type="dxa"/>
            <w:shd w:val="clear" w:color="auto" w:fill="F2F2F2" w:themeFill="background1" w:themeFillShade="F2"/>
          </w:tcPr>
          <w:p w14:paraId="0EBA59E2" w14:textId="77777777" w:rsidR="004F3357" w:rsidRPr="003F2C1A" w:rsidRDefault="004F3357" w:rsidP="004F3357">
            <w:pPr>
              <w:pStyle w:val="IOStableheading2017"/>
              <w:rPr>
                <w:lang w:eastAsia="en-US"/>
              </w:rPr>
            </w:pPr>
            <w:r w:rsidRPr="003F2C1A">
              <w:rPr>
                <w:lang w:eastAsia="en-US"/>
              </w:rPr>
              <w:t>Topic</w:t>
            </w:r>
          </w:p>
        </w:tc>
        <w:tc>
          <w:tcPr>
            <w:tcW w:w="2690" w:type="dxa"/>
            <w:shd w:val="clear" w:color="auto" w:fill="F2F2F2" w:themeFill="background1" w:themeFillShade="F2"/>
          </w:tcPr>
          <w:p w14:paraId="1E16F291" w14:textId="77777777" w:rsidR="004F3357" w:rsidRPr="003F2C1A" w:rsidRDefault="004F3357" w:rsidP="004F3357">
            <w:pPr>
              <w:pStyle w:val="IOStableheading2017"/>
              <w:rPr>
                <w:lang w:eastAsia="en-US"/>
              </w:rPr>
            </w:pPr>
            <w:r w:rsidRPr="003F2C1A">
              <w:rPr>
                <w:lang w:eastAsia="en-US"/>
              </w:rPr>
              <w:t>Content</w:t>
            </w:r>
          </w:p>
        </w:tc>
        <w:tc>
          <w:tcPr>
            <w:tcW w:w="2691" w:type="dxa"/>
            <w:shd w:val="clear" w:color="auto" w:fill="F2F2F2" w:themeFill="background1" w:themeFillShade="F2"/>
          </w:tcPr>
          <w:p w14:paraId="716478BE" w14:textId="77777777" w:rsidR="004F3357" w:rsidRPr="003F2C1A" w:rsidRDefault="004F3357" w:rsidP="004F3357">
            <w:pPr>
              <w:pStyle w:val="IOStableheading2017"/>
              <w:rPr>
                <w:lang w:eastAsia="en-US"/>
              </w:rPr>
            </w:pPr>
            <w:r w:rsidRPr="003F2C1A">
              <w:rPr>
                <w:lang w:eastAsia="en-US"/>
              </w:rPr>
              <w:t>Judgement (analysis and evaluation)</w:t>
            </w:r>
          </w:p>
        </w:tc>
        <w:tc>
          <w:tcPr>
            <w:tcW w:w="2691" w:type="dxa"/>
            <w:shd w:val="clear" w:color="auto" w:fill="F2F2F2" w:themeFill="background1" w:themeFillShade="F2"/>
          </w:tcPr>
          <w:p w14:paraId="36790995" w14:textId="77777777" w:rsidR="004F3357" w:rsidRPr="003F2C1A" w:rsidRDefault="004F3357" w:rsidP="004F3357">
            <w:pPr>
              <w:pStyle w:val="IOStableheading2017"/>
              <w:rPr>
                <w:lang w:eastAsia="en-US"/>
              </w:rPr>
            </w:pPr>
            <w:r w:rsidRPr="003F2C1A">
              <w:rPr>
                <w:lang w:eastAsia="en-US"/>
              </w:rPr>
              <w:t>Historian’s quotes</w:t>
            </w:r>
          </w:p>
        </w:tc>
      </w:tr>
      <w:tr w:rsidR="004F3357" w:rsidRPr="003F2C1A" w14:paraId="44E88A10" w14:textId="77777777" w:rsidTr="003644E4">
        <w:trPr>
          <w:trHeight w:val="1607"/>
        </w:trPr>
        <w:tc>
          <w:tcPr>
            <w:tcW w:w="2690" w:type="dxa"/>
          </w:tcPr>
          <w:p w14:paraId="08D59471" w14:textId="03BFB7F7" w:rsidR="004F3357" w:rsidRPr="003F2C1A" w:rsidRDefault="003644E4" w:rsidP="004F3357">
            <w:pPr>
              <w:pStyle w:val="IOStabletext2017"/>
              <w:rPr>
                <w:lang w:eastAsia="en-US"/>
              </w:rPr>
            </w:pPr>
            <w:r w:rsidRPr="003F2C1A">
              <w:rPr>
                <w:lang w:eastAsia="en-US"/>
              </w:rPr>
              <w:fldChar w:fldCharType="begin">
                <w:ffData>
                  <w:name w:val="Text1"/>
                  <w:enabled/>
                  <w:calcOnExit w:val="0"/>
                  <w:helpText w:type="text" w:val="The topic would be entered here"/>
                  <w:statusText w:type="text" w:val="The topic would be entered here"/>
                  <w:textInput/>
                </w:ffData>
              </w:fldChar>
            </w:r>
            <w:bookmarkStart w:id="0" w:name="Text1"/>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bookmarkEnd w:id="0"/>
          </w:p>
        </w:tc>
        <w:tc>
          <w:tcPr>
            <w:tcW w:w="2690" w:type="dxa"/>
          </w:tcPr>
          <w:p w14:paraId="04AC56F2" w14:textId="71EBAFFB" w:rsidR="004F3357" w:rsidRPr="003F2C1A" w:rsidRDefault="003644E4" w:rsidP="004F3357">
            <w:pPr>
              <w:pStyle w:val="IOStabletext2017"/>
              <w:rPr>
                <w:lang w:eastAsia="en-US"/>
              </w:rPr>
            </w:pPr>
            <w:r w:rsidRPr="003F2C1A">
              <w:rPr>
                <w:lang w:eastAsia="en-US"/>
              </w:rPr>
              <w:fldChar w:fldCharType="begin">
                <w:ffData>
                  <w:name w:val=""/>
                  <w:enabled/>
                  <w:calcOnExit w:val="0"/>
                  <w:helpText w:type="text" w:val="The content would be entered here"/>
                  <w:statusText w:type="text" w:val="The content would be entered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691" w:type="dxa"/>
          </w:tcPr>
          <w:p w14:paraId="6290359D" w14:textId="7D5BD6EA" w:rsidR="004F3357" w:rsidRPr="003F2C1A" w:rsidRDefault="003644E4" w:rsidP="004F3357">
            <w:pPr>
              <w:pStyle w:val="IOStabletext2017"/>
              <w:rPr>
                <w:lang w:eastAsia="en-US"/>
              </w:rPr>
            </w:pPr>
            <w:r w:rsidRPr="003F2C1A">
              <w:rPr>
                <w:lang w:eastAsia="en-US"/>
              </w:rPr>
              <w:fldChar w:fldCharType="begin">
                <w:ffData>
                  <w:name w:val=""/>
                  <w:enabled/>
                  <w:calcOnExit w:val="0"/>
                  <w:helpText w:type="text" w:val="The judgement would be entered here"/>
                  <w:statusText w:type="text" w:val="The judgement would be entered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691" w:type="dxa"/>
          </w:tcPr>
          <w:p w14:paraId="5165AE9C" w14:textId="0FA80ED9" w:rsidR="004F3357" w:rsidRPr="003F2C1A" w:rsidRDefault="003644E4" w:rsidP="004F3357">
            <w:pPr>
              <w:pStyle w:val="IOStabletext2017"/>
              <w:rPr>
                <w:lang w:eastAsia="en-US"/>
              </w:rPr>
            </w:pPr>
            <w:r w:rsidRPr="003F2C1A">
              <w:rPr>
                <w:lang w:eastAsia="en-US"/>
              </w:rPr>
              <w:fldChar w:fldCharType="begin">
                <w:ffData>
                  <w:name w:val=""/>
                  <w:enabled/>
                  <w:calcOnExit w:val="0"/>
                  <w:helpText w:type="text" w:val="The historian's quotes would be entered here"/>
                  <w:statusText w:type="text" w:val="The historian's quotes would be entered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2805572A" w14:textId="77777777" w:rsidR="004F3357" w:rsidRPr="003F2C1A" w:rsidRDefault="004F3357" w:rsidP="005F72B1">
      <w:pPr>
        <w:pStyle w:val="IOSheading42017"/>
      </w:pPr>
      <w:r w:rsidRPr="003F2C1A">
        <w:lastRenderedPageBreak/>
        <w:t>Political, social and cultural impacts of the dissolution of the USSR in Russia and Eastern Europe</w:t>
      </w:r>
    </w:p>
    <w:p w14:paraId="6FEDA771" w14:textId="52730864" w:rsidR="004F3357" w:rsidRPr="003F2C1A" w:rsidRDefault="004F3357" w:rsidP="00243F08">
      <w:pPr>
        <w:pStyle w:val="IOSlist2bullet2017"/>
        <w:rPr>
          <w:lang w:eastAsia="en-US"/>
        </w:rPr>
      </w:pPr>
      <w:r w:rsidRPr="003F2C1A">
        <w:rPr>
          <w:lang w:eastAsia="en-US"/>
        </w:rPr>
        <w:t>Revision</w:t>
      </w:r>
      <w:r w:rsidR="003644E4" w:rsidRPr="003F2C1A">
        <w:rPr>
          <w:lang w:eastAsia="en-US"/>
        </w:rPr>
        <w:t>/</w:t>
      </w:r>
      <w:r w:rsidR="008D21AA" w:rsidRPr="003F2C1A">
        <w:rPr>
          <w:lang w:eastAsia="en-US"/>
        </w:rPr>
        <w:t>Recap –</w:t>
      </w:r>
      <w:r w:rsidRPr="003F2C1A">
        <w:rPr>
          <w:lang w:eastAsia="en-US"/>
        </w:rPr>
        <w:t xml:space="preserve"> students to collectively revise key events in dissolution of USSR. For each main event, students to consider the impact this event could have on Russia and Eastern Europe.</w:t>
      </w:r>
    </w:p>
    <w:p w14:paraId="0B3D9B4E" w14:textId="5AC3B541" w:rsidR="004F3357" w:rsidRPr="003F2C1A" w:rsidRDefault="004F3357" w:rsidP="005F72B1">
      <w:pPr>
        <w:pStyle w:val="IOSheading52017"/>
      </w:pPr>
      <w:r w:rsidRPr="003F2C1A">
        <w:t>Option A</w:t>
      </w:r>
    </w:p>
    <w:p w14:paraId="557BBF8C" w14:textId="0EA3E3AF" w:rsidR="004F3357" w:rsidRPr="003F2C1A" w:rsidRDefault="004F3357" w:rsidP="00243F08">
      <w:pPr>
        <w:pStyle w:val="IOSlist1bullet2017"/>
        <w:rPr>
          <w:lang w:eastAsia="en-US"/>
        </w:rPr>
      </w:pPr>
      <w:r w:rsidRPr="003F2C1A">
        <w:rPr>
          <w:lang w:eastAsia="en-US"/>
        </w:rPr>
        <w:t xml:space="preserve">Class investigation into the political, social and cultural impacts of dissolution of USSR on post-Soviet states (Armenia, Azerbaijan, Belarus, Estonia, Georgia, Kazakhstan, Kyrgyzstan, Latvia, Lithuania, Moldova, Russia, Taijkistan, Turkmenistan, Ukraine, </w:t>
      </w:r>
      <w:r w:rsidR="00087E14" w:rsidRPr="003F2C1A">
        <w:rPr>
          <w:lang w:eastAsia="en-US"/>
        </w:rPr>
        <w:t>and Uzbekistan</w:t>
      </w:r>
      <w:r w:rsidRPr="003F2C1A">
        <w:rPr>
          <w:lang w:eastAsia="en-US"/>
        </w:rPr>
        <w:t xml:space="preserve">). </w:t>
      </w:r>
      <w:r w:rsidR="00087E14" w:rsidRPr="003F2C1A">
        <w:rPr>
          <w:lang w:eastAsia="en-US"/>
        </w:rPr>
        <w:t xml:space="preserve">Students are </w:t>
      </w:r>
      <w:r w:rsidRPr="003F2C1A">
        <w:rPr>
          <w:lang w:eastAsia="en-US"/>
        </w:rPr>
        <w:t>allocated post-Soviet state to construct fact sheet that provides overview of the impact Soviet dissolution has on each particular country.</w:t>
      </w:r>
    </w:p>
    <w:p w14:paraId="07705141" w14:textId="77777777" w:rsidR="00243F08" w:rsidRPr="003F2C1A" w:rsidRDefault="00243F08" w:rsidP="00243F08">
      <w:pPr>
        <w:pStyle w:val="IOSunformattedspace2017"/>
        <w:rPr>
          <w:lang w:eastAsia="en-US"/>
        </w:rPr>
      </w:pPr>
    </w:p>
    <w:tbl>
      <w:tblPr>
        <w:tblStyle w:val="TableGrid"/>
        <w:tblW w:w="0" w:type="auto"/>
        <w:tblLook w:val="04A0" w:firstRow="1" w:lastRow="0" w:firstColumn="1" w:lastColumn="0" w:noHBand="0" w:noVBand="1"/>
        <w:tblDescription w:val="the table lists questions of the class investigation and leaves a space for a response to be entered"/>
      </w:tblPr>
      <w:tblGrid>
        <w:gridCol w:w="3114"/>
        <w:gridCol w:w="7648"/>
      </w:tblGrid>
      <w:tr w:rsidR="004F3357" w:rsidRPr="003F2C1A" w14:paraId="5811FF63" w14:textId="77777777" w:rsidTr="008D21AA">
        <w:trPr>
          <w:tblHeader/>
        </w:trPr>
        <w:tc>
          <w:tcPr>
            <w:tcW w:w="3114" w:type="dxa"/>
            <w:shd w:val="clear" w:color="auto" w:fill="F2F2F2" w:themeFill="background1" w:themeFillShade="F2"/>
          </w:tcPr>
          <w:p w14:paraId="7AE9D399" w14:textId="77777777" w:rsidR="004F3357" w:rsidRPr="003F2C1A" w:rsidRDefault="004F3357" w:rsidP="004F3357">
            <w:pPr>
              <w:pStyle w:val="IOStableheading2017"/>
              <w:rPr>
                <w:lang w:eastAsia="en-US"/>
              </w:rPr>
            </w:pPr>
            <w:r w:rsidRPr="003F2C1A">
              <w:rPr>
                <w:lang w:eastAsia="en-US"/>
              </w:rPr>
              <w:t>Questions</w:t>
            </w:r>
          </w:p>
        </w:tc>
        <w:tc>
          <w:tcPr>
            <w:tcW w:w="7648" w:type="dxa"/>
            <w:shd w:val="clear" w:color="auto" w:fill="F2F2F2" w:themeFill="background1" w:themeFillShade="F2"/>
          </w:tcPr>
          <w:p w14:paraId="77677C21" w14:textId="77777777" w:rsidR="004F3357" w:rsidRPr="003F2C1A" w:rsidRDefault="004F3357" w:rsidP="004F3357">
            <w:pPr>
              <w:pStyle w:val="IOStableheading2017"/>
              <w:rPr>
                <w:lang w:eastAsia="en-US"/>
              </w:rPr>
            </w:pPr>
            <w:r w:rsidRPr="003F2C1A">
              <w:rPr>
                <w:lang w:eastAsia="en-US"/>
              </w:rPr>
              <w:t>Response</w:t>
            </w:r>
          </w:p>
        </w:tc>
      </w:tr>
      <w:tr w:rsidR="004F3357" w:rsidRPr="003F2C1A" w14:paraId="0E8BE7B2" w14:textId="77777777" w:rsidTr="004F3357">
        <w:tc>
          <w:tcPr>
            <w:tcW w:w="3114" w:type="dxa"/>
          </w:tcPr>
          <w:p w14:paraId="457F6D7A" w14:textId="77777777" w:rsidR="004F3357" w:rsidRPr="003F2C1A" w:rsidRDefault="004F3357" w:rsidP="004F3357">
            <w:pPr>
              <w:pStyle w:val="IOStabletext2017"/>
              <w:rPr>
                <w:lang w:eastAsia="en-US"/>
              </w:rPr>
            </w:pPr>
            <w:r w:rsidRPr="003F2C1A">
              <w:rPr>
                <w:lang w:eastAsia="en-US"/>
              </w:rPr>
              <w:t>Country</w:t>
            </w:r>
          </w:p>
        </w:tc>
        <w:tc>
          <w:tcPr>
            <w:tcW w:w="7648" w:type="dxa"/>
          </w:tcPr>
          <w:p w14:paraId="4497CC78" w14:textId="41FA1946" w:rsidR="004F3357" w:rsidRPr="003F2C1A" w:rsidRDefault="008D21AA" w:rsidP="004F3357">
            <w:pPr>
              <w:pStyle w:val="IOStabletext2017"/>
              <w:rPr>
                <w:lang w:eastAsia="en-US"/>
              </w:rPr>
            </w:pPr>
            <w:r w:rsidRPr="003F2C1A">
              <w:rPr>
                <w:lang w:eastAsia="en-US"/>
              </w:rPr>
              <w:fldChar w:fldCharType="begin">
                <w:ffData>
                  <w:name w:val=""/>
                  <w:enabled/>
                  <w:calcOnExit w:val="0"/>
                  <w:helpText w:type="text" w:val="Enter the country here"/>
                  <w:statusText w:type="text" w:val="Enter the country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7943F068" w14:textId="77777777" w:rsidTr="004F3357">
        <w:tc>
          <w:tcPr>
            <w:tcW w:w="3114" w:type="dxa"/>
          </w:tcPr>
          <w:p w14:paraId="284451CF" w14:textId="77777777" w:rsidR="004F3357" w:rsidRPr="003F2C1A" w:rsidRDefault="004F3357" w:rsidP="004F3357">
            <w:pPr>
              <w:pStyle w:val="IOStabletext2017"/>
              <w:rPr>
                <w:lang w:eastAsia="en-US"/>
              </w:rPr>
            </w:pPr>
            <w:r w:rsidRPr="003F2C1A">
              <w:rPr>
                <w:lang w:eastAsia="en-US"/>
              </w:rPr>
              <w:t>Flag</w:t>
            </w:r>
          </w:p>
        </w:tc>
        <w:tc>
          <w:tcPr>
            <w:tcW w:w="7648" w:type="dxa"/>
          </w:tcPr>
          <w:p w14:paraId="60034A3D" w14:textId="672A637E" w:rsidR="004F3357" w:rsidRPr="003F2C1A" w:rsidRDefault="008D21AA" w:rsidP="004F3357">
            <w:pPr>
              <w:pStyle w:val="IOStabletext2017"/>
              <w:rPr>
                <w:lang w:eastAsia="en-US"/>
              </w:rPr>
            </w:pPr>
            <w:r w:rsidRPr="003F2C1A">
              <w:rPr>
                <w:lang w:eastAsia="en-US"/>
              </w:rPr>
              <w:fldChar w:fldCharType="begin">
                <w:ffData>
                  <w:name w:val=""/>
                  <w:enabled/>
                  <w:calcOnExit w:val="0"/>
                  <w:helpText w:type="text" w:val="Enter the flag here"/>
                  <w:statusText w:type="text" w:val="Enter the flag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2947FA4E" w14:textId="77777777" w:rsidTr="004F3357">
        <w:tc>
          <w:tcPr>
            <w:tcW w:w="3114" w:type="dxa"/>
          </w:tcPr>
          <w:p w14:paraId="3E6AB55A" w14:textId="5AC41B9D" w:rsidR="004F3357" w:rsidRPr="003F2C1A" w:rsidRDefault="004F3357" w:rsidP="004F3357">
            <w:pPr>
              <w:pStyle w:val="IOStabletext2017"/>
              <w:rPr>
                <w:lang w:eastAsia="en-US"/>
              </w:rPr>
            </w:pPr>
            <w:r w:rsidRPr="003F2C1A">
              <w:rPr>
                <w:lang w:eastAsia="en-US"/>
              </w:rPr>
              <w:t xml:space="preserve">Key </w:t>
            </w:r>
            <w:r w:rsidR="008D21AA" w:rsidRPr="003F2C1A">
              <w:rPr>
                <w:lang w:eastAsia="en-US"/>
              </w:rPr>
              <w:t>f</w:t>
            </w:r>
            <w:r w:rsidRPr="003F2C1A">
              <w:rPr>
                <w:lang w:eastAsia="en-US"/>
              </w:rPr>
              <w:t>acts:</w:t>
            </w:r>
          </w:p>
          <w:p w14:paraId="1EBC0302" w14:textId="77777777" w:rsidR="004F3357" w:rsidRPr="003F2C1A" w:rsidRDefault="004F3357" w:rsidP="004F3357">
            <w:pPr>
              <w:pStyle w:val="IOStablelist1bullet2017"/>
              <w:rPr>
                <w:lang w:eastAsia="en-US"/>
              </w:rPr>
            </w:pPr>
            <w:r w:rsidRPr="003F2C1A">
              <w:rPr>
                <w:lang w:eastAsia="en-US"/>
              </w:rPr>
              <w:t>Population</w:t>
            </w:r>
          </w:p>
          <w:p w14:paraId="2DCC17E1" w14:textId="77777777" w:rsidR="004F3357" w:rsidRPr="003F2C1A" w:rsidRDefault="004F3357" w:rsidP="004F3357">
            <w:pPr>
              <w:pStyle w:val="IOStablelist1bullet2017"/>
              <w:rPr>
                <w:lang w:eastAsia="en-US"/>
              </w:rPr>
            </w:pPr>
            <w:r w:rsidRPr="003F2C1A">
              <w:rPr>
                <w:lang w:eastAsia="en-US"/>
              </w:rPr>
              <w:t>GDP</w:t>
            </w:r>
          </w:p>
          <w:p w14:paraId="09BCD667" w14:textId="77777777" w:rsidR="004F3357" w:rsidRPr="003F2C1A" w:rsidRDefault="004F3357" w:rsidP="004F3357">
            <w:pPr>
              <w:pStyle w:val="IOStablelist1bullet2017"/>
              <w:rPr>
                <w:lang w:eastAsia="en-US"/>
              </w:rPr>
            </w:pPr>
            <w:r w:rsidRPr="003F2C1A">
              <w:rPr>
                <w:lang w:eastAsia="en-US"/>
              </w:rPr>
              <w:t>Government system and name of leader (1991)</w:t>
            </w:r>
          </w:p>
          <w:p w14:paraId="2C79E1B8" w14:textId="77777777" w:rsidR="004F3357" w:rsidRPr="003F2C1A" w:rsidRDefault="004F3357" w:rsidP="004F3357">
            <w:pPr>
              <w:pStyle w:val="IOStablelist1bullet2017"/>
              <w:rPr>
                <w:lang w:eastAsia="en-US"/>
              </w:rPr>
            </w:pPr>
            <w:r w:rsidRPr="003F2C1A">
              <w:rPr>
                <w:lang w:eastAsia="en-US"/>
              </w:rPr>
              <w:t xml:space="preserve">Religion </w:t>
            </w:r>
          </w:p>
          <w:p w14:paraId="5AD52170" w14:textId="77777777" w:rsidR="004F3357" w:rsidRPr="003F2C1A" w:rsidRDefault="004F3357" w:rsidP="004F3357">
            <w:pPr>
              <w:pStyle w:val="IOStablelist1bullet2017"/>
              <w:rPr>
                <w:lang w:eastAsia="en-US"/>
              </w:rPr>
            </w:pPr>
            <w:r w:rsidRPr="003F2C1A">
              <w:rPr>
                <w:lang w:eastAsia="en-US"/>
              </w:rPr>
              <w:t>Relationship with Russia (pre-dissolution)</w:t>
            </w:r>
          </w:p>
        </w:tc>
        <w:tc>
          <w:tcPr>
            <w:tcW w:w="7648" w:type="dxa"/>
          </w:tcPr>
          <w:p w14:paraId="3D70BE79" w14:textId="58C35759" w:rsidR="004F3357" w:rsidRPr="003F2C1A" w:rsidRDefault="008D21AA" w:rsidP="004F3357">
            <w:pPr>
              <w:pStyle w:val="IOStabletext2017"/>
              <w:rPr>
                <w:lang w:eastAsia="en-US"/>
              </w:rPr>
            </w:pPr>
            <w:r w:rsidRPr="003F2C1A">
              <w:rPr>
                <w:lang w:eastAsia="en-US"/>
              </w:rPr>
              <w:fldChar w:fldCharType="begin">
                <w:ffData>
                  <w:name w:val=""/>
                  <w:enabled/>
                  <w:calcOnExit w:val="0"/>
                  <w:helpText w:type="text" w:val="Enter the facts here"/>
                  <w:statusText w:type="text" w:val="Enter the facts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2751504F" w14:textId="77777777" w:rsidTr="004F3357">
        <w:tc>
          <w:tcPr>
            <w:tcW w:w="3114" w:type="dxa"/>
          </w:tcPr>
          <w:p w14:paraId="495A4DB7" w14:textId="2F1EEC45" w:rsidR="004F3357" w:rsidRPr="003F2C1A" w:rsidRDefault="004F3357" w:rsidP="00AB77BF">
            <w:pPr>
              <w:pStyle w:val="IOStabletext2017"/>
            </w:pPr>
            <w:r w:rsidRPr="003F2C1A">
              <w:t xml:space="preserve">Political </w:t>
            </w:r>
            <w:r w:rsidR="008D21AA" w:rsidRPr="003F2C1A">
              <w:t>impact –</w:t>
            </w:r>
            <w:r w:rsidRPr="003F2C1A">
              <w:t xml:space="preserve"> </w:t>
            </w:r>
            <w:r w:rsidR="008D21AA" w:rsidRPr="003F2C1A">
              <w:t>w</w:t>
            </w:r>
            <w:r w:rsidRPr="003F2C1A">
              <w:t>hat political impact did the dissolution of the USSR have on your chosen country?</w:t>
            </w:r>
          </w:p>
        </w:tc>
        <w:tc>
          <w:tcPr>
            <w:tcW w:w="7648" w:type="dxa"/>
          </w:tcPr>
          <w:p w14:paraId="286434FB" w14:textId="1D7CB070" w:rsidR="004F3357" w:rsidRPr="003F2C1A" w:rsidRDefault="004D75F7" w:rsidP="004F3357">
            <w:pPr>
              <w:pStyle w:val="IOStabletext2017"/>
              <w:rPr>
                <w:lang w:eastAsia="en-US"/>
              </w:rPr>
            </w:pPr>
            <w:r w:rsidRPr="003F2C1A">
              <w:rPr>
                <w:lang w:eastAsia="en-US"/>
              </w:rPr>
              <w:fldChar w:fldCharType="begin">
                <w:ffData>
                  <w:name w:val=""/>
                  <w:enabled/>
                  <w:calcOnExit w:val="0"/>
                  <w:helpText w:type="text" w:val="Enter the political impact here"/>
                  <w:statusText w:type="text" w:val="Enter the political impact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2031E5E0" w14:textId="77777777" w:rsidTr="004F3357">
        <w:tc>
          <w:tcPr>
            <w:tcW w:w="3114" w:type="dxa"/>
          </w:tcPr>
          <w:p w14:paraId="7582B958" w14:textId="0B3EF12A" w:rsidR="004F3357" w:rsidRPr="003F2C1A" w:rsidRDefault="004F3357" w:rsidP="008D21AA">
            <w:pPr>
              <w:pStyle w:val="IOStabletext2017"/>
              <w:rPr>
                <w:lang w:eastAsia="en-US"/>
              </w:rPr>
            </w:pPr>
            <w:r w:rsidRPr="003F2C1A">
              <w:rPr>
                <w:lang w:eastAsia="en-US"/>
              </w:rPr>
              <w:t xml:space="preserve">Social </w:t>
            </w:r>
            <w:r w:rsidR="008D21AA" w:rsidRPr="003F2C1A">
              <w:rPr>
                <w:lang w:eastAsia="en-US"/>
              </w:rPr>
              <w:t>i</w:t>
            </w:r>
            <w:r w:rsidRPr="003F2C1A">
              <w:rPr>
                <w:lang w:eastAsia="en-US"/>
              </w:rPr>
              <w:t>mpact</w:t>
            </w:r>
            <w:r w:rsidR="008D21AA" w:rsidRPr="003F2C1A">
              <w:rPr>
                <w:lang w:eastAsia="en-US"/>
              </w:rPr>
              <w:t xml:space="preserve"> –</w:t>
            </w:r>
            <w:r w:rsidRPr="003F2C1A">
              <w:rPr>
                <w:lang w:eastAsia="en-US"/>
              </w:rPr>
              <w:t xml:space="preserve"> </w:t>
            </w:r>
            <w:r w:rsidR="008D21AA" w:rsidRPr="003F2C1A">
              <w:rPr>
                <w:lang w:eastAsia="en-US"/>
              </w:rPr>
              <w:t>w</w:t>
            </w:r>
            <w:r w:rsidRPr="003F2C1A">
              <w:rPr>
                <w:lang w:eastAsia="en-US"/>
              </w:rPr>
              <w:t>hat political impact did the dissolution of the USSR have on your chosen country?</w:t>
            </w:r>
          </w:p>
        </w:tc>
        <w:tc>
          <w:tcPr>
            <w:tcW w:w="7648" w:type="dxa"/>
          </w:tcPr>
          <w:p w14:paraId="330D4C39" w14:textId="2FA9EB35" w:rsidR="004F3357" w:rsidRPr="003F2C1A" w:rsidRDefault="004D75F7" w:rsidP="004F3357">
            <w:pPr>
              <w:pStyle w:val="IOStabletext2017"/>
              <w:rPr>
                <w:lang w:eastAsia="en-US"/>
              </w:rPr>
            </w:pPr>
            <w:r w:rsidRPr="003F2C1A">
              <w:rPr>
                <w:lang w:eastAsia="en-US"/>
              </w:rPr>
              <w:fldChar w:fldCharType="begin">
                <w:ffData>
                  <w:name w:val=""/>
                  <w:enabled/>
                  <w:calcOnExit w:val="0"/>
                  <w:helpText w:type="text" w:val="Enter the social impact here"/>
                  <w:statusText w:type="text" w:val="Enter the social impact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74D91626" w14:textId="77777777" w:rsidTr="004F3357">
        <w:tc>
          <w:tcPr>
            <w:tcW w:w="3114" w:type="dxa"/>
          </w:tcPr>
          <w:p w14:paraId="354C7A92" w14:textId="01D3717A" w:rsidR="004F3357" w:rsidRPr="003F2C1A" w:rsidRDefault="008D21AA" w:rsidP="008D21AA">
            <w:pPr>
              <w:pStyle w:val="IOStabletext2017"/>
              <w:rPr>
                <w:lang w:eastAsia="en-US"/>
              </w:rPr>
            </w:pPr>
            <w:r w:rsidRPr="003F2C1A">
              <w:rPr>
                <w:lang w:eastAsia="en-US"/>
              </w:rPr>
              <w:t>Cultural i</w:t>
            </w:r>
            <w:r w:rsidR="004F3357" w:rsidRPr="003F2C1A">
              <w:rPr>
                <w:lang w:eastAsia="en-US"/>
              </w:rPr>
              <w:t>mpact</w:t>
            </w:r>
            <w:r w:rsidRPr="003F2C1A">
              <w:rPr>
                <w:lang w:eastAsia="en-US"/>
              </w:rPr>
              <w:t xml:space="preserve"> –</w:t>
            </w:r>
            <w:r w:rsidR="004F3357" w:rsidRPr="003F2C1A">
              <w:rPr>
                <w:lang w:eastAsia="en-US"/>
              </w:rPr>
              <w:t xml:space="preserve"> </w:t>
            </w:r>
            <w:r w:rsidRPr="003F2C1A">
              <w:rPr>
                <w:lang w:eastAsia="en-US"/>
              </w:rPr>
              <w:t>w</w:t>
            </w:r>
            <w:r w:rsidR="004F3357" w:rsidRPr="003F2C1A">
              <w:rPr>
                <w:lang w:eastAsia="en-US"/>
              </w:rPr>
              <w:t>hat political impact did the dissolution of the USSR have on your chosen country?</w:t>
            </w:r>
          </w:p>
        </w:tc>
        <w:tc>
          <w:tcPr>
            <w:tcW w:w="7648" w:type="dxa"/>
          </w:tcPr>
          <w:p w14:paraId="520715B8" w14:textId="77231D1A" w:rsidR="004F3357" w:rsidRPr="003F2C1A" w:rsidRDefault="004D75F7" w:rsidP="004F3357">
            <w:pPr>
              <w:pStyle w:val="IOStabletext2017"/>
              <w:rPr>
                <w:lang w:eastAsia="en-US"/>
              </w:rPr>
            </w:pPr>
            <w:r w:rsidRPr="003F2C1A">
              <w:rPr>
                <w:lang w:eastAsia="en-US"/>
              </w:rPr>
              <w:fldChar w:fldCharType="begin">
                <w:ffData>
                  <w:name w:val=""/>
                  <w:enabled/>
                  <w:calcOnExit w:val="0"/>
                  <w:helpText w:type="text" w:val="Enter the cultural impact here"/>
                  <w:statusText w:type="text" w:val="Enter the cultural impact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210A7ECE" w14:textId="77777777" w:rsidTr="004F3357">
        <w:tc>
          <w:tcPr>
            <w:tcW w:w="3114" w:type="dxa"/>
          </w:tcPr>
          <w:p w14:paraId="473395A2" w14:textId="1059872D" w:rsidR="004F3357" w:rsidRPr="003F2C1A" w:rsidRDefault="004F3357" w:rsidP="004F3357">
            <w:pPr>
              <w:pStyle w:val="IOStabletext2017"/>
              <w:rPr>
                <w:lang w:eastAsia="en-US"/>
              </w:rPr>
            </w:pPr>
            <w:r w:rsidRPr="003F2C1A">
              <w:rPr>
                <w:lang w:eastAsia="en-US"/>
              </w:rPr>
              <w:t>Other impacts</w:t>
            </w:r>
          </w:p>
        </w:tc>
        <w:tc>
          <w:tcPr>
            <w:tcW w:w="7648" w:type="dxa"/>
          </w:tcPr>
          <w:p w14:paraId="21003C00" w14:textId="0D58C931" w:rsidR="004F3357" w:rsidRPr="003F2C1A" w:rsidRDefault="004D75F7" w:rsidP="004F3357">
            <w:pPr>
              <w:pStyle w:val="IOStabletext2017"/>
              <w:rPr>
                <w:lang w:eastAsia="en-US"/>
              </w:rPr>
            </w:pPr>
            <w:r w:rsidRPr="003F2C1A">
              <w:rPr>
                <w:lang w:eastAsia="en-US"/>
              </w:rPr>
              <w:fldChar w:fldCharType="begin">
                <w:ffData>
                  <w:name w:val=""/>
                  <w:enabled/>
                  <w:calcOnExit w:val="0"/>
                  <w:helpText w:type="text" w:val="Enter the other impacts here"/>
                  <w:statusText w:type="text" w:val="Enter the other impacts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5AD83728" w14:textId="77777777" w:rsidTr="004F3357">
        <w:tc>
          <w:tcPr>
            <w:tcW w:w="3114" w:type="dxa"/>
          </w:tcPr>
          <w:p w14:paraId="2AAF5E28" w14:textId="7CF8A510" w:rsidR="004F3357" w:rsidRPr="003F2C1A" w:rsidRDefault="004F3357" w:rsidP="004F3357">
            <w:pPr>
              <w:pStyle w:val="IOStabletext2017"/>
              <w:rPr>
                <w:lang w:eastAsia="en-US"/>
              </w:rPr>
            </w:pPr>
            <w:r w:rsidRPr="003F2C1A">
              <w:rPr>
                <w:lang w:eastAsia="en-US"/>
              </w:rPr>
              <w:t>Overall assessment (evaluation) of the impact Soviet dissolution had on chosen country</w:t>
            </w:r>
            <w:r w:rsidR="003644E4" w:rsidRPr="003F2C1A">
              <w:rPr>
                <w:lang w:eastAsia="en-US"/>
              </w:rPr>
              <w:t>/</w:t>
            </w:r>
            <w:r w:rsidR="001A25C6">
              <w:rPr>
                <w:lang w:eastAsia="en-US"/>
              </w:rPr>
              <w:t>state</w:t>
            </w:r>
          </w:p>
        </w:tc>
        <w:tc>
          <w:tcPr>
            <w:tcW w:w="7648" w:type="dxa"/>
          </w:tcPr>
          <w:p w14:paraId="24BBFCA6" w14:textId="51DC85A5" w:rsidR="004F3357" w:rsidRPr="003F2C1A" w:rsidRDefault="004D75F7" w:rsidP="004F3357">
            <w:pPr>
              <w:pStyle w:val="IOStabletext2017"/>
              <w:rPr>
                <w:lang w:eastAsia="en-US"/>
              </w:rPr>
            </w:pPr>
            <w:r w:rsidRPr="003F2C1A">
              <w:rPr>
                <w:lang w:eastAsia="en-US"/>
              </w:rPr>
              <w:fldChar w:fldCharType="begin">
                <w:ffData>
                  <w:name w:val=""/>
                  <w:enabled/>
                  <w:calcOnExit w:val="0"/>
                  <w:helpText w:type="text" w:val="Enter the overall assessment here"/>
                  <w:statusText w:type="text" w:val="Enter the overall assessment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28E36E0C" w14:textId="77777777" w:rsidR="00EA0B9E" w:rsidRPr="003F2C1A" w:rsidRDefault="00EA0B9E" w:rsidP="00EA0B9E">
      <w:pPr>
        <w:pStyle w:val="IOSunformattedspace2017"/>
        <w:rPr>
          <w:lang w:eastAsia="en-US"/>
        </w:rPr>
      </w:pPr>
    </w:p>
    <w:p w14:paraId="33C8E4FB" w14:textId="0321205E" w:rsidR="004F3357" w:rsidRPr="003F2C1A" w:rsidRDefault="004F3357" w:rsidP="00243F08">
      <w:pPr>
        <w:pStyle w:val="IOSlist1bullet2017"/>
        <w:rPr>
          <w:lang w:eastAsia="en-US"/>
        </w:rPr>
      </w:pPr>
      <w:r w:rsidRPr="003F2C1A">
        <w:rPr>
          <w:lang w:eastAsia="en-US"/>
        </w:rPr>
        <w:t>Teacher to collate fact sheets and distribute to all students in class. To finalise activity, teacher to lead class evaluation on collective impact of the dissolution of the USSR on Russia and Eastern Europe.</w:t>
      </w:r>
    </w:p>
    <w:p w14:paraId="3D0536CB" w14:textId="78E9CF23" w:rsidR="004F3357" w:rsidRPr="003F2C1A" w:rsidRDefault="004D75F7" w:rsidP="005F72B1">
      <w:pPr>
        <w:pStyle w:val="IOSheading52017"/>
      </w:pPr>
      <w:r w:rsidRPr="003F2C1A">
        <w:lastRenderedPageBreak/>
        <w:t>Option B</w:t>
      </w:r>
    </w:p>
    <w:p w14:paraId="0C13D9C6" w14:textId="77777777" w:rsidR="004F3357" w:rsidRPr="003F2C1A" w:rsidRDefault="004F3357" w:rsidP="00243F08">
      <w:pPr>
        <w:pStyle w:val="IOSlist1bullet2017"/>
        <w:rPr>
          <w:lang w:eastAsia="en-US"/>
        </w:rPr>
      </w:pPr>
      <w:r w:rsidRPr="003F2C1A">
        <w:rPr>
          <w:lang w:eastAsia="en-US"/>
        </w:rPr>
        <w:t>As a class, construct a summary table or series of summary tables to outline the impacts of the dissolution of the USSR lass construction of table to outline impacts and dissolution of the USSR</w:t>
      </w:r>
    </w:p>
    <w:p w14:paraId="7096341A" w14:textId="77777777" w:rsidR="00243F08" w:rsidRPr="003F2C1A" w:rsidRDefault="00243F08" w:rsidP="00243F08">
      <w:pPr>
        <w:pStyle w:val="IOSunformattedspace2017"/>
        <w:rPr>
          <w:lang w:eastAsia="en-US"/>
        </w:rPr>
      </w:pPr>
    </w:p>
    <w:tbl>
      <w:tblPr>
        <w:tblStyle w:val="TableGrid"/>
        <w:tblW w:w="0" w:type="auto"/>
        <w:tblLook w:val="04A0" w:firstRow="1" w:lastRow="0" w:firstColumn="1" w:lastColumn="0" w:noHBand="0" w:noVBand="1"/>
        <w:tblDescription w:val="the table lists the different types impacts for the USSR and Europe and leaves a space for a response to be entered"/>
      </w:tblPr>
      <w:tblGrid>
        <w:gridCol w:w="1129"/>
        <w:gridCol w:w="2410"/>
        <w:gridCol w:w="2268"/>
        <w:gridCol w:w="2268"/>
        <w:gridCol w:w="2687"/>
      </w:tblGrid>
      <w:tr w:rsidR="004F3357" w:rsidRPr="003F2C1A" w14:paraId="70095485" w14:textId="77777777" w:rsidTr="008B39E5">
        <w:trPr>
          <w:tblHeader/>
        </w:trPr>
        <w:tc>
          <w:tcPr>
            <w:tcW w:w="1129" w:type="dxa"/>
            <w:shd w:val="clear" w:color="auto" w:fill="F2F2F2" w:themeFill="background1" w:themeFillShade="F2"/>
          </w:tcPr>
          <w:p w14:paraId="4D59CBF8" w14:textId="58ED5897" w:rsidR="004F3357" w:rsidRPr="003F2C1A" w:rsidRDefault="00477122" w:rsidP="004F3357">
            <w:pPr>
              <w:pStyle w:val="IOStableheading2017"/>
              <w:rPr>
                <w:lang w:eastAsia="en-US"/>
              </w:rPr>
            </w:pPr>
            <w:r w:rsidRPr="003F2C1A">
              <w:rPr>
                <w:lang w:eastAsia="en-US"/>
              </w:rPr>
              <w:t>Impacts</w:t>
            </w:r>
          </w:p>
        </w:tc>
        <w:tc>
          <w:tcPr>
            <w:tcW w:w="2410" w:type="dxa"/>
            <w:shd w:val="clear" w:color="auto" w:fill="F2F2F2" w:themeFill="background1" w:themeFillShade="F2"/>
          </w:tcPr>
          <w:p w14:paraId="08F2D31F" w14:textId="77777777" w:rsidR="004F3357" w:rsidRPr="003F2C1A" w:rsidRDefault="004F3357" w:rsidP="004F3357">
            <w:pPr>
              <w:pStyle w:val="IOStableheading2017"/>
              <w:rPr>
                <w:lang w:eastAsia="en-US"/>
              </w:rPr>
            </w:pPr>
            <w:r w:rsidRPr="003F2C1A">
              <w:rPr>
                <w:lang w:eastAsia="en-US"/>
              </w:rPr>
              <w:t>Political impacts</w:t>
            </w:r>
          </w:p>
        </w:tc>
        <w:tc>
          <w:tcPr>
            <w:tcW w:w="2268" w:type="dxa"/>
            <w:shd w:val="clear" w:color="auto" w:fill="F2F2F2" w:themeFill="background1" w:themeFillShade="F2"/>
          </w:tcPr>
          <w:p w14:paraId="669A008F" w14:textId="77777777" w:rsidR="004F3357" w:rsidRPr="003F2C1A" w:rsidRDefault="004F3357" w:rsidP="004F3357">
            <w:pPr>
              <w:pStyle w:val="IOStableheading2017"/>
              <w:rPr>
                <w:lang w:eastAsia="en-US"/>
              </w:rPr>
            </w:pPr>
            <w:r w:rsidRPr="003F2C1A">
              <w:rPr>
                <w:lang w:eastAsia="en-US"/>
              </w:rPr>
              <w:t>Social impacts</w:t>
            </w:r>
          </w:p>
        </w:tc>
        <w:tc>
          <w:tcPr>
            <w:tcW w:w="2268" w:type="dxa"/>
            <w:shd w:val="clear" w:color="auto" w:fill="F2F2F2" w:themeFill="background1" w:themeFillShade="F2"/>
          </w:tcPr>
          <w:p w14:paraId="3D1465E9" w14:textId="77777777" w:rsidR="004F3357" w:rsidRPr="003F2C1A" w:rsidRDefault="004F3357" w:rsidP="004F3357">
            <w:pPr>
              <w:pStyle w:val="IOStableheading2017"/>
              <w:rPr>
                <w:lang w:eastAsia="en-US"/>
              </w:rPr>
            </w:pPr>
            <w:r w:rsidRPr="003F2C1A">
              <w:rPr>
                <w:lang w:eastAsia="en-US"/>
              </w:rPr>
              <w:t>Cultural impacts</w:t>
            </w:r>
          </w:p>
        </w:tc>
        <w:tc>
          <w:tcPr>
            <w:tcW w:w="2687" w:type="dxa"/>
            <w:shd w:val="clear" w:color="auto" w:fill="F2F2F2" w:themeFill="background1" w:themeFillShade="F2"/>
          </w:tcPr>
          <w:p w14:paraId="52966E11" w14:textId="77777777" w:rsidR="004F3357" w:rsidRPr="003F2C1A" w:rsidRDefault="004F3357" w:rsidP="004F3357">
            <w:pPr>
              <w:pStyle w:val="IOStableheading2017"/>
              <w:rPr>
                <w:lang w:eastAsia="en-US"/>
              </w:rPr>
            </w:pPr>
            <w:r w:rsidRPr="003F2C1A">
              <w:rPr>
                <w:lang w:eastAsia="en-US"/>
              </w:rPr>
              <w:t>Other impacts</w:t>
            </w:r>
          </w:p>
        </w:tc>
      </w:tr>
      <w:tr w:rsidR="004F3357" w:rsidRPr="003F2C1A" w14:paraId="2EBAE3EE" w14:textId="77777777" w:rsidTr="004F3357">
        <w:tc>
          <w:tcPr>
            <w:tcW w:w="1129" w:type="dxa"/>
          </w:tcPr>
          <w:p w14:paraId="30FC640F" w14:textId="77777777" w:rsidR="004F3357" w:rsidRPr="003F2C1A" w:rsidRDefault="004F3357" w:rsidP="004F3357">
            <w:pPr>
              <w:pStyle w:val="IOStabletext2017"/>
              <w:rPr>
                <w:lang w:eastAsia="en-US"/>
              </w:rPr>
            </w:pPr>
            <w:r w:rsidRPr="003F2C1A">
              <w:rPr>
                <w:lang w:eastAsia="en-US"/>
              </w:rPr>
              <w:t>USSR</w:t>
            </w:r>
          </w:p>
        </w:tc>
        <w:tc>
          <w:tcPr>
            <w:tcW w:w="2410" w:type="dxa"/>
          </w:tcPr>
          <w:p w14:paraId="5D976319" w14:textId="5F97CAC4"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political imacts for the USSR here"/>
                  <w:statusText w:type="text" w:val="Enter the political imacts for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268" w:type="dxa"/>
          </w:tcPr>
          <w:p w14:paraId="13C19325" w14:textId="1EBEF0AA"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social impacts for the USSR here"/>
                  <w:statusText w:type="text" w:val="Enter the social impacts for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268" w:type="dxa"/>
          </w:tcPr>
          <w:p w14:paraId="0436BCD9" w14:textId="0A1B6554"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cultural impacts for the USSR here"/>
                  <w:statusText w:type="text" w:val="Enter the cultural impacts for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687" w:type="dxa"/>
          </w:tcPr>
          <w:p w14:paraId="42F79278" w14:textId="2A0CBD18"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other impacts for the USSR here"/>
                  <w:statusText w:type="text" w:val="Enter the other impacts for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7325135A" w14:textId="77777777" w:rsidTr="004F3357">
        <w:tc>
          <w:tcPr>
            <w:tcW w:w="1129" w:type="dxa"/>
          </w:tcPr>
          <w:p w14:paraId="52C6EF3C" w14:textId="77777777" w:rsidR="004F3357" w:rsidRPr="003F2C1A" w:rsidRDefault="004F3357" w:rsidP="004F3357">
            <w:pPr>
              <w:pStyle w:val="IOStabletext2017"/>
              <w:rPr>
                <w:lang w:eastAsia="en-US"/>
              </w:rPr>
            </w:pPr>
            <w:r w:rsidRPr="003F2C1A">
              <w:rPr>
                <w:lang w:eastAsia="en-US"/>
              </w:rPr>
              <w:t>Eastern Europe</w:t>
            </w:r>
          </w:p>
        </w:tc>
        <w:tc>
          <w:tcPr>
            <w:tcW w:w="2410" w:type="dxa"/>
          </w:tcPr>
          <w:p w14:paraId="34D4BF78" w14:textId="28F98A52"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ext"/>
                  <w:statusText w:type="text" w:val="enter text"/>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268" w:type="dxa"/>
          </w:tcPr>
          <w:p w14:paraId="60C21CEF" w14:textId="23EB8BA8"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social impacts for Eastern Europe here"/>
                  <w:statusText w:type="text" w:val="Enter the social impacts for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268" w:type="dxa"/>
          </w:tcPr>
          <w:p w14:paraId="11DCDB76" w14:textId="78E66FF6"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cultural impacts for Eastern Europe here"/>
                  <w:statusText w:type="text" w:val="Enter the cultural impacts for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687" w:type="dxa"/>
          </w:tcPr>
          <w:p w14:paraId="60DC0127" w14:textId="4A7337A7" w:rsidR="004F3357" w:rsidRPr="003F2C1A" w:rsidRDefault="002242FA" w:rsidP="004F3357">
            <w:pPr>
              <w:pStyle w:val="IOStabletext2017"/>
              <w:rPr>
                <w:lang w:eastAsia="en-US"/>
              </w:rPr>
            </w:pPr>
            <w:r w:rsidRPr="003F2C1A">
              <w:rPr>
                <w:lang w:eastAsia="en-US"/>
              </w:rPr>
              <w:fldChar w:fldCharType="begin">
                <w:ffData>
                  <w:name w:val=""/>
                  <w:enabled/>
                  <w:calcOnExit w:val="0"/>
                  <w:helpText w:type="text" w:val="Enter the other impacts for Eastern Europe here"/>
                  <w:statusText w:type="text" w:val="Enter the other impacts for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706449E5" w14:textId="77777777" w:rsidR="00243F08" w:rsidRPr="003F2C1A" w:rsidRDefault="00243F08" w:rsidP="00243F08">
      <w:pPr>
        <w:pStyle w:val="IOSunformattedspace2017"/>
        <w:rPr>
          <w:lang w:eastAsia="en-US"/>
        </w:rPr>
      </w:pPr>
    </w:p>
    <w:p w14:paraId="5273CD1A" w14:textId="008AABA3" w:rsidR="004F3357" w:rsidRPr="003F2C1A" w:rsidRDefault="004F3357" w:rsidP="004F3357">
      <w:pPr>
        <w:pStyle w:val="IOSbodytext2017"/>
        <w:rPr>
          <w:lang w:eastAsia="en-US"/>
        </w:rPr>
      </w:pPr>
      <w:r w:rsidRPr="003F2C1A">
        <w:rPr>
          <w:lang w:eastAsia="en-US"/>
        </w:rPr>
        <w:t xml:space="preserve">Alternately, </w:t>
      </w:r>
      <w:r w:rsidR="008B39E5" w:rsidRPr="003F2C1A">
        <w:rPr>
          <w:lang w:eastAsia="en-US"/>
        </w:rPr>
        <w:t xml:space="preserve">the </w:t>
      </w:r>
      <w:r w:rsidRPr="003F2C1A">
        <w:rPr>
          <w:lang w:eastAsia="en-US"/>
        </w:rPr>
        <w:t>tabl</w:t>
      </w:r>
      <w:r w:rsidR="008B39E5" w:rsidRPr="003F2C1A">
        <w:rPr>
          <w:lang w:eastAsia="en-US"/>
        </w:rPr>
        <w:t>e could be set out individually</w:t>
      </w:r>
    </w:p>
    <w:p w14:paraId="3F90427A" w14:textId="77777777" w:rsidR="00243F08" w:rsidRPr="003F2C1A" w:rsidRDefault="00243F08" w:rsidP="00243F08">
      <w:pPr>
        <w:pStyle w:val="IOSunformattedspace2017"/>
        <w:rPr>
          <w:lang w:eastAsia="en-US"/>
        </w:rPr>
      </w:pPr>
    </w:p>
    <w:tbl>
      <w:tblPr>
        <w:tblStyle w:val="TableGrid"/>
        <w:tblW w:w="0" w:type="auto"/>
        <w:tblLook w:val="04A0" w:firstRow="1" w:lastRow="0" w:firstColumn="1" w:lastColumn="0" w:noHBand="0" w:noVBand="1"/>
        <w:tblDescription w:val="the table lists the heading political impacts for the USSR and Europe and leaves a space for a response on description and judgement to be entered"/>
      </w:tblPr>
      <w:tblGrid>
        <w:gridCol w:w="3587"/>
        <w:gridCol w:w="3587"/>
        <w:gridCol w:w="3588"/>
      </w:tblGrid>
      <w:tr w:rsidR="004F3357" w:rsidRPr="003F2C1A" w14:paraId="16CA0B7B" w14:textId="77777777" w:rsidTr="008B39E5">
        <w:trPr>
          <w:tblHeader/>
        </w:trPr>
        <w:tc>
          <w:tcPr>
            <w:tcW w:w="3587" w:type="dxa"/>
            <w:shd w:val="clear" w:color="auto" w:fill="F2F2F2" w:themeFill="background1" w:themeFillShade="F2"/>
          </w:tcPr>
          <w:p w14:paraId="1C53089B" w14:textId="77777777" w:rsidR="004F3357" w:rsidRPr="003F2C1A" w:rsidRDefault="004F3357" w:rsidP="004F3357">
            <w:pPr>
              <w:pStyle w:val="IOStableheading2017"/>
              <w:rPr>
                <w:lang w:eastAsia="en-US"/>
              </w:rPr>
            </w:pPr>
            <w:r w:rsidRPr="003F2C1A">
              <w:rPr>
                <w:lang w:eastAsia="en-US"/>
              </w:rPr>
              <w:t>Political impacts</w:t>
            </w:r>
          </w:p>
        </w:tc>
        <w:tc>
          <w:tcPr>
            <w:tcW w:w="3587" w:type="dxa"/>
            <w:shd w:val="clear" w:color="auto" w:fill="F2F2F2" w:themeFill="background1" w:themeFillShade="F2"/>
          </w:tcPr>
          <w:p w14:paraId="387DE452" w14:textId="77777777" w:rsidR="004F3357" w:rsidRPr="003F2C1A" w:rsidRDefault="004F3357" w:rsidP="004F3357">
            <w:pPr>
              <w:pStyle w:val="IOStableheading2017"/>
              <w:rPr>
                <w:lang w:eastAsia="en-US"/>
              </w:rPr>
            </w:pPr>
            <w:r w:rsidRPr="003F2C1A">
              <w:rPr>
                <w:lang w:eastAsia="en-US"/>
              </w:rPr>
              <w:t>Description</w:t>
            </w:r>
          </w:p>
        </w:tc>
        <w:tc>
          <w:tcPr>
            <w:tcW w:w="3588" w:type="dxa"/>
            <w:shd w:val="clear" w:color="auto" w:fill="F2F2F2" w:themeFill="background1" w:themeFillShade="F2"/>
          </w:tcPr>
          <w:p w14:paraId="50ACF89A" w14:textId="77777777" w:rsidR="004F3357" w:rsidRPr="003F2C1A" w:rsidRDefault="004F3357" w:rsidP="004F3357">
            <w:pPr>
              <w:pStyle w:val="IOStableheading2017"/>
              <w:rPr>
                <w:lang w:eastAsia="en-US"/>
              </w:rPr>
            </w:pPr>
            <w:r w:rsidRPr="003F2C1A">
              <w:rPr>
                <w:lang w:eastAsia="en-US"/>
              </w:rPr>
              <w:t>Judgement</w:t>
            </w:r>
          </w:p>
        </w:tc>
      </w:tr>
      <w:tr w:rsidR="004F3357" w:rsidRPr="003F2C1A" w14:paraId="70F6D6D6" w14:textId="77777777" w:rsidTr="004F3357">
        <w:tc>
          <w:tcPr>
            <w:tcW w:w="3587" w:type="dxa"/>
          </w:tcPr>
          <w:p w14:paraId="602737DC" w14:textId="77777777" w:rsidR="004F3357" w:rsidRPr="003F2C1A" w:rsidRDefault="004F3357" w:rsidP="004F3357">
            <w:pPr>
              <w:pStyle w:val="IOStabletext2017"/>
              <w:rPr>
                <w:lang w:eastAsia="en-US"/>
              </w:rPr>
            </w:pPr>
            <w:r w:rsidRPr="003F2C1A">
              <w:rPr>
                <w:lang w:eastAsia="en-US"/>
              </w:rPr>
              <w:t>USSR</w:t>
            </w:r>
          </w:p>
        </w:tc>
        <w:tc>
          <w:tcPr>
            <w:tcW w:w="3587" w:type="dxa"/>
          </w:tcPr>
          <w:p w14:paraId="5B96EC61" w14:textId="0FD3979B" w:rsidR="004F3357" w:rsidRPr="003F2C1A" w:rsidRDefault="00D363B8" w:rsidP="00D363B8">
            <w:pPr>
              <w:pStyle w:val="IOStabletext2017"/>
              <w:rPr>
                <w:lang w:eastAsia="en-US"/>
              </w:rPr>
            </w:pPr>
            <w:r w:rsidRPr="003F2C1A">
              <w:rPr>
                <w:lang w:eastAsia="en-US"/>
              </w:rPr>
              <w:fldChar w:fldCharType="begin">
                <w:ffData>
                  <w:name w:val=""/>
                  <w:enabled/>
                  <w:calcOnExit w:val="0"/>
                  <w:helpText w:type="text" w:val="Enter the description for the political impacts of the USSR here"/>
                  <w:statusText w:type="text" w:val="Enter the description for the political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47F72FF0" w14:textId="349FF11A" w:rsidR="004F3357" w:rsidRPr="003F2C1A" w:rsidRDefault="00D363B8" w:rsidP="00D363B8">
            <w:pPr>
              <w:pStyle w:val="IOStabletext2017"/>
              <w:rPr>
                <w:lang w:eastAsia="en-US"/>
              </w:rPr>
            </w:pPr>
            <w:r w:rsidRPr="003F2C1A">
              <w:rPr>
                <w:lang w:eastAsia="en-US"/>
              </w:rPr>
              <w:fldChar w:fldCharType="begin">
                <w:ffData>
                  <w:name w:val=""/>
                  <w:enabled/>
                  <w:calcOnExit w:val="0"/>
                  <w:helpText w:type="text" w:val="Enter a judgement for the political impacts of the USSR here"/>
                  <w:statusText w:type="text" w:val="Enter a judgement for the political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29FC0C41" w14:textId="77777777" w:rsidTr="004F3357">
        <w:tc>
          <w:tcPr>
            <w:tcW w:w="3587" w:type="dxa"/>
          </w:tcPr>
          <w:p w14:paraId="489CC8FA" w14:textId="77777777" w:rsidR="004F3357" w:rsidRPr="003F2C1A" w:rsidRDefault="004F3357" w:rsidP="004F3357">
            <w:pPr>
              <w:pStyle w:val="IOStabletext2017"/>
              <w:rPr>
                <w:lang w:eastAsia="en-US"/>
              </w:rPr>
            </w:pPr>
            <w:r w:rsidRPr="003F2C1A">
              <w:rPr>
                <w:lang w:eastAsia="en-US"/>
              </w:rPr>
              <w:t>Eastern Europe</w:t>
            </w:r>
          </w:p>
        </w:tc>
        <w:tc>
          <w:tcPr>
            <w:tcW w:w="3587" w:type="dxa"/>
          </w:tcPr>
          <w:p w14:paraId="41D6F4C3" w14:textId="2EF74637" w:rsidR="004F3357" w:rsidRPr="003F2C1A" w:rsidRDefault="00D363B8" w:rsidP="00D363B8">
            <w:pPr>
              <w:pStyle w:val="IOStabletext2017"/>
              <w:rPr>
                <w:lang w:eastAsia="en-US"/>
              </w:rPr>
            </w:pPr>
            <w:r w:rsidRPr="003F2C1A">
              <w:rPr>
                <w:lang w:eastAsia="en-US"/>
              </w:rPr>
              <w:fldChar w:fldCharType="begin">
                <w:ffData>
                  <w:name w:val=""/>
                  <w:enabled/>
                  <w:calcOnExit w:val="0"/>
                  <w:helpText w:type="text" w:val="Enter the description for the political impacts of Eastern Europe here"/>
                  <w:statusText w:type="text" w:val="Enter the description for the politic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6E78C3CA" w14:textId="344451D0" w:rsidR="004F3357" w:rsidRPr="003F2C1A" w:rsidRDefault="00FD07A2" w:rsidP="00FD07A2">
            <w:pPr>
              <w:pStyle w:val="IOStabletext2017"/>
              <w:rPr>
                <w:lang w:eastAsia="en-US"/>
              </w:rPr>
            </w:pPr>
            <w:r w:rsidRPr="003F2C1A">
              <w:rPr>
                <w:lang w:eastAsia="en-US"/>
              </w:rPr>
              <w:fldChar w:fldCharType="begin">
                <w:ffData>
                  <w:name w:val=""/>
                  <w:enabled/>
                  <w:calcOnExit w:val="0"/>
                  <w:helpText w:type="text" w:val="Enter a judgement for the political impacts of Eastern Europe here"/>
                  <w:statusText w:type="text" w:val="Enter a judgement for the politic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456ED46F" w14:textId="77777777" w:rsidR="004F3357" w:rsidRPr="003F2C1A" w:rsidRDefault="004F3357" w:rsidP="00243F08">
      <w:pPr>
        <w:pStyle w:val="IOSunformattedspace2017"/>
        <w:rPr>
          <w:lang w:eastAsia="en-US"/>
        </w:rPr>
      </w:pPr>
    </w:p>
    <w:tbl>
      <w:tblPr>
        <w:tblStyle w:val="TableGrid"/>
        <w:tblW w:w="0" w:type="auto"/>
        <w:tblLook w:val="04A0" w:firstRow="1" w:lastRow="0" w:firstColumn="1" w:lastColumn="0" w:noHBand="0" w:noVBand="1"/>
        <w:tblDescription w:val="the table lists the heading social impacts for the USSR and Europe and leaves a space for a response on description and judgement to be entered"/>
      </w:tblPr>
      <w:tblGrid>
        <w:gridCol w:w="3587"/>
        <w:gridCol w:w="3587"/>
        <w:gridCol w:w="3588"/>
      </w:tblGrid>
      <w:tr w:rsidR="004F3357" w:rsidRPr="003F2C1A" w14:paraId="444071A3" w14:textId="77777777" w:rsidTr="008B39E5">
        <w:trPr>
          <w:tblHeader/>
        </w:trPr>
        <w:tc>
          <w:tcPr>
            <w:tcW w:w="3587" w:type="dxa"/>
            <w:shd w:val="clear" w:color="auto" w:fill="F2F2F2" w:themeFill="background1" w:themeFillShade="F2"/>
          </w:tcPr>
          <w:p w14:paraId="47D8705A" w14:textId="77777777" w:rsidR="004F3357" w:rsidRPr="003F2C1A" w:rsidRDefault="004F3357" w:rsidP="00AB0DCC">
            <w:pPr>
              <w:pStyle w:val="IOStableheading2017"/>
              <w:rPr>
                <w:lang w:eastAsia="en-US"/>
              </w:rPr>
            </w:pPr>
            <w:r w:rsidRPr="003F2C1A">
              <w:rPr>
                <w:lang w:eastAsia="en-US"/>
              </w:rPr>
              <w:t>Social impacts</w:t>
            </w:r>
          </w:p>
        </w:tc>
        <w:tc>
          <w:tcPr>
            <w:tcW w:w="3587" w:type="dxa"/>
            <w:shd w:val="clear" w:color="auto" w:fill="F2F2F2" w:themeFill="background1" w:themeFillShade="F2"/>
          </w:tcPr>
          <w:p w14:paraId="555B1837" w14:textId="77777777" w:rsidR="004F3357" w:rsidRPr="003F2C1A" w:rsidRDefault="004F3357" w:rsidP="00AB0DCC">
            <w:pPr>
              <w:pStyle w:val="IOStableheading2017"/>
              <w:rPr>
                <w:lang w:eastAsia="en-US"/>
              </w:rPr>
            </w:pPr>
            <w:r w:rsidRPr="003F2C1A">
              <w:rPr>
                <w:lang w:eastAsia="en-US"/>
              </w:rPr>
              <w:t>Description</w:t>
            </w:r>
          </w:p>
        </w:tc>
        <w:tc>
          <w:tcPr>
            <w:tcW w:w="3588" w:type="dxa"/>
            <w:shd w:val="clear" w:color="auto" w:fill="F2F2F2" w:themeFill="background1" w:themeFillShade="F2"/>
          </w:tcPr>
          <w:p w14:paraId="22BCE8EC" w14:textId="77777777" w:rsidR="004F3357" w:rsidRPr="003F2C1A" w:rsidRDefault="004F3357" w:rsidP="00AB0DCC">
            <w:pPr>
              <w:pStyle w:val="IOStableheading2017"/>
              <w:rPr>
                <w:lang w:eastAsia="en-US"/>
              </w:rPr>
            </w:pPr>
            <w:r w:rsidRPr="003F2C1A">
              <w:rPr>
                <w:lang w:eastAsia="en-US"/>
              </w:rPr>
              <w:t>Judgement</w:t>
            </w:r>
          </w:p>
        </w:tc>
      </w:tr>
      <w:tr w:rsidR="004F3357" w:rsidRPr="003F2C1A" w14:paraId="7F570005" w14:textId="77777777" w:rsidTr="00AB0DCC">
        <w:tc>
          <w:tcPr>
            <w:tcW w:w="3587" w:type="dxa"/>
          </w:tcPr>
          <w:p w14:paraId="77545420" w14:textId="77777777" w:rsidR="004F3357" w:rsidRPr="003F2C1A" w:rsidRDefault="004F3357" w:rsidP="00AB0DCC">
            <w:pPr>
              <w:pStyle w:val="IOStabletext2017"/>
              <w:rPr>
                <w:lang w:eastAsia="en-US"/>
              </w:rPr>
            </w:pPr>
            <w:r w:rsidRPr="003F2C1A">
              <w:rPr>
                <w:lang w:eastAsia="en-US"/>
              </w:rPr>
              <w:t>USSR</w:t>
            </w:r>
          </w:p>
        </w:tc>
        <w:tc>
          <w:tcPr>
            <w:tcW w:w="3587" w:type="dxa"/>
          </w:tcPr>
          <w:p w14:paraId="792C4EA0" w14:textId="1EF63313" w:rsidR="004F3357" w:rsidRPr="003F2C1A" w:rsidRDefault="00F563F9" w:rsidP="00F563F9">
            <w:pPr>
              <w:pStyle w:val="IOStabletext2017"/>
              <w:rPr>
                <w:lang w:eastAsia="en-US"/>
              </w:rPr>
            </w:pPr>
            <w:r w:rsidRPr="003F2C1A">
              <w:rPr>
                <w:lang w:eastAsia="en-US"/>
              </w:rPr>
              <w:fldChar w:fldCharType="begin">
                <w:ffData>
                  <w:name w:val=""/>
                  <w:enabled/>
                  <w:calcOnExit w:val="0"/>
                  <w:helpText w:type="text" w:val="Enter the description for the social impacts of the USSR here"/>
                  <w:statusText w:type="text" w:val="Enter the description for the social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33D14BD5" w14:textId="619B8B95" w:rsidR="004F3357" w:rsidRPr="003F2C1A" w:rsidRDefault="00F563F9" w:rsidP="00AB0DCC">
            <w:pPr>
              <w:pStyle w:val="IOStabletext2017"/>
              <w:rPr>
                <w:lang w:eastAsia="en-US"/>
              </w:rPr>
            </w:pPr>
            <w:r w:rsidRPr="003F2C1A">
              <w:rPr>
                <w:lang w:eastAsia="en-US"/>
              </w:rPr>
              <w:fldChar w:fldCharType="begin">
                <w:ffData>
                  <w:name w:val=""/>
                  <w:enabled/>
                  <w:calcOnExit w:val="0"/>
                  <w:helpText w:type="text" w:val="Enter a judgement for the social impacts of the USSR here"/>
                  <w:statusText w:type="text" w:val="Enter a judgement for the social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656EFF88" w14:textId="77777777" w:rsidTr="00AB0DCC">
        <w:tc>
          <w:tcPr>
            <w:tcW w:w="3587" w:type="dxa"/>
          </w:tcPr>
          <w:p w14:paraId="47A8B142" w14:textId="77777777" w:rsidR="004F3357" w:rsidRPr="003F2C1A" w:rsidRDefault="004F3357" w:rsidP="00AB0DCC">
            <w:pPr>
              <w:pStyle w:val="IOStabletext2017"/>
              <w:rPr>
                <w:lang w:eastAsia="en-US"/>
              </w:rPr>
            </w:pPr>
            <w:r w:rsidRPr="003F2C1A">
              <w:rPr>
                <w:lang w:eastAsia="en-US"/>
              </w:rPr>
              <w:t>Eastern Europe</w:t>
            </w:r>
          </w:p>
        </w:tc>
        <w:tc>
          <w:tcPr>
            <w:tcW w:w="3587" w:type="dxa"/>
          </w:tcPr>
          <w:p w14:paraId="2DA50B1E" w14:textId="0A982F38" w:rsidR="004F3357" w:rsidRPr="003F2C1A" w:rsidRDefault="00F563F9" w:rsidP="00F563F9">
            <w:pPr>
              <w:pStyle w:val="IOStabletext2017"/>
              <w:rPr>
                <w:lang w:eastAsia="en-US"/>
              </w:rPr>
            </w:pPr>
            <w:r w:rsidRPr="003F2C1A">
              <w:rPr>
                <w:lang w:eastAsia="en-US"/>
              </w:rPr>
              <w:fldChar w:fldCharType="begin">
                <w:ffData>
                  <w:name w:val=""/>
                  <w:enabled/>
                  <w:calcOnExit w:val="0"/>
                  <w:helpText w:type="text" w:val="Enter the description for the social impacts of Eastern Europe here"/>
                  <w:statusText w:type="text" w:val="Enter the description for the soci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2FA84515" w14:textId="43A04657" w:rsidR="004F3357" w:rsidRPr="003F2C1A" w:rsidRDefault="00FD07A2" w:rsidP="00FD07A2">
            <w:pPr>
              <w:pStyle w:val="IOStabletext2017"/>
              <w:rPr>
                <w:lang w:eastAsia="en-US"/>
              </w:rPr>
            </w:pPr>
            <w:r w:rsidRPr="003F2C1A">
              <w:rPr>
                <w:lang w:eastAsia="en-US"/>
              </w:rPr>
              <w:fldChar w:fldCharType="begin">
                <w:ffData>
                  <w:name w:val=""/>
                  <w:enabled/>
                  <w:calcOnExit w:val="0"/>
                  <w:helpText w:type="text" w:val="Enter a judgement for the social impacts of Eastern Europe here"/>
                  <w:statusText w:type="text" w:val="Enter a judgement for the soci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6E4DFA7E" w14:textId="77777777" w:rsidR="004F3357" w:rsidRPr="003F2C1A" w:rsidRDefault="004F3357" w:rsidP="00243F08">
      <w:pPr>
        <w:pStyle w:val="IOSunformattedspace2017"/>
        <w:rPr>
          <w:lang w:eastAsia="en-US"/>
        </w:rPr>
      </w:pPr>
    </w:p>
    <w:tbl>
      <w:tblPr>
        <w:tblStyle w:val="TableGrid"/>
        <w:tblW w:w="0" w:type="auto"/>
        <w:tblLook w:val="04A0" w:firstRow="1" w:lastRow="0" w:firstColumn="1" w:lastColumn="0" w:noHBand="0" w:noVBand="1"/>
        <w:tblDescription w:val="the table lists the heading cultural impacts for the USSR and Europe and leaves a space for a response on description and judgement to be entered"/>
      </w:tblPr>
      <w:tblGrid>
        <w:gridCol w:w="3587"/>
        <w:gridCol w:w="3587"/>
        <w:gridCol w:w="3588"/>
      </w:tblGrid>
      <w:tr w:rsidR="004F3357" w:rsidRPr="003F2C1A" w14:paraId="02D5AD23" w14:textId="77777777" w:rsidTr="008B39E5">
        <w:trPr>
          <w:tblHeader/>
        </w:trPr>
        <w:tc>
          <w:tcPr>
            <w:tcW w:w="3587" w:type="dxa"/>
            <w:shd w:val="clear" w:color="auto" w:fill="F2F2F2" w:themeFill="background1" w:themeFillShade="F2"/>
          </w:tcPr>
          <w:p w14:paraId="408F97CE" w14:textId="77777777" w:rsidR="004F3357" w:rsidRPr="003F2C1A" w:rsidRDefault="004F3357" w:rsidP="00AB0DCC">
            <w:pPr>
              <w:pStyle w:val="IOStableheading2017"/>
              <w:rPr>
                <w:lang w:eastAsia="en-US"/>
              </w:rPr>
            </w:pPr>
            <w:r w:rsidRPr="003F2C1A">
              <w:rPr>
                <w:lang w:eastAsia="en-US"/>
              </w:rPr>
              <w:t>Cultural impacts</w:t>
            </w:r>
          </w:p>
        </w:tc>
        <w:tc>
          <w:tcPr>
            <w:tcW w:w="3587" w:type="dxa"/>
            <w:shd w:val="clear" w:color="auto" w:fill="F2F2F2" w:themeFill="background1" w:themeFillShade="F2"/>
          </w:tcPr>
          <w:p w14:paraId="5FBF8031" w14:textId="77777777" w:rsidR="004F3357" w:rsidRPr="003F2C1A" w:rsidRDefault="004F3357" w:rsidP="00AB0DCC">
            <w:pPr>
              <w:pStyle w:val="IOStableheading2017"/>
              <w:rPr>
                <w:lang w:eastAsia="en-US"/>
              </w:rPr>
            </w:pPr>
            <w:r w:rsidRPr="003F2C1A">
              <w:rPr>
                <w:lang w:eastAsia="en-US"/>
              </w:rPr>
              <w:t>Description</w:t>
            </w:r>
          </w:p>
        </w:tc>
        <w:tc>
          <w:tcPr>
            <w:tcW w:w="3588" w:type="dxa"/>
            <w:shd w:val="clear" w:color="auto" w:fill="F2F2F2" w:themeFill="background1" w:themeFillShade="F2"/>
          </w:tcPr>
          <w:p w14:paraId="50A5C725" w14:textId="77777777" w:rsidR="004F3357" w:rsidRPr="003F2C1A" w:rsidRDefault="004F3357" w:rsidP="00AB0DCC">
            <w:pPr>
              <w:pStyle w:val="IOStableheading2017"/>
              <w:rPr>
                <w:lang w:eastAsia="en-US"/>
              </w:rPr>
            </w:pPr>
            <w:r w:rsidRPr="003F2C1A">
              <w:rPr>
                <w:lang w:eastAsia="en-US"/>
              </w:rPr>
              <w:t>Judgement</w:t>
            </w:r>
          </w:p>
        </w:tc>
      </w:tr>
      <w:tr w:rsidR="004F3357" w:rsidRPr="003F2C1A" w14:paraId="44C55447" w14:textId="77777777" w:rsidTr="00AB0DCC">
        <w:tc>
          <w:tcPr>
            <w:tcW w:w="3587" w:type="dxa"/>
          </w:tcPr>
          <w:p w14:paraId="5A5FD142" w14:textId="77777777" w:rsidR="004F3357" w:rsidRPr="003F2C1A" w:rsidRDefault="004F3357" w:rsidP="00AB0DCC">
            <w:pPr>
              <w:pStyle w:val="IOStabletext2017"/>
              <w:rPr>
                <w:lang w:eastAsia="en-US"/>
              </w:rPr>
            </w:pPr>
            <w:r w:rsidRPr="003F2C1A">
              <w:rPr>
                <w:lang w:eastAsia="en-US"/>
              </w:rPr>
              <w:t>USSR</w:t>
            </w:r>
          </w:p>
        </w:tc>
        <w:tc>
          <w:tcPr>
            <w:tcW w:w="3587" w:type="dxa"/>
          </w:tcPr>
          <w:p w14:paraId="28EBBE00" w14:textId="61BA0955" w:rsidR="004F3357" w:rsidRPr="003F2C1A" w:rsidRDefault="00FD07A2" w:rsidP="00FD07A2">
            <w:pPr>
              <w:pStyle w:val="IOStabletext2017"/>
              <w:rPr>
                <w:lang w:eastAsia="en-US"/>
              </w:rPr>
            </w:pPr>
            <w:r w:rsidRPr="003F2C1A">
              <w:rPr>
                <w:lang w:eastAsia="en-US"/>
              </w:rPr>
              <w:fldChar w:fldCharType="begin">
                <w:ffData>
                  <w:name w:val=""/>
                  <w:enabled/>
                  <w:calcOnExit w:val="0"/>
                  <w:helpText w:type="text" w:val="Enter the description for the cultural impacts of the USSR here"/>
                  <w:statusText w:type="text" w:val="Enter the description for the cultural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76E4DB7D" w14:textId="6E45E3A0" w:rsidR="004F3357" w:rsidRPr="003F2C1A" w:rsidRDefault="00BE617D" w:rsidP="00BE617D">
            <w:pPr>
              <w:pStyle w:val="IOStabletext2017"/>
              <w:rPr>
                <w:lang w:eastAsia="en-US"/>
              </w:rPr>
            </w:pPr>
            <w:r w:rsidRPr="003F2C1A">
              <w:rPr>
                <w:lang w:eastAsia="en-US"/>
              </w:rPr>
              <w:fldChar w:fldCharType="begin">
                <w:ffData>
                  <w:name w:val=""/>
                  <w:enabled/>
                  <w:calcOnExit w:val="0"/>
                  <w:helpText w:type="text" w:val="Enter a judgement for the cultural impacts of Eastern Europe here"/>
                  <w:statusText w:type="text" w:val="Enter a judgement for the cultur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5797EA79" w14:textId="77777777" w:rsidTr="00AB0DCC">
        <w:tc>
          <w:tcPr>
            <w:tcW w:w="3587" w:type="dxa"/>
          </w:tcPr>
          <w:p w14:paraId="613F0A06" w14:textId="77777777" w:rsidR="004F3357" w:rsidRPr="003F2C1A" w:rsidRDefault="004F3357" w:rsidP="00AB0DCC">
            <w:pPr>
              <w:pStyle w:val="IOStabletext2017"/>
              <w:rPr>
                <w:lang w:eastAsia="en-US"/>
              </w:rPr>
            </w:pPr>
            <w:r w:rsidRPr="003F2C1A">
              <w:rPr>
                <w:lang w:eastAsia="en-US"/>
              </w:rPr>
              <w:t>Eastern Europe</w:t>
            </w:r>
          </w:p>
        </w:tc>
        <w:tc>
          <w:tcPr>
            <w:tcW w:w="3587" w:type="dxa"/>
          </w:tcPr>
          <w:p w14:paraId="4A70670A" w14:textId="36D27948" w:rsidR="004F3357" w:rsidRPr="003F2C1A" w:rsidRDefault="00FD07A2" w:rsidP="00FD07A2">
            <w:pPr>
              <w:pStyle w:val="IOStabletext2017"/>
              <w:rPr>
                <w:lang w:eastAsia="en-US"/>
              </w:rPr>
            </w:pPr>
            <w:r w:rsidRPr="003F2C1A">
              <w:rPr>
                <w:lang w:eastAsia="en-US"/>
              </w:rPr>
              <w:fldChar w:fldCharType="begin">
                <w:ffData>
                  <w:name w:val=""/>
                  <w:enabled/>
                  <w:calcOnExit w:val="0"/>
                  <w:helpText w:type="text" w:val="Enter the description for the cultural impacts of Eastern Europe here"/>
                  <w:statusText w:type="text" w:val="Enter the description for the cultur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552DC2D3" w14:textId="0F74E46F" w:rsidR="004F3357" w:rsidRPr="003F2C1A" w:rsidRDefault="00BE617D" w:rsidP="00BE617D">
            <w:pPr>
              <w:pStyle w:val="IOStabletext2017"/>
              <w:rPr>
                <w:lang w:eastAsia="en-US"/>
              </w:rPr>
            </w:pPr>
            <w:r w:rsidRPr="003F2C1A">
              <w:rPr>
                <w:lang w:eastAsia="en-US"/>
              </w:rPr>
              <w:fldChar w:fldCharType="begin">
                <w:ffData>
                  <w:name w:val=""/>
                  <w:enabled/>
                  <w:calcOnExit w:val="0"/>
                  <w:helpText w:type="text" w:val="Enter a judgement for the cultural impacts of Eastern Europe here"/>
                  <w:statusText w:type="text" w:val="Enter a judgement for the cultural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7A0B0B48" w14:textId="77777777" w:rsidR="004F3357" w:rsidRPr="003F2C1A" w:rsidRDefault="004F3357" w:rsidP="008B39E5">
      <w:pPr>
        <w:pStyle w:val="IOSunformattedspace2017"/>
        <w:shd w:val="clear" w:color="auto" w:fill="F2F2F2" w:themeFill="background1" w:themeFillShade="F2"/>
        <w:rPr>
          <w:lang w:eastAsia="en-US"/>
        </w:rPr>
      </w:pPr>
    </w:p>
    <w:tbl>
      <w:tblPr>
        <w:tblStyle w:val="TableGrid"/>
        <w:tblW w:w="0" w:type="auto"/>
        <w:tblLook w:val="04A0" w:firstRow="1" w:lastRow="0" w:firstColumn="1" w:lastColumn="0" w:noHBand="0" w:noVBand="1"/>
        <w:tblDescription w:val="the table lists the heading other impacts for the USSR and Europe and leaves a space for a response on description and judgement to be entered"/>
      </w:tblPr>
      <w:tblGrid>
        <w:gridCol w:w="3587"/>
        <w:gridCol w:w="3587"/>
        <w:gridCol w:w="3588"/>
      </w:tblGrid>
      <w:tr w:rsidR="004F3357" w:rsidRPr="003F2C1A" w14:paraId="748ED871" w14:textId="77777777" w:rsidTr="00AB0DCC">
        <w:trPr>
          <w:tblHeader/>
        </w:trPr>
        <w:tc>
          <w:tcPr>
            <w:tcW w:w="3587" w:type="dxa"/>
          </w:tcPr>
          <w:p w14:paraId="14BCB581" w14:textId="77777777" w:rsidR="004F3357" w:rsidRPr="003F2C1A" w:rsidRDefault="004F3357" w:rsidP="008B39E5">
            <w:pPr>
              <w:pStyle w:val="IOStableheading2017"/>
              <w:shd w:val="clear" w:color="auto" w:fill="F2F2F2" w:themeFill="background1" w:themeFillShade="F2"/>
              <w:rPr>
                <w:lang w:eastAsia="en-US"/>
              </w:rPr>
            </w:pPr>
            <w:r w:rsidRPr="003F2C1A">
              <w:rPr>
                <w:lang w:eastAsia="en-US"/>
              </w:rPr>
              <w:t>Other impacts</w:t>
            </w:r>
          </w:p>
        </w:tc>
        <w:tc>
          <w:tcPr>
            <w:tcW w:w="3587" w:type="dxa"/>
          </w:tcPr>
          <w:p w14:paraId="268BE284" w14:textId="77777777" w:rsidR="004F3357" w:rsidRPr="003F2C1A" w:rsidRDefault="004F3357" w:rsidP="008B39E5">
            <w:pPr>
              <w:pStyle w:val="IOStableheading2017"/>
              <w:shd w:val="clear" w:color="auto" w:fill="F2F2F2" w:themeFill="background1" w:themeFillShade="F2"/>
              <w:rPr>
                <w:lang w:eastAsia="en-US"/>
              </w:rPr>
            </w:pPr>
            <w:r w:rsidRPr="003F2C1A">
              <w:rPr>
                <w:lang w:eastAsia="en-US"/>
              </w:rPr>
              <w:t>Description</w:t>
            </w:r>
          </w:p>
        </w:tc>
        <w:tc>
          <w:tcPr>
            <w:tcW w:w="3588" w:type="dxa"/>
          </w:tcPr>
          <w:p w14:paraId="5F7DB4D2" w14:textId="77777777" w:rsidR="004F3357" w:rsidRPr="003F2C1A" w:rsidRDefault="004F3357" w:rsidP="008B39E5">
            <w:pPr>
              <w:pStyle w:val="IOStableheading2017"/>
              <w:shd w:val="clear" w:color="auto" w:fill="F2F2F2" w:themeFill="background1" w:themeFillShade="F2"/>
              <w:rPr>
                <w:lang w:eastAsia="en-US"/>
              </w:rPr>
            </w:pPr>
            <w:r w:rsidRPr="003F2C1A">
              <w:rPr>
                <w:lang w:eastAsia="en-US"/>
              </w:rPr>
              <w:t>Judgement</w:t>
            </w:r>
          </w:p>
        </w:tc>
      </w:tr>
      <w:tr w:rsidR="004F3357" w:rsidRPr="003F2C1A" w14:paraId="7C7F95A3" w14:textId="77777777" w:rsidTr="00AB0DCC">
        <w:tc>
          <w:tcPr>
            <w:tcW w:w="3587" w:type="dxa"/>
          </w:tcPr>
          <w:p w14:paraId="2712666E" w14:textId="77777777" w:rsidR="004F3357" w:rsidRPr="003F2C1A" w:rsidRDefault="004F3357" w:rsidP="00AB0DCC">
            <w:pPr>
              <w:pStyle w:val="IOStabletext2017"/>
              <w:rPr>
                <w:lang w:eastAsia="en-US"/>
              </w:rPr>
            </w:pPr>
            <w:r w:rsidRPr="003F2C1A">
              <w:rPr>
                <w:lang w:eastAsia="en-US"/>
              </w:rPr>
              <w:t>USSR</w:t>
            </w:r>
          </w:p>
        </w:tc>
        <w:tc>
          <w:tcPr>
            <w:tcW w:w="3587" w:type="dxa"/>
          </w:tcPr>
          <w:p w14:paraId="07F05BB6" w14:textId="089F8B16" w:rsidR="004F3357" w:rsidRPr="003F2C1A" w:rsidRDefault="00FD07A2" w:rsidP="00AB0DCC">
            <w:pPr>
              <w:pStyle w:val="IOStabletext2017"/>
              <w:rPr>
                <w:lang w:eastAsia="en-US"/>
              </w:rPr>
            </w:pPr>
            <w:r w:rsidRPr="003F2C1A">
              <w:rPr>
                <w:lang w:eastAsia="en-US"/>
              </w:rPr>
              <w:fldChar w:fldCharType="begin">
                <w:ffData>
                  <w:name w:val=""/>
                  <w:enabled/>
                  <w:calcOnExit w:val="0"/>
                  <w:helpText w:type="text" w:val="Enter the description for the other impacts of the USSR here"/>
                  <w:statusText w:type="text" w:val="Enter the description for the other impacts of the USSR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2AFB0F1D" w14:textId="6DBB5BAD" w:rsidR="004F3357" w:rsidRPr="003F2C1A" w:rsidRDefault="00BE617D" w:rsidP="00BE617D">
            <w:pPr>
              <w:pStyle w:val="IOStabletext2017"/>
              <w:rPr>
                <w:lang w:eastAsia="en-US"/>
              </w:rPr>
            </w:pPr>
            <w:r w:rsidRPr="003F2C1A">
              <w:rPr>
                <w:lang w:eastAsia="en-US"/>
              </w:rPr>
              <w:fldChar w:fldCharType="begin">
                <w:ffData>
                  <w:name w:val=""/>
                  <w:enabled/>
                  <w:calcOnExit w:val="0"/>
                  <w:helpText w:type="text" w:val="Enter a judgement for the other impacts of Eastern Europe here"/>
                  <w:statusText w:type="text" w:val="Enter a judgement for the other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r w:rsidR="004F3357" w:rsidRPr="003F2C1A" w14:paraId="0C234696" w14:textId="77777777" w:rsidTr="00AB0DCC">
        <w:tc>
          <w:tcPr>
            <w:tcW w:w="3587" w:type="dxa"/>
          </w:tcPr>
          <w:p w14:paraId="459C80B5" w14:textId="77777777" w:rsidR="004F3357" w:rsidRPr="003F2C1A" w:rsidRDefault="004F3357" w:rsidP="00AB0DCC">
            <w:pPr>
              <w:pStyle w:val="IOStabletext2017"/>
              <w:rPr>
                <w:lang w:eastAsia="en-US"/>
              </w:rPr>
            </w:pPr>
            <w:r w:rsidRPr="003F2C1A">
              <w:rPr>
                <w:lang w:eastAsia="en-US"/>
              </w:rPr>
              <w:t>Eastern Europe</w:t>
            </w:r>
          </w:p>
        </w:tc>
        <w:tc>
          <w:tcPr>
            <w:tcW w:w="3587" w:type="dxa"/>
          </w:tcPr>
          <w:p w14:paraId="20026836" w14:textId="25203B48" w:rsidR="004F3357" w:rsidRPr="003F2C1A" w:rsidRDefault="00BE617D" w:rsidP="00AB0DCC">
            <w:pPr>
              <w:pStyle w:val="IOStabletext2017"/>
              <w:rPr>
                <w:lang w:eastAsia="en-US"/>
              </w:rPr>
            </w:pPr>
            <w:r w:rsidRPr="003F2C1A">
              <w:rPr>
                <w:lang w:eastAsia="en-US"/>
              </w:rPr>
              <w:fldChar w:fldCharType="begin">
                <w:ffData>
                  <w:name w:val=""/>
                  <w:enabled/>
                  <w:calcOnExit w:val="0"/>
                  <w:helpText w:type="text" w:val="Enter the description for the other impacts of Eastern Europe here"/>
                  <w:statusText w:type="text" w:val="Enter the description for the other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3588" w:type="dxa"/>
          </w:tcPr>
          <w:p w14:paraId="1764ABE6" w14:textId="7EAFD206" w:rsidR="004F3357" w:rsidRPr="003F2C1A" w:rsidRDefault="00BE617D" w:rsidP="00AB0DCC">
            <w:pPr>
              <w:pStyle w:val="IOStabletext2017"/>
              <w:rPr>
                <w:lang w:eastAsia="en-US"/>
              </w:rPr>
            </w:pPr>
            <w:r w:rsidRPr="003F2C1A">
              <w:rPr>
                <w:lang w:eastAsia="en-US"/>
              </w:rPr>
              <w:fldChar w:fldCharType="begin">
                <w:ffData>
                  <w:name w:val=""/>
                  <w:enabled/>
                  <w:calcOnExit w:val="0"/>
                  <w:helpText w:type="text" w:val="Enter a judgement for the other impacts of Eastern Europe here"/>
                  <w:statusText w:type="text" w:val="Enter a judgement for the other impacts of Eastern Europe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4057AC87" w14:textId="77777777" w:rsidR="005F72B1" w:rsidRPr="003F2C1A" w:rsidRDefault="005F72B1" w:rsidP="002B4C3E">
      <w:pPr>
        <w:pStyle w:val="IOSheading22017"/>
      </w:pPr>
      <w:r w:rsidRPr="003F2C1A">
        <w:br w:type="page"/>
      </w:r>
    </w:p>
    <w:p w14:paraId="7E828E2E" w14:textId="2D485571" w:rsidR="004F3357" w:rsidRPr="003F2C1A" w:rsidRDefault="00CB2223" w:rsidP="002F273E">
      <w:pPr>
        <w:pStyle w:val="IOSheading32017"/>
      </w:pPr>
      <w:r w:rsidRPr="003F2C1A">
        <w:lastRenderedPageBreak/>
        <w:t>Extension activity</w:t>
      </w:r>
    </w:p>
    <w:p w14:paraId="7195846D" w14:textId="65A6CF51" w:rsidR="004F3357" w:rsidRPr="003F2C1A" w:rsidRDefault="004F3357" w:rsidP="005F72B1">
      <w:pPr>
        <w:pStyle w:val="IOSlist1bullet2017"/>
        <w:rPr>
          <w:lang w:eastAsia="en-US"/>
        </w:rPr>
      </w:pPr>
      <w:r w:rsidRPr="003F2C1A">
        <w:rPr>
          <w:lang w:eastAsia="en-US"/>
        </w:rPr>
        <w:t>Once summary table has been completed, class can construct essay response under examination condi</w:t>
      </w:r>
      <w:r w:rsidR="001A25C6">
        <w:rPr>
          <w:lang w:eastAsia="en-US"/>
        </w:rPr>
        <w:t>tions to the following question –</w:t>
      </w:r>
      <w:r w:rsidRPr="003F2C1A">
        <w:rPr>
          <w:lang w:eastAsia="en-US"/>
        </w:rPr>
        <w:t xml:space="preserve"> </w:t>
      </w:r>
      <w:r w:rsidR="001A25C6">
        <w:rPr>
          <w:lang w:eastAsia="en-US"/>
        </w:rPr>
        <w:t>e</w:t>
      </w:r>
      <w:r w:rsidRPr="003F2C1A">
        <w:rPr>
          <w:lang w:eastAsia="en-US"/>
        </w:rPr>
        <w:t>valuate the political, social and cultural impacts of the dissolution of the USSR in Russia and Eastern Europe.</w:t>
      </w:r>
    </w:p>
    <w:p w14:paraId="10064469" w14:textId="77777777" w:rsidR="004F3357" w:rsidRPr="003F2C1A" w:rsidRDefault="004F3357" w:rsidP="005F72B1">
      <w:pPr>
        <w:pStyle w:val="IOSlist1bullet2017"/>
        <w:rPr>
          <w:lang w:eastAsia="en-US"/>
        </w:rPr>
      </w:pPr>
      <w:r w:rsidRPr="003F2C1A">
        <w:rPr>
          <w:lang w:eastAsia="en-US"/>
        </w:rPr>
        <w:t>Planning scaffold can be provided and could include provisions for students to construct an introduction and conclusion and identify a thesis to be carried throughout the response.</w:t>
      </w:r>
    </w:p>
    <w:p w14:paraId="5B7B1888" w14:textId="77777777" w:rsidR="004F3357" w:rsidRPr="003F2C1A" w:rsidRDefault="004F3357" w:rsidP="002F273E">
      <w:pPr>
        <w:pStyle w:val="IOSheading42017"/>
      </w:pPr>
      <w:r w:rsidRPr="003F2C1A">
        <w:t>Nature and role of the Russian Federation under Vladimir Putin to 2011</w:t>
      </w:r>
    </w:p>
    <w:p w14:paraId="1C68EF94" w14:textId="77777777" w:rsidR="004F3357" w:rsidRPr="003F2C1A" w:rsidRDefault="004F3357" w:rsidP="005F72B1">
      <w:pPr>
        <w:pStyle w:val="IOSheading42017"/>
      </w:pPr>
      <w:r w:rsidRPr="003F2C1A">
        <w:t>Part A</w:t>
      </w:r>
    </w:p>
    <w:p w14:paraId="00BBAFE6" w14:textId="38994718" w:rsidR="004F3357" w:rsidRPr="003F2C1A" w:rsidRDefault="00CB2223" w:rsidP="002B4C3E">
      <w:pPr>
        <w:pStyle w:val="IOSlist1bullet2017"/>
        <w:rPr>
          <w:lang w:eastAsia="en-US"/>
        </w:rPr>
      </w:pPr>
      <w:r w:rsidRPr="003F2C1A">
        <w:rPr>
          <w:lang w:eastAsia="en-US"/>
        </w:rPr>
        <w:t>Spotlight on Putin –</w:t>
      </w:r>
      <w:r w:rsidR="004F3357" w:rsidRPr="003F2C1A">
        <w:rPr>
          <w:lang w:eastAsia="en-US"/>
        </w:rPr>
        <w:t xml:space="preserve"> </w:t>
      </w:r>
      <w:r w:rsidRPr="003F2C1A">
        <w:rPr>
          <w:lang w:eastAsia="en-US"/>
        </w:rPr>
        <w:t>s</w:t>
      </w:r>
      <w:r w:rsidR="004F3357" w:rsidRPr="003F2C1A">
        <w:rPr>
          <w:lang w:eastAsia="en-US"/>
        </w:rPr>
        <w:t>tudents to create a biography</w:t>
      </w:r>
      <w:r w:rsidR="003644E4" w:rsidRPr="003F2C1A">
        <w:rPr>
          <w:lang w:eastAsia="en-US"/>
        </w:rPr>
        <w:t>/</w:t>
      </w:r>
      <w:r w:rsidR="004F3357" w:rsidRPr="003F2C1A">
        <w:rPr>
          <w:lang w:eastAsia="en-US"/>
        </w:rPr>
        <w:t>profile on Vladimir Putin which includes specific information on his leadership of the Russian Federation to 2011. The purpose is to facilitate students’ deep knowledge of Putin in order to better understand his policies and actions during this period and how these policies have impacted on Russia’s influence and dominance in world affairs.</w:t>
      </w:r>
    </w:p>
    <w:p w14:paraId="3B57C7B2" w14:textId="29B1E2B5" w:rsidR="004F3357" w:rsidRPr="003F2C1A" w:rsidRDefault="004F3357" w:rsidP="002B4C3E">
      <w:pPr>
        <w:pStyle w:val="IOSlist1bullet2017"/>
        <w:rPr>
          <w:lang w:eastAsia="en-US"/>
        </w:rPr>
      </w:pPr>
      <w:r w:rsidRPr="003F2C1A">
        <w:rPr>
          <w:lang w:eastAsia="en-US"/>
        </w:rPr>
        <w:t>Biography</w:t>
      </w:r>
      <w:r w:rsidR="003644E4" w:rsidRPr="003F2C1A">
        <w:rPr>
          <w:lang w:eastAsia="en-US"/>
        </w:rPr>
        <w:t>/</w:t>
      </w:r>
      <w:r w:rsidRPr="003F2C1A">
        <w:rPr>
          <w:lang w:eastAsia="en-US"/>
        </w:rPr>
        <w:t>profile could include the following:</w:t>
      </w:r>
    </w:p>
    <w:p w14:paraId="3194D9E6" w14:textId="77777777" w:rsidR="004F3357" w:rsidRPr="003F2C1A" w:rsidRDefault="004F3357" w:rsidP="002B4C3E">
      <w:pPr>
        <w:pStyle w:val="IOSlist2bullet2017"/>
        <w:rPr>
          <w:lang w:eastAsia="en-US"/>
        </w:rPr>
      </w:pPr>
      <w:r w:rsidRPr="003F2C1A">
        <w:rPr>
          <w:lang w:eastAsia="en-US"/>
        </w:rPr>
        <w:t>Early life and role in KGB</w:t>
      </w:r>
    </w:p>
    <w:p w14:paraId="36781084" w14:textId="77777777" w:rsidR="004F3357" w:rsidRPr="003F2C1A" w:rsidRDefault="004F3357" w:rsidP="002B4C3E">
      <w:pPr>
        <w:pStyle w:val="IOSlist2bullet2017"/>
        <w:rPr>
          <w:lang w:eastAsia="en-US"/>
        </w:rPr>
      </w:pPr>
      <w:r w:rsidRPr="003F2C1A">
        <w:rPr>
          <w:lang w:eastAsia="en-US"/>
        </w:rPr>
        <w:t>Early political career (1990-1999)</w:t>
      </w:r>
    </w:p>
    <w:p w14:paraId="371E6821" w14:textId="77777777" w:rsidR="004F3357" w:rsidRPr="003F2C1A" w:rsidRDefault="004F3357" w:rsidP="002B4C3E">
      <w:pPr>
        <w:pStyle w:val="IOSlist2bullet2017"/>
        <w:rPr>
          <w:lang w:eastAsia="en-US"/>
        </w:rPr>
      </w:pPr>
      <w:r w:rsidRPr="003F2C1A">
        <w:rPr>
          <w:lang w:eastAsia="en-US"/>
        </w:rPr>
        <w:t>Presidencies (1st and 2nd Presidential terms)</w:t>
      </w:r>
    </w:p>
    <w:p w14:paraId="248D7B1A" w14:textId="77777777" w:rsidR="004F3357" w:rsidRPr="003F2C1A" w:rsidRDefault="004F3357" w:rsidP="002B4C3E">
      <w:pPr>
        <w:pStyle w:val="IOSlist2bullet2017"/>
        <w:rPr>
          <w:lang w:eastAsia="en-US"/>
        </w:rPr>
      </w:pPr>
      <w:r w:rsidRPr="003F2C1A">
        <w:rPr>
          <w:lang w:eastAsia="en-US"/>
        </w:rPr>
        <w:t>Domestic policies</w:t>
      </w:r>
    </w:p>
    <w:p w14:paraId="62B8685D" w14:textId="118BD4CA" w:rsidR="004F3357" w:rsidRPr="003F2C1A" w:rsidRDefault="004F3357" w:rsidP="002B4C3E">
      <w:pPr>
        <w:pStyle w:val="IOSlist2bullet2017"/>
        <w:rPr>
          <w:lang w:eastAsia="en-US"/>
        </w:rPr>
      </w:pPr>
      <w:r w:rsidRPr="003F2C1A">
        <w:rPr>
          <w:lang w:eastAsia="en-US"/>
        </w:rPr>
        <w:t>Major foreign policy initiatives</w:t>
      </w:r>
      <w:r w:rsidR="003644E4" w:rsidRPr="003F2C1A">
        <w:rPr>
          <w:lang w:eastAsia="en-US"/>
        </w:rPr>
        <w:t>/</w:t>
      </w:r>
      <w:r w:rsidRPr="003F2C1A">
        <w:rPr>
          <w:lang w:eastAsia="en-US"/>
        </w:rPr>
        <w:t>directions</w:t>
      </w:r>
    </w:p>
    <w:p w14:paraId="5788A268" w14:textId="77777777" w:rsidR="004F3357" w:rsidRPr="003F2C1A" w:rsidRDefault="004F3357" w:rsidP="002B4C3E">
      <w:pPr>
        <w:pStyle w:val="IOSlist2bullet2017"/>
        <w:rPr>
          <w:lang w:eastAsia="en-US"/>
        </w:rPr>
      </w:pPr>
      <w:r w:rsidRPr="003F2C1A">
        <w:rPr>
          <w:lang w:eastAsia="en-US"/>
        </w:rPr>
        <w:t>Public image of Vladimir Putin (including ‘Putinisms’ and PR initiatives)</w:t>
      </w:r>
    </w:p>
    <w:p w14:paraId="2FCB5BD4" w14:textId="77777777" w:rsidR="004F3357" w:rsidRPr="003F2C1A" w:rsidRDefault="004F3357" w:rsidP="002B4C3E">
      <w:pPr>
        <w:pStyle w:val="IOSlist2bullet2017"/>
        <w:rPr>
          <w:lang w:eastAsia="en-US"/>
        </w:rPr>
      </w:pPr>
      <w:r w:rsidRPr="003F2C1A">
        <w:rPr>
          <w:lang w:eastAsia="en-US"/>
        </w:rPr>
        <w:t>Assessments of Putin (Russian, Eastern European and western historians)</w:t>
      </w:r>
    </w:p>
    <w:p w14:paraId="278EAB02" w14:textId="26CD95B0" w:rsidR="004F3357" w:rsidRPr="003F2C1A" w:rsidRDefault="004F3357" w:rsidP="002B4C3E">
      <w:pPr>
        <w:pStyle w:val="IOSlist2bullet2017"/>
        <w:rPr>
          <w:lang w:eastAsia="en-US"/>
        </w:rPr>
      </w:pPr>
      <w:r w:rsidRPr="003F2C1A">
        <w:rPr>
          <w:lang w:eastAsia="en-US"/>
        </w:rPr>
        <w:t>Time person of the year</w:t>
      </w:r>
      <w:r w:rsidR="003644E4" w:rsidRPr="003F2C1A">
        <w:rPr>
          <w:lang w:eastAsia="en-US"/>
        </w:rPr>
        <w:t xml:space="preserve"> – </w:t>
      </w:r>
      <w:r w:rsidRPr="003F2C1A">
        <w:rPr>
          <w:lang w:eastAsia="en-US"/>
        </w:rPr>
        <w:t>profile (2007) and what the article tells us about the power and importance of Russia</w:t>
      </w:r>
    </w:p>
    <w:p w14:paraId="27434126" w14:textId="77777777" w:rsidR="004F3357" w:rsidRPr="003F2C1A" w:rsidRDefault="004F3357" w:rsidP="002B4C3E">
      <w:pPr>
        <w:pStyle w:val="IOSlist2bullet2017"/>
        <w:rPr>
          <w:lang w:eastAsia="en-US"/>
        </w:rPr>
      </w:pPr>
      <w:r w:rsidRPr="003F2C1A">
        <w:rPr>
          <w:lang w:eastAsia="en-US"/>
        </w:rPr>
        <w:t>Role and creation of BRICS</w:t>
      </w:r>
    </w:p>
    <w:p w14:paraId="5A2704FA" w14:textId="2A37C3C3" w:rsidR="004F3357" w:rsidRPr="003F2C1A" w:rsidRDefault="00CB2223" w:rsidP="004F3357">
      <w:pPr>
        <w:pStyle w:val="IOSbodytext2017"/>
        <w:rPr>
          <w:lang w:eastAsia="en-US"/>
        </w:rPr>
      </w:pPr>
      <w:r w:rsidRPr="003F2C1A">
        <w:rPr>
          <w:lang w:eastAsia="en-US"/>
        </w:rPr>
        <w:t>Note –</w:t>
      </w:r>
      <w:r w:rsidR="004F3357" w:rsidRPr="003F2C1A">
        <w:rPr>
          <w:lang w:eastAsia="en-US"/>
        </w:rPr>
        <w:t xml:space="preserve"> where appropriate, it is encouraged that students make a clear judgement on the impact of Putin’s leadership on Russia’s world position and influence.</w:t>
      </w:r>
    </w:p>
    <w:p w14:paraId="25F6D12D" w14:textId="0EFF82F5" w:rsidR="004F3357" w:rsidRPr="003F2C1A" w:rsidRDefault="00CB2223" w:rsidP="002B4C3E">
      <w:pPr>
        <w:pStyle w:val="IOSheading42017"/>
      </w:pPr>
      <w:r w:rsidRPr="003F2C1A">
        <w:t>Part B</w:t>
      </w:r>
    </w:p>
    <w:p w14:paraId="08C36379" w14:textId="23FA49EC" w:rsidR="004F3357" w:rsidRPr="003F2C1A" w:rsidRDefault="00882C98" w:rsidP="004F3357">
      <w:pPr>
        <w:pStyle w:val="IOSbodytext2017"/>
        <w:rPr>
          <w:lang w:eastAsia="en-US"/>
        </w:rPr>
      </w:pPr>
      <w:r>
        <w:rPr>
          <w:lang w:eastAsia="en-US"/>
        </w:rPr>
        <w:t>Russian Resurgence</w:t>
      </w:r>
    </w:p>
    <w:p w14:paraId="4ACBCE4E" w14:textId="77777777" w:rsidR="004F3357" w:rsidRPr="003F2C1A" w:rsidRDefault="004F3357" w:rsidP="004F3357">
      <w:pPr>
        <w:pStyle w:val="IOSbodytext2017"/>
        <w:rPr>
          <w:lang w:eastAsia="en-US"/>
        </w:rPr>
      </w:pPr>
      <w:r w:rsidRPr="003F2C1A">
        <w:rPr>
          <w:lang w:eastAsia="en-US"/>
        </w:rPr>
        <w:t xml:space="preserve">Central to the role of the Russian Federation under Vladimir Putin is the historical debate surrounding the supposed resurgence of Russian dominance and influence, particularly in Europe and Asia. As such, teachers can engage students in a debate, discussion or investigation into this possibility of a Russian resurgence and the implications this has for the Russian Federation and global stability and spheres of influence. </w:t>
      </w:r>
    </w:p>
    <w:p w14:paraId="07B66CC4" w14:textId="5CC4D194" w:rsidR="004F3357" w:rsidRPr="003F2C1A" w:rsidRDefault="00801250" w:rsidP="002B4C3E">
      <w:pPr>
        <w:pStyle w:val="IOSheading52017"/>
      </w:pPr>
      <w:r>
        <w:lastRenderedPageBreak/>
        <w:t>Option A</w:t>
      </w:r>
    </w:p>
    <w:p w14:paraId="7C775A4A" w14:textId="08773AA4" w:rsidR="004F3357" w:rsidRPr="003F2C1A" w:rsidRDefault="004F3357" w:rsidP="002B4C3E">
      <w:pPr>
        <w:pStyle w:val="IOSlist1bullet2017"/>
        <w:rPr>
          <w:lang w:eastAsia="en-US"/>
        </w:rPr>
      </w:pPr>
      <w:r w:rsidRPr="003F2C1A">
        <w:rPr>
          <w:lang w:eastAsia="en-US"/>
        </w:rPr>
        <w:t>Teacher exposition and presentation of Russian resurgence and the role of Russia in the world under Putin’s leadership. Presentation should include an examination and analysis of a range of historical viewpoints</w:t>
      </w:r>
      <w:r w:rsidR="003644E4" w:rsidRPr="003F2C1A">
        <w:rPr>
          <w:lang w:eastAsia="en-US"/>
        </w:rPr>
        <w:t>/</w:t>
      </w:r>
      <w:r w:rsidRPr="003F2C1A">
        <w:rPr>
          <w:lang w:eastAsia="en-US"/>
        </w:rPr>
        <w:t>statements and should utilise existing student notes constructed as part of previous biography activity.</w:t>
      </w:r>
    </w:p>
    <w:p w14:paraId="09CFC6D7" w14:textId="7AF3F504" w:rsidR="004F3357" w:rsidRPr="003F2C1A" w:rsidRDefault="00CB2223" w:rsidP="002B4C3E">
      <w:pPr>
        <w:pStyle w:val="IOSheading52017"/>
      </w:pPr>
      <w:r w:rsidRPr="003F2C1A">
        <w:t>Option B</w:t>
      </w:r>
    </w:p>
    <w:p w14:paraId="030BE69F" w14:textId="77777777" w:rsidR="004F3357" w:rsidRPr="003F2C1A" w:rsidRDefault="004F3357" w:rsidP="002B4C3E">
      <w:pPr>
        <w:pStyle w:val="IOSlist1bullet2017"/>
        <w:rPr>
          <w:lang w:eastAsia="en-US"/>
        </w:rPr>
      </w:pPr>
      <w:r w:rsidRPr="003F2C1A">
        <w:rPr>
          <w:lang w:eastAsia="en-US"/>
        </w:rPr>
        <w:t xml:space="preserve">Teacher to stage a class debate whereby students either agree or challenge the notion of Russian resurgence. It is suggested that students are placed in teams and given sufficient time to investigate the nature and role of the Russian Federation under Putin and form an appropriate argument. </w:t>
      </w:r>
    </w:p>
    <w:p w14:paraId="7A9B244B" w14:textId="77777777" w:rsidR="004F3357" w:rsidRPr="003F2C1A" w:rsidRDefault="004F3357" w:rsidP="002B4C3E">
      <w:pPr>
        <w:pStyle w:val="IOSlist1bullet2017"/>
        <w:rPr>
          <w:lang w:eastAsia="en-US"/>
        </w:rPr>
      </w:pPr>
      <w:r w:rsidRPr="003F2C1A">
        <w:rPr>
          <w:lang w:eastAsia="en-US"/>
        </w:rPr>
        <w:t xml:space="preserve">Possible lines of argument: </w:t>
      </w:r>
    </w:p>
    <w:p w14:paraId="2CCC5CD7" w14:textId="77777777" w:rsidR="004F3357" w:rsidRPr="003F2C1A" w:rsidRDefault="004F3357" w:rsidP="002B4C3E">
      <w:pPr>
        <w:pStyle w:val="IOSlist2bullet2017"/>
        <w:rPr>
          <w:lang w:eastAsia="en-US"/>
        </w:rPr>
      </w:pPr>
      <w:r w:rsidRPr="003F2C1A">
        <w:rPr>
          <w:lang w:eastAsia="en-US"/>
        </w:rPr>
        <w:t>Russia is again promoting itself as an important regional global power</w:t>
      </w:r>
    </w:p>
    <w:p w14:paraId="37127DCC" w14:textId="77777777" w:rsidR="004F3357" w:rsidRPr="003F2C1A" w:rsidRDefault="004F3357" w:rsidP="002B4C3E">
      <w:pPr>
        <w:pStyle w:val="IOSlist2bullet2017"/>
        <w:rPr>
          <w:lang w:eastAsia="en-US"/>
        </w:rPr>
      </w:pPr>
      <w:r w:rsidRPr="003F2C1A">
        <w:rPr>
          <w:lang w:eastAsia="en-US"/>
        </w:rPr>
        <w:t>Russia is focused on undermining the foundations of US leadership and world order</w:t>
      </w:r>
    </w:p>
    <w:p w14:paraId="5B70BED8" w14:textId="77777777" w:rsidR="004F3357" w:rsidRPr="003F2C1A" w:rsidRDefault="004F3357" w:rsidP="002B4C3E">
      <w:pPr>
        <w:pStyle w:val="IOSlist2bullet2017"/>
        <w:rPr>
          <w:lang w:eastAsia="en-US"/>
        </w:rPr>
      </w:pPr>
      <w:r w:rsidRPr="003F2C1A">
        <w:rPr>
          <w:lang w:eastAsia="en-US"/>
        </w:rPr>
        <w:t xml:space="preserve">Russia aims to undo the results of the Cold War </w:t>
      </w:r>
    </w:p>
    <w:p w14:paraId="0F56461B" w14:textId="77777777" w:rsidR="004F3357" w:rsidRPr="003F2C1A" w:rsidRDefault="004F3357" w:rsidP="002B4C3E">
      <w:pPr>
        <w:pStyle w:val="IOSlist2bullet2017"/>
        <w:rPr>
          <w:lang w:eastAsia="en-US"/>
        </w:rPr>
      </w:pPr>
      <w:r w:rsidRPr="003F2C1A">
        <w:rPr>
          <w:lang w:eastAsia="en-US"/>
        </w:rPr>
        <w:t>The growing power and influence of NATO in Eastern Europe has actually diminished Russia’s sphere of influence</w:t>
      </w:r>
    </w:p>
    <w:p w14:paraId="7BCC20EB" w14:textId="77777777" w:rsidR="005F72B1" w:rsidRPr="003F2C1A" w:rsidRDefault="005F72B1" w:rsidP="002B4C3E">
      <w:pPr>
        <w:pStyle w:val="IOSheading32017"/>
      </w:pPr>
      <w:r w:rsidRPr="003F2C1A">
        <w:br w:type="page"/>
      </w:r>
    </w:p>
    <w:p w14:paraId="6117D087" w14:textId="77777777" w:rsidR="004F3357" w:rsidRPr="003F2C1A" w:rsidRDefault="004F3357" w:rsidP="002B4C3E">
      <w:pPr>
        <w:pStyle w:val="IOSheading32017"/>
      </w:pPr>
      <w:r w:rsidRPr="003F2C1A">
        <w:lastRenderedPageBreak/>
        <w:t xml:space="preserve">The influence </w:t>
      </w:r>
      <w:r w:rsidR="002B4C3E" w:rsidRPr="003F2C1A">
        <w:t>of the USA internationally 1991</w:t>
      </w:r>
      <w:r w:rsidR="000D7FE7" w:rsidRPr="003F2C1A">
        <w:t>-</w:t>
      </w:r>
      <w:r w:rsidR="005F72B1" w:rsidRPr="003F2C1A">
        <w:t>2011, including;</w:t>
      </w:r>
    </w:p>
    <w:p w14:paraId="69A7C04E" w14:textId="05684A85" w:rsidR="004F3357" w:rsidRPr="003F2C1A" w:rsidRDefault="004F3357" w:rsidP="004F3357">
      <w:pPr>
        <w:pStyle w:val="IOSbodytext2017"/>
        <w:rPr>
          <w:lang w:eastAsia="en-US"/>
        </w:rPr>
      </w:pPr>
      <w:r w:rsidRPr="003F2C1A">
        <w:rPr>
          <w:lang w:eastAsia="en-US"/>
        </w:rPr>
        <w:t xml:space="preserve">Main Briefing for syllabus dot point: This dot point lends itself to establishing the notion of influence and the different types of influence </w:t>
      </w:r>
      <w:r w:rsidR="005F72B1" w:rsidRPr="003F2C1A">
        <w:rPr>
          <w:lang w:eastAsia="en-US"/>
        </w:rPr>
        <w:t>whether positive or negative. Th</w:t>
      </w:r>
      <w:r w:rsidRPr="003F2C1A">
        <w:rPr>
          <w:lang w:eastAsia="en-US"/>
        </w:rPr>
        <w:t>e focus is on the U</w:t>
      </w:r>
      <w:r w:rsidR="00AC188D" w:rsidRPr="003F2C1A">
        <w:rPr>
          <w:lang w:eastAsia="en-US"/>
        </w:rPr>
        <w:t>SA in the period between 1991-</w:t>
      </w:r>
      <w:r w:rsidRPr="003F2C1A">
        <w:rPr>
          <w:lang w:eastAsia="en-US"/>
        </w:rPr>
        <w:t>2011 where areas such as the Middle Eas</w:t>
      </w:r>
      <w:r w:rsidR="00EC4527" w:rsidRPr="003F2C1A">
        <w:rPr>
          <w:lang w:eastAsia="en-US"/>
        </w:rPr>
        <w:t>t, Asia and Europe are a focus.</w:t>
      </w:r>
    </w:p>
    <w:p w14:paraId="63895470" w14:textId="65E740B3" w:rsidR="004F3357" w:rsidRPr="003F2C1A" w:rsidRDefault="005F72B1" w:rsidP="002B4C3E">
      <w:pPr>
        <w:pStyle w:val="IOSlist1bullet2017"/>
        <w:rPr>
          <w:lang w:eastAsia="en-US"/>
        </w:rPr>
      </w:pPr>
      <w:r w:rsidRPr="003F2C1A">
        <w:rPr>
          <w:lang w:eastAsia="en-US"/>
        </w:rPr>
        <w:t>Perhaps start by having fun and designing a visual collage of American culture such as</w:t>
      </w:r>
      <w:r w:rsidR="00AC188D" w:rsidRPr="003F2C1A">
        <w:rPr>
          <w:lang w:eastAsia="en-US"/>
        </w:rPr>
        <w:t xml:space="preserve"> TV</w:t>
      </w:r>
      <w:r w:rsidRPr="003F2C1A">
        <w:rPr>
          <w:lang w:eastAsia="en-US"/>
        </w:rPr>
        <w:t>, music, movies, clothing, and so on</w:t>
      </w:r>
      <w:r w:rsidR="00AC188D" w:rsidRPr="003F2C1A">
        <w:rPr>
          <w:lang w:eastAsia="en-US"/>
        </w:rPr>
        <w:t>. 1991-</w:t>
      </w:r>
      <w:r w:rsidR="004F3357" w:rsidRPr="003F2C1A">
        <w:rPr>
          <w:lang w:eastAsia="en-US"/>
        </w:rPr>
        <w:t>2011 has seen the rise of the Simpsons, Eminem, South Park, Seinfeld, Friends, Sex and the City, Paris Hilton, 50 Cent, skater culture, social media with Myspace and F</w:t>
      </w:r>
      <w:r w:rsidR="00EC4527" w:rsidRPr="003F2C1A">
        <w:rPr>
          <w:lang w:eastAsia="en-US"/>
        </w:rPr>
        <w:t>acebook, CGI films, Reality TV.</w:t>
      </w:r>
    </w:p>
    <w:p w14:paraId="2679404E" w14:textId="77777777" w:rsidR="004F3357" w:rsidRPr="003F2C1A" w:rsidRDefault="005F72B1" w:rsidP="004F3357">
      <w:pPr>
        <w:pStyle w:val="IOSbodytext2017"/>
        <w:rPr>
          <w:lang w:eastAsia="en-US"/>
        </w:rPr>
      </w:pPr>
      <w:r w:rsidRPr="003F2C1A">
        <w:rPr>
          <w:lang w:eastAsia="en-US"/>
        </w:rPr>
        <w:t>Focus questions to guide students’ perceptions and also provide context</w:t>
      </w:r>
    </w:p>
    <w:p w14:paraId="14A4AE3B" w14:textId="398574FC" w:rsidR="004F3357" w:rsidRPr="003F2C1A" w:rsidRDefault="004F3357" w:rsidP="002B4C3E">
      <w:pPr>
        <w:pStyle w:val="IOSlist1bullet2017"/>
        <w:rPr>
          <w:lang w:eastAsia="en-US"/>
        </w:rPr>
      </w:pPr>
      <w:r w:rsidRPr="003F2C1A">
        <w:rPr>
          <w:lang w:eastAsia="en-US"/>
        </w:rPr>
        <w:t>Define influence. Are there negative and positive influences? Teachers get students to discuss the importance of world powers and whether</w:t>
      </w:r>
      <w:r w:rsidR="000A07A0" w:rsidRPr="003F2C1A">
        <w:rPr>
          <w:lang w:eastAsia="en-US"/>
        </w:rPr>
        <w:t xml:space="preserve"> or not they are necessary. Note</w:t>
      </w:r>
      <w:r w:rsidR="001A25C6">
        <w:rPr>
          <w:lang w:eastAsia="en-US"/>
        </w:rPr>
        <w:t xml:space="preserve"> – </w:t>
      </w:r>
      <w:r w:rsidRPr="003F2C1A">
        <w:rPr>
          <w:lang w:eastAsia="en-US"/>
        </w:rPr>
        <w:t xml:space="preserve">that there may be an opportunity for a cross-curricular option with the Legal Studies topic of World Order. </w:t>
      </w:r>
    </w:p>
    <w:p w14:paraId="0CBCC243" w14:textId="77777777" w:rsidR="004F3357" w:rsidRPr="003F2C1A" w:rsidRDefault="004F3357" w:rsidP="002B4C3E">
      <w:pPr>
        <w:pStyle w:val="IOSlist1bullet2017"/>
        <w:rPr>
          <w:lang w:eastAsia="en-US"/>
        </w:rPr>
      </w:pPr>
      <w:r w:rsidRPr="003F2C1A">
        <w:rPr>
          <w:lang w:eastAsia="en-US"/>
        </w:rPr>
        <w:t>Why is America in a position to influence the international world? Look at America</w:t>
      </w:r>
      <w:r w:rsidR="000D7FE7" w:rsidRPr="003F2C1A">
        <w:rPr>
          <w:lang w:eastAsia="en-US"/>
        </w:rPr>
        <w:t>’</w:t>
      </w:r>
      <w:r w:rsidRPr="003F2C1A">
        <w:rPr>
          <w:lang w:eastAsia="en-US"/>
        </w:rPr>
        <w:t>s R2P commitme</w:t>
      </w:r>
      <w:r w:rsidR="005F72B1" w:rsidRPr="003F2C1A">
        <w:rPr>
          <w:lang w:eastAsia="en-US"/>
        </w:rPr>
        <w:t>nts and commitments to the UN?</w:t>
      </w:r>
    </w:p>
    <w:p w14:paraId="407539FD" w14:textId="77777777" w:rsidR="004F3357" w:rsidRPr="003F2C1A" w:rsidRDefault="004F3357" w:rsidP="002B4C3E">
      <w:pPr>
        <w:pStyle w:val="IOSlist1bullet2017"/>
        <w:rPr>
          <w:lang w:eastAsia="en-US"/>
        </w:rPr>
      </w:pPr>
      <w:r w:rsidRPr="003F2C1A">
        <w:rPr>
          <w:lang w:eastAsia="en-US"/>
        </w:rPr>
        <w:t>Brainstorm what are the types of influence America had on an international scale during this period. (Economic, trade, culture, war).</w:t>
      </w:r>
    </w:p>
    <w:p w14:paraId="6C3E7AD8" w14:textId="77777777" w:rsidR="004F3357" w:rsidRPr="003F2C1A" w:rsidRDefault="004F3357" w:rsidP="002B4C3E">
      <w:pPr>
        <w:pStyle w:val="IOSlist1bullet2017"/>
        <w:rPr>
          <w:lang w:eastAsia="en-US"/>
        </w:rPr>
      </w:pPr>
      <w:r w:rsidRPr="003F2C1A">
        <w:rPr>
          <w:lang w:eastAsia="en-US"/>
        </w:rPr>
        <w:t>Timeline of American involv</w:t>
      </w:r>
      <w:r w:rsidR="005F72B1" w:rsidRPr="003F2C1A">
        <w:rPr>
          <w:lang w:eastAsia="en-US"/>
        </w:rPr>
        <w:t>ement internationally from 1991</w:t>
      </w:r>
      <w:r w:rsidR="000D7FE7" w:rsidRPr="003F2C1A">
        <w:rPr>
          <w:lang w:eastAsia="en-US"/>
        </w:rPr>
        <w:t>-</w:t>
      </w:r>
      <w:r w:rsidRPr="003F2C1A">
        <w:rPr>
          <w:lang w:eastAsia="en-US"/>
        </w:rPr>
        <w:t>2011. Below is a basic example. The strategy may be to create the timeline as a class highlighting major US international involvement.</w:t>
      </w:r>
    </w:p>
    <w:p w14:paraId="33FBABCD" w14:textId="191D93A7" w:rsidR="004F3357" w:rsidRPr="003F2C1A" w:rsidRDefault="00E87B1C" w:rsidP="002B4C3E">
      <w:pPr>
        <w:pStyle w:val="IOSlist1bullet2017"/>
        <w:rPr>
          <w:lang w:eastAsia="en-US"/>
        </w:rPr>
      </w:pPr>
      <w:hyperlink r:id="rId12" w:history="1">
        <w:r w:rsidR="00F22B1D" w:rsidRPr="003F2C1A">
          <w:rPr>
            <w:rStyle w:val="Hyperlink"/>
            <w:lang w:eastAsia="en-US"/>
          </w:rPr>
          <w:t>Unit States pr</w:t>
        </w:r>
        <w:r w:rsidR="00F22B1D" w:rsidRPr="003F2C1A">
          <w:rPr>
            <w:rStyle w:val="Hyperlink"/>
            <w:rFonts w:cs="Arial"/>
            <w:lang w:eastAsia="en-US"/>
          </w:rPr>
          <w:t>ofile – Time</w:t>
        </w:r>
        <w:r w:rsidR="00F22B1D" w:rsidRPr="003F2C1A">
          <w:rPr>
            <w:rStyle w:val="Hyperlink"/>
            <w:lang w:eastAsia="en-US"/>
          </w:rPr>
          <w:t>line</w:t>
        </w:r>
      </w:hyperlink>
    </w:p>
    <w:p w14:paraId="58FAB0B6" w14:textId="7EE62FD1" w:rsidR="004F3357" w:rsidRPr="003F2C1A" w:rsidRDefault="00EC452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1991</w:t>
      </w:r>
      <w:r w:rsidRPr="003F2C1A">
        <w:rPr>
          <w:lang w:eastAsia="en-US"/>
        </w:rPr>
        <w:t xml:space="preserve"> </w:t>
      </w:r>
      <w:r w:rsidR="003644E4" w:rsidRPr="003F2C1A">
        <w:rPr>
          <w:lang w:eastAsia="en-US"/>
        </w:rPr>
        <w:t xml:space="preserve">– </w:t>
      </w:r>
      <w:r w:rsidR="004F3357" w:rsidRPr="003F2C1A">
        <w:rPr>
          <w:lang w:eastAsia="en-US"/>
        </w:rPr>
        <w:t>US forces play dominant role in war against Iraq, which was triggered by Iraq's invasion of Kuwait and ended with the expulsion of Iraqi troops from that country.</w:t>
      </w:r>
    </w:p>
    <w:p w14:paraId="245A1CC5" w14:textId="77777777"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lang w:eastAsia="en-US"/>
        </w:rPr>
        <w:t>The Clinton years</w:t>
      </w:r>
    </w:p>
    <w:p w14:paraId="300E8590" w14:textId="499AA54E" w:rsidR="004F3357" w:rsidRPr="003F2C1A" w:rsidRDefault="00B27A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1992</w:t>
      </w:r>
      <w:r w:rsidR="003644E4" w:rsidRPr="003F2C1A">
        <w:rPr>
          <w:lang w:eastAsia="en-US"/>
        </w:rPr>
        <w:t xml:space="preserve"> – </w:t>
      </w:r>
      <w:r w:rsidR="004F3357" w:rsidRPr="003F2C1A">
        <w:rPr>
          <w:lang w:eastAsia="en-US"/>
        </w:rPr>
        <w:t>Democratic Party candidate Bill Clinton elected president.</w:t>
      </w:r>
    </w:p>
    <w:p w14:paraId="3826B08B" w14:textId="3A85FCF0"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1992</w:t>
      </w:r>
      <w:r w:rsidR="003644E4" w:rsidRPr="003F2C1A">
        <w:rPr>
          <w:lang w:eastAsia="en-US"/>
        </w:rPr>
        <w:t xml:space="preserve"> – </w:t>
      </w:r>
      <w:r w:rsidRPr="003F2C1A">
        <w:rPr>
          <w:lang w:eastAsia="en-US"/>
        </w:rPr>
        <w:t>Congress passes North American Free Trade Agreement, or Nafta, intended to create free-trade bloc among US, Canada and Mexico</w:t>
      </w:r>
    </w:p>
    <w:p w14:paraId="3F4F860F" w14:textId="506383AE"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1999 March-June</w:t>
      </w:r>
      <w:r w:rsidR="003644E4" w:rsidRPr="003F2C1A">
        <w:rPr>
          <w:lang w:eastAsia="en-US"/>
        </w:rPr>
        <w:t xml:space="preserve"> – </w:t>
      </w:r>
      <w:r w:rsidRPr="003F2C1A">
        <w:rPr>
          <w:lang w:eastAsia="en-US"/>
        </w:rPr>
        <w:t>US plays leading role in Nato bombardment of Yugoslavia in response to Serb violence against ethnic Albanians in the province of Kosovo.</w:t>
      </w:r>
    </w:p>
    <w:p w14:paraId="68D6C4D0" w14:textId="77777777"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lang w:eastAsia="en-US"/>
        </w:rPr>
        <w:t>Democrats lose</w:t>
      </w:r>
    </w:p>
    <w:p w14:paraId="124957D3" w14:textId="087B686E"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2001 July</w:t>
      </w:r>
      <w:r w:rsidRPr="003F2C1A">
        <w:rPr>
          <w:lang w:eastAsia="en-US"/>
        </w:rPr>
        <w:t xml:space="preserve"> </w:t>
      </w:r>
      <w:r w:rsidR="003644E4" w:rsidRPr="003F2C1A">
        <w:rPr>
          <w:lang w:eastAsia="en-US"/>
        </w:rPr>
        <w:t xml:space="preserve">– </w:t>
      </w:r>
      <w:r w:rsidRPr="003F2C1A">
        <w:rPr>
          <w:lang w:eastAsia="en-US"/>
        </w:rPr>
        <w:t>US tests its controversial missile defence shield, or "Son of Star Wars".</w:t>
      </w:r>
    </w:p>
    <w:p w14:paraId="22BB0196" w14:textId="77777777"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lang w:eastAsia="en-US"/>
        </w:rPr>
        <w:t>11 September attacks</w:t>
      </w:r>
    </w:p>
    <w:p w14:paraId="7B38995A" w14:textId="30C04E25"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2001 11 September</w:t>
      </w:r>
      <w:r w:rsidR="003644E4" w:rsidRPr="003F2C1A">
        <w:rPr>
          <w:lang w:eastAsia="en-US"/>
        </w:rPr>
        <w:t xml:space="preserve"> – </w:t>
      </w:r>
      <w:r w:rsidRPr="003F2C1A">
        <w:rPr>
          <w:lang w:eastAsia="en-US"/>
        </w:rPr>
        <w:t>Co-ordinated suicide attacks on various high-profile targets, prompting the US to embark on a ''war on terror'' which includes the invasion of Afghanistan and Iraq.</w:t>
      </w:r>
    </w:p>
    <w:p w14:paraId="456004EF" w14:textId="3F316AE2"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2001 Oc</w:t>
      </w:r>
      <w:r w:rsidR="00F22B1D" w:rsidRPr="003F2C1A">
        <w:rPr>
          <w:rStyle w:val="IOSstrongemphasis2017"/>
        </w:rPr>
        <w:t>tober</w:t>
      </w:r>
      <w:r w:rsidR="003644E4" w:rsidRPr="003F2C1A">
        <w:rPr>
          <w:lang w:eastAsia="en-US"/>
        </w:rPr>
        <w:t xml:space="preserve"> – </w:t>
      </w:r>
      <w:r w:rsidRPr="003F2C1A">
        <w:rPr>
          <w:lang w:eastAsia="en-US"/>
        </w:rPr>
        <w:t>US leads massive campaign of air strikes against Afghanistan and helps opposition forces defeat the Taleban regime and find Saudi-born dissident Osama Bin Laden, who is suspected of masterminding the 11 September attacks.</w:t>
      </w:r>
    </w:p>
    <w:p w14:paraId="0FAA2CC1" w14:textId="06127C9D"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lastRenderedPageBreak/>
        <w:t>2001 October</w:t>
      </w:r>
      <w:r w:rsidR="003644E4" w:rsidRPr="003F2C1A">
        <w:rPr>
          <w:lang w:eastAsia="en-US"/>
        </w:rPr>
        <w:t xml:space="preserve"> – </w:t>
      </w:r>
      <w:r w:rsidRPr="003F2C1A">
        <w:rPr>
          <w:lang w:eastAsia="en-US"/>
        </w:rPr>
        <w:t>USA Patriot Act approved by the Senate, giving the government greater powers to detain suspected terrorists, eavesdrop on communications and counter money-laundering. In November, President Bush signs a directive to try suspected terrorists in military tribunals rather than the courts.</w:t>
      </w:r>
    </w:p>
    <w:p w14:paraId="0E83991F" w14:textId="20F1E849" w:rsidR="004F3357" w:rsidRPr="003F2C1A" w:rsidRDefault="004F3357" w:rsidP="002B4C3E">
      <w:pPr>
        <w:pStyle w:val="IOSbodytext2017"/>
        <w:pBdr>
          <w:top w:val="single" w:sz="4" w:space="1" w:color="auto"/>
          <w:left w:val="single" w:sz="4" w:space="4" w:color="auto"/>
          <w:bottom w:val="single" w:sz="4" w:space="1" w:color="auto"/>
          <w:right w:val="single" w:sz="4" w:space="4" w:color="auto"/>
        </w:pBdr>
        <w:rPr>
          <w:lang w:eastAsia="en-US"/>
        </w:rPr>
      </w:pPr>
      <w:r w:rsidRPr="003F2C1A">
        <w:rPr>
          <w:rStyle w:val="IOSstrongemphasis2017"/>
        </w:rPr>
        <w:t>2001 December</w:t>
      </w:r>
      <w:r w:rsidRPr="003F2C1A">
        <w:rPr>
          <w:lang w:eastAsia="en-US"/>
        </w:rPr>
        <w:t xml:space="preserve"> </w:t>
      </w:r>
      <w:r w:rsidR="003644E4" w:rsidRPr="003F2C1A">
        <w:rPr>
          <w:lang w:eastAsia="en-US"/>
        </w:rPr>
        <w:t xml:space="preserve">– </w:t>
      </w:r>
      <w:r w:rsidRPr="003F2C1A">
        <w:rPr>
          <w:lang w:eastAsia="en-US"/>
        </w:rPr>
        <w:t>Energy giant Enron declared bankrupt after massive false-accounting comes to light.</w:t>
      </w:r>
    </w:p>
    <w:p w14:paraId="6995E5CB" w14:textId="77777777" w:rsidR="004F3357" w:rsidRPr="003F2C1A" w:rsidRDefault="004F3357" w:rsidP="002B4C3E">
      <w:pPr>
        <w:pStyle w:val="IOSlist1bullet2017"/>
        <w:rPr>
          <w:lang w:eastAsia="en-US"/>
        </w:rPr>
      </w:pPr>
      <w:r w:rsidRPr="003F2C1A">
        <w:rPr>
          <w:lang w:eastAsia="en-US"/>
        </w:rPr>
        <w:t>From the creation of the timeline get students to start looking at influences that might not be so obvious. Influences that are not based on direct American intervention. Begin to explore the notion of the ‘western world’ as a concept. Look at the fact US influence actually begins to divide the world into sectors like the West and the East. What happens when nations take sides?</w:t>
      </w:r>
    </w:p>
    <w:p w14:paraId="369D8B0B" w14:textId="77777777" w:rsidR="000D7FE7" w:rsidRPr="003F2C1A" w:rsidRDefault="000D7FE7" w:rsidP="002F273E">
      <w:pPr>
        <w:pStyle w:val="IOSbodytext2017"/>
      </w:pPr>
      <w:r w:rsidRPr="003F2C1A">
        <w:br w:type="page"/>
      </w:r>
    </w:p>
    <w:p w14:paraId="54EBE6DB" w14:textId="77777777" w:rsidR="004F3357" w:rsidRPr="003F2C1A" w:rsidRDefault="004F3357" w:rsidP="002B4C3E">
      <w:pPr>
        <w:pStyle w:val="IOSheading32017"/>
      </w:pPr>
      <w:r w:rsidRPr="003F2C1A">
        <w:lastRenderedPageBreak/>
        <w:t xml:space="preserve">The nature of US foreign policy in the post-Cold War world, including the use of </w:t>
      </w:r>
      <w:r w:rsidR="002B4C3E" w:rsidRPr="003F2C1A">
        <w:t>‘</w:t>
      </w:r>
      <w:r w:rsidRPr="003F2C1A">
        <w:t>hard</w:t>
      </w:r>
      <w:r w:rsidR="002B4C3E" w:rsidRPr="003F2C1A">
        <w:t>’</w:t>
      </w:r>
      <w:r w:rsidRPr="003F2C1A">
        <w:t xml:space="preserve"> and </w:t>
      </w:r>
      <w:r w:rsidR="002B4C3E" w:rsidRPr="003F2C1A">
        <w:t>‘</w:t>
      </w:r>
      <w:r w:rsidRPr="003F2C1A">
        <w:t>soft</w:t>
      </w:r>
      <w:r w:rsidR="002B4C3E" w:rsidRPr="003F2C1A">
        <w:t>’</w:t>
      </w:r>
      <w:r w:rsidRPr="003F2C1A">
        <w:t xml:space="preserve"> power.</w:t>
      </w:r>
    </w:p>
    <w:p w14:paraId="790452CC" w14:textId="3D85E2A9" w:rsidR="004F3357" w:rsidRPr="003F2C1A" w:rsidRDefault="0078263F" w:rsidP="004F3357">
      <w:pPr>
        <w:pStyle w:val="IOSbodytext2017"/>
        <w:rPr>
          <w:lang w:eastAsia="en-US"/>
        </w:rPr>
      </w:pPr>
      <w:r w:rsidRPr="003F2C1A">
        <w:rPr>
          <w:lang w:eastAsia="en-US"/>
        </w:rPr>
        <w:t>Main b</w:t>
      </w:r>
      <w:r w:rsidR="004F3357" w:rsidRPr="003F2C1A">
        <w:rPr>
          <w:lang w:eastAsia="en-US"/>
        </w:rPr>
        <w:t>riefing for syllabus dot point</w:t>
      </w:r>
      <w:r w:rsidRPr="003F2C1A">
        <w:rPr>
          <w:lang w:eastAsia="en-US"/>
        </w:rPr>
        <w:t xml:space="preserve"> –</w:t>
      </w:r>
      <w:r w:rsidR="004F3357" w:rsidRPr="003F2C1A">
        <w:rPr>
          <w:lang w:eastAsia="en-US"/>
        </w:rPr>
        <w:t xml:space="preserve"> An outline of US foreign policy may have already been established but at this point it is important to identify what their specific policies are and categorise them as ‘hard’ or ‘soft’. </w:t>
      </w:r>
    </w:p>
    <w:p w14:paraId="35E943E3" w14:textId="57E3D2D1" w:rsidR="004F3357" w:rsidRPr="003F2C1A" w:rsidRDefault="002B4C3E" w:rsidP="002B4C3E">
      <w:pPr>
        <w:pStyle w:val="IOSlist1bullet2017"/>
        <w:rPr>
          <w:lang w:eastAsia="en-US"/>
        </w:rPr>
      </w:pPr>
      <w:r w:rsidRPr="003F2C1A">
        <w:rPr>
          <w:lang w:eastAsia="en-US"/>
        </w:rPr>
        <w:t>T</w:t>
      </w:r>
      <w:r w:rsidR="004F3357" w:rsidRPr="003F2C1A">
        <w:rPr>
          <w:lang w:eastAsia="en-US"/>
        </w:rPr>
        <w:t xml:space="preserve">eacher needs to provide context for US foreign policy in the </w:t>
      </w:r>
      <w:r w:rsidR="00801250" w:rsidRPr="003F2C1A">
        <w:rPr>
          <w:lang w:eastAsia="en-US"/>
        </w:rPr>
        <w:t>post-Cold</w:t>
      </w:r>
      <w:r w:rsidR="004F3357" w:rsidRPr="003F2C1A">
        <w:rPr>
          <w:lang w:eastAsia="en-US"/>
        </w:rPr>
        <w:t xml:space="preserve"> War policy through a number of reading</w:t>
      </w:r>
      <w:r w:rsidR="00801250">
        <w:rPr>
          <w:lang w:eastAsia="en-US"/>
        </w:rPr>
        <w:t>s</w:t>
      </w:r>
      <w:r w:rsidR="004F3357" w:rsidRPr="003F2C1A">
        <w:rPr>
          <w:lang w:eastAsia="en-US"/>
        </w:rPr>
        <w:t xml:space="preserve"> (yet to meet copyright). This can include mapping areas of concern on a blank map and the types of policies that apply to each area of the world. </w:t>
      </w:r>
    </w:p>
    <w:p w14:paraId="50DE24F8" w14:textId="77777777" w:rsidR="004F3357" w:rsidRPr="003F2C1A" w:rsidRDefault="002B4C3E" w:rsidP="002B4C3E">
      <w:pPr>
        <w:pStyle w:val="IOSlist1bullet2017"/>
        <w:rPr>
          <w:lang w:eastAsia="en-US"/>
        </w:rPr>
      </w:pPr>
      <w:r w:rsidRPr="003F2C1A">
        <w:rPr>
          <w:lang w:eastAsia="en-US"/>
        </w:rPr>
        <w:t>I</w:t>
      </w:r>
      <w:r w:rsidR="004F3357" w:rsidRPr="003F2C1A">
        <w:rPr>
          <w:lang w:eastAsia="en-US"/>
        </w:rPr>
        <w:t>dentify and define a number of key terms here including:</w:t>
      </w:r>
    </w:p>
    <w:p w14:paraId="753D1F33" w14:textId="4A560CA5" w:rsidR="004F3357" w:rsidRPr="003F2C1A" w:rsidRDefault="004F3357" w:rsidP="002B4C3E">
      <w:pPr>
        <w:pStyle w:val="IOSlist2bullet2017"/>
        <w:rPr>
          <w:lang w:eastAsia="en-US"/>
        </w:rPr>
      </w:pPr>
      <w:r w:rsidRPr="003F2C1A">
        <w:rPr>
          <w:lang w:eastAsia="en-US"/>
        </w:rPr>
        <w:t xml:space="preserve">Terms and definitions can come from the various articles that exist from universities where the two terms were coined. Finding two definitions would be the starting point. The definitions could be created by the class as </w:t>
      </w:r>
      <w:r w:rsidR="00EC4527" w:rsidRPr="003F2C1A">
        <w:rPr>
          <w:lang w:eastAsia="en-US"/>
        </w:rPr>
        <w:t>a group after initial research.</w:t>
      </w:r>
    </w:p>
    <w:p w14:paraId="44E2D0F4" w14:textId="04C55B13" w:rsidR="004F3357" w:rsidRPr="003F2C1A" w:rsidRDefault="00801250" w:rsidP="004F3357">
      <w:pPr>
        <w:pStyle w:val="IOSbodytext2017"/>
        <w:rPr>
          <w:lang w:eastAsia="en-US"/>
        </w:rPr>
      </w:pPr>
      <w:r w:rsidRPr="00801250">
        <w:rPr>
          <w:rStyle w:val="IOSstrongemphasis2017"/>
        </w:rPr>
        <w:t>Soft p</w:t>
      </w:r>
      <w:r w:rsidR="004F3357" w:rsidRPr="00801250">
        <w:rPr>
          <w:rStyle w:val="IOSstrongemphasis2017"/>
        </w:rPr>
        <w:t>ower</w:t>
      </w:r>
      <w:r w:rsidR="004F3357" w:rsidRPr="003F2C1A">
        <w:rPr>
          <w:lang w:eastAsia="en-US"/>
        </w:rPr>
        <w:t xml:space="preserve"> – </w:t>
      </w:r>
      <w:r w:rsidR="00C35CDD" w:rsidRPr="003F2C1A">
        <w:rPr>
          <w:lang w:eastAsia="en-US"/>
        </w:rPr>
        <w:t>s</w:t>
      </w:r>
      <w:r w:rsidR="004F3357" w:rsidRPr="003F2C1A">
        <w:rPr>
          <w:lang w:eastAsia="en-US"/>
        </w:rPr>
        <w:t>tudents and teachers discuss that the notion of soft power was develop the ability to attract support for certain causes. When has the USA done this in the period studied? Treaties and examples. US as a mediator within the Middle East. Culture as well and maybe do a trivia exercise on how the US attracted supporters.</w:t>
      </w:r>
    </w:p>
    <w:p w14:paraId="4C76E9FF" w14:textId="51AE8B06" w:rsidR="004F3357" w:rsidRPr="003F2C1A" w:rsidRDefault="004F3357" w:rsidP="004F3357">
      <w:pPr>
        <w:pStyle w:val="IOSbodytext2017"/>
        <w:rPr>
          <w:lang w:eastAsia="en-US"/>
        </w:rPr>
      </w:pPr>
      <w:r w:rsidRPr="00801250">
        <w:rPr>
          <w:rStyle w:val="IOSstrongemphasis2017"/>
        </w:rPr>
        <w:t xml:space="preserve">Hard </w:t>
      </w:r>
      <w:r w:rsidR="00801250" w:rsidRPr="00801250">
        <w:rPr>
          <w:rStyle w:val="IOSstrongemphasis2017"/>
        </w:rPr>
        <w:t>p</w:t>
      </w:r>
      <w:r w:rsidRPr="00801250">
        <w:rPr>
          <w:rStyle w:val="IOSstrongemphasis2017"/>
        </w:rPr>
        <w:t>ower</w:t>
      </w:r>
      <w:r w:rsidRPr="003F2C1A">
        <w:rPr>
          <w:lang w:eastAsia="en-US"/>
        </w:rPr>
        <w:t xml:space="preserve"> – </w:t>
      </w:r>
      <w:r w:rsidR="00C35CDD" w:rsidRPr="003F2C1A">
        <w:rPr>
          <w:lang w:eastAsia="en-US"/>
        </w:rPr>
        <w:t>w</w:t>
      </w:r>
      <w:r w:rsidRPr="003F2C1A">
        <w:rPr>
          <w:lang w:eastAsia="en-US"/>
        </w:rPr>
        <w:t xml:space="preserve">ars, threats, development of nuclear bomb. Essentially discussion surrounds the notion of using force of giving money to persuade support or deter enemies. Look at a case study of America defying UN orders to go to war after 9/11. </w:t>
      </w:r>
    </w:p>
    <w:p w14:paraId="08FBAED0" w14:textId="77777777" w:rsidR="004F3357" w:rsidRPr="003F2C1A" w:rsidRDefault="004F3357" w:rsidP="002B4C3E">
      <w:pPr>
        <w:pStyle w:val="IOSlist2bullet2017"/>
        <w:rPr>
          <w:lang w:eastAsia="en-US"/>
        </w:rPr>
      </w:pPr>
      <w:r w:rsidRPr="003F2C1A">
        <w:rPr>
          <w:lang w:eastAsia="en-US"/>
        </w:rPr>
        <w:t xml:space="preserve">Case Studies – Gulf War and Afghanistan as well as US backing of Middle East Interests. Look at the Middle East as a resurgence of a mini cold war. Teacher may ask students to provide a research paper on the Gulf War and Afghanistan. </w:t>
      </w:r>
    </w:p>
    <w:p w14:paraId="3A6E0681" w14:textId="77777777" w:rsidR="004F3357" w:rsidRPr="003F2C1A" w:rsidRDefault="004F3357" w:rsidP="002B4C3E">
      <w:pPr>
        <w:pStyle w:val="IOSlist2bullet2017"/>
        <w:rPr>
          <w:lang w:eastAsia="en-US"/>
        </w:rPr>
      </w:pPr>
      <w:r w:rsidRPr="003F2C1A">
        <w:rPr>
          <w:lang w:eastAsia="en-US"/>
        </w:rPr>
        <w:t xml:space="preserve">Students can fill in a blank map and add a key as to where the US has used Hard and Soft power and in what ways: </w:t>
      </w:r>
    </w:p>
    <w:p w14:paraId="29FC4B65" w14:textId="77777777" w:rsidR="002B4C3E" w:rsidRPr="003F2C1A" w:rsidRDefault="002B4C3E" w:rsidP="002B4C3E">
      <w:pPr>
        <w:pStyle w:val="IOSgraphics2017"/>
        <w:rPr>
          <w:lang w:eastAsia="en-US"/>
        </w:rPr>
      </w:pPr>
      <w:r w:rsidRPr="003F2C1A">
        <w:rPr>
          <w:noProof/>
          <w:lang w:eastAsia="en-AU"/>
        </w:rPr>
        <w:drawing>
          <wp:inline distT="114300" distB="114300" distL="114300" distR="114300" wp14:anchorId="0FBE9EC7" wp14:editId="293C1C72">
            <wp:extent cx="4714875" cy="2076450"/>
            <wp:effectExtent l="0" t="0" r="0" b="0"/>
            <wp:docPr id="1" name="image2.png" descr="the image shows a blank map of the world"/>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715520" cy="2076734"/>
                    </a:xfrm>
                    <a:prstGeom prst="rect">
                      <a:avLst/>
                    </a:prstGeom>
                    <a:ln/>
                  </pic:spPr>
                </pic:pic>
              </a:graphicData>
            </a:graphic>
          </wp:inline>
        </w:drawing>
      </w:r>
    </w:p>
    <w:p w14:paraId="4EE534F0" w14:textId="77777777" w:rsidR="000D7FE7" w:rsidRPr="003F2C1A" w:rsidRDefault="000D7FE7" w:rsidP="002F273E">
      <w:pPr>
        <w:pStyle w:val="IOSbodytext2017"/>
      </w:pPr>
      <w:r w:rsidRPr="003F2C1A">
        <w:br w:type="page"/>
      </w:r>
    </w:p>
    <w:p w14:paraId="349E8E30" w14:textId="77777777" w:rsidR="00EC4527" w:rsidRPr="003F2C1A" w:rsidRDefault="00EC4527" w:rsidP="002B4C3E">
      <w:pPr>
        <w:pStyle w:val="IOSheading32017"/>
        <w:sectPr w:rsidR="00EC4527" w:rsidRPr="003F2C1A" w:rsidSect="00A034B2">
          <w:type w:val="continuous"/>
          <w:pgSz w:w="11906" w:h="16838"/>
          <w:pgMar w:top="964" w:right="567" w:bottom="567" w:left="567" w:header="567" w:footer="567" w:gutter="0"/>
          <w:cols w:space="708"/>
          <w:docGrid w:linePitch="360"/>
        </w:sectPr>
      </w:pPr>
    </w:p>
    <w:p w14:paraId="4A2CAD75" w14:textId="6FCD5E10" w:rsidR="004F3357" w:rsidRPr="003F2C1A" w:rsidRDefault="004F3357" w:rsidP="002B4C3E">
      <w:pPr>
        <w:pStyle w:val="IOSheading32017"/>
      </w:pPr>
      <w:r w:rsidRPr="003F2C1A">
        <w:lastRenderedPageBreak/>
        <w:t>Supporters and opponents of American foreign policy, focusing on Europe, Asia and the Middle East.</w:t>
      </w:r>
    </w:p>
    <w:p w14:paraId="2F074C47" w14:textId="790653E8" w:rsidR="004F3357" w:rsidRPr="003F2C1A" w:rsidRDefault="004F3357" w:rsidP="004F3357">
      <w:pPr>
        <w:pStyle w:val="IOSbodytext2017"/>
        <w:rPr>
          <w:lang w:eastAsia="en-US"/>
        </w:rPr>
      </w:pPr>
      <w:r w:rsidRPr="003F2C1A">
        <w:rPr>
          <w:lang w:eastAsia="en-US"/>
        </w:rPr>
        <w:t>Main Briefing for syllabus d</w:t>
      </w:r>
      <w:r w:rsidR="00801250">
        <w:rPr>
          <w:lang w:eastAsia="en-US"/>
        </w:rPr>
        <w:t>ot point –</w:t>
      </w:r>
      <w:r w:rsidRPr="003F2C1A">
        <w:rPr>
          <w:lang w:eastAsia="en-US"/>
        </w:rPr>
        <w:t xml:space="preserve"> </w:t>
      </w:r>
      <w:r w:rsidR="00801250">
        <w:rPr>
          <w:lang w:eastAsia="en-US"/>
        </w:rPr>
        <w:t>o</w:t>
      </w:r>
      <w:r w:rsidRPr="003F2C1A">
        <w:rPr>
          <w:lang w:eastAsia="en-US"/>
        </w:rPr>
        <w:t xml:space="preserve">nce foreign policies of the USA have been established it is important to look at who supports them and who opposes them. Most importantly why is this the case? </w:t>
      </w:r>
    </w:p>
    <w:p w14:paraId="4606136A" w14:textId="276971AC" w:rsidR="004F3357" w:rsidRPr="003F2C1A" w:rsidRDefault="004F3357" w:rsidP="004F3357">
      <w:pPr>
        <w:pStyle w:val="IOSbodytext2017"/>
        <w:rPr>
          <w:lang w:eastAsia="en-US"/>
        </w:rPr>
      </w:pPr>
      <w:r w:rsidRPr="003F2C1A">
        <w:rPr>
          <w:lang w:eastAsia="en-US"/>
        </w:rPr>
        <w:t>Reso</w:t>
      </w:r>
      <w:r w:rsidR="002B4C3E" w:rsidRPr="003F2C1A">
        <w:rPr>
          <w:lang w:eastAsia="en-US"/>
        </w:rPr>
        <w:t>urces</w:t>
      </w:r>
      <w:r w:rsidR="003644E4" w:rsidRPr="003F2C1A">
        <w:rPr>
          <w:lang w:eastAsia="en-US"/>
        </w:rPr>
        <w:t xml:space="preserve"> – </w:t>
      </w:r>
      <w:r w:rsidR="00177A33" w:rsidRPr="003F2C1A">
        <w:rPr>
          <w:lang w:eastAsia="en-US"/>
        </w:rPr>
        <w:t>VR G</w:t>
      </w:r>
      <w:r w:rsidRPr="003F2C1A">
        <w:rPr>
          <w:lang w:eastAsia="en-US"/>
        </w:rPr>
        <w:t>oggles to show other cultures and powers. Simply visualise other cultures that are different to US culture. This</w:t>
      </w:r>
      <w:r w:rsidR="000D7FE7" w:rsidRPr="003F2C1A">
        <w:rPr>
          <w:lang w:eastAsia="en-US"/>
        </w:rPr>
        <w:t xml:space="preserve"> would simply act as a visual</w:t>
      </w:r>
      <w:r w:rsidRPr="003F2C1A">
        <w:rPr>
          <w:lang w:eastAsia="en-US"/>
        </w:rPr>
        <w:t xml:space="preserve"> introductory task to widen students understanding of cultures and ideas. Obviously as the program develops then specific applications can be implemented. </w:t>
      </w:r>
    </w:p>
    <w:p w14:paraId="72239841" w14:textId="25234435" w:rsidR="004F3357" w:rsidRPr="003F2C1A" w:rsidRDefault="004F3357" w:rsidP="002B4C3E">
      <w:pPr>
        <w:pStyle w:val="IOSlist1bullet2017"/>
        <w:rPr>
          <w:lang w:eastAsia="en-US"/>
        </w:rPr>
      </w:pPr>
      <w:r w:rsidRPr="003F2C1A">
        <w:rPr>
          <w:lang w:eastAsia="en-US"/>
        </w:rPr>
        <w:t>The next activity is meant to compare the opponents and supporters of American foreign policy by focusing on the key areas of Europe Asia and the Middle East. The tables ask for significant information regardin</w:t>
      </w:r>
      <w:r w:rsidR="000D7FE7" w:rsidRPr="003F2C1A">
        <w:rPr>
          <w:lang w:eastAsia="en-US"/>
        </w:rPr>
        <w:t>g all sorts of international co-</w:t>
      </w:r>
      <w:r w:rsidRPr="003F2C1A">
        <w:rPr>
          <w:lang w:eastAsia="en-US"/>
        </w:rPr>
        <w:t>players in comparison to the USA. It may be done as a joint task with the teach</w:t>
      </w:r>
      <w:r w:rsidR="00EC4527" w:rsidRPr="003F2C1A">
        <w:rPr>
          <w:lang w:eastAsia="en-US"/>
        </w:rPr>
        <w:t>er</w:t>
      </w:r>
      <w:r w:rsidRPr="003F2C1A">
        <w:rPr>
          <w:lang w:eastAsia="en-US"/>
        </w:rPr>
        <w:t xml:space="preserve"> or a research task that students are able to undertake themselves. </w:t>
      </w:r>
    </w:p>
    <w:p w14:paraId="5A94F225" w14:textId="77777777" w:rsidR="004F3357" w:rsidRPr="003F2C1A" w:rsidRDefault="004F3357" w:rsidP="002B4C3E">
      <w:pPr>
        <w:pStyle w:val="IOSlist2bullet2017"/>
        <w:rPr>
          <w:lang w:eastAsia="en-US"/>
        </w:rPr>
      </w:pPr>
      <w:r w:rsidRPr="003F2C1A">
        <w:rPr>
          <w:lang w:eastAsia="en-US"/>
        </w:rPr>
        <w:t xml:space="preserve">Identify supporters of foreign policy </w:t>
      </w:r>
      <w:r w:rsidR="00BE31F5" w:rsidRPr="003F2C1A">
        <w:rPr>
          <w:lang w:eastAsia="en-US"/>
        </w:rPr>
        <w:t>(Australia, Britain, Israel and so on</w:t>
      </w:r>
      <w:r w:rsidRPr="003F2C1A">
        <w:rPr>
          <w:lang w:eastAsia="en-US"/>
        </w:rPr>
        <w:t>). Design a table similar to the one below:</w:t>
      </w:r>
    </w:p>
    <w:p w14:paraId="1F1A4B16" w14:textId="77777777" w:rsidR="002B4C3E" w:rsidRPr="003F2C1A" w:rsidRDefault="002B4C3E" w:rsidP="002B4C3E">
      <w:pPr>
        <w:pStyle w:val="IOSunformattedspace2017"/>
        <w:rPr>
          <w:lang w:eastAsia="en-US"/>
        </w:rPr>
      </w:pPr>
    </w:p>
    <w:tbl>
      <w:tblPr>
        <w:tblStyle w:val="TableGrid"/>
        <w:tblW w:w="15555" w:type="dxa"/>
        <w:tblLook w:val="04A0" w:firstRow="1" w:lastRow="0" w:firstColumn="1" w:lastColumn="0" w:noHBand="0" w:noVBand="1"/>
        <w:tblDescription w:val="the table is an example table with questions asked about the supporters of foreign policy."/>
      </w:tblPr>
      <w:tblGrid>
        <w:gridCol w:w="1268"/>
        <w:gridCol w:w="2041"/>
        <w:gridCol w:w="2041"/>
        <w:gridCol w:w="2041"/>
        <w:gridCol w:w="2041"/>
        <w:gridCol w:w="2041"/>
        <w:gridCol w:w="2041"/>
        <w:gridCol w:w="2041"/>
      </w:tblGrid>
      <w:tr w:rsidR="00F839F5" w:rsidRPr="003F2C1A" w14:paraId="5E3AC94C" w14:textId="77777777" w:rsidTr="00B615CF">
        <w:trPr>
          <w:tblHeader/>
        </w:trPr>
        <w:tc>
          <w:tcPr>
            <w:tcW w:w="1268" w:type="dxa"/>
            <w:shd w:val="clear" w:color="auto" w:fill="F2F2F2" w:themeFill="background1" w:themeFillShade="F2"/>
          </w:tcPr>
          <w:p w14:paraId="4EBF5612" w14:textId="77777777" w:rsidR="00F839F5" w:rsidRPr="003F2C1A" w:rsidRDefault="00F839F5" w:rsidP="00F839F5">
            <w:pPr>
              <w:pStyle w:val="IOStableheading2017"/>
              <w:rPr>
                <w:lang w:eastAsia="en-US"/>
              </w:rPr>
            </w:pPr>
            <w:r w:rsidRPr="003F2C1A">
              <w:rPr>
                <w:lang w:eastAsia="en-US"/>
              </w:rPr>
              <w:t>Supporter</w:t>
            </w:r>
          </w:p>
        </w:tc>
        <w:tc>
          <w:tcPr>
            <w:tcW w:w="2041" w:type="dxa"/>
            <w:shd w:val="clear" w:color="auto" w:fill="F2F2F2" w:themeFill="background1" w:themeFillShade="F2"/>
          </w:tcPr>
          <w:p w14:paraId="1D55CA88" w14:textId="77777777" w:rsidR="00F839F5" w:rsidRPr="003F2C1A" w:rsidRDefault="00F839F5" w:rsidP="00F839F5">
            <w:pPr>
              <w:pStyle w:val="IOStableheading2017"/>
              <w:rPr>
                <w:lang w:eastAsia="en-US"/>
              </w:rPr>
            </w:pPr>
            <w:r w:rsidRPr="003F2C1A">
              <w:rPr>
                <w:lang w:eastAsia="en-US"/>
              </w:rPr>
              <w:t>Major personalities</w:t>
            </w:r>
          </w:p>
        </w:tc>
        <w:tc>
          <w:tcPr>
            <w:tcW w:w="2041" w:type="dxa"/>
            <w:shd w:val="clear" w:color="auto" w:fill="F2F2F2" w:themeFill="background1" w:themeFillShade="F2"/>
          </w:tcPr>
          <w:p w14:paraId="7F477CA6" w14:textId="77777777" w:rsidR="00F839F5" w:rsidRPr="003F2C1A" w:rsidRDefault="00F839F5" w:rsidP="00F839F5">
            <w:pPr>
              <w:pStyle w:val="IOStableheading2017"/>
              <w:rPr>
                <w:lang w:eastAsia="en-US"/>
              </w:rPr>
            </w:pPr>
            <w:r w:rsidRPr="003F2C1A">
              <w:rPr>
                <w:lang w:eastAsia="en-US"/>
              </w:rPr>
              <w:t>Treaties/</w:t>
            </w:r>
          </w:p>
          <w:p w14:paraId="7485E3D0" w14:textId="77777777" w:rsidR="00F839F5" w:rsidRPr="003F2C1A" w:rsidRDefault="00F839F5" w:rsidP="00F839F5">
            <w:pPr>
              <w:pStyle w:val="IOStableheading2017"/>
              <w:rPr>
                <w:lang w:eastAsia="en-US"/>
              </w:rPr>
            </w:pPr>
            <w:r w:rsidRPr="003F2C1A">
              <w:rPr>
                <w:lang w:eastAsia="en-US"/>
              </w:rPr>
              <w:t>Agreements</w:t>
            </w:r>
          </w:p>
        </w:tc>
        <w:tc>
          <w:tcPr>
            <w:tcW w:w="2041" w:type="dxa"/>
            <w:shd w:val="clear" w:color="auto" w:fill="F2F2F2" w:themeFill="background1" w:themeFillShade="F2"/>
          </w:tcPr>
          <w:p w14:paraId="4F8197F9" w14:textId="77777777" w:rsidR="00F839F5" w:rsidRPr="003F2C1A" w:rsidRDefault="00F839F5" w:rsidP="00F839F5">
            <w:pPr>
              <w:pStyle w:val="IOStableheading2017"/>
              <w:rPr>
                <w:lang w:eastAsia="en-US"/>
              </w:rPr>
            </w:pPr>
            <w:r w:rsidRPr="003F2C1A">
              <w:rPr>
                <w:lang w:eastAsia="en-US"/>
              </w:rPr>
              <w:t>Benefits</w:t>
            </w:r>
          </w:p>
        </w:tc>
        <w:tc>
          <w:tcPr>
            <w:tcW w:w="2041" w:type="dxa"/>
            <w:shd w:val="clear" w:color="auto" w:fill="F2F2F2" w:themeFill="background1" w:themeFillShade="F2"/>
          </w:tcPr>
          <w:p w14:paraId="39B01D93" w14:textId="77777777" w:rsidR="00F839F5" w:rsidRPr="003F2C1A" w:rsidRDefault="00F839F5" w:rsidP="00F839F5">
            <w:pPr>
              <w:pStyle w:val="IOStableheading2017"/>
              <w:rPr>
                <w:lang w:eastAsia="en-US"/>
              </w:rPr>
            </w:pPr>
            <w:r w:rsidRPr="003F2C1A">
              <w:rPr>
                <w:lang w:eastAsia="en-US"/>
              </w:rPr>
              <w:t>Shared ideologies</w:t>
            </w:r>
          </w:p>
        </w:tc>
        <w:tc>
          <w:tcPr>
            <w:tcW w:w="2041" w:type="dxa"/>
            <w:shd w:val="clear" w:color="auto" w:fill="F2F2F2" w:themeFill="background1" w:themeFillShade="F2"/>
          </w:tcPr>
          <w:p w14:paraId="346B5C61" w14:textId="77777777" w:rsidR="00F839F5" w:rsidRPr="003F2C1A" w:rsidRDefault="00F839F5" w:rsidP="00F839F5">
            <w:pPr>
              <w:pStyle w:val="IOStableheading2017"/>
              <w:rPr>
                <w:lang w:eastAsia="en-US"/>
              </w:rPr>
            </w:pPr>
            <w:r w:rsidRPr="003F2C1A">
              <w:rPr>
                <w:lang w:eastAsia="en-US"/>
              </w:rPr>
              <w:t>Shared view on foreign policy with a particular focus on Europe, Asia and the Middle east</w:t>
            </w:r>
          </w:p>
        </w:tc>
        <w:tc>
          <w:tcPr>
            <w:tcW w:w="2041" w:type="dxa"/>
            <w:shd w:val="clear" w:color="auto" w:fill="F2F2F2" w:themeFill="background1" w:themeFillShade="F2"/>
          </w:tcPr>
          <w:p w14:paraId="15C3D620" w14:textId="77777777" w:rsidR="00F839F5" w:rsidRPr="003F2C1A" w:rsidRDefault="00F839F5" w:rsidP="00F839F5">
            <w:pPr>
              <w:pStyle w:val="IOStableheading2017"/>
              <w:rPr>
                <w:lang w:eastAsia="en-US"/>
              </w:rPr>
            </w:pPr>
            <w:r w:rsidRPr="003F2C1A">
              <w:rPr>
                <w:lang w:eastAsia="en-US"/>
              </w:rPr>
              <w:t>Assessment of relationship</w:t>
            </w:r>
          </w:p>
        </w:tc>
        <w:tc>
          <w:tcPr>
            <w:tcW w:w="2041" w:type="dxa"/>
            <w:shd w:val="clear" w:color="auto" w:fill="F2F2F2" w:themeFill="background1" w:themeFillShade="F2"/>
          </w:tcPr>
          <w:p w14:paraId="14FA37C9" w14:textId="77777777" w:rsidR="00F839F5" w:rsidRPr="003F2C1A" w:rsidRDefault="00F839F5" w:rsidP="00F839F5">
            <w:pPr>
              <w:pStyle w:val="IOStableheading2017"/>
              <w:rPr>
                <w:lang w:eastAsia="en-US"/>
              </w:rPr>
            </w:pPr>
            <w:r w:rsidRPr="003F2C1A">
              <w:rPr>
                <w:lang w:eastAsia="en-US"/>
              </w:rPr>
              <w:t>Major case study</w:t>
            </w:r>
          </w:p>
        </w:tc>
      </w:tr>
      <w:tr w:rsidR="00F839F5" w:rsidRPr="003F2C1A" w14:paraId="7D785910" w14:textId="77777777" w:rsidTr="00B615CF">
        <w:tc>
          <w:tcPr>
            <w:tcW w:w="1268" w:type="dxa"/>
          </w:tcPr>
          <w:p w14:paraId="10495A0E" w14:textId="77777777" w:rsidR="00F839F5" w:rsidRPr="003F2C1A" w:rsidRDefault="00F839F5" w:rsidP="00F839F5">
            <w:pPr>
              <w:pStyle w:val="IOStabletext2017"/>
              <w:rPr>
                <w:lang w:eastAsia="en-US"/>
              </w:rPr>
            </w:pPr>
            <w:r w:rsidRPr="003F2C1A">
              <w:rPr>
                <w:lang w:eastAsia="en-US"/>
              </w:rPr>
              <w:t>Australia</w:t>
            </w:r>
          </w:p>
        </w:tc>
        <w:tc>
          <w:tcPr>
            <w:tcW w:w="2041" w:type="dxa"/>
          </w:tcPr>
          <w:p w14:paraId="69107EB6" w14:textId="3477021D" w:rsidR="00F839F5" w:rsidRPr="003F2C1A" w:rsidRDefault="004F2CFA" w:rsidP="004F2CFA">
            <w:pPr>
              <w:pStyle w:val="IOStabletext2017"/>
              <w:rPr>
                <w:lang w:eastAsia="en-US"/>
              </w:rPr>
            </w:pPr>
            <w:r w:rsidRPr="003F2C1A">
              <w:rPr>
                <w:lang w:eastAsia="en-US"/>
              </w:rPr>
              <w:fldChar w:fldCharType="begin">
                <w:ffData>
                  <w:name w:val=""/>
                  <w:enabled/>
                  <w:calcOnExit w:val="0"/>
                  <w:helpText w:type="text" w:val="Enter the major personalities for Australia here"/>
                  <w:statusText w:type="text" w:val="Enter the major personalities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38D9EBBA" w14:textId="2E0EE0F6" w:rsidR="00F839F5" w:rsidRPr="003F2C1A" w:rsidRDefault="004F2CFA" w:rsidP="004F2CFA">
            <w:pPr>
              <w:pStyle w:val="IOStabletext2017"/>
              <w:rPr>
                <w:lang w:eastAsia="en-US"/>
              </w:rPr>
            </w:pPr>
            <w:r w:rsidRPr="003F2C1A">
              <w:rPr>
                <w:lang w:eastAsia="en-US"/>
              </w:rPr>
              <w:fldChar w:fldCharType="begin">
                <w:ffData>
                  <w:name w:val=""/>
                  <w:enabled/>
                  <w:calcOnExit w:val="0"/>
                  <w:helpText w:type="text" w:val="Enter the treaties/agreements for Australia here"/>
                  <w:statusText w:type="text" w:val="Enter the treaties/agreements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1B350FB8" w14:textId="5BFE4F74" w:rsidR="00F839F5" w:rsidRPr="003F2C1A" w:rsidRDefault="00851BD9" w:rsidP="00F839F5">
            <w:pPr>
              <w:pStyle w:val="IOStabletext2017"/>
              <w:rPr>
                <w:lang w:eastAsia="en-US"/>
              </w:rPr>
            </w:pPr>
            <w:r w:rsidRPr="003F2C1A">
              <w:rPr>
                <w:lang w:eastAsia="en-US"/>
              </w:rPr>
              <w:fldChar w:fldCharType="begin">
                <w:ffData>
                  <w:name w:val=""/>
                  <w:enabled/>
                  <w:calcOnExit w:val="0"/>
                  <w:helpText w:type="text" w:val="Enter the benefits for Australia here"/>
                  <w:statusText w:type="text" w:val="Enter the benefits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5DA8D4D1" w14:textId="072E7C86" w:rsidR="00F839F5" w:rsidRPr="003F2C1A" w:rsidRDefault="00851BD9" w:rsidP="00851BD9">
            <w:pPr>
              <w:pStyle w:val="IOStabletext2017"/>
              <w:rPr>
                <w:lang w:eastAsia="en-US"/>
              </w:rPr>
            </w:pPr>
            <w:r w:rsidRPr="003F2C1A">
              <w:rPr>
                <w:lang w:eastAsia="en-US"/>
              </w:rPr>
              <w:fldChar w:fldCharType="begin">
                <w:ffData>
                  <w:name w:val=""/>
                  <w:enabled/>
                  <w:calcOnExit w:val="0"/>
                  <w:helpText w:type="text" w:val="Enter the shared ideologies for Australia here"/>
                  <w:statusText w:type="text" w:val="Enter the shared ideologies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30F94100" w14:textId="362378E8" w:rsidR="00F839F5" w:rsidRPr="003F2C1A" w:rsidRDefault="00851BD9" w:rsidP="00851BD9">
            <w:pPr>
              <w:pStyle w:val="IOStabletext2017"/>
              <w:rPr>
                <w:lang w:eastAsia="en-US"/>
              </w:rPr>
            </w:pPr>
            <w:r w:rsidRPr="003F2C1A">
              <w:rPr>
                <w:lang w:eastAsia="en-US"/>
              </w:rPr>
              <w:fldChar w:fldCharType="begin">
                <w:ffData>
                  <w:name w:val=""/>
                  <w:enabled/>
                  <w:calcOnExit w:val="0"/>
                  <w:helpText w:type="text" w:val="Enter the shared view on foreign policy for australia here"/>
                  <w:statusText w:type="text" w:val="Enter the shared view on foreign policy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653F6621" w14:textId="0AD1D71C" w:rsidR="00F839F5" w:rsidRPr="003F2C1A" w:rsidRDefault="00851BD9" w:rsidP="00851BD9">
            <w:pPr>
              <w:pStyle w:val="IOStabletext2017"/>
              <w:rPr>
                <w:lang w:eastAsia="en-US"/>
              </w:rPr>
            </w:pPr>
            <w:r w:rsidRPr="003F2C1A">
              <w:rPr>
                <w:lang w:eastAsia="en-US"/>
              </w:rPr>
              <w:fldChar w:fldCharType="begin">
                <w:ffData>
                  <w:name w:val=""/>
                  <w:enabled/>
                  <w:calcOnExit w:val="0"/>
                  <w:helpText w:type="text" w:val="Enter the assessment of the relationship for australia here"/>
                  <w:statusText w:type="text" w:val="Enter the assessment of the relationship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41" w:type="dxa"/>
          </w:tcPr>
          <w:p w14:paraId="4C3DE49E" w14:textId="49FCB173" w:rsidR="00F839F5" w:rsidRPr="003F2C1A" w:rsidRDefault="00851BD9" w:rsidP="00851BD9">
            <w:pPr>
              <w:pStyle w:val="IOStabletext2017"/>
              <w:rPr>
                <w:lang w:eastAsia="en-US"/>
              </w:rPr>
            </w:pPr>
            <w:r w:rsidRPr="003F2C1A">
              <w:rPr>
                <w:lang w:eastAsia="en-US"/>
              </w:rPr>
              <w:fldChar w:fldCharType="begin">
                <w:ffData>
                  <w:name w:val=""/>
                  <w:enabled/>
                  <w:calcOnExit w:val="0"/>
                  <w:helpText w:type="text" w:val="Enter the major case study for australia here"/>
                  <w:statusText w:type="text" w:val="Enter the major case study for austral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0CFDA896" w14:textId="77777777" w:rsidR="004F3357" w:rsidRPr="003F2C1A" w:rsidRDefault="004F3357" w:rsidP="002B4C3E">
      <w:pPr>
        <w:pStyle w:val="IOSunformattedspace2017"/>
        <w:rPr>
          <w:lang w:eastAsia="en-US"/>
        </w:rPr>
      </w:pPr>
    </w:p>
    <w:tbl>
      <w:tblPr>
        <w:tblStyle w:val="TableGrid"/>
        <w:tblW w:w="15547" w:type="dxa"/>
        <w:tblLayout w:type="fixed"/>
        <w:tblLook w:val="04A0" w:firstRow="1" w:lastRow="0" w:firstColumn="1" w:lastColumn="0" w:noHBand="0" w:noVBand="1"/>
        <w:tblDescription w:val="the table is an example table with questions asked about the opponents of foreign policy."/>
      </w:tblPr>
      <w:tblGrid>
        <w:gridCol w:w="1379"/>
        <w:gridCol w:w="2024"/>
        <w:gridCol w:w="2024"/>
        <w:gridCol w:w="2024"/>
        <w:gridCol w:w="2024"/>
        <w:gridCol w:w="2024"/>
        <w:gridCol w:w="2024"/>
        <w:gridCol w:w="2024"/>
      </w:tblGrid>
      <w:tr w:rsidR="00EC4527" w:rsidRPr="003F2C1A" w14:paraId="768025EE" w14:textId="77777777" w:rsidTr="00B615CF">
        <w:trPr>
          <w:tblHeader/>
        </w:trPr>
        <w:tc>
          <w:tcPr>
            <w:tcW w:w="1379" w:type="dxa"/>
            <w:shd w:val="clear" w:color="auto" w:fill="F2F2F2" w:themeFill="background1" w:themeFillShade="F2"/>
          </w:tcPr>
          <w:p w14:paraId="7A393A03" w14:textId="77777777" w:rsidR="00F839F5" w:rsidRPr="003F2C1A" w:rsidRDefault="00F839F5" w:rsidP="00AB0DCC">
            <w:pPr>
              <w:pStyle w:val="IOStableheading2017"/>
              <w:rPr>
                <w:lang w:eastAsia="en-US"/>
              </w:rPr>
            </w:pPr>
            <w:r w:rsidRPr="003F2C1A">
              <w:rPr>
                <w:lang w:eastAsia="en-US"/>
              </w:rPr>
              <w:t>Opponents</w:t>
            </w:r>
          </w:p>
        </w:tc>
        <w:tc>
          <w:tcPr>
            <w:tcW w:w="2024" w:type="dxa"/>
            <w:shd w:val="clear" w:color="auto" w:fill="F2F2F2" w:themeFill="background1" w:themeFillShade="F2"/>
          </w:tcPr>
          <w:p w14:paraId="007375C9" w14:textId="77777777" w:rsidR="00F839F5" w:rsidRPr="003F2C1A" w:rsidRDefault="00F839F5" w:rsidP="00AB0DCC">
            <w:pPr>
              <w:pStyle w:val="IOStableheading2017"/>
              <w:rPr>
                <w:lang w:eastAsia="en-US"/>
              </w:rPr>
            </w:pPr>
            <w:r w:rsidRPr="003F2C1A">
              <w:rPr>
                <w:lang w:eastAsia="en-US"/>
              </w:rPr>
              <w:t>Major personalities</w:t>
            </w:r>
          </w:p>
        </w:tc>
        <w:tc>
          <w:tcPr>
            <w:tcW w:w="2024" w:type="dxa"/>
            <w:shd w:val="clear" w:color="auto" w:fill="F2F2F2" w:themeFill="background1" w:themeFillShade="F2"/>
          </w:tcPr>
          <w:p w14:paraId="687A5AB0" w14:textId="2E3F33B5" w:rsidR="00F839F5" w:rsidRPr="003F2C1A" w:rsidRDefault="00F839F5" w:rsidP="00AB0DCC">
            <w:pPr>
              <w:pStyle w:val="IOStableheading2017"/>
              <w:rPr>
                <w:lang w:eastAsia="en-US"/>
              </w:rPr>
            </w:pPr>
            <w:r w:rsidRPr="003F2C1A">
              <w:rPr>
                <w:lang w:eastAsia="en-US"/>
              </w:rPr>
              <w:t>Treaties</w:t>
            </w:r>
            <w:r w:rsidR="003644E4" w:rsidRPr="003F2C1A">
              <w:rPr>
                <w:lang w:eastAsia="en-US"/>
              </w:rPr>
              <w:t>/</w:t>
            </w:r>
            <w:r w:rsidRPr="003F2C1A">
              <w:rPr>
                <w:lang w:eastAsia="en-US"/>
              </w:rPr>
              <w:t>Agreements</w:t>
            </w:r>
            <w:r w:rsidR="003644E4" w:rsidRPr="003F2C1A">
              <w:rPr>
                <w:lang w:eastAsia="en-US"/>
              </w:rPr>
              <w:t>/</w:t>
            </w:r>
            <w:r w:rsidRPr="003F2C1A">
              <w:rPr>
                <w:lang w:eastAsia="en-US"/>
              </w:rPr>
              <w:t>Embargoes</w:t>
            </w:r>
          </w:p>
        </w:tc>
        <w:tc>
          <w:tcPr>
            <w:tcW w:w="2024" w:type="dxa"/>
            <w:shd w:val="clear" w:color="auto" w:fill="F2F2F2" w:themeFill="background1" w:themeFillShade="F2"/>
          </w:tcPr>
          <w:p w14:paraId="38F5F465" w14:textId="77777777" w:rsidR="00F839F5" w:rsidRPr="003F2C1A" w:rsidRDefault="00F839F5" w:rsidP="00AB0DCC">
            <w:pPr>
              <w:pStyle w:val="IOStableheading2017"/>
              <w:rPr>
                <w:lang w:eastAsia="en-US"/>
              </w:rPr>
            </w:pPr>
            <w:r w:rsidRPr="003F2C1A">
              <w:rPr>
                <w:lang w:eastAsia="en-US"/>
              </w:rPr>
              <w:t>Major tensions</w:t>
            </w:r>
          </w:p>
        </w:tc>
        <w:tc>
          <w:tcPr>
            <w:tcW w:w="2024" w:type="dxa"/>
            <w:shd w:val="clear" w:color="auto" w:fill="F2F2F2" w:themeFill="background1" w:themeFillShade="F2"/>
          </w:tcPr>
          <w:p w14:paraId="4EAD9F8E" w14:textId="77777777" w:rsidR="00F839F5" w:rsidRPr="003F2C1A" w:rsidRDefault="00F839F5" w:rsidP="00AB0DCC">
            <w:pPr>
              <w:pStyle w:val="IOStableheading2017"/>
              <w:rPr>
                <w:lang w:eastAsia="en-US"/>
              </w:rPr>
            </w:pPr>
            <w:r w:rsidRPr="003F2C1A">
              <w:rPr>
                <w:lang w:eastAsia="en-US"/>
              </w:rPr>
              <w:t>Opposing ideologies</w:t>
            </w:r>
          </w:p>
        </w:tc>
        <w:tc>
          <w:tcPr>
            <w:tcW w:w="2024" w:type="dxa"/>
            <w:shd w:val="clear" w:color="auto" w:fill="F2F2F2" w:themeFill="background1" w:themeFillShade="F2"/>
          </w:tcPr>
          <w:p w14:paraId="75CEF4C2" w14:textId="77777777" w:rsidR="00F839F5" w:rsidRPr="003F2C1A" w:rsidRDefault="00F839F5" w:rsidP="00AB0DCC">
            <w:pPr>
              <w:pStyle w:val="IOStableheading2017"/>
              <w:rPr>
                <w:lang w:eastAsia="en-US"/>
              </w:rPr>
            </w:pPr>
            <w:r w:rsidRPr="003F2C1A">
              <w:rPr>
                <w:lang w:eastAsia="en-US"/>
              </w:rPr>
              <w:t>Opposing view on foreign policy with a particular focus on Europe, Asia and the Middle east</w:t>
            </w:r>
          </w:p>
        </w:tc>
        <w:tc>
          <w:tcPr>
            <w:tcW w:w="2024" w:type="dxa"/>
            <w:shd w:val="clear" w:color="auto" w:fill="F2F2F2" w:themeFill="background1" w:themeFillShade="F2"/>
          </w:tcPr>
          <w:p w14:paraId="1F909F14" w14:textId="77777777" w:rsidR="00F839F5" w:rsidRPr="003F2C1A" w:rsidRDefault="00F839F5" w:rsidP="00AB0DCC">
            <w:pPr>
              <w:pStyle w:val="IOStableheading2017"/>
              <w:rPr>
                <w:lang w:eastAsia="en-US"/>
              </w:rPr>
            </w:pPr>
            <w:r w:rsidRPr="003F2C1A">
              <w:rPr>
                <w:lang w:eastAsia="en-US"/>
              </w:rPr>
              <w:t>Assessment of relationship</w:t>
            </w:r>
          </w:p>
        </w:tc>
        <w:tc>
          <w:tcPr>
            <w:tcW w:w="2024" w:type="dxa"/>
            <w:shd w:val="clear" w:color="auto" w:fill="F2F2F2" w:themeFill="background1" w:themeFillShade="F2"/>
          </w:tcPr>
          <w:p w14:paraId="0A338BA0" w14:textId="77777777" w:rsidR="00F839F5" w:rsidRPr="003F2C1A" w:rsidRDefault="00F839F5" w:rsidP="00AB0DCC">
            <w:pPr>
              <w:pStyle w:val="IOStableheading2017"/>
              <w:rPr>
                <w:lang w:eastAsia="en-US"/>
              </w:rPr>
            </w:pPr>
            <w:r w:rsidRPr="003F2C1A">
              <w:rPr>
                <w:lang w:eastAsia="en-US"/>
              </w:rPr>
              <w:t>Major case study</w:t>
            </w:r>
          </w:p>
        </w:tc>
      </w:tr>
      <w:tr w:rsidR="00EC4527" w:rsidRPr="003F2C1A" w14:paraId="0F39A361" w14:textId="77777777" w:rsidTr="00B615CF">
        <w:tc>
          <w:tcPr>
            <w:tcW w:w="1379" w:type="dxa"/>
          </w:tcPr>
          <w:p w14:paraId="2D3C0D21" w14:textId="77777777" w:rsidR="00F839F5" w:rsidRPr="003F2C1A" w:rsidRDefault="00F839F5" w:rsidP="00AB0DCC">
            <w:pPr>
              <w:pStyle w:val="IOStabletext2017"/>
              <w:rPr>
                <w:lang w:eastAsia="en-US"/>
              </w:rPr>
            </w:pPr>
            <w:r w:rsidRPr="003F2C1A">
              <w:rPr>
                <w:lang w:eastAsia="en-US"/>
              </w:rPr>
              <w:t>Russia</w:t>
            </w:r>
          </w:p>
        </w:tc>
        <w:tc>
          <w:tcPr>
            <w:tcW w:w="2024" w:type="dxa"/>
          </w:tcPr>
          <w:p w14:paraId="73D07397" w14:textId="29A661B2" w:rsidR="00F839F5" w:rsidRPr="003F2C1A" w:rsidRDefault="00165187" w:rsidP="00165187">
            <w:pPr>
              <w:pStyle w:val="IOStabletext2017"/>
              <w:rPr>
                <w:lang w:eastAsia="en-US"/>
              </w:rPr>
            </w:pPr>
            <w:r w:rsidRPr="003F2C1A">
              <w:rPr>
                <w:lang w:eastAsia="en-US"/>
              </w:rPr>
              <w:fldChar w:fldCharType="begin">
                <w:ffData>
                  <w:name w:val=""/>
                  <w:enabled/>
                  <w:calcOnExit w:val="0"/>
                  <w:helpText w:type="text" w:val="Enter the major personalities for Russia here"/>
                  <w:statusText w:type="text" w:val="Enter the major personalities for Russ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1EEF686F" w14:textId="2C7EAE20" w:rsidR="00F839F5" w:rsidRPr="003F2C1A" w:rsidRDefault="00165187" w:rsidP="00165187">
            <w:pPr>
              <w:pStyle w:val="IOStabletext2017"/>
              <w:rPr>
                <w:lang w:eastAsia="en-US"/>
              </w:rPr>
            </w:pPr>
            <w:r w:rsidRPr="003F2C1A">
              <w:rPr>
                <w:lang w:eastAsia="en-US"/>
              </w:rPr>
              <w:fldChar w:fldCharType="begin">
                <w:ffData>
                  <w:name w:val=""/>
                  <w:enabled/>
                  <w:calcOnExit w:val="0"/>
                  <w:helpText w:type="text" w:val="Enter the treaties/agreements/embargoes for Russia here"/>
                  <w:statusText w:type="text" w:val="Enter the treaties/agreements/embargoes for Russ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61863879" w14:textId="1E5D6C09" w:rsidR="00F839F5" w:rsidRPr="003F2C1A" w:rsidRDefault="00165187" w:rsidP="00165187">
            <w:pPr>
              <w:pStyle w:val="IOStabletext2017"/>
              <w:rPr>
                <w:lang w:eastAsia="en-US"/>
              </w:rPr>
            </w:pPr>
            <w:r w:rsidRPr="003F2C1A">
              <w:rPr>
                <w:lang w:eastAsia="en-US"/>
              </w:rPr>
              <w:fldChar w:fldCharType="begin">
                <w:ffData>
                  <w:name w:val=""/>
                  <w:enabled/>
                  <w:calcOnExit w:val="0"/>
                  <w:helpText w:type="text" w:val="Enter the major tensions for Russia here"/>
                  <w:statusText w:type="text" w:val="Enter the major tensions for Russ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7531651A" w14:textId="14F2D671" w:rsidR="00F839F5" w:rsidRPr="003F2C1A" w:rsidRDefault="00165187" w:rsidP="00165187">
            <w:pPr>
              <w:pStyle w:val="IOStabletext2017"/>
              <w:rPr>
                <w:lang w:eastAsia="en-US"/>
              </w:rPr>
            </w:pPr>
            <w:r w:rsidRPr="003F2C1A">
              <w:rPr>
                <w:lang w:eastAsia="en-US"/>
              </w:rPr>
              <w:fldChar w:fldCharType="begin">
                <w:ffData>
                  <w:name w:val=""/>
                  <w:enabled/>
                  <w:calcOnExit w:val="0"/>
                  <w:helpText w:type="text" w:val="Enter the opposing ideologies for Russia here"/>
                  <w:statusText w:type="text" w:val="Enter the opposing ideologies for Russ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03008CE9" w14:textId="49FA5F54" w:rsidR="00F839F5" w:rsidRPr="003F2C1A" w:rsidRDefault="00165187" w:rsidP="00165187">
            <w:pPr>
              <w:pStyle w:val="IOStabletext2017"/>
              <w:rPr>
                <w:lang w:eastAsia="en-US"/>
              </w:rPr>
            </w:pPr>
            <w:r w:rsidRPr="003F2C1A">
              <w:rPr>
                <w:lang w:eastAsia="en-US"/>
              </w:rPr>
              <w:fldChar w:fldCharType="begin">
                <w:ffData>
                  <w:name w:val=""/>
                  <w:enabled/>
                  <w:calcOnExit w:val="0"/>
                  <w:helpText w:type="text" w:val="Enter the opposing view on foreign policy for Russia here"/>
                  <w:statusText w:type="text" w:val="Enter the opposing view on foreign policy for Russia here"/>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472A80DD" w14:textId="417FD7EB" w:rsidR="00F839F5" w:rsidRPr="003F2C1A" w:rsidRDefault="001F6D9A" w:rsidP="00AB0DCC">
            <w:pPr>
              <w:pStyle w:val="IOStabletext2017"/>
              <w:rPr>
                <w:lang w:eastAsia="en-US"/>
              </w:rPr>
            </w:pPr>
            <w:r w:rsidRPr="003F2C1A">
              <w:rPr>
                <w:lang w:eastAsia="en-US"/>
              </w:rPr>
              <w:fldChar w:fldCharType="begin">
                <w:ffData>
                  <w:name w:val=""/>
                  <w:enabled/>
                  <w:calcOnExit w:val="0"/>
                  <w:helpText w:type="text" w:val="enter text"/>
                  <w:statusText w:type="text" w:val="enter text"/>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c>
          <w:tcPr>
            <w:tcW w:w="2024" w:type="dxa"/>
          </w:tcPr>
          <w:p w14:paraId="449E7D4C" w14:textId="7EA9E321" w:rsidR="00F839F5" w:rsidRPr="003F2C1A" w:rsidRDefault="001F6D9A" w:rsidP="00AB0DCC">
            <w:pPr>
              <w:pStyle w:val="IOStabletext2017"/>
              <w:rPr>
                <w:lang w:eastAsia="en-US"/>
              </w:rPr>
            </w:pPr>
            <w:r w:rsidRPr="003F2C1A">
              <w:rPr>
                <w:lang w:eastAsia="en-US"/>
              </w:rPr>
              <w:fldChar w:fldCharType="begin">
                <w:ffData>
                  <w:name w:val="Text1"/>
                  <w:enabled/>
                  <w:calcOnExit w:val="0"/>
                  <w:helpText w:type="text" w:val="enter text"/>
                  <w:statusText w:type="text" w:val="enter text"/>
                  <w:textInput/>
                </w:ffData>
              </w:fldChar>
            </w:r>
            <w:r w:rsidRPr="003F2C1A">
              <w:rPr>
                <w:lang w:eastAsia="en-US"/>
              </w:rPr>
              <w:instrText xml:space="preserve"> FORMTEXT </w:instrText>
            </w:r>
            <w:r w:rsidRPr="003F2C1A">
              <w:rPr>
                <w:lang w:eastAsia="en-US"/>
              </w:rPr>
            </w:r>
            <w:r w:rsidRPr="003F2C1A">
              <w:rPr>
                <w:lang w:eastAsia="en-US"/>
              </w:rPr>
              <w:fldChar w:fldCharType="separate"/>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t> </w:t>
            </w:r>
            <w:r w:rsidRPr="003F2C1A">
              <w:rPr>
                <w:lang w:eastAsia="en-US"/>
              </w:rPr>
              <w:fldChar w:fldCharType="end"/>
            </w:r>
          </w:p>
        </w:tc>
      </w:tr>
    </w:tbl>
    <w:p w14:paraId="3E3EA934" w14:textId="77777777" w:rsidR="001F6D9A" w:rsidRPr="003F2C1A" w:rsidRDefault="00F839F5" w:rsidP="000D7FE7">
      <w:pPr>
        <w:pStyle w:val="IOSbodytext2017"/>
        <w:rPr>
          <w:lang w:eastAsia="en-US"/>
        </w:rPr>
        <w:sectPr w:rsidR="001F6D9A" w:rsidRPr="003F2C1A" w:rsidSect="001F6D9A">
          <w:pgSz w:w="16838" w:h="11906" w:orient="landscape"/>
          <w:pgMar w:top="567" w:right="964" w:bottom="567" w:left="567" w:header="567" w:footer="567" w:gutter="0"/>
          <w:cols w:space="708"/>
          <w:docGrid w:linePitch="360"/>
        </w:sectPr>
      </w:pPr>
      <w:r w:rsidRPr="003F2C1A">
        <w:rPr>
          <w:lang w:eastAsia="en-US"/>
        </w:rPr>
        <w:t>Identify opponents of American foreign policy (North Korea, Russia, China)</w:t>
      </w:r>
    </w:p>
    <w:p w14:paraId="1F812EA7" w14:textId="46F2705A" w:rsidR="00F839F5" w:rsidRPr="003F2C1A" w:rsidRDefault="00F839F5" w:rsidP="001F6D9A">
      <w:pPr>
        <w:pStyle w:val="IOSheading32017"/>
      </w:pPr>
      <w:r w:rsidRPr="003F2C1A">
        <w:lastRenderedPageBreak/>
        <w:t>New centres for gl</w:t>
      </w:r>
      <w:r w:rsidR="001A25C6">
        <w:t>obal power 1989-2011, including</w:t>
      </w:r>
    </w:p>
    <w:p w14:paraId="39E77B89" w14:textId="77777777" w:rsidR="00F839F5" w:rsidRPr="003F2C1A" w:rsidRDefault="00F839F5" w:rsidP="002B4C3E">
      <w:pPr>
        <w:pStyle w:val="IOSlist1bullet2017"/>
        <w:rPr>
          <w:lang w:eastAsia="en-US"/>
        </w:rPr>
      </w:pPr>
      <w:r w:rsidRPr="003F2C1A">
        <w:rPr>
          <w:lang w:eastAsia="en-US"/>
        </w:rPr>
        <w:t>The emergence, growth and influence of the European Union</w:t>
      </w:r>
    </w:p>
    <w:p w14:paraId="007AF976" w14:textId="704A82AA" w:rsidR="00F839F5" w:rsidRPr="003F2C1A" w:rsidRDefault="005C39AB" w:rsidP="002B4C3E">
      <w:pPr>
        <w:pStyle w:val="IOSlist1bullet2017"/>
        <w:rPr>
          <w:lang w:eastAsia="en-US"/>
        </w:rPr>
      </w:pPr>
      <w:r w:rsidRPr="003F2C1A">
        <w:rPr>
          <w:lang w:eastAsia="en-US"/>
        </w:rPr>
        <w:t>The rise and influence of BRIC –</w:t>
      </w:r>
      <w:r w:rsidR="00F839F5" w:rsidRPr="003F2C1A">
        <w:rPr>
          <w:lang w:eastAsia="en-US"/>
        </w:rPr>
        <w:t xml:space="preserve"> Brazil, Russia, India, China</w:t>
      </w:r>
    </w:p>
    <w:p w14:paraId="08C0CA4F" w14:textId="77777777" w:rsidR="00F839F5" w:rsidRPr="003F2C1A" w:rsidRDefault="00F839F5" w:rsidP="002B4C3E">
      <w:pPr>
        <w:pStyle w:val="IOSlist1bullet2017"/>
        <w:rPr>
          <w:lang w:eastAsia="en-US"/>
        </w:rPr>
      </w:pPr>
      <w:r w:rsidRPr="003F2C1A">
        <w:rPr>
          <w:lang w:eastAsia="en-US"/>
        </w:rPr>
        <w:t>Resurgence of modern nationalisms and the influence of non-state actors</w:t>
      </w:r>
    </w:p>
    <w:p w14:paraId="671DF324" w14:textId="77777777" w:rsidR="00F839F5" w:rsidRPr="003F2C1A" w:rsidRDefault="00F839F5" w:rsidP="000D7FE7">
      <w:pPr>
        <w:pStyle w:val="IOSheading42017"/>
      </w:pPr>
      <w:r w:rsidRPr="003F2C1A">
        <w:t>Main idea/teachers briefing</w:t>
      </w:r>
    </w:p>
    <w:p w14:paraId="0305AB7F" w14:textId="77777777" w:rsidR="00F839F5" w:rsidRPr="003F2C1A" w:rsidRDefault="00F839F5" w:rsidP="00F839F5">
      <w:pPr>
        <w:pStyle w:val="IOSbodytext2017"/>
        <w:rPr>
          <w:lang w:eastAsia="en-US"/>
        </w:rPr>
      </w:pPr>
      <w:r w:rsidRPr="003F2C1A">
        <w:rPr>
          <w:lang w:eastAsia="en-US"/>
        </w:rPr>
        <w:t>The rise of America as the hegemonic (dominant) power from 1945-2011 has led to some people viewing is as the ‘American Century.’ Indeed, after the collapse of the Soviet Union from 1989-1991, America is the only country in the world with the military, economic and cultural assets to be a decisive player in any part of the world it chooses, thus it is able to act unilaterally or on its own without the agreement of others.</w:t>
      </w:r>
    </w:p>
    <w:p w14:paraId="0B90E93A" w14:textId="77777777" w:rsidR="00F839F5" w:rsidRPr="003F2C1A" w:rsidRDefault="00F839F5" w:rsidP="00F839F5">
      <w:pPr>
        <w:pStyle w:val="IOSbodytext2017"/>
        <w:rPr>
          <w:lang w:eastAsia="en-US"/>
        </w:rPr>
      </w:pPr>
      <w:r w:rsidRPr="003F2C1A">
        <w:rPr>
          <w:lang w:eastAsia="en-US"/>
        </w:rPr>
        <w:t>However, recently new centres of global power have emerged that threaten the dominance of America and challenge the future of international relations. The rise and expansion of the EU has successfully enabled the European countries to be a regional superpower and regain some of their lost international clout. Additionally, the rise of the BRICS countries (Brazil, Russia, India and most particularly China) is rapidly placing limits on American domination, particularly as they demand more prominence in global governance. This is particularly true in the global economy as the rising economic strength of the BRIC’s countries and subsequent lack of voice in the international order have led to challenges to the US dominated financial institutions of the IMF and World Bank in the form of the New Development Bank (set up 2014).</w:t>
      </w:r>
    </w:p>
    <w:p w14:paraId="5150117D" w14:textId="77777777" w:rsidR="00F839F5" w:rsidRPr="003F2C1A" w:rsidRDefault="00F839F5" w:rsidP="00F839F5">
      <w:pPr>
        <w:pStyle w:val="IOSbodytext2017"/>
        <w:rPr>
          <w:lang w:eastAsia="en-US"/>
        </w:rPr>
      </w:pPr>
      <w:r w:rsidRPr="003F2C1A">
        <w:rPr>
          <w:lang w:eastAsia="en-US"/>
        </w:rPr>
        <w:t>Additionally, the resurgence of modern nationalisms and the growing influence of non-state actors that operate beyond the realm of the state leave powerful groups that cannot be easily controlled by the state centred international system. Indeed, groups such as Al-Qaeda, Boko Haram, ISIS have arisen at least in part as a challenge to the dominance of the West in foreign relations and the lack of voice for the developing world, posing a new threat to global well-being. Events like 9/11 show that terrorists are readily able to transcend national borders and demonstrate that even enormous military power can now not protect a state from outside threats.</w:t>
      </w:r>
    </w:p>
    <w:p w14:paraId="07BBDAD2" w14:textId="112AF632" w:rsidR="00F839F5" w:rsidRPr="003F2C1A" w:rsidRDefault="00F839F5" w:rsidP="00F839F5">
      <w:pPr>
        <w:pStyle w:val="IOSbodytext2017"/>
        <w:rPr>
          <w:lang w:eastAsia="en-US"/>
        </w:rPr>
      </w:pPr>
      <w:r w:rsidRPr="003F2C1A">
        <w:rPr>
          <w:lang w:eastAsia="en-US"/>
        </w:rPr>
        <w:t>Thus, political theorists suggest we are moving away from a unipolar world where America is the single dominant power to a multipolar world where a ‘shift in economic and political power (to BRICS and to a lesser extent the EU) has important implications for world order (Drezner, Rachman and Kagan, 2012). This section of the syllabus looks at these challenges to US Foreign Policy and provides an area of critique to the idea of the ‘American Century.’</w:t>
      </w:r>
    </w:p>
    <w:p w14:paraId="4CC65C7E" w14:textId="79F36C06" w:rsidR="00F839F5" w:rsidRPr="003F2C1A" w:rsidRDefault="00F839F5" w:rsidP="00F839F5">
      <w:pPr>
        <w:pStyle w:val="IOSbodytext2017"/>
        <w:rPr>
          <w:lang w:eastAsia="en-US"/>
        </w:rPr>
      </w:pPr>
      <w:r w:rsidRPr="003F2C1A">
        <w:rPr>
          <w:lang w:eastAsia="en-US"/>
        </w:rPr>
        <w:t>General disc</w:t>
      </w:r>
      <w:r w:rsidR="001A25C6">
        <w:rPr>
          <w:lang w:eastAsia="en-US"/>
        </w:rPr>
        <w:t>ussion based on the above ideas</w:t>
      </w:r>
      <w:r w:rsidRPr="003F2C1A">
        <w:rPr>
          <w:lang w:eastAsia="en-US"/>
        </w:rPr>
        <w:t xml:space="preserve"> </w:t>
      </w:r>
      <w:r w:rsidR="001A25C6">
        <w:rPr>
          <w:lang w:eastAsia="en-US"/>
        </w:rPr>
        <w:t>– w</w:t>
      </w:r>
      <w:r w:rsidRPr="003F2C1A">
        <w:rPr>
          <w:lang w:eastAsia="en-US"/>
        </w:rPr>
        <w:t>hat do students think? Show students current military spending</w:t>
      </w:r>
      <w:r w:rsidR="001C1A0B">
        <w:rPr>
          <w:lang w:eastAsia="en-US"/>
        </w:rPr>
        <w:t xml:space="preserve"> and </w:t>
      </w:r>
      <w:r w:rsidRPr="003F2C1A">
        <w:rPr>
          <w:lang w:eastAsia="en-US"/>
        </w:rPr>
        <w:t>economic power charts to foster discussion.</w:t>
      </w:r>
    </w:p>
    <w:p w14:paraId="70D71C12" w14:textId="3443707C" w:rsidR="00AB0DCC" w:rsidRPr="003F2C1A" w:rsidRDefault="00F839F5" w:rsidP="00F839F5">
      <w:pPr>
        <w:pStyle w:val="IOSbodytext2017"/>
        <w:rPr>
          <w:lang w:eastAsia="en-US"/>
        </w:rPr>
      </w:pPr>
      <w:r w:rsidRPr="003F2C1A">
        <w:rPr>
          <w:lang w:eastAsia="en-US"/>
        </w:rPr>
        <w:t>W</w:t>
      </w:r>
      <w:r w:rsidR="001F6D9A" w:rsidRPr="003F2C1A">
        <w:rPr>
          <w:lang w:eastAsia="en-US"/>
        </w:rPr>
        <w:t>atch</w:t>
      </w:r>
      <w:r w:rsidR="005C39AB" w:rsidRPr="003F2C1A">
        <w:rPr>
          <w:lang w:eastAsia="en-US"/>
        </w:rPr>
        <w:t xml:space="preserve"> –</w:t>
      </w:r>
      <w:r w:rsidR="001F6D9A" w:rsidRPr="003F2C1A">
        <w:t xml:space="preserve"> </w:t>
      </w:r>
      <w:hyperlink r:id="rId14" w:history="1">
        <w:r w:rsidR="001F6D9A" w:rsidRPr="003F2C1A">
          <w:rPr>
            <w:rStyle w:val="Hyperlink"/>
            <w:lang w:eastAsia="en-US"/>
          </w:rPr>
          <w:t>An introduction to Kenneth Waltz’s theory of international politics</w:t>
        </w:r>
      </w:hyperlink>
    </w:p>
    <w:p w14:paraId="075CD7A1" w14:textId="013E872C" w:rsidR="00F839F5" w:rsidRPr="003F2C1A" w:rsidRDefault="00F839F5" w:rsidP="00F839F5">
      <w:pPr>
        <w:pStyle w:val="IOSbodytext2017"/>
        <w:rPr>
          <w:lang w:eastAsia="en-US"/>
        </w:rPr>
      </w:pPr>
      <w:r w:rsidRPr="003F2C1A">
        <w:rPr>
          <w:lang w:eastAsia="en-US"/>
        </w:rPr>
        <w:t>An Introduction to Kenneth Waltz’s Theory of International Politics</w:t>
      </w:r>
      <w:r w:rsidR="003644E4" w:rsidRPr="003F2C1A">
        <w:rPr>
          <w:lang w:eastAsia="en-US"/>
        </w:rPr>
        <w:t xml:space="preserve"> – </w:t>
      </w:r>
      <w:r w:rsidR="006557DA" w:rsidRPr="003F2C1A">
        <w:rPr>
          <w:lang w:eastAsia="en-US"/>
        </w:rPr>
        <w:t>a M</w:t>
      </w:r>
      <w:r w:rsidRPr="003F2C1A">
        <w:rPr>
          <w:lang w:eastAsia="en-US"/>
        </w:rPr>
        <w:t xml:space="preserve">acat Politics </w:t>
      </w:r>
      <w:r w:rsidR="006557DA" w:rsidRPr="003F2C1A">
        <w:rPr>
          <w:lang w:eastAsia="en-US"/>
        </w:rPr>
        <w:t>v</w:t>
      </w:r>
      <w:r w:rsidRPr="003F2C1A">
        <w:rPr>
          <w:lang w:eastAsia="en-US"/>
        </w:rPr>
        <w:t>ideo that</w:t>
      </w:r>
      <w:r w:rsidR="001F6D9A" w:rsidRPr="003F2C1A">
        <w:rPr>
          <w:lang w:eastAsia="en-US"/>
        </w:rPr>
        <w:t xml:space="preserve"> </w:t>
      </w:r>
      <w:r w:rsidRPr="003F2C1A">
        <w:rPr>
          <w:lang w:eastAsia="en-US"/>
        </w:rPr>
        <w:t>tries to encourage critical thinking. The Video explains the difference between multipolar and unipolar would through an analogy of a billiard table. Discuss the implications of the view and what student’s thoughts are on foreign affairs.</w:t>
      </w:r>
    </w:p>
    <w:p w14:paraId="0FC8DCFC" w14:textId="44885669" w:rsidR="00F839F5" w:rsidRPr="003F2C1A" w:rsidRDefault="00C10F2C" w:rsidP="00AB0DCC">
      <w:pPr>
        <w:pStyle w:val="IOSheading32017"/>
      </w:pPr>
      <w:r>
        <w:lastRenderedPageBreak/>
        <w:t>Learning s</w:t>
      </w:r>
      <w:r w:rsidR="00F839F5" w:rsidRPr="003F2C1A">
        <w:t>equence</w:t>
      </w:r>
    </w:p>
    <w:p w14:paraId="27D26A71" w14:textId="77777777" w:rsidR="00F839F5" w:rsidRPr="003F2C1A" w:rsidRDefault="00F839F5" w:rsidP="009D1FE6">
      <w:pPr>
        <w:pStyle w:val="IOSheading42017"/>
      </w:pPr>
      <w:r w:rsidRPr="003F2C1A">
        <w:t>The emergence, growth and influence of the European Union</w:t>
      </w:r>
    </w:p>
    <w:p w14:paraId="4E4A420C" w14:textId="70591525" w:rsidR="00F839F5" w:rsidRPr="003F2C1A" w:rsidRDefault="00F839F5" w:rsidP="00F839F5">
      <w:pPr>
        <w:pStyle w:val="IOSbodytext2017"/>
        <w:rPr>
          <w:rStyle w:val="IOSstrongemphasis2017"/>
        </w:rPr>
      </w:pPr>
      <w:r w:rsidRPr="003F2C1A">
        <w:rPr>
          <w:rStyle w:val="IOSstrongemphasis2017"/>
        </w:rPr>
        <w:t>Key inqui</w:t>
      </w:r>
      <w:r w:rsidR="006557DA" w:rsidRPr="003F2C1A">
        <w:rPr>
          <w:rStyle w:val="IOSstrongemphasis2017"/>
        </w:rPr>
        <w:t>ry questions</w:t>
      </w:r>
    </w:p>
    <w:p w14:paraId="11D4ADC3" w14:textId="4F445CA8" w:rsidR="00F839F5" w:rsidRPr="003F2C1A" w:rsidRDefault="00F839F5" w:rsidP="00AB0DCC">
      <w:pPr>
        <w:pStyle w:val="IOSlist1bullet2017"/>
        <w:rPr>
          <w:lang w:eastAsia="en-US"/>
        </w:rPr>
      </w:pPr>
      <w:r w:rsidRPr="003F2C1A">
        <w:rPr>
          <w:lang w:eastAsia="en-US"/>
        </w:rPr>
        <w:t>How has the EU developed?</w:t>
      </w:r>
    </w:p>
    <w:p w14:paraId="271ADECB" w14:textId="77777777" w:rsidR="00F839F5" w:rsidRPr="003F2C1A" w:rsidRDefault="00F839F5" w:rsidP="00AB0DCC">
      <w:pPr>
        <w:pStyle w:val="IOSlist1bullet2017"/>
        <w:rPr>
          <w:lang w:eastAsia="en-US"/>
        </w:rPr>
      </w:pPr>
      <w:r w:rsidRPr="003F2C1A">
        <w:rPr>
          <w:lang w:eastAsia="en-US"/>
        </w:rPr>
        <w:t>How did Europe transition from a period of conflict to a period of sustained peace?</w:t>
      </w:r>
    </w:p>
    <w:p w14:paraId="4CE1DA20" w14:textId="4F0FE634" w:rsidR="00F839F5" w:rsidRPr="003F2C1A" w:rsidRDefault="00F839F5" w:rsidP="00AB0DCC">
      <w:pPr>
        <w:pStyle w:val="IOSheading42017"/>
      </w:pPr>
      <w:r w:rsidRPr="003F2C1A">
        <w:t>Teach</w:t>
      </w:r>
      <w:r w:rsidR="00C10F2C">
        <w:t>ing s</w:t>
      </w:r>
      <w:r w:rsidR="006557DA" w:rsidRPr="003F2C1A">
        <w:t>equence 1</w:t>
      </w:r>
    </w:p>
    <w:p w14:paraId="0F79E94D" w14:textId="594FDCCD" w:rsidR="00F839F5" w:rsidRPr="003F2C1A" w:rsidRDefault="00F839F5" w:rsidP="00AB0DCC">
      <w:pPr>
        <w:pStyle w:val="IOSlist1bullet2017"/>
        <w:rPr>
          <w:lang w:eastAsia="en-US"/>
        </w:rPr>
      </w:pPr>
      <w:r w:rsidRPr="003F2C1A">
        <w:rPr>
          <w:lang w:eastAsia="en-US"/>
        </w:rPr>
        <w:t>Class conducts think-pair-share activity on the EU. Discussion what students know about the EU and how they think it fits into the topic. Possibility to analyse the results as to what students know</w:t>
      </w:r>
      <w:r w:rsidR="003644E4" w:rsidRPr="003F2C1A">
        <w:rPr>
          <w:lang w:eastAsia="en-US"/>
        </w:rPr>
        <w:t xml:space="preserve"> – </w:t>
      </w:r>
      <w:r w:rsidRPr="003F2C1A">
        <w:rPr>
          <w:lang w:eastAsia="en-US"/>
        </w:rPr>
        <w:t>Degree of objectivity, positive versus negative associations, accuracy and extent of information student know.</w:t>
      </w:r>
    </w:p>
    <w:p w14:paraId="52F7E31F" w14:textId="177D612F" w:rsidR="00F839F5" w:rsidRPr="003F2C1A" w:rsidRDefault="00F839F5" w:rsidP="00AB0DCC">
      <w:pPr>
        <w:pStyle w:val="IOSlist1bullet2017"/>
        <w:rPr>
          <w:lang w:eastAsia="en-US"/>
        </w:rPr>
      </w:pPr>
      <w:r w:rsidRPr="003F2C1A">
        <w:rPr>
          <w:lang w:eastAsia="en-US"/>
        </w:rPr>
        <w:t>Either have student led research or a teacher exposition on the emergence and gro</w:t>
      </w:r>
      <w:r w:rsidR="009D1FE6" w:rsidRPr="003F2C1A">
        <w:rPr>
          <w:lang w:eastAsia="en-US"/>
        </w:rPr>
        <w:t xml:space="preserve">wth of the European Union. A </w:t>
      </w:r>
      <w:r w:rsidR="00927B49" w:rsidRPr="003F2C1A">
        <w:rPr>
          <w:lang w:eastAsia="en-US"/>
        </w:rPr>
        <w:t>PowerPoint</w:t>
      </w:r>
      <w:r w:rsidRPr="003F2C1A">
        <w:rPr>
          <w:lang w:eastAsia="en-US"/>
        </w:rPr>
        <w:t xml:space="preserve"> can be found at the links below. Encourage students to take study notes as follows:</w:t>
      </w:r>
    </w:p>
    <w:p w14:paraId="0AD1064A" w14:textId="4F452DC0" w:rsidR="00F839F5" w:rsidRPr="003F2C1A" w:rsidRDefault="00F839F5" w:rsidP="00AB0DCC">
      <w:pPr>
        <w:pStyle w:val="IOSlist1bullet2017"/>
        <w:rPr>
          <w:lang w:eastAsia="en-US"/>
        </w:rPr>
      </w:pPr>
      <w:r w:rsidRPr="003F2C1A">
        <w:rPr>
          <w:lang w:eastAsia="en-US"/>
        </w:rPr>
        <w:t xml:space="preserve">Alternatively, a </w:t>
      </w:r>
      <w:hyperlink r:id="rId15" w:history="1">
        <w:r w:rsidRPr="003F2C1A">
          <w:rPr>
            <w:rStyle w:val="Hyperlink"/>
            <w:lang w:eastAsia="en-US"/>
          </w:rPr>
          <w:t>student frie</w:t>
        </w:r>
        <w:r w:rsidR="001F6D9A" w:rsidRPr="003F2C1A">
          <w:rPr>
            <w:rStyle w:val="Hyperlink"/>
            <w:lang w:eastAsia="en-US"/>
          </w:rPr>
          <w:t>ndly outline can be found at this website</w:t>
        </w:r>
      </w:hyperlink>
    </w:p>
    <w:p w14:paraId="0FEAF930" w14:textId="77777777" w:rsidR="00F839F5" w:rsidRPr="003F2C1A" w:rsidRDefault="00F839F5" w:rsidP="00AB0DCC">
      <w:pPr>
        <w:pStyle w:val="IOSlist2bullet2017"/>
        <w:rPr>
          <w:lang w:eastAsia="en-US"/>
        </w:rPr>
      </w:pPr>
      <w:r w:rsidRPr="003F2C1A">
        <w:rPr>
          <w:lang w:eastAsia="en-US"/>
        </w:rPr>
        <w:t>Students are to use the resource to create a timeline of events from page 5-6 of the booklet</w:t>
      </w:r>
    </w:p>
    <w:p w14:paraId="446651AC" w14:textId="7346987D" w:rsidR="00F839F5" w:rsidRPr="003F2C1A" w:rsidRDefault="00F839F5" w:rsidP="00AB0DCC">
      <w:pPr>
        <w:pStyle w:val="IOSlist2bullet2017"/>
        <w:rPr>
          <w:lang w:eastAsia="en-US"/>
        </w:rPr>
      </w:pPr>
      <w:r w:rsidRPr="003F2C1A">
        <w:rPr>
          <w:lang w:eastAsia="en-US"/>
        </w:rPr>
        <w:t xml:space="preserve">They are then to complete a map of Europe activity demonstrating European enlargement. Teacher prints a map of </w:t>
      </w:r>
      <w:r w:rsidR="00C84FDB" w:rsidRPr="003F2C1A">
        <w:rPr>
          <w:lang w:eastAsia="en-US"/>
        </w:rPr>
        <w:t xml:space="preserve">Europe and students, using the </w:t>
      </w:r>
      <w:hyperlink r:id="rId16" w:history="1">
        <w:r w:rsidR="00BC29E7">
          <w:rPr>
            <w:rStyle w:val="Hyperlink"/>
            <w:lang w:eastAsia="en-US"/>
          </w:rPr>
          <w:t>BBC News page on European Union maps</w:t>
        </w:r>
      </w:hyperlink>
      <w:r w:rsidRPr="003F2C1A">
        <w:rPr>
          <w:lang w:eastAsia="en-US"/>
        </w:rPr>
        <w:t xml:space="preserve"> and a colour coded legend, track the enlargement of the EU through the original countries in 1952, the first enlargement in 1973, then the 1981,1986, 1990, 1995, 2004, 2007, 2013 and current candidate countries (different colour for each year)</w:t>
      </w:r>
    </w:p>
    <w:p w14:paraId="245805E8" w14:textId="77777777" w:rsidR="00F839F5" w:rsidRPr="003F2C1A" w:rsidRDefault="00F839F5" w:rsidP="00AB0DCC">
      <w:pPr>
        <w:pStyle w:val="IOSlist2bullet2017"/>
        <w:rPr>
          <w:lang w:eastAsia="en-US"/>
        </w:rPr>
      </w:pPr>
      <w:r w:rsidRPr="003F2C1A">
        <w:rPr>
          <w:lang w:eastAsia="en-US"/>
        </w:rPr>
        <w:t>Students are then to use the information on page 6-7 of the booklet to construct a diagram of the format of the EU.</w:t>
      </w:r>
    </w:p>
    <w:p w14:paraId="354E01ED" w14:textId="77777777" w:rsidR="00C84FDB" w:rsidRPr="003F2C1A" w:rsidRDefault="00C84FDB" w:rsidP="00F839F5">
      <w:pPr>
        <w:pStyle w:val="IOSbodytext2017"/>
        <w:rPr>
          <w:lang w:eastAsia="en-US"/>
        </w:rPr>
      </w:pPr>
      <w:r w:rsidRPr="003F2C1A">
        <w:rPr>
          <w:lang w:eastAsia="en-US"/>
        </w:rPr>
        <w:br w:type="page"/>
      </w:r>
    </w:p>
    <w:p w14:paraId="5FE767A0" w14:textId="35A88C81" w:rsidR="00F839F5" w:rsidRPr="003F2C1A" w:rsidRDefault="00BC29E7" w:rsidP="00F839F5">
      <w:pPr>
        <w:pStyle w:val="IOSbodytext2017"/>
        <w:rPr>
          <w:lang w:eastAsia="en-US"/>
        </w:rPr>
      </w:pPr>
      <w:r>
        <w:rPr>
          <w:lang w:eastAsia="en-US"/>
        </w:rPr>
        <w:lastRenderedPageBreak/>
        <w:t>Dot p</w:t>
      </w:r>
      <w:r w:rsidR="00AB0DCC" w:rsidRPr="003F2C1A">
        <w:rPr>
          <w:lang w:eastAsia="en-US"/>
        </w:rPr>
        <w:t>oint</w:t>
      </w:r>
      <w:r w:rsidR="00927B49">
        <w:rPr>
          <w:lang w:eastAsia="en-US"/>
        </w:rPr>
        <w:t xml:space="preserve"> </w:t>
      </w:r>
      <w:r w:rsidR="003644E4" w:rsidRPr="003F2C1A">
        <w:rPr>
          <w:lang w:eastAsia="en-US"/>
        </w:rPr>
        <w:t xml:space="preserve">– </w:t>
      </w:r>
      <w:r w:rsidR="00F839F5" w:rsidRPr="003F2C1A">
        <w:rPr>
          <w:lang w:eastAsia="en-US"/>
        </w:rPr>
        <w:t>The emergence, growth and influence of the European Union</w:t>
      </w:r>
    </w:p>
    <w:p w14:paraId="4B7F56DE" w14:textId="77777777" w:rsidR="00AB0DCC" w:rsidRPr="003F2C1A" w:rsidRDefault="00AB0DCC" w:rsidP="00AB0DCC">
      <w:pPr>
        <w:pStyle w:val="IOSunformattedspace2017"/>
        <w:rPr>
          <w:lang w:eastAsia="en-US"/>
        </w:rPr>
      </w:pPr>
    </w:p>
    <w:tbl>
      <w:tblPr>
        <w:tblStyle w:val="TableGrid"/>
        <w:tblW w:w="0" w:type="auto"/>
        <w:tblLook w:val="04A0" w:firstRow="1" w:lastRow="0" w:firstColumn="1" w:lastColumn="0" w:noHBand="0" w:noVBand="1"/>
        <w:tblDescription w:val="the table list squestions about the emergence, growth and influence of the European Union. There are some answers already entered and some blank spaces for a response to be entered"/>
      </w:tblPr>
      <w:tblGrid>
        <w:gridCol w:w="3587"/>
        <w:gridCol w:w="3587"/>
        <w:gridCol w:w="3588"/>
      </w:tblGrid>
      <w:tr w:rsidR="00F839F5" w:rsidRPr="003F2C1A" w14:paraId="6EB602D3" w14:textId="77777777" w:rsidTr="00C10F2C">
        <w:trPr>
          <w:tblHeader/>
        </w:trPr>
        <w:tc>
          <w:tcPr>
            <w:tcW w:w="3587" w:type="dxa"/>
            <w:shd w:val="clear" w:color="auto" w:fill="F2F2F2" w:themeFill="background1" w:themeFillShade="F2"/>
          </w:tcPr>
          <w:p w14:paraId="6F345225" w14:textId="73CD1F5C" w:rsidR="00F839F5" w:rsidRPr="003F2C1A" w:rsidRDefault="002F273E" w:rsidP="00F839F5">
            <w:pPr>
              <w:pStyle w:val="IOStableheading2017"/>
              <w:rPr>
                <w:lang w:eastAsia="en-US"/>
              </w:rPr>
            </w:pPr>
            <w:r w:rsidRPr="003F2C1A">
              <w:rPr>
                <w:lang w:eastAsia="en-US"/>
              </w:rPr>
              <w:t>Questions</w:t>
            </w:r>
          </w:p>
        </w:tc>
        <w:tc>
          <w:tcPr>
            <w:tcW w:w="3587" w:type="dxa"/>
            <w:shd w:val="clear" w:color="auto" w:fill="F2F2F2" w:themeFill="background1" w:themeFillShade="F2"/>
          </w:tcPr>
          <w:p w14:paraId="45404AEE" w14:textId="77777777" w:rsidR="00F839F5" w:rsidRPr="003F2C1A" w:rsidRDefault="00F839F5" w:rsidP="00F839F5">
            <w:pPr>
              <w:pStyle w:val="IOStableheading2017"/>
              <w:rPr>
                <w:lang w:eastAsia="en-US"/>
              </w:rPr>
            </w:pPr>
            <w:r w:rsidRPr="003F2C1A">
              <w:rPr>
                <w:lang w:eastAsia="en-US"/>
              </w:rPr>
              <w:t>Notes</w:t>
            </w:r>
          </w:p>
        </w:tc>
        <w:tc>
          <w:tcPr>
            <w:tcW w:w="3588" w:type="dxa"/>
            <w:shd w:val="clear" w:color="auto" w:fill="F2F2F2" w:themeFill="background1" w:themeFillShade="F2"/>
          </w:tcPr>
          <w:p w14:paraId="4E875F1B" w14:textId="77777777" w:rsidR="00F839F5" w:rsidRPr="003F2C1A" w:rsidRDefault="00F839F5" w:rsidP="00F839F5">
            <w:pPr>
              <w:pStyle w:val="IOStableheading2017"/>
              <w:rPr>
                <w:lang w:eastAsia="en-US"/>
              </w:rPr>
            </w:pPr>
            <w:r w:rsidRPr="003F2C1A">
              <w:rPr>
                <w:lang w:eastAsia="en-US"/>
              </w:rPr>
              <w:t xml:space="preserve">Significance – </w:t>
            </w:r>
          </w:p>
          <w:p w14:paraId="3A58760F" w14:textId="77777777" w:rsidR="00F839F5" w:rsidRPr="003F2C1A" w:rsidRDefault="00F839F5" w:rsidP="00F839F5">
            <w:pPr>
              <w:pStyle w:val="IOStabletext2017"/>
              <w:rPr>
                <w:lang w:eastAsia="en-US"/>
              </w:rPr>
            </w:pPr>
            <w:r w:rsidRPr="003F2C1A">
              <w:rPr>
                <w:lang w:eastAsia="en-US"/>
              </w:rPr>
              <w:t>include how it shows a challenge to the ‘American Century’ and challenges to US foreign policy where possible</w:t>
            </w:r>
          </w:p>
        </w:tc>
      </w:tr>
      <w:tr w:rsidR="00F839F5" w:rsidRPr="003F2C1A" w14:paraId="346386F0" w14:textId="77777777" w:rsidTr="00F839F5">
        <w:tc>
          <w:tcPr>
            <w:tcW w:w="3587" w:type="dxa"/>
          </w:tcPr>
          <w:p w14:paraId="57974FA3" w14:textId="77777777" w:rsidR="00F839F5" w:rsidRPr="003F2C1A" w:rsidRDefault="00F839F5" w:rsidP="00F839F5">
            <w:pPr>
              <w:pStyle w:val="IOStabletext2017"/>
              <w:rPr>
                <w:lang w:eastAsia="en-US"/>
              </w:rPr>
            </w:pPr>
            <w:r w:rsidRPr="003F2C1A">
              <w:rPr>
                <w:lang w:eastAsia="en-US"/>
              </w:rPr>
              <w:t>Emergence of EU</w:t>
            </w:r>
          </w:p>
        </w:tc>
        <w:tc>
          <w:tcPr>
            <w:tcW w:w="3587" w:type="dxa"/>
          </w:tcPr>
          <w:p w14:paraId="62D70B23" w14:textId="126E2BED" w:rsidR="00F839F5" w:rsidRPr="003F2C1A" w:rsidRDefault="00BC29E7" w:rsidP="00F839F5">
            <w:pPr>
              <w:pStyle w:val="IOStabletext2017"/>
              <w:rPr>
                <w:lang w:eastAsia="en-US"/>
              </w:rPr>
            </w:pPr>
            <w:r>
              <w:rPr>
                <w:lang w:eastAsia="en-US"/>
              </w:rPr>
              <w:fldChar w:fldCharType="begin">
                <w:ffData>
                  <w:name w:val=""/>
                  <w:enabled/>
                  <w:calcOnExit w:val="0"/>
                  <w:helpText w:type="text" w:val="Enter your notes on the emergence of the EU here"/>
                  <w:statusText w:type="text" w:val="Enter your notes on the emergence of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6ED31F45" w14:textId="06525F87" w:rsidR="00F839F5" w:rsidRPr="003F2C1A" w:rsidRDefault="00BC29E7" w:rsidP="00BC29E7">
            <w:pPr>
              <w:pStyle w:val="IOStabletext2017"/>
              <w:rPr>
                <w:lang w:eastAsia="en-US"/>
              </w:rPr>
            </w:pPr>
            <w:r>
              <w:rPr>
                <w:lang w:eastAsia="en-US"/>
              </w:rPr>
              <w:fldChar w:fldCharType="begin">
                <w:ffData>
                  <w:name w:val=""/>
                  <w:enabled/>
                  <w:calcOnExit w:val="0"/>
                  <w:helpText w:type="text" w:val="Enter the significance of the emergence of the EU here"/>
                  <w:statusText w:type="text" w:val="Enter the significance of the emergence of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310A4708" w14:textId="77777777" w:rsidTr="00F839F5">
        <w:tc>
          <w:tcPr>
            <w:tcW w:w="3587" w:type="dxa"/>
          </w:tcPr>
          <w:p w14:paraId="693C7C2D" w14:textId="77777777" w:rsidR="00F839F5" w:rsidRPr="003F2C1A" w:rsidRDefault="00F839F5" w:rsidP="00F839F5">
            <w:pPr>
              <w:pStyle w:val="IOStabletext2017"/>
              <w:rPr>
                <w:lang w:eastAsia="en-US"/>
              </w:rPr>
            </w:pPr>
            <w:r w:rsidRPr="003F2C1A">
              <w:rPr>
                <w:lang w:eastAsia="en-US"/>
              </w:rPr>
              <w:t>Growth of the EU</w:t>
            </w:r>
          </w:p>
        </w:tc>
        <w:tc>
          <w:tcPr>
            <w:tcW w:w="3587" w:type="dxa"/>
          </w:tcPr>
          <w:p w14:paraId="5074C621" w14:textId="6F189169" w:rsidR="00F839F5" w:rsidRPr="003F2C1A" w:rsidRDefault="00BC29E7" w:rsidP="00F839F5">
            <w:pPr>
              <w:pStyle w:val="IOStabletext2017"/>
              <w:rPr>
                <w:lang w:eastAsia="en-US"/>
              </w:rPr>
            </w:pPr>
            <w:r>
              <w:rPr>
                <w:lang w:eastAsia="en-US"/>
              </w:rPr>
              <w:fldChar w:fldCharType="begin">
                <w:ffData>
                  <w:name w:val=""/>
                  <w:enabled/>
                  <w:calcOnExit w:val="0"/>
                  <w:helpText w:type="text" w:val="Enter your notes on the growth of the EU here"/>
                  <w:statusText w:type="text" w:val="Enter your notes on the growth of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2AE1BC87" w14:textId="4CF51F06" w:rsidR="00F839F5" w:rsidRPr="003F2C1A" w:rsidRDefault="00BC29E7" w:rsidP="00F839F5">
            <w:pPr>
              <w:pStyle w:val="IOStabletext2017"/>
              <w:rPr>
                <w:lang w:eastAsia="en-US"/>
              </w:rPr>
            </w:pPr>
            <w:r>
              <w:rPr>
                <w:lang w:eastAsia="en-US"/>
              </w:rPr>
              <w:fldChar w:fldCharType="begin">
                <w:ffData>
                  <w:name w:val=""/>
                  <w:enabled/>
                  <w:calcOnExit w:val="0"/>
                  <w:helpText w:type="text" w:val="Enter the significance of the growth of the EU here"/>
                  <w:statusText w:type="text" w:val="Enter the significance of the growth of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0CE97383" w14:textId="77777777" w:rsidTr="00F839F5">
        <w:tc>
          <w:tcPr>
            <w:tcW w:w="3587" w:type="dxa"/>
          </w:tcPr>
          <w:p w14:paraId="163AC40B" w14:textId="72088652" w:rsidR="00F839F5" w:rsidRPr="003F2C1A" w:rsidRDefault="006A0A91" w:rsidP="006A0A91">
            <w:pPr>
              <w:pStyle w:val="IOStabletext2017"/>
              <w:rPr>
                <w:lang w:eastAsia="en-US"/>
              </w:rPr>
            </w:pPr>
            <w:r>
              <w:rPr>
                <w:lang w:eastAsia="en-US"/>
              </w:rPr>
              <w:t>Influence of the EU – politics and</w:t>
            </w:r>
            <w:r w:rsidRPr="003F2C1A">
              <w:rPr>
                <w:lang w:eastAsia="en-US"/>
              </w:rPr>
              <w:t xml:space="preserve"> soft power (cultural)</w:t>
            </w:r>
          </w:p>
        </w:tc>
        <w:tc>
          <w:tcPr>
            <w:tcW w:w="3587" w:type="dxa"/>
          </w:tcPr>
          <w:p w14:paraId="677F9A0F" w14:textId="06D37CB2" w:rsidR="00F839F5" w:rsidRPr="003F2C1A" w:rsidRDefault="006A0A91" w:rsidP="006A0A91">
            <w:pPr>
              <w:pStyle w:val="IOStabletext2017"/>
              <w:rPr>
                <w:lang w:eastAsia="en-US"/>
              </w:rPr>
            </w:pPr>
            <w:r>
              <w:rPr>
                <w:lang w:eastAsia="en-US"/>
              </w:rPr>
              <w:fldChar w:fldCharType="begin">
                <w:ffData>
                  <w:name w:val=""/>
                  <w:enabled/>
                  <w:calcOnExit w:val="0"/>
                  <w:helpText w:type="text" w:val="Enter notes on the influence of the EU here"/>
                  <w:statusText w:type="text" w:val="Enter notes on the influence of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254616E7" w14:textId="77777777" w:rsidR="00F839F5" w:rsidRPr="003F2C1A" w:rsidRDefault="00F839F5" w:rsidP="00F839F5">
            <w:pPr>
              <w:pStyle w:val="IOStabletext2017"/>
              <w:rPr>
                <w:lang w:eastAsia="en-US"/>
              </w:rPr>
            </w:pPr>
            <w:r w:rsidRPr="003F2C1A">
              <w:rPr>
                <w:lang w:eastAsia="en-US"/>
              </w:rPr>
              <w:t>Perhaps overall more of a support to US foreign policy.</w:t>
            </w:r>
          </w:p>
        </w:tc>
      </w:tr>
      <w:tr w:rsidR="00F839F5" w:rsidRPr="003F2C1A" w14:paraId="1BB822E2" w14:textId="77777777" w:rsidTr="00F839F5">
        <w:tc>
          <w:tcPr>
            <w:tcW w:w="3587" w:type="dxa"/>
          </w:tcPr>
          <w:p w14:paraId="73012906" w14:textId="77777777" w:rsidR="00F839F5" w:rsidRPr="003F2C1A" w:rsidRDefault="00F839F5" w:rsidP="00F839F5">
            <w:pPr>
              <w:pStyle w:val="IOStabletext2017"/>
              <w:rPr>
                <w:lang w:eastAsia="en-US"/>
              </w:rPr>
            </w:pPr>
            <w:r w:rsidRPr="003F2C1A">
              <w:rPr>
                <w:lang w:eastAsia="en-US"/>
              </w:rPr>
              <w:t>Economic</w:t>
            </w:r>
          </w:p>
        </w:tc>
        <w:tc>
          <w:tcPr>
            <w:tcW w:w="3587" w:type="dxa"/>
          </w:tcPr>
          <w:p w14:paraId="0E8FD37A" w14:textId="7673A66B" w:rsidR="00F839F5" w:rsidRPr="003F2C1A" w:rsidRDefault="003F6AEF" w:rsidP="00F839F5">
            <w:pPr>
              <w:pStyle w:val="IOStabletext2017"/>
              <w:rPr>
                <w:lang w:eastAsia="en-US"/>
              </w:rPr>
            </w:pPr>
            <w:r>
              <w:rPr>
                <w:lang w:eastAsia="en-US"/>
              </w:rPr>
              <w:fldChar w:fldCharType="begin">
                <w:ffData>
                  <w:name w:val=""/>
                  <w:enabled/>
                  <w:calcOnExit w:val="0"/>
                  <w:helpText w:type="text" w:val="Enter the economic notes here"/>
                  <w:statusText w:type="text" w:val="Enter the economic not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3EB0B262" w14:textId="1108A607" w:rsidR="00F839F5" w:rsidRPr="003F2C1A" w:rsidRDefault="003F6AEF" w:rsidP="00F839F5">
            <w:pPr>
              <w:pStyle w:val="IOStabletext2017"/>
              <w:rPr>
                <w:lang w:eastAsia="en-US"/>
              </w:rPr>
            </w:pPr>
            <w:r>
              <w:rPr>
                <w:lang w:eastAsia="en-US"/>
              </w:rPr>
              <w:fldChar w:fldCharType="begin">
                <w:ffData>
                  <w:name w:val=""/>
                  <w:enabled/>
                  <w:calcOnExit w:val="0"/>
                  <w:helpText w:type="text" w:val="Enter the economic significance here"/>
                  <w:statusText w:type="text" w:val="Enter the economic significanc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642EEF68" w14:textId="77777777" w:rsidTr="00F839F5">
        <w:tc>
          <w:tcPr>
            <w:tcW w:w="3587" w:type="dxa"/>
          </w:tcPr>
          <w:p w14:paraId="021F044F" w14:textId="77777777" w:rsidR="00F839F5" w:rsidRPr="003F2C1A" w:rsidRDefault="00F839F5" w:rsidP="00F839F5">
            <w:pPr>
              <w:pStyle w:val="IOStabletext2017"/>
              <w:rPr>
                <w:lang w:eastAsia="en-US"/>
              </w:rPr>
            </w:pPr>
            <w:r w:rsidRPr="003F2C1A">
              <w:rPr>
                <w:lang w:eastAsia="en-US"/>
              </w:rPr>
              <w:t>Military</w:t>
            </w:r>
          </w:p>
        </w:tc>
        <w:tc>
          <w:tcPr>
            <w:tcW w:w="3587" w:type="dxa"/>
          </w:tcPr>
          <w:p w14:paraId="7AF4F3C2" w14:textId="684C88B8" w:rsidR="00F839F5" w:rsidRPr="003F2C1A" w:rsidRDefault="003F6AEF" w:rsidP="00F839F5">
            <w:pPr>
              <w:pStyle w:val="IOStabletext2017"/>
              <w:rPr>
                <w:lang w:eastAsia="en-US"/>
              </w:rPr>
            </w:pPr>
            <w:r>
              <w:rPr>
                <w:lang w:eastAsia="en-US"/>
              </w:rPr>
              <w:fldChar w:fldCharType="begin">
                <w:ffData>
                  <w:name w:val=""/>
                  <w:enabled/>
                  <w:calcOnExit w:val="0"/>
                  <w:helpText w:type="text" w:val="Enter the military notes here"/>
                  <w:statusText w:type="text" w:val="Enter the military note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22384800" w14:textId="525F65A1" w:rsidR="00F839F5" w:rsidRPr="003F2C1A" w:rsidRDefault="003F6AEF" w:rsidP="00F839F5">
            <w:pPr>
              <w:pStyle w:val="IOStabletext2017"/>
              <w:rPr>
                <w:lang w:eastAsia="en-US"/>
              </w:rPr>
            </w:pPr>
            <w:r>
              <w:rPr>
                <w:lang w:eastAsia="en-US"/>
              </w:rPr>
              <w:fldChar w:fldCharType="begin">
                <w:ffData>
                  <w:name w:val=""/>
                  <w:enabled/>
                  <w:calcOnExit w:val="0"/>
                  <w:helpText w:type="text" w:val="Enter the military significance here"/>
                  <w:statusText w:type="text" w:val="Enter the military significanc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BFD5031" w14:textId="77777777" w:rsidTr="00F839F5">
        <w:tc>
          <w:tcPr>
            <w:tcW w:w="3587" w:type="dxa"/>
          </w:tcPr>
          <w:p w14:paraId="77A34697" w14:textId="77777777" w:rsidR="00F839F5" w:rsidRPr="003F2C1A" w:rsidRDefault="00F839F5" w:rsidP="00F839F5">
            <w:pPr>
              <w:pStyle w:val="IOStabletext2017"/>
              <w:rPr>
                <w:lang w:eastAsia="en-US"/>
              </w:rPr>
            </w:pPr>
            <w:r w:rsidRPr="003F2C1A">
              <w:rPr>
                <w:lang w:eastAsia="en-US"/>
              </w:rPr>
              <w:t>Challenges to the EU</w:t>
            </w:r>
          </w:p>
        </w:tc>
        <w:tc>
          <w:tcPr>
            <w:tcW w:w="3587" w:type="dxa"/>
          </w:tcPr>
          <w:p w14:paraId="4DD7F894" w14:textId="77777777" w:rsidR="00F839F5" w:rsidRPr="003F2C1A" w:rsidRDefault="00F839F5" w:rsidP="00F839F5">
            <w:pPr>
              <w:pStyle w:val="IOStablelist1bullet2017"/>
              <w:rPr>
                <w:lang w:eastAsia="en-US"/>
              </w:rPr>
            </w:pPr>
            <w:r w:rsidRPr="003F2C1A">
              <w:rPr>
                <w:lang w:eastAsia="en-US"/>
              </w:rPr>
              <w:t>Brexit (past scope of the course but super interesting)</w:t>
            </w:r>
          </w:p>
          <w:p w14:paraId="71682AFE" w14:textId="77777777" w:rsidR="00F839F5" w:rsidRPr="003F2C1A" w:rsidRDefault="00F839F5" w:rsidP="00F839F5">
            <w:pPr>
              <w:pStyle w:val="IOStablelist1bullet2017"/>
              <w:rPr>
                <w:lang w:eastAsia="en-US"/>
              </w:rPr>
            </w:pPr>
            <w:r w:rsidRPr="003F2C1A">
              <w:rPr>
                <w:lang w:eastAsia="en-US"/>
              </w:rPr>
              <w:t>Refugee crisis</w:t>
            </w:r>
          </w:p>
          <w:p w14:paraId="44463B53" w14:textId="77777777" w:rsidR="00F839F5" w:rsidRPr="003F2C1A" w:rsidRDefault="00F839F5" w:rsidP="00F839F5">
            <w:pPr>
              <w:pStyle w:val="IOStablelist1bullet2017"/>
              <w:rPr>
                <w:lang w:eastAsia="en-US"/>
              </w:rPr>
            </w:pPr>
            <w:r w:rsidRPr="003F2C1A">
              <w:rPr>
                <w:lang w:eastAsia="en-US"/>
              </w:rPr>
              <w:t>Power imbalance and economic imbalance</w:t>
            </w:r>
          </w:p>
        </w:tc>
        <w:tc>
          <w:tcPr>
            <w:tcW w:w="3588" w:type="dxa"/>
          </w:tcPr>
          <w:p w14:paraId="555EAC1A" w14:textId="087AC653" w:rsidR="00F839F5" w:rsidRPr="003F2C1A" w:rsidRDefault="003F6AEF" w:rsidP="00F839F5">
            <w:pPr>
              <w:pStyle w:val="IOStabletext2017"/>
              <w:rPr>
                <w:lang w:eastAsia="en-US"/>
              </w:rPr>
            </w:pPr>
            <w:r>
              <w:rPr>
                <w:lang w:eastAsia="en-US"/>
              </w:rPr>
              <w:fldChar w:fldCharType="begin">
                <w:ffData>
                  <w:name w:val=""/>
                  <w:enabled/>
                  <w:calcOnExit w:val="0"/>
                  <w:helpText w:type="text" w:val="Enter the significance of challenges to the EU here"/>
                  <w:statusText w:type="text" w:val="Enter the significance of challenges to the EU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FFA2D1C" w14:textId="77777777" w:rsidR="00F839F5" w:rsidRPr="003F2C1A" w:rsidRDefault="00F839F5" w:rsidP="00F839F5">
      <w:pPr>
        <w:pStyle w:val="IOSbodytext2017"/>
        <w:rPr>
          <w:rStyle w:val="IOSstrongemphasis2017"/>
        </w:rPr>
      </w:pPr>
      <w:r w:rsidRPr="003F2C1A">
        <w:rPr>
          <w:rStyle w:val="IOSstrongemphasis2017"/>
        </w:rPr>
        <w:t>Key inquiry question:</w:t>
      </w:r>
    </w:p>
    <w:p w14:paraId="2BA165B0" w14:textId="77777777" w:rsidR="00F839F5" w:rsidRPr="003F2C1A" w:rsidRDefault="00F839F5" w:rsidP="00AB0DCC">
      <w:pPr>
        <w:pStyle w:val="IOSlist1bullet2017"/>
        <w:rPr>
          <w:lang w:eastAsia="en-US"/>
        </w:rPr>
      </w:pPr>
      <w:r w:rsidRPr="003F2C1A">
        <w:rPr>
          <w:lang w:eastAsia="en-US"/>
        </w:rPr>
        <w:t>To what extent is the EU a ‘Global Power’ and does it challenge US hegemony (dominance)?</w:t>
      </w:r>
    </w:p>
    <w:p w14:paraId="69C6D498" w14:textId="1260BCE2" w:rsidR="00F839F5" w:rsidRPr="003F2C1A" w:rsidRDefault="001C1A0B" w:rsidP="005214C6">
      <w:pPr>
        <w:pStyle w:val="IOSheading42017"/>
      </w:pPr>
      <w:r>
        <w:t>Teaching s</w:t>
      </w:r>
      <w:r w:rsidR="003F6AEF">
        <w:t>equence 2</w:t>
      </w:r>
    </w:p>
    <w:p w14:paraId="0BD6CC40" w14:textId="2272791E" w:rsidR="00F839F5" w:rsidRPr="003F2C1A" w:rsidRDefault="00E87B1C" w:rsidP="00F839F5">
      <w:pPr>
        <w:pStyle w:val="IOSbodytext2017"/>
        <w:rPr>
          <w:lang w:eastAsia="en-US"/>
        </w:rPr>
      </w:pPr>
      <w:hyperlink r:id="rId17" w:history="1">
        <w:r w:rsidR="00C84FDB" w:rsidRPr="003F2C1A">
          <w:rPr>
            <w:rStyle w:val="Hyperlink"/>
            <w:lang w:eastAsia="en-US"/>
          </w:rPr>
          <w:t>Europe is still a superpower</w:t>
        </w:r>
      </w:hyperlink>
    </w:p>
    <w:p w14:paraId="4A665E7C" w14:textId="77777777" w:rsidR="00F839F5" w:rsidRPr="003F2C1A" w:rsidRDefault="00F839F5" w:rsidP="00AB0DCC">
      <w:pPr>
        <w:pStyle w:val="IOSlist1bullet2017"/>
        <w:rPr>
          <w:lang w:eastAsia="en-US"/>
        </w:rPr>
      </w:pPr>
      <w:r w:rsidRPr="003F2C1A">
        <w:rPr>
          <w:lang w:eastAsia="en-US"/>
        </w:rPr>
        <w:t>As a class, read the introduction to the article at the link above. Split the class into groups and assign them sections of the article to dissect for the class. Encourage students to conduct a close reading of their section, demonstrating how to have a ‘dialogue’ with the text as they are reading through the introduction. This can be done as follows:</w:t>
      </w:r>
    </w:p>
    <w:p w14:paraId="54438D78" w14:textId="77777777" w:rsidR="00F839F5" w:rsidRPr="003F2C1A" w:rsidRDefault="00F839F5" w:rsidP="00AB0DCC">
      <w:pPr>
        <w:pStyle w:val="IOSlist2bullet2017"/>
        <w:rPr>
          <w:lang w:eastAsia="en-US"/>
        </w:rPr>
      </w:pPr>
      <w:r w:rsidRPr="003F2C1A">
        <w:rPr>
          <w:lang w:eastAsia="en-US"/>
        </w:rPr>
        <w:t>Circle or underline key words</w:t>
      </w:r>
    </w:p>
    <w:p w14:paraId="3E9706F1" w14:textId="59D6E169" w:rsidR="00F839F5" w:rsidRPr="003F2C1A" w:rsidRDefault="00F839F5" w:rsidP="00AB0DCC">
      <w:pPr>
        <w:pStyle w:val="IOSlist2bullet2017"/>
        <w:rPr>
          <w:lang w:eastAsia="en-US"/>
        </w:rPr>
      </w:pPr>
      <w:r w:rsidRPr="003F2C1A">
        <w:rPr>
          <w:lang w:eastAsia="en-US"/>
        </w:rPr>
        <w:t>Put question marks next to anything confusing or that you do not understanding</w:t>
      </w:r>
      <w:r w:rsidR="001A25C6">
        <w:rPr>
          <w:lang w:eastAsia="en-US"/>
        </w:rPr>
        <w:t xml:space="preserve"> –</w:t>
      </w:r>
      <w:r w:rsidRPr="003F2C1A">
        <w:rPr>
          <w:lang w:eastAsia="en-US"/>
        </w:rPr>
        <w:t xml:space="preserve"> to look up or ask the teacher later</w:t>
      </w:r>
    </w:p>
    <w:p w14:paraId="42F216EE" w14:textId="77777777" w:rsidR="00F839F5" w:rsidRPr="003F2C1A" w:rsidRDefault="00F839F5" w:rsidP="00AB0DCC">
      <w:pPr>
        <w:pStyle w:val="IOSlist2bullet2017"/>
        <w:rPr>
          <w:lang w:eastAsia="en-US"/>
        </w:rPr>
      </w:pPr>
      <w:r w:rsidRPr="003F2C1A">
        <w:rPr>
          <w:lang w:eastAsia="en-US"/>
        </w:rPr>
        <w:t>Write things at the side of the text that highlight your interpretations/how it fits into the larger topic/how it shows the author’s purpose</w:t>
      </w:r>
    </w:p>
    <w:p w14:paraId="5C6677F5" w14:textId="77777777" w:rsidR="00F839F5" w:rsidRPr="003F2C1A" w:rsidRDefault="00F839F5" w:rsidP="00AB0DCC">
      <w:pPr>
        <w:pStyle w:val="IOSlist2bullet2017"/>
        <w:rPr>
          <w:lang w:eastAsia="en-US"/>
        </w:rPr>
      </w:pPr>
      <w:r w:rsidRPr="003F2C1A">
        <w:rPr>
          <w:lang w:eastAsia="en-US"/>
        </w:rPr>
        <w:t>Summarise what the text is saying</w:t>
      </w:r>
    </w:p>
    <w:p w14:paraId="79E51CF5" w14:textId="6FFC3983" w:rsidR="00C84FDB" w:rsidRPr="003F2C1A" w:rsidRDefault="00F839F5" w:rsidP="00C84FDB">
      <w:pPr>
        <w:pStyle w:val="IOSlist1bullet2017"/>
        <w:rPr>
          <w:lang w:eastAsia="en-US"/>
        </w:rPr>
      </w:pPr>
      <w:r w:rsidRPr="003F2C1A">
        <w:rPr>
          <w:lang w:eastAsia="en-US"/>
        </w:rPr>
        <w:t>Groups are as follows</w:t>
      </w:r>
      <w:r w:rsidR="001C1A0B">
        <w:rPr>
          <w:lang w:eastAsia="en-US"/>
        </w:rPr>
        <w:t>:</w:t>
      </w:r>
    </w:p>
    <w:p w14:paraId="208D926E" w14:textId="37347B09" w:rsidR="00C84FDB" w:rsidRPr="003F2C1A" w:rsidRDefault="00F839F5" w:rsidP="00C84FDB">
      <w:pPr>
        <w:pStyle w:val="IOSlist2bullet2017"/>
        <w:rPr>
          <w:lang w:eastAsia="en-US"/>
        </w:rPr>
      </w:pPr>
      <w:r w:rsidRPr="003F2C1A">
        <w:rPr>
          <w:lang w:eastAsia="en-US"/>
        </w:rPr>
        <w:t>Tre</w:t>
      </w:r>
      <w:r w:rsidR="00C84FDB" w:rsidRPr="003F2C1A">
        <w:rPr>
          <w:lang w:eastAsia="en-US"/>
        </w:rPr>
        <w:t>ating Europe as a single actor</w:t>
      </w:r>
    </w:p>
    <w:p w14:paraId="19EE29D7" w14:textId="56C913BB" w:rsidR="00C84FDB" w:rsidRPr="003F2C1A" w:rsidRDefault="00F839F5" w:rsidP="00C84FDB">
      <w:pPr>
        <w:pStyle w:val="IOSlist2bullet2017"/>
        <w:rPr>
          <w:lang w:eastAsia="en-US"/>
        </w:rPr>
      </w:pPr>
      <w:r w:rsidRPr="003F2C1A">
        <w:rPr>
          <w:lang w:eastAsia="en-US"/>
        </w:rPr>
        <w:t>military influence</w:t>
      </w:r>
      <w:r w:rsidR="001C1A0B">
        <w:rPr>
          <w:lang w:eastAsia="en-US"/>
        </w:rPr>
        <w:t xml:space="preserve"> and h</w:t>
      </w:r>
      <w:r w:rsidRPr="003F2C1A">
        <w:rPr>
          <w:lang w:eastAsia="en-US"/>
        </w:rPr>
        <w:t xml:space="preserve">ard power </w:t>
      </w:r>
      <w:hyperlink r:id="rId18" w:history="1">
        <w:r w:rsidRPr="003F2C1A">
          <w:rPr>
            <w:rStyle w:val="Hyperlink"/>
            <w:lang w:eastAsia="en-US"/>
          </w:rPr>
          <w:t>also encourage t</w:t>
        </w:r>
        <w:r w:rsidR="00C84FDB" w:rsidRPr="003F2C1A">
          <w:rPr>
            <w:rStyle w:val="Hyperlink"/>
            <w:lang w:eastAsia="en-US"/>
          </w:rPr>
          <w:t>o check out this infographic</w:t>
        </w:r>
      </w:hyperlink>
    </w:p>
    <w:p w14:paraId="695F32DA" w14:textId="521F13F6" w:rsidR="00C84FDB" w:rsidRPr="003F2C1A" w:rsidRDefault="00C84FDB" w:rsidP="00C84FDB">
      <w:pPr>
        <w:pStyle w:val="IOSlist2bullet2017"/>
        <w:rPr>
          <w:lang w:eastAsia="en-US"/>
        </w:rPr>
      </w:pPr>
      <w:r w:rsidRPr="003F2C1A">
        <w:rPr>
          <w:lang w:eastAsia="en-US"/>
        </w:rPr>
        <w:t>economic power</w:t>
      </w:r>
    </w:p>
    <w:p w14:paraId="735CBE17" w14:textId="1FC2ED53" w:rsidR="00C84FDB" w:rsidRPr="003F2C1A" w:rsidRDefault="00C84FDB" w:rsidP="00C84FDB">
      <w:pPr>
        <w:pStyle w:val="IOSlist2bullet2017"/>
        <w:rPr>
          <w:lang w:eastAsia="en-US"/>
        </w:rPr>
      </w:pPr>
      <w:r w:rsidRPr="003F2C1A">
        <w:rPr>
          <w:lang w:eastAsia="en-US"/>
        </w:rPr>
        <w:t>cultural/soft power</w:t>
      </w:r>
    </w:p>
    <w:p w14:paraId="6214E77D" w14:textId="3AE6471B" w:rsidR="00F839F5" w:rsidRPr="003F2C1A" w:rsidRDefault="00F839F5" w:rsidP="00C84FDB">
      <w:pPr>
        <w:pStyle w:val="IOSlist2bullet2017"/>
        <w:rPr>
          <w:lang w:eastAsia="en-US"/>
        </w:rPr>
      </w:pPr>
      <w:r w:rsidRPr="003F2C1A">
        <w:rPr>
          <w:lang w:eastAsia="en-US"/>
        </w:rPr>
        <w:t>will it last?</w:t>
      </w:r>
    </w:p>
    <w:p w14:paraId="57019F6B" w14:textId="5860E94D" w:rsidR="00F839F5" w:rsidRPr="003F2C1A" w:rsidRDefault="00F839F5" w:rsidP="00AB0DCC">
      <w:pPr>
        <w:pStyle w:val="IOSlist1bullet2017"/>
        <w:rPr>
          <w:lang w:eastAsia="en-US"/>
        </w:rPr>
      </w:pPr>
      <w:r w:rsidRPr="003F2C1A">
        <w:rPr>
          <w:lang w:eastAsia="en-US"/>
        </w:rPr>
        <w:t xml:space="preserve">Remind students to try and create links: how does this show the influence of the EU? How does this link to the rise of BRIC countries (bring up the idea that perhaps their role in the new </w:t>
      </w:r>
      <w:r w:rsidRPr="003F2C1A">
        <w:rPr>
          <w:lang w:eastAsia="en-US"/>
        </w:rPr>
        <w:lastRenderedPageBreak/>
        <w:t>world order is overstated)? Does this information provide a challenge to US foreign policy or support it?</w:t>
      </w:r>
    </w:p>
    <w:p w14:paraId="744DB31F" w14:textId="77777777" w:rsidR="00F839F5" w:rsidRPr="003F2C1A" w:rsidRDefault="00F839F5" w:rsidP="00AB0DCC">
      <w:pPr>
        <w:pStyle w:val="IOSlist1bullet2017"/>
        <w:rPr>
          <w:lang w:eastAsia="en-US"/>
        </w:rPr>
      </w:pPr>
      <w:r w:rsidRPr="003F2C1A">
        <w:rPr>
          <w:lang w:eastAsia="en-US"/>
        </w:rPr>
        <w:t>This activity may be completed as a Jigsaw activity or as short presentations to the class.</w:t>
      </w:r>
    </w:p>
    <w:p w14:paraId="63DD91A3" w14:textId="38019CE1" w:rsidR="00F839F5" w:rsidRPr="003F2C1A" w:rsidRDefault="005214C6" w:rsidP="00AB0DCC">
      <w:pPr>
        <w:pStyle w:val="IOSlist1bullet2017"/>
        <w:rPr>
          <w:lang w:eastAsia="en-US"/>
        </w:rPr>
      </w:pPr>
      <w:r w:rsidRPr="003F2C1A">
        <w:rPr>
          <w:rStyle w:val="IOSstrongemphasis2017"/>
        </w:rPr>
        <w:t>Optional case s</w:t>
      </w:r>
      <w:r w:rsidR="00F839F5" w:rsidRPr="003F2C1A">
        <w:rPr>
          <w:rStyle w:val="IOSstrongemphasis2017"/>
        </w:rPr>
        <w:t>tudy</w:t>
      </w:r>
      <w:r w:rsidR="007C2D72" w:rsidRPr="00DF12B7">
        <w:t xml:space="preserve"> –</w:t>
      </w:r>
      <w:r w:rsidR="00DF12B7" w:rsidRPr="00DF12B7">
        <w:t xml:space="preserve"> </w:t>
      </w:r>
      <w:r w:rsidR="00DF12B7">
        <w:rPr>
          <w:lang w:eastAsia="en-US"/>
        </w:rPr>
        <w:t>2003 war in Iraq –</w:t>
      </w:r>
      <w:r w:rsidR="00F839F5" w:rsidRPr="003F2C1A">
        <w:rPr>
          <w:lang w:eastAsia="en-US"/>
        </w:rPr>
        <w:t xml:space="preserve"> example of an issues that divided the USA and the EU</w:t>
      </w:r>
    </w:p>
    <w:p w14:paraId="46291147" w14:textId="77777777" w:rsidR="00F839F5" w:rsidRPr="003F2C1A" w:rsidRDefault="005214C6" w:rsidP="005214C6">
      <w:pPr>
        <w:pStyle w:val="IOSheading52017"/>
      </w:pPr>
      <w:r w:rsidRPr="003F2C1A">
        <w:t>Useful links:</w:t>
      </w:r>
    </w:p>
    <w:p w14:paraId="03E1D33B" w14:textId="601CC7EA" w:rsidR="005214C6" w:rsidRPr="003F2C1A" w:rsidRDefault="00E87B1C" w:rsidP="005214C6">
      <w:pPr>
        <w:pStyle w:val="IOSlist1bullet2017"/>
        <w:rPr>
          <w:lang w:eastAsia="en-US"/>
        </w:rPr>
      </w:pPr>
      <w:hyperlink r:id="rId19" w:history="1">
        <w:r w:rsidR="00DF12B7">
          <w:rPr>
            <w:rStyle w:val="Hyperlink"/>
            <w:lang w:eastAsia="en-US"/>
          </w:rPr>
          <w:t>The Guardian article – 'How to teach... the EU'</w:t>
        </w:r>
      </w:hyperlink>
      <w:r w:rsidR="00927B49">
        <w:rPr>
          <w:lang w:eastAsia="en-US"/>
        </w:rPr>
        <w:t xml:space="preserve"> </w:t>
      </w:r>
      <w:r w:rsidR="003644E4" w:rsidRPr="003F2C1A">
        <w:rPr>
          <w:lang w:eastAsia="en-US"/>
        </w:rPr>
        <w:t xml:space="preserve">– </w:t>
      </w:r>
      <w:r w:rsidR="00F839F5" w:rsidRPr="003F2C1A">
        <w:rPr>
          <w:lang w:eastAsia="en-US"/>
        </w:rPr>
        <w:t xml:space="preserve">This website has links to numerous </w:t>
      </w:r>
      <w:r w:rsidR="00DF12B7">
        <w:rPr>
          <w:lang w:eastAsia="en-US"/>
        </w:rPr>
        <w:t>teaching ideas based on the EU</w:t>
      </w:r>
    </w:p>
    <w:p w14:paraId="09711EF5" w14:textId="7EAE5999" w:rsidR="00F839F5" w:rsidRPr="003F2C1A" w:rsidRDefault="00E87B1C" w:rsidP="005214C6">
      <w:pPr>
        <w:pStyle w:val="IOSlist1bullet2017"/>
        <w:rPr>
          <w:lang w:eastAsia="en-US"/>
        </w:rPr>
      </w:pPr>
      <w:hyperlink r:id="rId20" w:history="1">
        <w:r w:rsidR="005214C6" w:rsidRPr="003F2C1A">
          <w:rPr>
            <w:rStyle w:val="Hyperlink"/>
            <w:lang w:eastAsia="en-US"/>
          </w:rPr>
          <w:t>Active citizen safe</w:t>
        </w:r>
      </w:hyperlink>
      <w:r w:rsidR="00927B49">
        <w:rPr>
          <w:lang w:eastAsia="en-US"/>
        </w:rPr>
        <w:t xml:space="preserve"> </w:t>
      </w:r>
      <w:r w:rsidR="003644E4" w:rsidRPr="003F2C1A">
        <w:rPr>
          <w:lang w:eastAsia="en-US"/>
        </w:rPr>
        <w:t xml:space="preserve">– </w:t>
      </w:r>
      <w:r w:rsidR="005214C6" w:rsidRPr="003F2C1A">
        <w:rPr>
          <w:lang w:eastAsia="en-US"/>
        </w:rPr>
        <w:t xml:space="preserve">This booklet </w:t>
      </w:r>
      <w:r w:rsidR="00F839F5" w:rsidRPr="003F2C1A">
        <w:rPr>
          <w:lang w:eastAsia="en-US"/>
        </w:rPr>
        <w:t>is the one referred to the most in this learning sequen</w:t>
      </w:r>
      <w:r w:rsidR="00DF12B7">
        <w:rPr>
          <w:lang w:eastAsia="en-US"/>
        </w:rPr>
        <w:t>ce</w:t>
      </w:r>
    </w:p>
    <w:p w14:paraId="53BD4A09" w14:textId="03796913" w:rsidR="00F839F5" w:rsidRPr="003F2C1A" w:rsidRDefault="007C2D72" w:rsidP="005214C6">
      <w:pPr>
        <w:pStyle w:val="IOSheading32017"/>
      </w:pPr>
      <w:r>
        <w:t>Learning s</w:t>
      </w:r>
      <w:r w:rsidR="00F839F5" w:rsidRPr="003F2C1A">
        <w:t>equence</w:t>
      </w:r>
    </w:p>
    <w:p w14:paraId="1FCE1B7B" w14:textId="5A2CCF8F" w:rsidR="00F839F5" w:rsidRPr="003F2C1A" w:rsidRDefault="00F839F5" w:rsidP="005214C6">
      <w:pPr>
        <w:pStyle w:val="IOSheading42017"/>
      </w:pPr>
      <w:r w:rsidRPr="003F2C1A">
        <w:t>The rise and influence of BRIC</w:t>
      </w:r>
      <w:r w:rsidR="007C2D72">
        <w:t xml:space="preserve"> –</w:t>
      </w:r>
      <w:r w:rsidRPr="003F2C1A">
        <w:t xml:space="preserve"> Brazil, Russia, India, China</w:t>
      </w:r>
    </w:p>
    <w:p w14:paraId="4100F9DA" w14:textId="22E833B1" w:rsidR="00F839F5" w:rsidRPr="003F2C1A" w:rsidRDefault="00DF12B7" w:rsidP="00F839F5">
      <w:pPr>
        <w:pStyle w:val="IOSbodytext2017"/>
        <w:rPr>
          <w:rStyle w:val="IOSstrongemphasis2017"/>
        </w:rPr>
      </w:pPr>
      <w:r>
        <w:rPr>
          <w:rStyle w:val="IOSstrongemphasis2017"/>
        </w:rPr>
        <w:t>Key inquiry question</w:t>
      </w:r>
    </w:p>
    <w:p w14:paraId="5D7DF490" w14:textId="77777777" w:rsidR="00F839F5" w:rsidRPr="003F2C1A" w:rsidRDefault="00F839F5" w:rsidP="00AB0DCC">
      <w:pPr>
        <w:pStyle w:val="IOSlist1bullet2017"/>
        <w:rPr>
          <w:lang w:eastAsia="en-US"/>
        </w:rPr>
      </w:pPr>
      <w:r w:rsidRPr="003F2C1A">
        <w:rPr>
          <w:lang w:eastAsia="en-US"/>
        </w:rPr>
        <w:t>Is China a serious challenge to US hegemony?</w:t>
      </w:r>
    </w:p>
    <w:p w14:paraId="441C2662" w14:textId="77777777" w:rsidR="00F839F5" w:rsidRPr="003F2C1A" w:rsidRDefault="00F839F5" w:rsidP="00AB0DCC">
      <w:pPr>
        <w:pStyle w:val="IOSlist1bullet2017"/>
        <w:rPr>
          <w:lang w:eastAsia="en-US"/>
        </w:rPr>
      </w:pPr>
      <w:r w:rsidRPr="003F2C1A">
        <w:rPr>
          <w:lang w:eastAsia="en-US"/>
        </w:rPr>
        <w:t>How does the potential of having world powers who are anti-democracy and human rights such as freedom of speech affect world order?</w:t>
      </w:r>
    </w:p>
    <w:p w14:paraId="06F950ED" w14:textId="50F6DE69" w:rsidR="00F839F5" w:rsidRPr="003F2C1A" w:rsidRDefault="00F839F5" w:rsidP="00AB0DCC">
      <w:pPr>
        <w:pStyle w:val="IOSlist1bullet2017"/>
        <w:rPr>
          <w:lang w:eastAsia="en-US"/>
        </w:rPr>
      </w:pPr>
      <w:r w:rsidRPr="003F2C1A">
        <w:rPr>
          <w:lang w:eastAsia="en-US"/>
        </w:rPr>
        <w:t xml:space="preserve">To what extent does a resurgent Russia cause an issue to US </w:t>
      </w:r>
      <w:r w:rsidR="007C2D72" w:rsidRPr="003F2C1A">
        <w:rPr>
          <w:lang w:eastAsia="en-US"/>
        </w:rPr>
        <w:t>foreign aff</w:t>
      </w:r>
      <w:r w:rsidRPr="003F2C1A">
        <w:rPr>
          <w:lang w:eastAsia="en-US"/>
        </w:rPr>
        <w:t>airs?</w:t>
      </w:r>
    </w:p>
    <w:p w14:paraId="25A246FA" w14:textId="0BDDE2D2" w:rsidR="00F839F5" w:rsidRPr="003F2C1A" w:rsidRDefault="00F839F5" w:rsidP="007D49F2">
      <w:pPr>
        <w:pStyle w:val="IOSheading42017"/>
      </w:pPr>
      <w:r w:rsidRPr="003F2C1A">
        <w:t xml:space="preserve">Teaching </w:t>
      </w:r>
      <w:r w:rsidR="00DF12B7" w:rsidRPr="003F2C1A">
        <w:t>s</w:t>
      </w:r>
      <w:r w:rsidR="00DF12B7">
        <w:t>equence 3</w:t>
      </w:r>
    </w:p>
    <w:p w14:paraId="5D89A51B" w14:textId="7F4C87A9" w:rsidR="00F839F5" w:rsidRPr="003F2C1A" w:rsidRDefault="00F839F5" w:rsidP="00F839F5">
      <w:pPr>
        <w:pStyle w:val="IOSbodytext2017"/>
        <w:rPr>
          <w:lang w:eastAsia="en-US"/>
        </w:rPr>
      </w:pPr>
      <w:r w:rsidRPr="003F2C1A">
        <w:rPr>
          <w:lang w:eastAsia="en-US"/>
        </w:rPr>
        <w:t>Fl</w:t>
      </w:r>
      <w:r w:rsidR="007C2D72">
        <w:rPr>
          <w:lang w:eastAsia="en-US"/>
        </w:rPr>
        <w:t>ipped c</w:t>
      </w:r>
      <w:r w:rsidR="00647C6A" w:rsidRPr="003F2C1A">
        <w:rPr>
          <w:lang w:eastAsia="en-US"/>
        </w:rPr>
        <w:t>lassroom</w:t>
      </w:r>
      <w:r w:rsidR="00927B49">
        <w:rPr>
          <w:lang w:eastAsia="en-US"/>
        </w:rPr>
        <w:t xml:space="preserve"> </w:t>
      </w:r>
      <w:r w:rsidR="003644E4" w:rsidRPr="003F2C1A">
        <w:rPr>
          <w:lang w:eastAsia="en-US"/>
        </w:rPr>
        <w:t xml:space="preserve">– </w:t>
      </w:r>
      <w:hyperlink r:id="rId21" w:history="1">
        <w:r w:rsidR="00A256EC">
          <w:rPr>
            <w:rStyle w:val="Hyperlink"/>
            <w:lang w:eastAsia="en-US"/>
          </w:rPr>
          <w:t>Intro activity: Global power shifts TED video</w:t>
        </w:r>
      </w:hyperlink>
      <w:r w:rsidR="00647C6A" w:rsidRPr="003F2C1A">
        <w:rPr>
          <w:lang w:eastAsia="en-US"/>
        </w:rPr>
        <w:t xml:space="preserve"> </w:t>
      </w:r>
    </w:p>
    <w:p w14:paraId="048FF72C" w14:textId="77777777" w:rsidR="00F839F5" w:rsidRPr="003F2C1A" w:rsidRDefault="00F839F5" w:rsidP="00AB0DCC">
      <w:pPr>
        <w:pStyle w:val="IOSlist1bullet2017"/>
        <w:rPr>
          <w:lang w:eastAsia="en-US"/>
        </w:rPr>
      </w:pPr>
      <w:r w:rsidRPr="003F2C1A">
        <w:rPr>
          <w:lang w:eastAsia="en-US"/>
        </w:rPr>
        <w:t>Get students to watch the TED talk above on global power shifts and discuss in the classroom the next lesson.</w:t>
      </w:r>
    </w:p>
    <w:p w14:paraId="2209F7DA" w14:textId="27AE9455" w:rsidR="00F839F5" w:rsidRPr="003F2C1A" w:rsidRDefault="00DF12B7" w:rsidP="00AB0DCC">
      <w:pPr>
        <w:pStyle w:val="IOSlist1bullet2017"/>
        <w:rPr>
          <w:lang w:eastAsia="en-US"/>
        </w:rPr>
      </w:pPr>
      <w:r>
        <w:rPr>
          <w:lang w:eastAsia="en-US"/>
        </w:rPr>
        <w:t>Discussion p</w:t>
      </w:r>
      <w:r w:rsidR="00F839F5" w:rsidRPr="003F2C1A">
        <w:rPr>
          <w:lang w:eastAsia="en-US"/>
        </w:rPr>
        <w:t>rompts/questions for students to answer:</w:t>
      </w:r>
    </w:p>
    <w:p w14:paraId="737627C1" w14:textId="77777777" w:rsidR="00F839F5" w:rsidRPr="003F2C1A" w:rsidRDefault="00F839F5" w:rsidP="00AB0DCC">
      <w:pPr>
        <w:pStyle w:val="IOSlist2bullet2017"/>
        <w:rPr>
          <w:lang w:eastAsia="en-US"/>
        </w:rPr>
      </w:pPr>
      <w:r w:rsidRPr="003F2C1A">
        <w:rPr>
          <w:lang w:eastAsia="en-US"/>
        </w:rPr>
        <w:t>What were the two main things according to Joseph Nye that were changing politics in the 21st century? (0:11)</w:t>
      </w:r>
    </w:p>
    <w:p w14:paraId="16E014D9" w14:textId="77777777" w:rsidR="00F839F5" w:rsidRPr="003F2C1A" w:rsidRDefault="00F839F5" w:rsidP="00AB0DCC">
      <w:pPr>
        <w:pStyle w:val="IOSlist2bullet2017"/>
        <w:rPr>
          <w:lang w:eastAsia="en-US"/>
        </w:rPr>
      </w:pPr>
      <w:r w:rsidRPr="003F2C1A">
        <w:rPr>
          <w:lang w:eastAsia="en-US"/>
        </w:rPr>
        <w:t>How does the speaker define ‘power?’ (4:42)</w:t>
      </w:r>
    </w:p>
    <w:p w14:paraId="2D8C7484" w14:textId="2A476A1C" w:rsidR="00F839F5" w:rsidRPr="003F2C1A" w:rsidRDefault="00F839F5" w:rsidP="00AB0DCC">
      <w:pPr>
        <w:pStyle w:val="IOSlist2bullet2017"/>
        <w:rPr>
          <w:lang w:eastAsia="en-US"/>
        </w:rPr>
      </w:pPr>
      <w:r w:rsidRPr="003F2C1A">
        <w:rPr>
          <w:lang w:eastAsia="en-US"/>
        </w:rPr>
        <w:t>What does the speaker have to say about narrative of US decline and the rise of nations? Why does he claim this narrative is misleading? (6:19</w:t>
      </w:r>
      <w:r w:rsidR="003644E4" w:rsidRPr="003F2C1A">
        <w:rPr>
          <w:lang w:eastAsia="en-US"/>
        </w:rPr>
        <w:t xml:space="preserve"> – </w:t>
      </w:r>
      <w:r w:rsidRPr="003F2C1A">
        <w:rPr>
          <w:lang w:eastAsia="en-US"/>
        </w:rPr>
        <w:t>10:53)</w:t>
      </w:r>
    </w:p>
    <w:p w14:paraId="005EC1D3" w14:textId="77777777" w:rsidR="00F839F5" w:rsidRPr="003F2C1A" w:rsidRDefault="00F839F5" w:rsidP="00AB0DCC">
      <w:pPr>
        <w:pStyle w:val="IOSlist2bullet2017"/>
        <w:rPr>
          <w:lang w:eastAsia="en-US"/>
        </w:rPr>
      </w:pPr>
      <w:r w:rsidRPr="003F2C1A">
        <w:rPr>
          <w:lang w:eastAsia="en-US"/>
        </w:rPr>
        <w:t>What does he claim are the dangers of believing this narrative? (11:44)</w:t>
      </w:r>
    </w:p>
    <w:p w14:paraId="4E3E7546" w14:textId="77777777" w:rsidR="00F839F5" w:rsidRPr="003F2C1A" w:rsidRDefault="00F839F5" w:rsidP="00AB0DCC">
      <w:pPr>
        <w:pStyle w:val="IOSlist2bullet2017"/>
        <w:rPr>
          <w:lang w:eastAsia="en-US"/>
        </w:rPr>
      </w:pPr>
      <w:r w:rsidRPr="003F2C1A">
        <w:rPr>
          <w:lang w:eastAsia="en-US"/>
        </w:rPr>
        <w:t>Why does he claim about the nature of power in modern politics? (13:07-16:03)</w:t>
      </w:r>
    </w:p>
    <w:p w14:paraId="4D25CC0E" w14:textId="42043D21" w:rsidR="00F839F5" w:rsidRPr="003F2C1A" w:rsidRDefault="00F839F5" w:rsidP="00AB0DCC">
      <w:pPr>
        <w:pStyle w:val="IOSlist1bullet2017"/>
        <w:rPr>
          <w:lang w:eastAsia="en-US"/>
        </w:rPr>
      </w:pPr>
      <w:r w:rsidRPr="003F2C1A">
        <w:rPr>
          <w:lang w:eastAsia="en-US"/>
        </w:rPr>
        <w:t>Discuss implications of the video as a class</w:t>
      </w:r>
      <w:r w:rsidR="00647C6A" w:rsidRPr="003F2C1A">
        <w:rPr>
          <w:lang w:eastAsia="en-US"/>
        </w:rPr>
        <w:t>.</w:t>
      </w:r>
    </w:p>
    <w:p w14:paraId="3E122434" w14:textId="64573D79" w:rsidR="00F839F5" w:rsidRPr="003F2C1A" w:rsidRDefault="005A12EC" w:rsidP="00AB0DCC">
      <w:pPr>
        <w:pStyle w:val="IOSlist1bullet2017"/>
        <w:rPr>
          <w:lang w:eastAsia="en-US"/>
        </w:rPr>
      </w:pPr>
      <w:r w:rsidRPr="003F2C1A">
        <w:rPr>
          <w:lang w:eastAsia="en-US"/>
        </w:rPr>
        <w:t>Note</w:t>
      </w:r>
      <w:r w:rsidR="001A25C6">
        <w:rPr>
          <w:lang w:eastAsia="en-US"/>
        </w:rPr>
        <w:t xml:space="preserve"> –</w:t>
      </w:r>
      <w:r w:rsidR="00F839F5" w:rsidRPr="003F2C1A">
        <w:rPr>
          <w:lang w:eastAsia="en-US"/>
        </w:rPr>
        <w:t xml:space="preserve"> This is formative practice for the </w:t>
      </w:r>
      <w:r w:rsidR="007D49F2" w:rsidRPr="003F2C1A">
        <w:rPr>
          <w:lang w:eastAsia="en-US"/>
        </w:rPr>
        <w:t xml:space="preserve">assessment task </w:t>
      </w:r>
      <w:r w:rsidR="00F839F5" w:rsidRPr="003F2C1A">
        <w:rPr>
          <w:lang w:eastAsia="en-US"/>
        </w:rPr>
        <w:t>where students have to create their own TED talk</w:t>
      </w:r>
    </w:p>
    <w:p w14:paraId="5903C70A" w14:textId="7C5BE44B" w:rsidR="00F839F5" w:rsidRPr="00A256EC" w:rsidRDefault="007D49F2" w:rsidP="00A256EC">
      <w:pPr>
        <w:pStyle w:val="IOSbodytext2017"/>
      </w:pPr>
      <w:r w:rsidRPr="00A256EC">
        <w:rPr>
          <w:rStyle w:val="IOSstrongemphasis2017"/>
        </w:rPr>
        <w:t>Teacher exposition</w:t>
      </w:r>
      <w:r w:rsidR="00DF12B7" w:rsidRPr="00A256EC">
        <w:rPr>
          <w:rStyle w:val="IOSstrongemphasis2017"/>
          <w:b w:val="0"/>
        </w:rPr>
        <w:t xml:space="preserve"> – </w:t>
      </w:r>
      <w:r w:rsidR="00F839F5" w:rsidRPr="00A256EC">
        <w:t xml:space="preserve">Jim O’Neill who was then Goldman Sachs (A multinational finance company) chief economist, came up with the term ‘BRIC’ (referring to Brazil, Russia, India, and China) in 2001. He used it to explain the importance of these countries to the global economy and their subsequent increase in global power through trade. </w:t>
      </w:r>
    </w:p>
    <w:p w14:paraId="00F7B6E9" w14:textId="20EC2E2C" w:rsidR="00F839F5" w:rsidRPr="003F2C1A" w:rsidRDefault="00E87B1C" w:rsidP="007D49F2">
      <w:pPr>
        <w:pStyle w:val="IOSlist1bullet2017"/>
        <w:rPr>
          <w:lang w:eastAsia="en-US"/>
        </w:rPr>
      </w:pPr>
      <w:hyperlink r:id="rId22" w:history="1">
        <w:r w:rsidR="007D49F2" w:rsidRPr="003F2C1A">
          <w:rPr>
            <w:rStyle w:val="Hyperlink"/>
            <w:lang w:eastAsia="en-US"/>
          </w:rPr>
          <w:t>A</w:t>
        </w:r>
        <w:r w:rsidR="00F839F5" w:rsidRPr="003F2C1A">
          <w:rPr>
            <w:rStyle w:val="Hyperlink"/>
            <w:lang w:eastAsia="en-US"/>
          </w:rPr>
          <w:t>rticle discusses O’Neill’s thoughts on his original BRIC predictions</w:t>
        </w:r>
      </w:hyperlink>
    </w:p>
    <w:p w14:paraId="3A30A7D1" w14:textId="02A8D586" w:rsidR="00F839F5" w:rsidRPr="003F2C1A" w:rsidRDefault="00E87B1C" w:rsidP="007D49F2">
      <w:pPr>
        <w:pStyle w:val="IOSlist1bullet2017"/>
        <w:rPr>
          <w:lang w:eastAsia="en-US"/>
        </w:rPr>
      </w:pPr>
      <w:hyperlink r:id="rId23" w:history="1">
        <w:r w:rsidR="007D49F2" w:rsidRPr="003F2C1A">
          <w:rPr>
            <w:rStyle w:val="Hyperlink"/>
            <w:lang w:eastAsia="en-US"/>
          </w:rPr>
          <w:t>BRIC report</w:t>
        </w:r>
      </w:hyperlink>
    </w:p>
    <w:p w14:paraId="77A2C5FB" w14:textId="27CE0151" w:rsidR="00F839F5" w:rsidRPr="003F2C1A" w:rsidRDefault="00F839F5" w:rsidP="00F839F5">
      <w:pPr>
        <w:pStyle w:val="IOSbodytext2017"/>
        <w:rPr>
          <w:lang w:eastAsia="en-US"/>
        </w:rPr>
      </w:pPr>
      <w:r w:rsidRPr="003F2C1A">
        <w:rPr>
          <w:lang w:eastAsia="en-US"/>
        </w:rPr>
        <w:t>Analysis of sources</w:t>
      </w:r>
      <w:r w:rsidR="002D37F7">
        <w:rPr>
          <w:lang w:eastAsia="en-US"/>
        </w:rPr>
        <w:t xml:space="preserve"> –</w:t>
      </w:r>
      <w:r w:rsidRPr="003F2C1A">
        <w:rPr>
          <w:lang w:eastAsia="en-US"/>
        </w:rPr>
        <w:t xml:space="preserve"> </w:t>
      </w:r>
      <w:r w:rsidR="002D37F7">
        <w:rPr>
          <w:lang w:eastAsia="en-US"/>
        </w:rPr>
        <w:t>t</w:t>
      </w:r>
      <w:r w:rsidRPr="003F2C1A">
        <w:rPr>
          <w:lang w:eastAsia="en-US"/>
        </w:rPr>
        <w:t>eacher to find appropriate</w:t>
      </w:r>
      <w:r w:rsidR="002D37F7" w:rsidRPr="003F2C1A">
        <w:rPr>
          <w:lang w:eastAsia="en-US"/>
        </w:rPr>
        <w:t xml:space="preserve"> political cart</w:t>
      </w:r>
      <w:r w:rsidRPr="003F2C1A">
        <w:rPr>
          <w:lang w:eastAsia="en-US"/>
        </w:rPr>
        <w:t>oons that deal with the EU and the rise of BRICS. Discuss general benefits and drawbacks to the po</w:t>
      </w:r>
      <w:r w:rsidR="00BE31F5" w:rsidRPr="003F2C1A">
        <w:rPr>
          <w:lang w:eastAsia="en-US"/>
        </w:rPr>
        <w:t>litical cartoon as a source. For example:</w:t>
      </w:r>
    </w:p>
    <w:p w14:paraId="3A92174F" w14:textId="7A1A5D46" w:rsidR="00F839F5" w:rsidRPr="003F2C1A" w:rsidRDefault="00F839F5" w:rsidP="00AB0DCC">
      <w:pPr>
        <w:pStyle w:val="IOSlist1bullet2017"/>
        <w:rPr>
          <w:lang w:eastAsia="en-US"/>
        </w:rPr>
      </w:pPr>
      <w:r w:rsidRPr="003F2C1A">
        <w:rPr>
          <w:lang w:eastAsia="en-US"/>
        </w:rPr>
        <w:t>Usefulness</w:t>
      </w:r>
      <w:r w:rsidR="003644E4" w:rsidRPr="003F2C1A">
        <w:rPr>
          <w:lang w:eastAsia="en-US"/>
        </w:rPr>
        <w:t xml:space="preserve"> – </w:t>
      </w:r>
      <w:r w:rsidRPr="003F2C1A">
        <w:rPr>
          <w:lang w:eastAsia="en-US"/>
        </w:rPr>
        <w:t>Shows opinion of creator</w:t>
      </w:r>
      <w:r w:rsidR="003644E4" w:rsidRPr="003F2C1A">
        <w:rPr>
          <w:lang w:eastAsia="en-US"/>
        </w:rPr>
        <w:t xml:space="preserve"> – </w:t>
      </w:r>
      <w:r w:rsidRPr="003F2C1A">
        <w:rPr>
          <w:lang w:eastAsia="en-US"/>
        </w:rPr>
        <w:t>insight into feeling</w:t>
      </w:r>
      <w:r w:rsidR="003644E4" w:rsidRPr="003F2C1A">
        <w:rPr>
          <w:lang w:eastAsia="en-US"/>
        </w:rPr>
        <w:t xml:space="preserve"> – </w:t>
      </w:r>
      <w:r w:rsidR="007D49F2" w:rsidRPr="003F2C1A">
        <w:rPr>
          <w:lang w:eastAsia="en-US"/>
        </w:rPr>
        <w:t>general public opinion</w:t>
      </w:r>
    </w:p>
    <w:p w14:paraId="1195058C" w14:textId="23018FFA" w:rsidR="00F839F5" w:rsidRPr="003F2C1A" w:rsidRDefault="00F839F5" w:rsidP="00AB0DCC">
      <w:pPr>
        <w:pStyle w:val="IOSlist1bullet2017"/>
        <w:rPr>
          <w:lang w:eastAsia="en-US"/>
        </w:rPr>
      </w:pPr>
      <w:r w:rsidRPr="003F2C1A">
        <w:rPr>
          <w:lang w:eastAsia="en-US"/>
        </w:rPr>
        <w:t>Reliability</w:t>
      </w:r>
      <w:r w:rsidR="003644E4" w:rsidRPr="003F2C1A">
        <w:rPr>
          <w:lang w:eastAsia="en-US"/>
        </w:rPr>
        <w:t xml:space="preserve"> – </w:t>
      </w:r>
      <w:r w:rsidRPr="003F2C1A">
        <w:rPr>
          <w:lang w:eastAsia="en-US"/>
        </w:rPr>
        <w:t>Bias, one sided, unbalanced, message could be misinterpreted due to humour</w:t>
      </w:r>
      <w:r w:rsidR="003644E4" w:rsidRPr="003F2C1A">
        <w:rPr>
          <w:lang w:eastAsia="en-US"/>
        </w:rPr>
        <w:t xml:space="preserve"> – </w:t>
      </w:r>
      <w:r w:rsidR="007D49F2" w:rsidRPr="003F2C1A">
        <w:rPr>
          <w:lang w:eastAsia="en-US"/>
        </w:rPr>
        <w:t>unhidden bias</w:t>
      </w:r>
      <w:r w:rsidRPr="003F2C1A">
        <w:rPr>
          <w:lang w:eastAsia="en-US"/>
        </w:rPr>
        <w:t>, not factually reliable but can be reliable as evidence</w:t>
      </w:r>
    </w:p>
    <w:p w14:paraId="1D028927" w14:textId="44494B46" w:rsidR="00F839F5" w:rsidRPr="003F2C1A" w:rsidRDefault="00F839F5" w:rsidP="00AB0DCC">
      <w:pPr>
        <w:pStyle w:val="IOSlist1bullet2017"/>
        <w:rPr>
          <w:lang w:eastAsia="en-US"/>
        </w:rPr>
      </w:pPr>
      <w:r w:rsidRPr="003F2C1A">
        <w:rPr>
          <w:lang w:eastAsia="en-US"/>
        </w:rPr>
        <w:t>Perspective</w:t>
      </w:r>
      <w:r w:rsidR="003644E4" w:rsidRPr="003F2C1A">
        <w:rPr>
          <w:lang w:eastAsia="en-US"/>
        </w:rPr>
        <w:t xml:space="preserve"> – </w:t>
      </w:r>
      <w:r w:rsidRPr="003F2C1A">
        <w:rPr>
          <w:lang w:eastAsia="en-US"/>
        </w:rPr>
        <w:t>intended for an audience, opinion. Primary, immediacy</w:t>
      </w:r>
      <w:r w:rsidR="00927B49">
        <w:rPr>
          <w:lang w:eastAsia="en-US"/>
        </w:rPr>
        <w:t xml:space="preserve"> </w:t>
      </w:r>
      <w:r w:rsidR="003644E4" w:rsidRPr="003F2C1A">
        <w:rPr>
          <w:lang w:eastAsia="en-US"/>
        </w:rPr>
        <w:t xml:space="preserve">– </w:t>
      </w:r>
      <w:r w:rsidRPr="003F2C1A">
        <w:rPr>
          <w:lang w:eastAsia="en-US"/>
        </w:rPr>
        <w:t>subjective.</w:t>
      </w:r>
    </w:p>
    <w:p w14:paraId="055466FA" w14:textId="77777777" w:rsidR="00F839F5" w:rsidRPr="003F2C1A" w:rsidRDefault="00F839F5" w:rsidP="00F839F5">
      <w:pPr>
        <w:pStyle w:val="IOSbodytext2017"/>
        <w:rPr>
          <w:lang w:eastAsia="en-US"/>
        </w:rPr>
      </w:pPr>
      <w:r w:rsidRPr="003F2C1A">
        <w:rPr>
          <w:lang w:eastAsia="en-US"/>
        </w:rPr>
        <w:t>Follow an appropriate source analysis acronym such as TOMACPRU.</w:t>
      </w:r>
    </w:p>
    <w:p w14:paraId="11FF3514" w14:textId="77777777" w:rsidR="00F839F5" w:rsidRPr="003F2C1A" w:rsidRDefault="00F839F5" w:rsidP="00AB0DCC">
      <w:pPr>
        <w:pStyle w:val="IOSlist1bullet2017"/>
        <w:rPr>
          <w:lang w:eastAsia="en-US"/>
        </w:rPr>
      </w:pPr>
      <w:r w:rsidRPr="003F2C1A">
        <w:rPr>
          <w:lang w:eastAsia="en-US"/>
        </w:rPr>
        <w:t>Students can either be given a scaffold to be completed individually or teachers can run in in groups as follows:</w:t>
      </w:r>
    </w:p>
    <w:p w14:paraId="06A3F2D9" w14:textId="77777777" w:rsidR="00F839F5" w:rsidRPr="003F2C1A" w:rsidRDefault="00F839F5" w:rsidP="00AB0DCC">
      <w:pPr>
        <w:pStyle w:val="IOSlist2bullet2017"/>
        <w:rPr>
          <w:lang w:eastAsia="en-US"/>
        </w:rPr>
      </w:pPr>
      <w:r w:rsidRPr="003F2C1A">
        <w:rPr>
          <w:lang w:eastAsia="en-US"/>
        </w:rPr>
        <w:t>Print 5 or so political cartoons (or other sources if you want to practice analysis of a variety of types of sources) that discuss foreign affairs and the relationship between states. Paste them on an A3 paper or put them in Google drive to be worked on collaboratively. Give students 3-5 minutes for each stage</w:t>
      </w:r>
    </w:p>
    <w:p w14:paraId="5AA8133F" w14:textId="0BE68C89" w:rsidR="00F839F5" w:rsidRPr="003F2C1A" w:rsidRDefault="00F839F5" w:rsidP="00AB0DCC">
      <w:pPr>
        <w:pStyle w:val="IOSlist2bullet2017"/>
        <w:rPr>
          <w:lang w:eastAsia="en-US"/>
        </w:rPr>
      </w:pPr>
      <w:r w:rsidRPr="003F2C1A">
        <w:rPr>
          <w:rStyle w:val="IOSstrongemphasis2017"/>
        </w:rPr>
        <w:t>Step 1</w:t>
      </w:r>
      <w:r w:rsidRPr="003F2C1A">
        <w:rPr>
          <w:lang w:eastAsia="en-US"/>
        </w:rPr>
        <w:t xml:space="preserve"> </w:t>
      </w:r>
      <w:r w:rsidR="00E9210C">
        <w:rPr>
          <w:lang w:eastAsia="en-US"/>
        </w:rPr>
        <w:t>– g</w:t>
      </w:r>
      <w:r w:rsidRPr="003F2C1A">
        <w:rPr>
          <w:lang w:eastAsia="en-US"/>
        </w:rPr>
        <w:t>ive one cartoon to each group or hang up around the classroom. Have students first simply identify what is in the cartoon</w:t>
      </w:r>
      <w:r w:rsidR="003644E4" w:rsidRPr="003F2C1A">
        <w:rPr>
          <w:lang w:eastAsia="en-US"/>
        </w:rPr>
        <w:t xml:space="preserve"> – </w:t>
      </w:r>
      <w:r w:rsidRPr="003F2C1A">
        <w:rPr>
          <w:lang w:eastAsia="en-US"/>
        </w:rPr>
        <w:t xml:space="preserve">underline words, circle images and identify </w:t>
      </w:r>
      <w:r w:rsidR="00BE31F5" w:rsidRPr="003F2C1A">
        <w:rPr>
          <w:lang w:eastAsia="en-US"/>
        </w:rPr>
        <w:t>who they are supposed to be and so on.</w:t>
      </w:r>
    </w:p>
    <w:p w14:paraId="7CF73C5D" w14:textId="2B9D0B34" w:rsidR="00F839F5" w:rsidRPr="003F2C1A" w:rsidRDefault="00F839F5" w:rsidP="00AB0DCC">
      <w:pPr>
        <w:pStyle w:val="IOSlist2bullet2017"/>
        <w:rPr>
          <w:lang w:eastAsia="en-US"/>
        </w:rPr>
      </w:pPr>
      <w:r w:rsidRPr="003F2C1A">
        <w:rPr>
          <w:rStyle w:val="IOSstrongemphasis2017"/>
        </w:rPr>
        <w:t>Step 2</w:t>
      </w:r>
      <w:r w:rsidRPr="003F2C1A">
        <w:rPr>
          <w:lang w:eastAsia="en-US"/>
        </w:rPr>
        <w:t xml:space="preserve"> </w:t>
      </w:r>
      <w:r w:rsidR="00E9210C">
        <w:rPr>
          <w:lang w:eastAsia="en-US"/>
        </w:rPr>
        <w:t>– h</w:t>
      </w:r>
      <w:r w:rsidRPr="003F2C1A">
        <w:rPr>
          <w:lang w:eastAsia="en-US"/>
        </w:rPr>
        <w:t>ave students swap and attempt to add anything that the previous group may have missed. Then ask them to add details such as the Type, Origin, Motive, Audience and Content of the source (first 5 of TOMACPRU)</w:t>
      </w:r>
    </w:p>
    <w:p w14:paraId="33D3ABE1" w14:textId="548009C0" w:rsidR="00F839F5" w:rsidRPr="003F2C1A" w:rsidRDefault="00F839F5" w:rsidP="00AB0DCC">
      <w:pPr>
        <w:pStyle w:val="IOSlist2bullet2017"/>
        <w:rPr>
          <w:lang w:eastAsia="en-US"/>
        </w:rPr>
      </w:pPr>
      <w:r w:rsidRPr="003F2C1A">
        <w:rPr>
          <w:rStyle w:val="IOSstrongemphasis2017"/>
        </w:rPr>
        <w:t>Step 3</w:t>
      </w:r>
      <w:r w:rsidRPr="003F2C1A">
        <w:rPr>
          <w:lang w:eastAsia="en-US"/>
        </w:rPr>
        <w:t xml:space="preserve"> </w:t>
      </w:r>
      <w:r w:rsidR="00E9210C">
        <w:rPr>
          <w:lang w:eastAsia="en-US"/>
        </w:rPr>
        <w:t>– h</w:t>
      </w:r>
      <w:r w:rsidRPr="003F2C1A">
        <w:rPr>
          <w:lang w:eastAsia="en-US"/>
        </w:rPr>
        <w:t>ave students swap and attempt to add anything that the previous group may have missed. Then ask them to add details such as the perspective/reliability of the source</w:t>
      </w:r>
    </w:p>
    <w:p w14:paraId="5A75A663" w14:textId="47FC35BD" w:rsidR="00F839F5" w:rsidRPr="003F2C1A" w:rsidRDefault="00F839F5" w:rsidP="00AB0DCC">
      <w:pPr>
        <w:pStyle w:val="IOSlist2bullet2017"/>
        <w:rPr>
          <w:lang w:eastAsia="en-US"/>
        </w:rPr>
      </w:pPr>
      <w:r w:rsidRPr="003F2C1A">
        <w:rPr>
          <w:rStyle w:val="IOSstrongemphasis2017"/>
        </w:rPr>
        <w:t>Step 4</w:t>
      </w:r>
      <w:r w:rsidRPr="003F2C1A">
        <w:rPr>
          <w:lang w:eastAsia="en-US"/>
        </w:rPr>
        <w:t xml:space="preserve"> </w:t>
      </w:r>
      <w:r w:rsidR="00E9210C">
        <w:rPr>
          <w:lang w:eastAsia="en-US"/>
        </w:rPr>
        <w:t>– h</w:t>
      </w:r>
      <w:r w:rsidRPr="003F2C1A">
        <w:rPr>
          <w:lang w:eastAsia="en-US"/>
        </w:rPr>
        <w:t>ave students swap and attempt to add anything that the previous group may have missed. Then ask them to add make an overall assessment of the source (IE its usefulness) encourage them to make links to the syllabus/key features of the topic.</w:t>
      </w:r>
    </w:p>
    <w:p w14:paraId="6E7D0106" w14:textId="16E1AE76" w:rsidR="00F839F5" w:rsidRPr="003F2C1A" w:rsidRDefault="00F839F5" w:rsidP="00AB0DCC">
      <w:pPr>
        <w:pStyle w:val="IOSlist2bullet2017"/>
        <w:rPr>
          <w:lang w:eastAsia="en-US"/>
        </w:rPr>
      </w:pPr>
      <w:r w:rsidRPr="003F2C1A">
        <w:rPr>
          <w:rStyle w:val="IOSstrongemphasis2017"/>
        </w:rPr>
        <w:t>Step 5</w:t>
      </w:r>
      <w:r w:rsidRPr="003F2C1A">
        <w:rPr>
          <w:lang w:eastAsia="en-US"/>
        </w:rPr>
        <w:t xml:space="preserve"> </w:t>
      </w:r>
      <w:r w:rsidR="00E9210C">
        <w:rPr>
          <w:lang w:eastAsia="en-US"/>
        </w:rPr>
        <w:t>– h</w:t>
      </w:r>
      <w:r w:rsidRPr="003F2C1A">
        <w:rPr>
          <w:lang w:eastAsia="en-US"/>
        </w:rPr>
        <w:t>ave students swap and attempt to add anything that the previous group may have missed until they get their original source back.</w:t>
      </w:r>
    </w:p>
    <w:p w14:paraId="4C9D33F2" w14:textId="6D16BA93" w:rsidR="00F839F5" w:rsidRPr="003F2C1A" w:rsidRDefault="00F839F5" w:rsidP="00AB0DCC">
      <w:pPr>
        <w:pStyle w:val="IOSlist2bullet2017"/>
        <w:rPr>
          <w:lang w:eastAsia="en-US"/>
        </w:rPr>
      </w:pPr>
      <w:r w:rsidRPr="003F2C1A">
        <w:rPr>
          <w:rStyle w:val="IOSstrongemphasis2017"/>
        </w:rPr>
        <w:t>Step 6</w:t>
      </w:r>
      <w:r w:rsidRPr="003F2C1A">
        <w:rPr>
          <w:lang w:eastAsia="en-US"/>
        </w:rPr>
        <w:t xml:space="preserve"> </w:t>
      </w:r>
      <w:r w:rsidR="00E9210C">
        <w:rPr>
          <w:lang w:eastAsia="en-US"/>
        </w:rPr>
        <w:t>– c</w:t>
      </w:r>
      <w:r w:rsidRPr="003F2C1A">
        <w:rPr>
          <w:lang w:eastAsia="en-US"/>
        </w:rPr>
        <w:t>lass discussion on which source they felt was most useful to the topic and why, as well as which they felt were more or less reliable and general discussion on the usefulness of the Political Cartoon to a historian</w:t>
      </w:r>
    </w:p>
    <w:p w14:paraId="45DEB2FD" w14:textId="1AABDE61" w:rsidR="00F839F5" w:rsidRPr="003F2C1A" w:rsidRDefault="00815D5C" w:rsidP="00AB0DCC">
      <w:pPr>
        <w:pStyle w:val="IOSheading42017"/>
      </w:pPr>
      <w:r>
        <w:t>Teaching sequence 4</w:t>
      </w:r>
    </w:p>
    <w:p w14:paraId="0B857937" w14:textId="6DF65516" w:rsidR="00F839F5" w:rsidRPr="00E9210C" w:rsidRDefault="00F839F5" w:rsidP="00E9210C">
      <w:pPr>
        <w:pStyle w:val="IOSlist1bullet2017"/>
      </w:pPr>
      <w:r w:rsidRPr="00E9210C">
        <w:t>Optional extension</w:t>
      </w:r>
      <w:r w:rsidR="003644E4" w:rsidRPr="00E9210C">
        <w:t xml:space="preserve"> </w:t>
      </w:r>
      <w:r w:rsidR="00E9210C">
        <w:t>‘</w:t>
      </w:r>
      <w:hyperlink r:id="rId24" w:anchor="t-116850" w:history="1">
        <w:r w:rsidR="00E9210C" w:rsidRPr="00E9210C">
          <w:rPr>
            <w:rStyle w:val="Hyperlink"/>
          </w:rPr>
          <w:t>understanding the rise of China</w:t>
        </w:r>
      </w:hyperlink>
      <w:r w:rsidR="00E9210C">
        <w:t>’ – t</w:t>
      </w:r>
      <w:r w:rsidRPr="00E9210C">
        <w:t>his TED talk outlines the impact of China as a superpower</w:t>
      </w:r>
    </w:p>
    <w:p w14:paraId="1A87FCA3" w14:textId="14927CC2" w:rsidR="00F839F5" w:rsidRPr="00E9210C" w:rsidRDefault="00F839F5" w:rsidP="00E9210C">
      <w:pPr>
        <w:pStyle w:val="IOSlist1bullet2017"/>
      </w:pPr>
      <w:r w:rsidRPr="00E9210C">
        <w:t>Create an</w:t>
      </w:r>
      <w:r w:rsidR="007D49F2" w:rsidRPr="00E9210C">
        <w:t xml:space="preserve"> infographic </w:t>
      </w:r>
      <w:r w:rsidRPr="00E9210C">
        <w:t xml:space="preserve">detailing the rise of BRIC countries and why they could become superpowers in the future. Can be done by hand or digitally. Alternatively, teacher could assign one of the 4 countries to pairs of students. Software </w:t>
      </w:r>
      <w:hyperlink r:id="rId25" w:history="1">
        <w:r w:rsidRPr="00E9210C">
          <w:rPr>
            <w:rStyle w:val="Hyperlink"/>
            <w:color w:val="auto"/>
            <w:u w:val="none"/>
          </w:rPr>
          <w:t>found</w:t>
        </w:r>
        <w:r w:rsidR="00647C6A" w:rsidRPr="00E9210C">
          <w:rPr>
            <w:rStyle w:val="Hyperlink"/>
            <w:color w:val="auto"/>
            <w:u w:val="none"/>
          </w:rPr>
          <w:t xml:space="preserve"> at </w:t>
        </w:r>
        <w:r w:rsidR="00647C6A" w:rsidRPr="00B947A7">
          <w:rPr>
            <w:rStyle w:val="Hyperlink"/>
          </w:rPr>
          <w:t>Piktochart</w:t>
        </w:r>
        <w:r w:rsidRPr="00E9210C">
          <w:rPr>
            <w:rStyle w:val="Hyperlink"/>
            <w:color w:val="auto"/>
            <w:u w:val="none"/>
          </w:rPr>
          <w:t xml:space="preserve"> is easy to use</w:t>
        </w:r>
      </w:hyperlink>
      <w:r w:rsidR="00B947A7">
        <w:t xml:space="preserve">. </w:t>
      </w:r>
      <w:r w:rsidRPr="00E9210C">
        <w:t xml:space="preserve">An </w:t>
      </w:r>
      <w:hyperlink r:id="rId26" w:history="1">
        <w:r w:rsidR="00B947A7" w:rsidRPr="00B947A7">
          <w:rPr>
            <w:rStyle w:val="Hyperlink"/>
          </w:rPr>
          <w:t>example of Piktochart can be found here</w:t>
        </w:r>
      </w:hyperlink>
      <w:r w:rsidR="00B947A7">
        <w:rPr>
          <w:rStyle w:val="Hyperlink"/>
          <w:color w:val="auto"/>
          <w:u w:val="none"/>
        </w:rPr>
        <w:t>.</w:t>
      </w:r>
    </w:p>
    <w:p w14:paraId="6DF3C1E5" w14:textId="77777777" w:rsidR="00F839F5" w:rsidRPr="003F2C1A" w:rsidRDefault="00F839F5" w:rsidP="00F839F5">
      <w:pPr>
        <w:pStyle w:val="IOSbodytext2017"/>
        <w:rPr>
          <w:lang w:eastAsia="en-US"/>
        </w:rPr>
      </w:pPr>
      <w:r w:rsidRPr="003F2C1A">
        <w:rPr>
          <w:lang w:eastAsia="en-US"/>
        </w:rPr>
        <w:t>The infographic should include the following:</w:t>
      </w:r>
    </w:p>
    <w:p w14:paraId="3B624F60" w14:textId="626D7E9E" w:rsidR="00F839F5" w:rsidRPr="003F2C1A" w:rsidRDefault="00F839F5" w:rsidP="00AB0DCC">
      <w:pPr>
        <w:pStyle w:val="IOSlist1bullet2017"/>
        <w:rPr>
          <w:lang w:eastAsia="en-US"/>
        </w:rPr>
      </w:pPr>
      <w:r w:rsidRPr="003F2C1A">
        <w:rPr>
          <w:lang w:eastAsia="en-US"/>
        </w:rPr>
        <w:t xml:space="preserve">Type of </w:t>
      </w:r>
      <w:r w:rsidR="001208DF">
        <w:rPr>
          <w:lang w:eastAsia="en-US"/>
        </w:rPr>
        <w:t>g</w:t>
      </w:r>
      <w:r w:rsidRPr="003F2C1A">
        <w:rPr>
          <w:lang w:eastAsia="en-US"/>
        </w:rPr>
        <w:t>overnment</w:t>
      </w:r>
    </w:p>
    <w:p w14:paraId="458BDFFB" w14:textId="77777777" w:rsidR="00F839F5" w:rsidRPr="003F2C1A" w:rsidRDefault="007D49F2" w:rsidP="00AB0DCC">
      <w:pPr>
        <w:pStyle w:val="IOSlist1bullet2017"/>
        <w:rPr>
          <w:lang w:eastAsia="en-US"/>
        </w:rPr>
      </w:pPr>
      <w:r w:rsidRPr="003F2C1A">
        <w:rPr>
          <w:lang w:eastAsia="en-US"/>
        </w:rPr>
        <w:t>Percentage</w:t>
      </w:r>
      <w:r w:rsidR="00F839F5" w:rsidRPr="003F2C1A">
        <w:rPr>
          <w:lang w:eastAsia="en-US"/>
        </w:rPr>
        <w:t xml:space="preserve"> of the world’s population in BRIC countries</w:t>
      </w:r>
    </w:p>
    <w:p w14:paraId="221C6C50" w14:textId="77777777" w:rsidR="00F839F5" w:rsidRPr="003F2C1A" w:rsidRDefault="00F839F5" w:rsidP="00AB0DCC">
      <w:pPr>
        <w:pStyle w:val="IOSlist1bullet2017"/>
        <w:rPr>
          <w:lang w:eastAsia="en-US"/>
        </w:rPr>
      </w:pPr>
      <w:r w:rsidRPr="003F2C1A">
        <w:rPr>
          <w:lang w:eastAsia="en-US"/>
        </w:rPr>
        <w:t>Military power of the BRIC countries</w:t>
      </w:r>
    </w:p>
    <w:p w14:paraId="37740185" w14:textId="7384CB31" w:rsidR="00F839F5" w:rsidRPr="003F2C1A" w:rsidRDefault="00F839F5" w:rsidP="00AB0DCC">
      <w:pPr>
        <w:pStyle w:val="IOSlist1bullet2017"/>
        <w:rPr>
          <w:lang w:eastAsia="en-US"/>
        </w:rPr>
      </w:pPr>
      <w:r w:rsidRPr="003F2C1A">
        <w:rPr>
          <w:lang w:eastAsia="en-US"/>
        </w:rPr>
        <w:lastRenderedPageBreak/>
        <w:t>Economic statistics</w:t>
      </w:r>
      <w:r w:rsidR="001208DF">
        <w:rPr>
          <w:lang w:eastAsia="en-US"/>
        </w:rPr>
        <w:t xml:space="preserve"> for the BRIC economies such as –</w:t>
      </w:r>
      <w:r w:rsidRPr="003F2C1A">
        <w:rPr>
          <w:lang w:eastAsia="en-US"/>
        </w:rPr>
        <w:t xml:space="preserve"> GDP per capita, GDP growth rate </w:t>
      </w:r>
      <w:r w:rsidR="001208DF" w:rsidRPr="003F2C1A">
        <w:rPr>
          <w:lang w:eastAsia="en-US"/>
        </w:rPr>
        <w:t>foreign direct investment, purchasing power parity</w:t>
      </w:r>
      <w:r w:rsidRPr="003F2C1A">
        <w:rPr>
          <w:lang w:eastAsia="en-US"/>
        </w:rPr>
        <w:t>, exports and imports</w:t>
      </w:r>
    </w:p>
    <w:p w14:paraId="786B1797" w14:textId="73996DE1" w:rsidR="00F839F5" w:rsidRPr="003F2C1A" w:rsidRDefault="001208DF" w:rsidP="00AB0DCC">
      <w:pPr>
        <w:pStyle w:val="IOSlist1bullet2017"/>
        <w:rPr>
          <w:lang w:eastAsia="en-US"/>
        </w:rPr>
      </w:pPr>
      <w:r>
        <w:rPr>
          <w:lang w:eastAsia="en-US"/>
        </w:rPr>
        <w:t>Culture/s</w:t>
      </w:r>
      <w:r w:rsidR="00F839F5" w:rsidRPr="003F2C1A">
        <w:rPr>
          <w:lang w:eastAsia="en-US"/>
        </w:rPr>
        <w:t>ociety</w:t>
      </w:r>
    </w:p>
    <w:p w14:paraId="3F74F89D" w14:textId="523E6791" w:rsidR="00F839F5" w:rsidRPr="003F2C1A" w:rsidRDefault="00F839F5" w:rsidP="00AB0DCC">
      <w:pPr>
        <w:pStyle w:val="IOSlist1bullet2017"/>
        <w:rPr>
          <w:lang w:eastAsia="en-US"/>
        </w:rPr>
      </w:pPr>
      <w:r w:rsidRPr="003F2C1A">
        <w:rPr>
          <w:lang w:eastAsia="en-US"/>
        </w:rPr>
        <w:t>Concludin</w:t>
      </w:r>
      <w:r w:rsidR="001208DF">
        <w:rPr>
          <w:lang w:eastAsia="en-US"/>
        </w:rPr>
        <w:t>g question –</w:t>
      </w:r>
      <w:r w:rsidRPr="003F2C1A">
        <w:rPr>
          <w:lang w:eastAsia="en-US"/>
        </w:rPr>
        <w:t xml:space="preserve"> how does this information show the potential influence of BRIC countries</w:t>
      </w:r>
      <w:r w:rsidR="001208DF">
        <w:rPr>
          <w:lang w:eastAsia="en-US"/>
        </w:rPr>
        <w:t>?</w:t>
      </w:r>
    </w:p>
    <w:p w14:paraId="05726326" w14:textId="6D093BCC" w:rsidR="00F839F5" w:rsidRPr="003F2C1A" w:rsidRDefault="00F839F5" w:rsidP="00F839F5">
      <w:pPr>
        <w:pStyle w:val="IOSbodytext2017"/>
        <w:rPr>
          <w:lang w:eastAsia="en-US"/>
        </w:rPr>
      </w:pPr>
      <w:r w:rsidRPr="003F2C1A">
        <w:rPr>
          <w:lang w:eastAsia="en-US"/>
        </w:rPr>
        <w:t xml:space="preserve">Some </w:t>
      </w:r>
      <w:hyperlink r:id="rId27" w:history="1">
        <w:r w:rsidR="00815D5C">
          <w:rPr>
            <w:rStyle w:val="Hyperlink"/>
            <w:lang w:eastAsia="en-US"/>
          </w:rPr>
          <w:t>information on the BRICS economies can be found here</w:t>
        </w:r>
      </w:hyperlink>
    </w:p>
    <w:p w14:paraId="1052608E" w14:textId="178727FD" w:rsidR="00F839F5" w:rsidRPr="003F2C1A" w:rsidRDefault="00F839F5" w:rsidP="00AB0DCC">
      <w:pPr>
        <w:pStyle w:val="IOSheading42017"/>
      </w:pPr>
      <w:r w:rsidRPr="003F2C1A">
        <w:t>Teach</w:t>
      </w:r>
      <w:r w:rsidR="00815D5C">
        <w:t>ing s</w:t>
      </w:r>
      <w:r w:rsidRPr="003F2C1A">
        <w:t>equence 5</w:t>
      </w:r>
    </w:p>
    <w:p w14:paraId="434EE075" w14:textId="77777777" w:rsidR="00F839F5" w:rsidRPr="003F2C1A" w:rsidRDefault="00F839F5" w:rsidP="00F839F5">
      <w:pPr>
        <w:pStyle w:val="IOSbodytext2017"/>
        <w:rPr>
          <w:lang w:eastAsia="en-US"/>
        </w:rPr>
      </w:pPr>
      <w:r w:rsidRPr="003F2C1A">
        <w:rPr>
          <w:lang w:eastAsia="en-US"/>
        </w:rPr>
        <w:t>BRIC as a challenge to Western foreign policy</w:t>
      </w:r>
    </w:p>
    <w:p w14:paraId="4405BD2C" w14:textId="77777777" w:rsidR="00F839F5" w:rsidRPr="003F2C1A" w:rsidRDefault="00F839F5" w:rsidP="00AB0DCC">
      <w:pPr>
        <w:pStyle w:val="IOSlist1bullet2017"/>
        <w:rPr>
          <w:lang w:eastAsia="en-US"/>
        </w:rPr>
      </w:pPr>
      <w:r w:rsidRPr="003F2C1A">
        <w:rPr>
          <w:lang w:eastAsia="en-US"/>
        </w:rPr>
        <w:t>Read the joint statement of the BRIC countries leaders as a class</w:t>
      </w:r>
    </w:p>
    <w:p w14:paraId="2B372491" w14:textId="1CC78ED4" w:rsidR="00F839F5" w:rsidRPr="003F2C1A" w:rsidRDefault="00F839F5" w:rsidP="00AB0DCC">
      <w:pPr>
        <w:pStyle w:val="IOSlist2bullet2017"/>
        <w:rPr>
          <w:lang w:eastAsia="en-US"/>
        </w:rPr>
      </w:pPr>
      <w:r w:rsidRPr="003F2C1A">
        <w:rPr>
          <w:lang w:eastAsia="en-US"/>
        </w:rPr>
        <w:t>Expla</w:t>
      </w:r>
      <w:r w:rsidR="00815D5C">
        <w:rPr>
          <w:lang w:eastAsia="en-US"/>
        </w:rPr>
        <w:t>in and annotate key points –</w:t>
      </w:r>
      <w:r w:rsidR="00BE31F5" w:rsidRPr="003F2C1A">
        <w:rPr>
          <w:lang w:eastAsia="en-US"/>
        </w:rPr>
        <w:t xml:space="preserve"> for example;</w:t>
      </w:r>
      <w:r w:rsidRPr="003F2C1A">
        <w:rPr>
          <w:lang w:eastAsia="en-US"/>
        </w:rPr>
        <w:t xml:space="preserve"> the role of the 2008 financial crisis leading to the development of the BRIC summit, the G20, desire to reform international financial institutions (3), importance of BRIC on the issue of Global food security (10), desire for a more ‘just multi-polar world’ (12)</w:t>
      </w:r>
    </w:p>
    <w:p w14:paraId="7D829182" w14:textId="12BFE702" w:rsidR="00F839F5" w:rsidRPr="003F2C1A" w:rsidRDefault="00F839F5" w:rsidP="00AB0DCC">
      <w:pPr>
        <w:pStyle w:val="IOSlist2bullet2017"/>
        <w:rPr>
          <w:lang w:eastAsia="en-US"/>
        </w:rPr>
      </w:pPr>
      <w:r w:rsidRPr="003F2C1A">
        <w:rPr>
          <w:lang w:eastAsia="en-US"/>
        </w:rPr>
        <w:t>Discuss and get students to link to the main concepts of the topic</w:t>
      </w:r>
      <w:r w:rsidR="00815D5C">
        <w:rPr>
          <w:lang w:eastAsia="en-US"/>
        </w:rPr>
        <w:t xml:space="preserve"> –</w:t>
      </w:r>
      <w:r w:rsidRPr="003F2C1A">
        <w:rPr>
          <w:lang w:eastAsia="en-US"/>
        </w:rPr>
        <w:t xml:space="preserve"> </w:t>
      </w:r>
      <w:r w:rsidR="00815D5C">
        <w:rPr>
          <w:lang w:eastAsia="en-US"/>
        </w:rPr>
        <w:t>g</w:t>
      </w:r>
      <w:r w:rsidRPr="003F2C1A">
        <w:rPr>
          <w:lang w:eastAsia="en-US"/>
        </w:rPr>
        <w:t>aining global power through more influence financially and through ‘soft</w:t>
      </w:r>
      <w:r w:rsidR="00BE31F5" w:rsidRPr="003F2C1A">
        <w:rPr>
          <w:lang w:eastAsia="en-US"/>
        </w:rPr>
        <w:t>-power’ tactics such as aid and so on,</w:t>
      </w:r>
      <w:r w:rsidRPr="003F2C1A">
        <w:rPr>
          <w:lang w:eastAsia="en-US"/>
        </w:rPr>
        <w:t xml:space="preserve"> and link to how this may be a threat to American dominance/existing world order</w:t>
      </w:r>
    </w:p>
    <w:p w14:paraId="15152955" w14:textId="761CE639" w:rsidR="00F839F5" w:rsidRPr="003F2C1A" w:rsidRDefault="00F839F5" w:rsidP="00AB0DCC">
      <w:pPr>
        <w:pStyle w:val="IOSlist2bullet2017"/>
        <w:rPr>
          <w:lang w:eastAsia="en-US"/>
        </w:rPr>
      </w:pPr>
      <w:r w:rsidRPr="003F2C1A">
        <w:rPr>
          <w:lang w:eastAsia="en-US"/>
        </w:rPr>
        <w:t>Discuss Challenges BRIC is facing</w:t>
      </w:r>
      <w:r w:rsidR="003644E4" w:rsidRPr="003F2C1A">
        <w:rPr>
          <w:lang w:eastAsia="en-US"/>
        </w:rPr>
        <w:t xml:space="preserve"> – </w:t>
      </w:r>
      <w:r w:rsidRPr="003F2C1A">
        <w:rPr>
          <w:lang w:eastAsia="en-US"/>
        </w:rPr>
        <w:t>slowing economies, inability to agree based on fundamentally differing ideologies</w:t>
      </w:r>
    </w:p>
    <w:p w14:paraId="67DF5427" w14:textId="77777777" w:rsidR="00F839F5" w:rsidRPr="003F2C1A" w:rsidRDefault="00F839F5" w:rsidP="00AB0DCC">
      <w:pPr>
        <w:pStyle w:val="IOSlist2bullet2017"/>
        <w:rPr>
          <w:lang w:eastAsia="en-US"/>
        </w:rPr>
      </w:pPr>
      <w:r w:rsidRPr="003F2C1A">
        <w:rPr>
          <w:lang w:eastAsia="en-US"/>
        </w:rPr>
        <w:t>Students write a paragraph write up on how the 1st BRIC summit shows the goals of the country’s and their desire to expand their role in global government.</w:t>
      </w:r>
    </w:p>
    <w:p w14:paraId="7DAC57CC" w14:textId="6DA70AED" w:rsidR="00F839F5" w:rsidRPr="003F2C1A" w:rsidRDefault="00F839F5" w:rsidP="00F839F5">
      <w:pPr>
        <w:pStyle w:val="IOSbodytext2017"/>
        <w:rPr>
          <w:lang w:eastAsia="en-US"/>
        </w:rPr>
      </w:pPr>
      <w:r w:rsidRPr="003F2C1A">
        <w:rPr>
          <w:lang w:eastAsia="en-US"/>
        </w:rPr>
        <w:t>Optional activity</w:t>
      </w:r>
      <w:r w:rsidR="00927B49">
        <w:rPr>
          <w:lang w:eastAsia="en-US"/>
        </w:rPr>
        <w:t xml:space="preserve"> </w:t>
      </w:r>
      <w:r w:rsidR="003644E4" w:rsidRPr="003F2C1A">
        <w:rPr>
          <w:lang w:eastAsia="en-US"/>
        </w:rPr>
        <w:t xml:space="preserve">– </w:t>
      </w:r>
      <w:r w:rsidR="00815D5C">
        <w:rPr>
          <w:lang w:eastAsia="en-US"/>
        </w:rPr>
        <w:t>round table discussion – r</w:t>
      </w:r>
      <w:r w:rsidRPr="003F2C1A">
        <w:rPr>
          <w:lang w:eastAsia="en-US"/>
        </w:rPr>
        <w:t>ising influence of BRIC countries</w:t>
      </w:r>
    </w:p>
    <w:p w14:paraId="57B12212" w14:textId="77777777" w:rsidR="00F839F5" w:rsidRPr="003F2C1A" w:rsidRDefault="00F839F5" w:rsidP="00AB0DCC">
      <w:pPr>
        <w:pStyle w:val="IOSlist1bullet2017"/>
        <w:rPr>
          <w:lang w:eastAsia="en-US"/>
        </w:rPr>
      </w:pPr>
      <w:r w:rsidRPr="003F2C1A">
        <w:rPr>
          <w:lang w:eastAsia="en-US"/>
        </w:rPr>
        <w:t>Assign students to look up a variety of articles that deal with the rise of BRICS countries. Tell them to try and focus on articles that are with</w:t>
      </w:r>
      <w:r w:rsidR="00BE31F5" w:rsidRPr="003F2C1A">
        <w:rPr>
          <w:lang w:eastAsia="en-US"/>
        </w:rPr>
        <w:t>in the frame of the course (</w:t>
      </w:r>
      <w:r w:rsidRPr="003F2C1A">
        <w:rPr>
          <w:lang w:eastAsia="en-US"/>
        </w:rPr>
        <w:t>up to 2011) Good areas include:</w:t>
      </w:r>
    </w:p>
    <w:p w14:paraId="4174FB35" w14:textId="0083443C" w:rsidR="00F839F5" w:rsidRPr="003F2C1A" w:rsidRDefault="00F839F5" w:rsidP="00AB0DCC">
      <w:pPr>
        <w:pStyle w:val="IOSlist2bullet2017"/>
        <w:rPr>
          <w:lang w:eastAsia="en-US"/>
        </w:rPr>
      </w:pPr>
      <w:r w:rsidRPr="003F2C1A">
        <w:rPr>
          <w:lang w:eastAsia="en-US"/>
        </w:rPr>
        <w:t>Soft power through sporting events</w:t>
      </w:r>
      <w:r w:rsidR="003644E4" w:rsidRPr="003F2C1A">
        <w:rPr>
          <w:lang w:eastAsia="en-US"/>
        </w:rPr>
        <w:t xml:space="preserve"> – </w:t>
      </w:r>
      <w:r w:rsidRPr="003F2C1A">
        <w:rPr>
          <w:lang w:eastAsia="en-US"/>
        </w:rPr>
        <w:t>the Olympics (Beijing 2008, Rio 2016, Beijing 2022), World Cup (South Africa 2010, Brazil 2014, Russia 2018)</w:t>
      </w:r>
      <w:r w:rsidR="003644E4" w:rsidRPr="003F2C1A">
        <w:rPr>
          <w:lang w:eastAsia="en-US"/>
        </w:rPr>
        <w:t xml:space="preserve"> – </w:t>
      </w:r>
      <w:r w:rsidRPr="003F2C1A">
        <w:rPr>
          <w:lang w:eastAsia="en-US"/>
        </w:rPr>
        <w:t>focusing on those within the scope of our course</w:t>
      </w:r>
    </w:p>
    <w:p w14:paraId="3FD604F5" w14:textId="16D5936A" w:rsidR="00F839F5" w:rsidRPr="003F2C1A" w:rsidRDefault="00F839F5" w:rsidP="00AB0DCC">
      <w:pPr>
        <w:pStyle w:val="IOSlist2bullet2017"/>
        <w:rPr>
          <w:lang w:eastAsia="en-US"/>
        </w:rPr>
      </w:pPr>
      <w:r w:rsidRPr="003F2C1A">
        <w:rPr>
          <w:lang w:eastAsia="en-US"/>
        </w:rPr>
        <w:t>Economic influence, particularly in the developing world</w:t>
      </w:r>
      <w:r w:rsidR="003644E4" w:rsidRPr="003F2C1A">
        <w:rPr>
          <w:lang w:eastAsia="en-US"/>
        </w:rPr>
        <w:t xml:space="preserve"> – </w:t>
      </w:r>
      <w:r w:rsidRPr="003F2C1A">
        <w:rPr>
          <w:lang w:eastAsia="en-US"/>
        </w:rPr>
        <w:t>IMF, World Bank and BRIC</w:t>
      </w:r>
      <w:r w:rsidR="003644E4" w:rsidRPr="003F2C1A">
        <w:rPr>
          <w:lang w:eastAsia="en-US"/>
        </w:rPr>
        <w:t xml:space="preserve"> – </w:t>
      </w:r>
      <w:r w:rsidRPr="003F2C1A">
        <w:rPr>
          <w:lang w:eastAsia="en-US"/>
        </w:rPr>
        <w:t>New Development Bank</w:t>
      </w:r>
      <w:r w:rsidR="003644E4" w:rsidRPr="003F2C1A">
        <w:rPr>
          <w:lang w:eastAsia="en-US"/>
        </w:rPr>
        <w:t xml:space="preserve"> – </w:t>
      </w:r>
      <w:r w:rsidRPr="003F2C1A">
        <w:rPr>
          <w:lang w:eastAsia="en-US"/>
        </w:rPr>
        <w:t>Student research what the International Monetary Fund and the World Bank are and how they have been dominated by the West</w:t>
      </w:r>
    </w:p>
    <w:p w14:paraId="108909A4" w14:textId="223CFB6C" w:rsidR="00F839F5" w:rsidRPr="003F2C1A" w:rsidRDefault="00F839F5" w:rsidP="00AB0DCC">
      <w:pPr>
        <w:pStyle w:val="IOSlist2bullet2017"/>
        <w:rPr>
          <w:lang w:eastAsia="en-US"/>
        </w:rPr>
      </w:pPr>
      <w:r w:rsidRPr="003F2C1A">
        <w:rPr>
          <w:lang w:eastAsia="en-US"/>
        </w:rPr>
        <w:t>Chinese asserting</w:t>
      </w:r>
      <w:r w:rsidR="00BE31F5" w:rsidRPr="003F2C1A">
        <w:rPr>
          <w:lang w:eastAsia="en-US"/>
        </w:rPr>
        <w:t xml:space="preserve"> itself on the world stage</w:t>
      </w:r>
      <w:r w:rsidR="003644E4" w:rsidRPr="003F2C1A">
        <w:rPr>
          <w:lang w:eastAsia="en-US"/>
        </w:rPr>
        <w:t xml:space="preserve"> – </w:t>
      </w:r>
      <w:r w:rsidR="00BE31F5" w:rsidRPr="003F2C1A">
        <w:rPr>
          <w:lang w:eastAsia="en-US"/>
        </w:rPr>
        <w:t>for example;</w:t>
      </w:r>
      <w:r w:rsidRPr="003F2C1A">
        <w:rPr>
          <w:lang w:eastAsia="en-US"/>
        </w:rPr>
        <w:t xml:space="preserve"> </w:t>
      </w:r>
      <w:hyperlink r:id="rId28" w:history="1">
        <w:r w:rsidR="00C60F1E">
          <w:rPr>
            <w:rStyle w:val="Hyperlink"/>
            <w:lang w:eastAsia="en-US"/>
          </w:rPr>
          <w:t>leader on fight versus Climate change</w:t>
        </w:r>
      </w:hyperlink>
    </w:p>
    <w:p w14:paraId="60BF4B78" w14:textId="1E2932B3" w:rsidR="00F839F5" w:rsidRPr="00C60F1E" w:rsidRDefault="00E87B1C" w:rsidP="00AB0DCC">
      <w:pPr>
        <w:pStyle w:val="IOSlist2bullet2017"/>
        <w:rPr>
          <w:rStyle w:val="Hyperlink"/>
        </w:rPr>
      </w:pPr>
      <w:hyperlink r:id="rId29" w:history="1">
        <w:r w:rsidR="00C60F1E" w:rsidRPr="00C60F1E">
          <w:rPr>
            <w:rStyle w:val="Hyperlink"/>
          </w:rPr>
          <w:t>Rise of Chinese Exceptionalism</w:t>
        </w:r>
      </w:hyperlink>
    </w:p>
    <w:p w14:paraId="25BF20DF" w14:textId="18809408" w:rsidR="00F839F5" w:rsidRPr="003F2C1A" w:rsidRDefault="00F839F5" w:rsidP="00AB0DCC">
      <w:pPr>
        <w:pStyle w:val="IOSlist2bullet2017"/>
        <w:rPr>
          <w:lang w:eastAsia="en-US"/>
        </w:rPr>
      </w:pPr>
      <w:r w:rsidRPr="003F2C1A">
        <w:rPr>
          <w:lang w:eastAsia="en-US"/>
        </w:rPr>
        <w:t>Challenges to BRIC</w:t>
      </w:r>
      <w:r w:rsidR="003644E4" w:rsidRPr="003F2C1A">
        <w:rPr>
          <w:lang w:eastAsia="en-US"/>
        </w:rPr>
        <w:t xml:space="preserve"> – </w:t>
      </w:r>
      <w:r w:rsidRPr="003F2C1A">
        <w:rPr>
          <w:lang w:eastAsia="en-US"/>
        </w:rPr>
        <w:t>recent articles on slowing economic growth, ideological differences</w:t>
      </w:r>
    </w:p>
    <w:p w14:paraId="305CE287" w14:textId="77777777" w:rsidR="00F839F5" w:rsidRPr="003F2C1A" w:rsidRDefault="00F839F5" w:rsidP="00AB0DCC">
      <w:pPr>
        <w:pStyle w:val="IOSlist2bullet2017"/>
        <w:rPr>
          <w:lang w:eastAsia="en-US"/>
        </w:rPr>
      </w:pPr>
      <w:r w:rsidRPr="003F2C1A">
        <w:rPr>
          <w:lang w:eastAsia="en-US"/>
        </w:rPr>
        <w:t>Students are to read their chosen article, link it to key features of the topic and bring it to class</w:t>
      </w:r>
    </w:p>
    <w:p w14:paraId="766B34E0" w14:textId="0CDE4720" w:rsidR="00F839F5" w:rsidRPr="003F2C1A" w:rsidRDefault="00F839F5" w:rsidP="009D0081">
      <w:pPr>
        <w:pStyle w:val="IOSlist2bullet2017"/>
        <w:rPr>
          <w:lang w:eastAsia="en-US"/>
        </w:rPr>
      </w:pPr>
      <w:r w:rsidRPr="003F2C1A">
        <w:rPr>
          <w:lang w:eastAsia="en-US"/>
        </w:rPr>
        <w:t xml:space="preserve">They then complete a </w:t>
      </w:r>
      <w:hyperlink r:id="rId30" w:history="1">
        <w:r w:rsidRPr="003F2C1A">
          <w:rPr>
            <w:rStyle w:val="Hyperlink"/>
            <w:lang w:eastAsia="en-US"/>
          </w:rPr>
          <w:t>‘</w:t>
        </w:r>
        <w:r w:rsidR="009D0081" w:rsidRPr="003F2C1A">
          <w:rPr>
            <w:rStyle w:val="Hyperlink"/>
            <w:lang w:eastAsia="en-US"/>
          </w:rPr>
          <w:t>fishbowl</w:t>
        </w:r>
        <w:r w:rsidRPr="003F2C1A">
          <w:rPr>
            <w:rStyle w:val="Hyperlink"/>
            <w:lang w:eastAsia="en-US"/>
          </w:rPr>
          <w:t>’ discussion</w:t>
        </w:r>
      </w:hyperlink>
      <w:r w:rsidRPr="003F2C1A">
        <w:rPr>
          <w:lang w:eastAsia="en-US"/>
        </w:rPr>
        <w:t xml:space="preserve"> where they work in small groups</w:t>
      </w:r>
      <w:r w:rsidR="001A25C6">
        <w:rPr>
          <w:lang w:eastAsia="en-US"/>
        </w:rPr>
        <w:t xml:space="preserve"> and discuss the following idea –</w:t>
      </w:r>
      <w:r w:rsidRPr="003F2C1A">
        <w:rPr>
          <w:lang w:eastAsia="en-US"/>
        </w:rPr>
        <w:t xml:space="preserve"> </w:t>
      </w:r>
      <w:r w:rsidR="001A25C6">
        <w:rPr>
          <w:lang w:eastAsia="en-US"/>
        </w:rPr>
        <w:t>w</w:t>
      </w:r>
      <w:r w:rsidRPr="003F2C1A">
        <w:rPr>
          <w:lang w:eastAsia="en-US"/>
        </w:rPr>
        <w:t>hat influence do BRIC countries have and to what extent are they</w:t>
      </w:r>
      <w:r w:rsidR="007D49F2" w:rsidRPr="003F2C1A">
        <w:rPr>
          <w:lang w:eastAsia="en-US"/>
        </w:rPr>
        <w:t xml:space="preserve"> a challenge to US dominance? U</w:t>
      </w:r>
      <w:r w:rsidRPr="003F2C1A">
        <w:rPr>
          <w:lang w:eastAsia="en-US"/>
        </w:rPr>
        <w:t>sing information in their article to support their ideas.</w:t>
      </w:r>
      <w:r w:rsidR="009D0081" w:rsidRPr="003F2C1A">
        <w:rPr>
          <w:lang w:eastAsia="en-US"/>
        </w:rPr>
        <w:t xml:space="preserve"> </w:t>
      </w:r>
    </w:p>
    <w:p w14:paraId="09D85B6E" w14:textId="77777777" w:rsidR="00F839F5" w:rsidRPr="003F2C1A" w:rsidRDefault="00F839F5" w:rsidP="00AB0DCC">
      <w:pPr>
        <w:pStyle w:val="IOSlist2bullet2017"/>
        <w:rPr>
          <w:lang w:eastAsia="en-US"/>
        </w:rPr>
      </w:pPr>
      <w:r w:rsidRPr="003F2C1A">
        <w:rPr>
          <w:lang w:eastAsia="en-US"/>
        </w:rPr>
        <w:t>Teachers may require students to take notes</w:t>
      </w:r>
    </w:p>
    <w:p w14:paraId="4C384DB9" w14:textId="392E6112" w:rsidR="00F839F5" w:rsidRPr="003F2C1A" w:rsidRDefault="006A5583" w:rsidP="00F839F5">
      <w:pPr>
        <w:pStyle w:val="IOSbodytext2017"/>
        <w:rPr>
          <w:rStyle w:val="IOSstrongemphasis2017"/>
        </w:rPr>
      </w:pPr>
      <w:r>
        <w:rPr>
          <w:rStyle w:val="IOSstrongemphasis2017"/>
        </w:rPr>
        <w:lastRenderedPageBreak/>
        <w:t>Summary g</w:t>
      </w:r>
      <w:r w:rsidR="00F839F5" w:rsidRPr="003F2C1A">
        <w:rPr>
          <w:rStyle w:val="IOSstrongemphasis2017"/>
        </w:rPr>
        <w:t>uide for students to form study notes</w:t>
      </w:r>
    </w:p>
    <w:p w14:paraId="14126960" w14:textId="77777777" w:rsidR="009D0081" w:rsidRPr="003F2C1A" w:rsidRDefault="009D0081" w:rsidP="00F839F5">
      <w:pPr>
        <w:pStyle w:val="IOSbodytext2017"/>
        <w:rPr>
          <w:lang w:eastAsia="en-US"/>
        </w:rPr>
      </w:pPr>
      <w:r w:rsidRPr="003F2C1A">
        <w:rPr>
          <w:lang w:eastAsia="en-US"/>
        </w:rPr>
        <w:br w:type="page"/>
      </w:r>
    </w:p>
    <w:p w14:paraId="270A85FB" w14:textId="1F544748" w:rsidR="00AB0DCC" w:rsidRPr="003F2C1A" w:rsidRDefault="006A5583" w:rsidP="00F839F5">
      <w:pPr>
        <w:pStyle w:val="IOSbodytext2017"/>
        <w:rPr>
          <w:lang w:eastAsia="en-US"/>
        </w:rPr>
      </w:pPr>
      <w:r>
        <w:rPr>
          <w:lang w:eastAsia="en-US"/>
        </w:rPr>
        <w:lastRenderedPageBreak/>
        <w:t>Dot p</w:t>
      </w:r>
      <w:r w:rsidR="00AB0DCC" w:rsidRPr="003F2C1A">
        <w:rPr>
          <w:lang w:eastAsia="en-US"/>
        </w:rPr>
        <w:t>oint</w:t>
      </w:r>
      <w:r w:rsidR="003644E4" w:rsidRPr="003F2C1A">
        <w:rPr>
          <w:lang w:eastAsia="en-US"/>
        </w:rPr>
        <w:t xml:space="preserve"> – </w:t>
      </w:r>
      <w:r w:rsidR="00AB0DCC" w:rsidRPr="003F2C1A">
        <w:rPr>
          <w:lang w:eastAsia="en-US"/>
        </w:rPr>
        <w:t>The rise and influen</w:t>
      </w:r>
      <w:r>
        <w:rPr>
          <w:lang w:eastAsia="en-US"/>
        </w:rPr>
        <w:t>ce of BRIC –</w:t>
      </w:r>
      <w:r w:rsidR="00AB0DCC" w:rsidRPr="003F2C1A">
        <w:rPr>
          <w:lang w:eastAsia="en-US"/>
        </w:rPr>
        <w:t xml:space="preserve"> Brazil, Russia, India, China</w:t>
      </w:r>
    </w:p>
    <w:p w14:paraId="59C2A481" w14:textId="77777777" w:rsidR="00AB0DCC" w:rsidRPr="003F2C1A" w:rsidRDefault="00AB0DCC" w:rsidP="00AB0DCC">
      <w:pPr>
        <w:pStyle w:val="IOSunformattedspace2017"/>
      </w:pPr>
    </w:p>
    <w:tbl>
      <w:tblPr>
        <w:tblStyle w:val="TableGrid"/>
        <w:tblW w:w="0" w:type="auto"/>
        <w:tblLook w:val="04A0" w:firstRow="1" w:lastRow="0" w:firstColumn="1" w:lastColumn="0" w:noHBand="0" w:noVBand="1"/>
        <w:tblDescription w:val="the table lists questions about the rise and influence of BRIC. There are some answers already entered and some blank spaces for a response to be entered"/>
      </w:tblPr>
      <w:tblGrid>
        <w:gridCol w:w="3587"/>
        <w:gridCol w:w="3587"/>
        <w:gridCol w:w="3588"/>
      </w:tblGrid>
      <w:tr w:rsidR="00F839F5" w:rsidRPr="003F2C1A" w14:paraId="6E4FA8E7" w14:textId="77777777" w:rsidTr="00C10F2C">
        <w:trPr>
          <w:tblHeader/>
        </w:trPr>
        <w:tc>
          <w:tcPr>
            <w:tcW w:w="3587" w:type="dxa"/>
            <w:shd w:val="clear" w:color="auto" w:fill="F2F2F2" w:themeFill="background1" w:themeFillShade="F2"/>
          </w:tcPr>
          <w:p w14:paraId="1B2DDD28" w14:textId="48DAC8C8" w:rsidR="00F839F5" w:rsidRPr="003F2C1A" w:rsidRDefault="002F273E" w:rsidP="00AB0DCC">
            <w:pPr>
              <w:pStyle w:val="IOStableheading2017"/>
              <w:rPr>
                <w:lang w:eastAsia="en-US"/>
              </w:rPr>
            </w:pPr>
            <w:r w:rsidRPr="003F2C1A">
              <w:rPr>
                <w:lang w:eastAsia="en-US"/>
              </w:rPr>
              <w:t>Questions</w:t>
            </w:r>
          </w:p>
        </w:tc>
        <w:tc>
          <w:tcPr>
            <w:tcW w:w="3587" w:type="dxa"/>
            <w:shd w:val="clear" w:color="auto" w:fill="F2F2F2" w:themeFill="background1" w:themeFillShade="F2"/>
          </w:tcPr>
          <w:p w14:paraId="4989F769" w14:textId="77777777" w:rsidR="00F839F5" w:rsidRPr="003F2C1A" w:rsidRDefault="00F839F5" w:rsidP="00AB0DCC">
            <w:pPr>
              <w:pStyle w:val="IOStableheading2017"/>
              <w:rPr>
                <w:lang w:eastAsia="en-US"/>
              </w:rPr>
            </w:pPr>
            <w:r w:rsidRPr="003F2C1A">
              <w:rPr>
                <w:lang w:eastAsia="en-US"/>
              </w:rPr>
              <w:t>Notes</w:t>
            </w:r>
          </w:p>
        </w:tc>
        <w:tc>
          <w:tcPr>
            <w:tcW w:w="3588" w:type="dxa"/>
            <w:shd w:val="clear" w:color="auto" w:fill="F2F2F2" w:themeFill="background1" w:themeFillShade="F2"/>
          </w:tcPr>
          <w:p w14:paraId="4CE5539B" w14:textId="77777777" w:rsidR="00F839F5" w:rsidRPr="003F2C1A" w:rsidRDefault="00F839F5" w:rsidP="00AB0DCC">
            <w:pPr>
              <w:pStyle w:val="IOStableheading2017"/>
              <w:rPr>
                <w:lang w:eastAsia="en-US"/>
              </w:rPr>
            </w:pPr>
            <w:r w:rsidRPr="003F2C1A">
              <w:rPr>
                <w:lang w:eastAsia="en-US"/>
              </w:rPr>
              <w:t xml:space="preserve">Significance – </w:t>
            </w:r>
          </w:p>
          <w:p w14:paraId="14C540B2" w14:textId="77777777" w:rsidR="00F839F5" w:rsidRPr="003F2C1A" w:rsidRDefault="00F839F5" w:rsidP="00AB0DCC">
            <w:pPr>
              <w:pStyle w:val="IOStabletext2017"/>
              <w:rPr>
                <w:lang w:eastAsia="en-US"/>
              </w:rPr>
            </w:pPr>
            <w:r w:rsidRPr="003F2C1A">
              <w:rPr>
                <w:lang w:eastAsia="en-US"/>
              </w:rPr>
              <w:t>include how it shows a challenge to the ‘American Century’ and challenges to US foreign policy where possible</w:t>
            </w:r>
          </w:p>
        </w:tc>
      </w:tr>
      <w:tr w:rsidR="00F839F5" w:rsidRPr="003F2C1A" w14:paraId="250D6B9E" w14:textId="77777777" w:rsidTr="00AB0DCC">
        <w:tc>
          <w:tcPr>
            <w:tcW w:w="3587" w:type="dxa"/>
          </w:tcPr>
          <w:p w14:paraId="010FA79F" w14:textId="77777777" w:rsidR="00F839F5" w:rsidRPr="003F2C1A" w:rsidRDefault="00F839F5" w:rsidP="00AB0DCC">
            <w:pPr>
              <w:pStyle w:val="IOStabletext2017"/>
              <w:rPr>
                <w:lang w:eastAsia="en-US"/>
              </w:rPr>
            </w:pPr>
            <w:r w:rsidRPr="003F2C1A">
              <w:rPr>
                <w:lang w:eastAsia="en-US"/>
              </w:rPr>
              <w:t>Rise of Brazil and India</w:t>
            </w:r>
          </w:p>
        </w:tc>
        <w:tc>
          <w:tcPr>
            <w:tcW w:w="3587" w:type="dxa"/>
          </w:tcPr>
          <w:p w14:paraId="509E426C" w14:textId="5EA2B06D" w:rsidR="00F839F5" w:rsidRPr="003F2C1A" w:rsidRDefault="00A57CC7" w:rsidP="00AB0DCC">
            <w:pPr>
              <w:pStyle w:val="IOStabletext2017"/>
              <w:rPr>
                <w:lang w:eastAsia="en-US"/>
              </w:rPr>
            </w:pPr>
            <w:r>
              <w:rPr>
                <w:lang w:eastAsia="en-US"/>
              </w:rPr>
              <w:fldChar w:fldCharType="begin">
                <w:ffData>
                  <w:name w:val=""/>
                  <w:enabled/>
                  <w:calcOnExit w:val="0"/>
                  <w:helpText w:type="text" w:val="Enter the notes on the rise of Brazil and India here"/>
                  <w:statusText w:type="text" w:val="Enter the notes on the rise of Brazil and India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626703E6" w14:textId="139C32C6" w:rsidR="00F839F5" w:rsidRPr="003F2C1A" w:rsidRDefault="00A57CC7" w:rsidP="00AB0DCC">
            <w:pPr>
              <w:pStyle w:val="IOStabletext2017"/>
              <w:rPr>
                <w:lang w:eastAsia="en-US"/>
              </w:rPr>
            </w:pPr>
            <w:r>
              <w:rPr>
                <w:lang w:eastAsia="en-US"/>
              </w:rPr>
              <w:fldChar w:fldCharType="begin">
                <w:ffData>
                  <w:name w:val=""/>
                  <w:enabled/>
                  <w:calcOnExit w:val="0"/>
                  <w:helpText w:type="text" w:val="Enter the significance of the rise of Brazil and India here"/>
                  <w:statusText w:type="text" w:val="Enter the significance of the rise of Brazil and India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196B5906" w14:textId="77777777" w:rsidTr="00AB0DCC">
        <w:tc>
          <w:tcPr>
            <w:tcW w:w="3587" w:type="dxa"/>
          </w:tcPr>
          <w:p w14:paraId="0EE656CE" w14:textId="77777777" w:rsidR="00F839F5" w:rsidRPr="003F2C1A" w:rsidRDefault="00F839F5" w:rsidP="00AB0DCC">
            <w:pPr>
              <w:pStyle w:val="IOStabletext2017"/>
              <w:rPr>
                <w:lang w:eastAsia="en-US"/>
              </w:rPr>
            </w:pPr>
            <w:r w:rsidRPr="003F2C1A">
              <w:rPr>
                <w:lang w:eastAsia="en-US"/>
              </w:rPr>
              <w:t>Rise/re-emergence of Russia</w:t>
            </w:r>
          </w:p>
        </w:tc>
        <w:tc>
          <w:tcPr>
            <w:tcW w:w="3587" w:type="dxa"/>
          </w:tcPr>
          <w:p w14:paraId="359CDE79" w14:textId="02A609D3" w:rsidR="00F839F5" w:rsidRPr="003F2C1A" w:rsidRDefault="00F839F5" w:rsidP="00AB0DCC">
            <w:pPr>
              <w:pStyle w:val="IOStabletext2017"/>
              <w:rPr>
                <w:lang w:eastAsia="en-US"/>
              </w:rPr>
            </w:pPr>
            <w:r w:rsidRPr="003F2C1A">
              <w:rPr>
                <w:lang w:eastAsia="en-US"/>
              </w:rPr>
              <w:t>Note</w:t>
            </w:r>
            <w:r w:rsidR="003644E4" w:rsidRPr="003F2C1A">
              <w:rPr>
                <w:lang w:eastAsia="en-US"/>
              </w:rPr>
              <w:t xml:space="preserve"> – </w:t>
            </w:r>
            <w:r w:rsidRPr="003F2C1A">
              <w:rPr>
                <w:lang w:eastAsia="en-US"/>
              </w:rPr>
              <w:t>already mostly covered in section on the nature and role of the Russian Federation under Vladimir Putin</w:t>
            </w:r>
            <w:r w:rsidR="003644E4" w:rsidRPr="003F2C1A">
              <w:rPr>
                <w:lang w:eastAsia="en-US"/>
              </w:rPr>
              <w:t xml:space="preserve"> – </w:t>
            </w:r>
            <w:r w:rsidRPr="003F2C1A">
              <w:rPr>
                <w:lang w:eastAsia="en-US"/>
              </w:rPr>
              <w:t>get students to refer back to these ideas</w:t>
            </w:r>
          </w:p>
        </w:tc>
        <w:tc>
          <w:tcPr>
            <w:tcW w:w="3588" w:type="dxa"/>
          </w:tcPr>
          <w:p w14:paraId="5E0FA64A" w14:textId="749B85A7" w:rsidR="00F839F5" w:rsidRPr="003F2C1A" w:rsidRDefault="00A57CC7" w:rsidP="00AB0DCC">
            <w:pPr>
              <w:pStyle w:val="IOStabletext2017"/>
              <w:rPr>
                <w:lang w:eastAsia="en-US"/>
              </w:rPr>
            </w:pPr>
            <w:r>
              <w:rPr>
                <w:lang w:eastAsia="en-US"/>
              </w:rPr>
              <w:fldChar w:fldCharType="begin">
                <w:ffData>
                  <w:name w:val=""/>
                  <w:enabled/>
                  <w:calcOnExit w:val="0"/>
                  <w:helpText w:type="text" w:val="Enter the significance of the rise/re-emergence of Russia here"/>
                  <w:statusText w:type="text" w:val="Enter the significance of the rise/re-emergence of Russia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9463D41" w14:textId="77777777" w:rsidTr="00AB0DCC">
        <w:tc>
          <w:tcPr>
            <w:tcW w:w="3587" w:type="dxa"/>
          </w:tcPr>
          <w:p w14:paraId="4643037C" w14:textId="77777777" w:rsidR="00F839F5" w:rsidRPr="003F2C1A" w:rsidRDefault="00F839F5" w:rsidP="00AB0DCC">
            <w:pPr>
              <w:pStyle w:val="IOStabletext2017"/>
              <w:rPr>
                <w:lang w:eastAsia="en-US"/>
              </w:rPr>
            </w:pPr>
            <w:r w:rsidRPr="003F2C1A">
              <w:rPr>
                <w:lang w:eastAsia="en-US"/>
              </w:rPr>
              <w:t>Rise of China</w:t>
            </w:r>
          </w:p>
        </w:tc>
        <w:tc>
          <w:tcPr>
            <w:tcW w:w="3587" w:type="dxa"/>
          </w:tcPr>
          <w:p w14:paraId="13E990C1" w14:textId="5FE93852" w:rsidR="00F839F5" w:rsidRPr="003F2C1A" w:rsidRDefault="00A57CC7" w:rsidP="00AB0DCC">
            <w:pPr>
              <w:pStyle w:val="IOStabletext2017"/>
              <w:rPr>
                <w:lang w:eastAsia="en-US"/>
              </w:rPr>
            </w:pPr>
            <w:r>
              <w:rPr>
                <w:lang w:eastAsia="en-US"/>
              </w:rPr>
              <w:fldChar w:fldCharType="begin">
                <w:ffData>
                  <w:name w:val=""/>
                  <w:enabled/>
                  <w:calcOnExit w:val="0"/>
                  <w:helpText w:type="text" w:val="Enter notes on the rise of China here"/>
                  <w:statusText w:type="text" w:val="Enter notes on the rise of China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0262F463" w14:textId="3DF33244" w:rsidR="00F839F5" w:rsidRPr="003F2C1A" w:rsidRDefault="00A57CC7" w:rsidP="00AB0DCC">
            <w:pPr>
              <w:pStyle w:val="IOStabletext2017"/>
              <w:rPr>
                <w:lang w:eastAsia="en-US"/>
              </w:rPr>
            </w:pPr>
            <w:r>
              <w:rPr>
                <w:lang w:eastAsia="en-US"/>
              </w:rPr>
              <w:fldChar w:fldCharType="begin">
                <w:ffData>
                  <w:name w:val=""/>
                  <w:enabled/>
                  <w:calcOnExit w:val="0"/>
                  <w:helpText w:type="text" w:val="Enter the significance of the rise of China here"/>
                  <w:statusText w:type="text" w:val="Enter the significance of the rise of China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428A5E3E" w14:textId="77777777" w:rsidTr="00AB0DCC">
        <w:tc>
          <w:tcPr>
            <w:tcW w:w="3587" w:type="dxa"/>
          </w:tcPr>
          <w:p w14:paraId="06A89E71" w14:textId="77777777" w:rsidR="00F839F5" w:rsidRPr="003F2C1A" w:rsidRDefault="00F839F5" w:rsidP="00AB0DCC">
            <w:pPr>
              <w:pStyle w:val="IOStabletext2017"/>
              <w:rPr>
                <w:lang w:eastAsia="en-US"/>
              </w:rPr>
            </w:pPr>
            <w:r w:rsidRPr="003F2C1A">
              <w:rPr>
                <w:lang w:eastAsia="en-US"/>
              </w:rPr>
              <w:t>Influence of BRIC</w:t>
            </w:r>
          </w:p>
        </w:tc>
        <w:tc>
          <w:tcPr>
            <w:tcW w:w="3587" w:type="dxa"/>
          </w:tcPr>
          <w:p w14:paraId="0DD30588" w14:textId="5683C438" w:rsidR="00F839F5" w:rsidRPr="003F2C1A" w:rsidRDefault="00F30D1A" w:rsidP="00AB0DCC">
            <w:pPr>
              <w:pStyle w:val="IOStabletext2017"/>
              <w:rPr>
                <w:lang w:eastAsia="en-US"/>
              </w:rPr>
            </w:pPr>
            <w:r>
              <w:rPr>
                <w:lang w:eastAsia="en-US"/>
              </w:rPr>
              <w:fldChar w:fldCharType="begin">
                <w:ffData>
                  <w:name w:val=""/>
                  <w:enabled/>
                  <w:calcOnExit w:val="0"/>
                  <w:helpText w:type="text" w:val="Enter notes on the influence of BRIC here"/>
                  <w:statusText w:type="text" w:val="Enter notes on the influence of BRIC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7387F9E3" w14:textId="33A2ABCA" w:rsidR="00F839F5" w:rsidRPr="003F2C1A" w:rsidRDefault="00F30D1A" w:rsidP="00AB0DCC">
            <w:pPr>
              <w:pStyle w:val="IOStabletext2017"/>
              <w:rPr>
                <w:lang w:eastAsia="en-US"/>
              </w:rPr>
            </w:pPr>
            <w:r>
              <w:rPr>
                <w:lang w:eastAsia="en-US"/>
              </w:rPr>
              <w:fldChar w:fldCharType="begin">
                <w:ffData>
                  <w:name w:val=""/>
                  <w:enabled/>
                  <w:calcOnExit w:val="0"/>
                  <w:helpText w:type="text" w:val="Enter the significance of the influence of BRIC here"/>
                  <w:statusText w:type="text" w:val="Enter the significance of the influence of BRIC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14E5633" w14:textId="090F14F3" w:rsidR="00F839F5" w:rsidRPr="003F2C1A" w:rsidRDefault="00AB0DCC" w:rsidP="00AB0DCC">
      <w:pPr>
        <w:pStyle w:val="IOSheading42017"/>
      </w:pPr>
      <w:r w:rsidRPr="003F2C1A">
        <w:t>Useful links</w:t>
      </w:r>
    </w:p>
    <w:p w14:paraId="454DCF06" w14:textId="477AB6CE" w:rsidR="00F839F5" w:rsidRPr="003F2C1A" w:rsidRDefault="00E87B1C" w:rsidP="007D49F2">
      <w:pPr>
        <w:pStyle w:val="IOSlist1bullet2017"/>
        <w:rPr>
          <w:lang w:eastAsia="en-US"/>
        </w:rPr>
      </w:pPr>
      <w:hyperlink r:id="rId31" w:history="1">
        <w:r w:rsidR="00F839F5" w:rsidRPr="003F2C1A">
          <w:rPr>
            <w:rStyle w:val="Hyperlink"/>
            <w:lang w:eastAsia="en-US"/>
          </w:rPr>
          <w:t>An interactive website that highlights the rise of China and includes politics, economy and society</w:t>
        </w:r>
      </w:hyperlink>
    </w:p>
    <w:p w14:paraId="550BF39E" w14:textId="736B1DC6" w:rsidR="00F839F5" w:rsidRPr="003F2C1A" w:rsidRDefault="00E87B1C" w:rsidP="007D49F2">
      <w:pPr>
        <w:pStyle w:val="IOSlist1bullet2017"/>
        <w:rPr>
          <w:lang w:eastAsia="en-US"/>
        </w:rPr>
      </w:pPr>
      <w:hyperlink r:id="rId32" w:history="1">
        <w:r w:rsidR="007D49F2" w:rsidRPr="003F2C1A">
          <w:rPr>
            <w:rStyle w:val="Hyperlink"/>
            <w:lang w:eastAsia="en-US"/>
          </w:rPr>
          <w:t>An</w:t>
        </w:r>
        <w:r w:rsidR="00F839F5" w:rsidRPr="003F2C1A">
          <w:rPr>
            <w:rStyle w:val="Hyperlink"/>
            <w:lang w:eastAsia="en-US"/>
          </w:rPr>
          <w:t xml:space="preserve"> extension level article that explores whether China’s rise is peaceful or a threat to America and Global security</w:t>
        </w:r>
      </w:hyperlink>
    </w:p>
    <w:p w14:paraId="468DD774" w14:textId="5AF364D0" w:rsidR="00F839F5" w:rsidRPr="003F2C1A" w:rsidRDefault="00F839F5" w:rsidP="00AB0DCC">
      <w:pPr>
        <w:pStyle w:val="IOSheading32017"/>
      </w:pPr>
      <w:r w:rsidRPr="003F2C1A">
        <w:t xml:space="preserve">Learning </w:t>
      </w:r>
      <w:r w:rsidR="000E0E10">
        <w:t>s</w:t>
      </w:r>
      <w:r w:rsidRPr="003F2C1A">
        <w:t>equence</w:t>
      </w:r>
    </w:p>
    <w:p w14:paraId="4A8F5BED" w14:textId="77777777" w:rsidR="00F839F5" w:rsidRPr="003F2C1A" w:rsidRDefault="00F839F5" w:rsidP="007D49F2">
      <w:pPr>
        <w:pStyle w:val="IOSheading42017"/>
      </w:pPr>
      <w:r w:rsidRPr="003F2C1A">
        <w:t>Resurgence of modern nationalisms and the influence of non-state actors</w:t>
      </w:r>
    </w:p>
    <w:p w14:paraId="78C66451" w14:textId="77777777" w:rsidR="00F839F5" w:rsidRPr="003F2C1A" w:rsidRDefault="00F839F5" w:rsidP="00F839F5">
      <w:pPr>
        <w:pStyle w:val="IOSbodytext2017"/>
        <w:rPr>
          <w:rStyle w:val="IOSstrongemphasis2017"/>
        </w:rPr>
      </w:pPr>
      <w:r w:rsidRPr="003F2C1A">
        <w:rPr>
          <w:rStyle w:val="IOSstrongemphasis2017"/>
        </w:rPr>
        <w:t>Key inquiry question:</w:t>
      </w:r>
    </w:p>
    <w:p w14:paraId="6E0373BB" w14:textId="61AF35EC" w:rsidR="00F839F5" w:rsidRPr="003F2C1A" w:rsidRDefault="000E0E10" w:rsidP="00AB0DCC">
      <w:pPr>
        <w:pStyle w:val="IOSlist1bullet2017"/>
        <w:rPr>
          <w:lang w:eastAsia="en-US"/>
        </w:rPr>
      </w:pPr>
      <w:r>
        <w:rPr>
          <w:lang w:eastAsia="en-US"/>
        </w:rPr>
        <w:t>What is m</w:t>
      </w:r>
      <w:r w:rsidR="00F839F5" w:rsidRPr="003F2C1A">
        <w:rPr>
          <w:lang w:eastAsia="en-US"/>
        </w:rPr>
        <w:t>odern nationalism?</w:t>
      </w:r>
    </w:p>
    <w:p w14:paraId="157BB3F7" w14:textId="77777777" w:rsidR="00F839F5" w:rsidRPr="003F2C1A" w:rsidRDefault="00F839F5" w:rsidP="00AB0DCC">
      <w:pPr>
        <w:pStyle w:val="IOSlist1bullet2017"/>
        <w:rPr>
          <w:lang w:eastAsia="en-US"/>
        </w:rPr>
      </w:pPr>
      <w:r w:rsidRPr="003F2C1A">
        <w:rPr>
          <w:lang w:eastAsia="en-US"/>
        </w:rPr>
        <w:t>How do non-state actors challenge the existing world order?</w:t>
      </w:r>
    </w:p>
    <w:p w14:paraId="45B3B4EA" w14:textId="4817AF11" w:rsidR="00F839F5" w:rsidRPr="003F2C1A" w:rsidRDefault="000E0E10" w:rsidP="00AB0DCC">
      <w:pPr>
        <w:pStyle w:val="IOSheading42017"/>
      </w:pPr>
      <w:r>
        <w:t>Teaching sequence 6</w:t>
      </w:r>
    </w:p>
    <w:p w14:paraId="1A3058F7" w14:textId="628DDC07" w:rsidR="00F839F5" w:rsidRPr="003F2C1A" w:rsidRDefault="00F839F5" w:rsidP="00AB0DCC">
      <w:pPr>
        <w:pStyle w:val="IOSlist1bullet2017"/>
        <w:rPr>
          <w:lang w:eastAsia="en-US"/>
        </w:rPr>
      </w:pPr>
      <w:r w:rsidRPr="003F2C1A">
        <w:rPr>
          <w:lang w:eastAsia="en-US"/>
        </w:rPr>
        <w:t xml:space="preserve">Teacher exposition on what </w:t>
      </w:r>
      <w:r w:rsidR="000E0E10" w:rsidRPr="003F2C1A">
        <w:rPr>
          <w:lang w:eastAsia="en-US"/>
        </w:rPr>
        <w:t>modern nationa</w:t>
      </w:r>
      <w:r w:rsidRPr="003F2C1A">
        <w:rPr>
          <w:lang w:eastAsia="en-US"/>
        </w:rPr>
        <w:t>lism and non-state actors are:</w:t>
      </w:r>
    </w:p>
    <w:p w14:paraId="4BD1BB0B" w14:textId="07BAE02F" w:rsidR="00F839F5" w:rsidRPr="003F2C1A" w:rsidRDefault="00F839F5" w:rsidP="00AB0DCC">
      <w:pPr>
        <w:pStyle w:val="IOSlist2bullet2017"/>
        <w:rPr>
          <w:lang w:eastAsia="en-US"/>
        </w:rPr>
      </w:pPr>
      <w:r w:rsidRPr="003F2C1A">
        <w:rPr>
          <w:lang w:eastAsia="en-US"/>
        </w:rPr>
        <w:t>Include</w:t>
      </w:r>
      <w:r w:rsidR="00CD79DF">
        <w:rPr>
          <w:lang w:eastAsia="en-US"/>
        </w:rPr>
        <w:t xml:space="preserve"> –</w:t>
      </w:r>
      <w:r w:rsidRPr="003F2C1A">
        <w:rPr>
          <w:lang w:eastAsia="en-US"/>
        </w:rPr>
        <w:t xml:space="preserve"> definition of modern nationalism (nationalism based on ethnicity and culture rather than where you live) and what non-state actors are (see below)</w:t>
      </w:r>
    </w:p>
    <w:p w14:paraId="4801817E" w14:textId="05397333" w:rsidR="00F839F5" w:rsidRPr="003F2C1A" w:rsidRDefault="00F839F5" w:rsidP="00AB0DCC">
      <w:pPr>
        <w:pStyle w:val="IOSlist2bullet2017"/>
        <w:rPr>
          <w:lang w:eastAsia="en-US"/>
        </w:rPr>
      </w:pPr>
      <w:r w:rsidRPr="003F2C1A">
        <w:rPr>
          <w:lang w:eastAsia="en-US"/>
        </w:rPr>
        <w:t>V</w:t>
      </w:r>
      <w:r w:rsidR="001A25C6">
        <w:rPr>
          <w:lang w:eastAsia="en-US"/>
        </w:rPr>
        <w:t>arious non-state actors such as –</w:t>
      </w:r>
      <w:r w:rsidRPr="003F2C1A">
        <w:rPr>
          <w:lang w:eastAsia="en-US"/>
        </w:rPr>
        <w:t xml:space="preserve"> non-governmental organisations (NGO’s such as Oxfam), Intergovernmental organisations (IGO’s such as the EU), non-state nations such as indigenous groups and transnational religious movements such as Islam, Christianity and Judaism, Multinational corporations (MNCs</w:t>
      </w:r>
      <w:r w:rsidR="003644E4" w:rsidRPr="003F2C1A">
        <w:rPr>
          <w:lang w:eastAsia="en-US"/>
        </w:rPr>
        <w:t xml:space="preserve"> – </w:t>
      </w:r>
      <w:r w:rsidRPr="003F2C1A">
        <w:rPr>
          <w:lang w:eastAsia="en-US"/>
        </w:rPr>
        <w:t>playing a larger role in world politics</w:t>
      </w:r>
    </w:p>
    <w:p w14:paraId="7CD19935" w14:textId="0972384B" w:rsidR="00F839F5" w:rsidRPr="003F2C1A" w:rsidRDefault="00F839F5" w:rsidP="00AB0DCC">
      <w:pPr>
        <w:pStyle w:val="IOSlist2bullet2017"/>
        <w:rPr>
          <w:lang w:eastAsia="en-US"/>
        </w:rPr>
      </w:pPr>
      <w:r w:rsidRPr="003F2C1A">
        <w:rPr>
          <w:lang w:eastAsia="en-US"/>
        </w:rPr>
        <w:t>We are going to focus on non-state actors that threaten global security</w:t>
      </w:r>
      <w:r w:rsidR="003644E4" w:rsidRPr="003F2C1A">
        <w:rPr>
          <w:lang w:eastAsia="en-US"/>
        </w:rPr>
        <w:t xml:space="preserve"> – </w:t>
      </w:r>
      <w:r w:rsidR="00CD79DF">
        <w:rPr>
          <w:lang w:eastAsia="en-US"/>
        </w:rPr>
        <w:t>t</w:t>
      </w:r>
      <w:r w:rsidRPr="003F2C1A">
        <w:rPr>
          <w:lang w:eastAsia="en-US"/>
        </w:rPr>
        <w:t>ransnational terrorist organisations and Transnational crime organisations</w:t>
      </w:r>
      <w:r w:rsidR="001A25C6">
        <w:rPr>
          <w:lang w:eastAsia="en-US"/>
        </w:rPr>
        <w:t xml:space="preserve"> –</w:t>
      </w:r>
      <w:r w:rsidRPr="003F2C1A">
        <w:rPr>
          <w:lang w:eastAsia="en-US"/>
        </w:rPr>
        <w:t xml:space="preserve"> focusing on the role of corporations and states in the global arms trade</w:t>
      </w:r>
    </w:p>
    <w:p w14:paraId="0FEF8FAD" w14:textId="1EE4D7A1" w:rsidR="00F839F5" w:rsidRPr="003F2C1A" w:rsidRDefault="00F839F5" w:rsidP="00F839F5">
      <w:pPr>
        <w:pStyle w:val="IOSbodytext2017"/>
        <w:rPr>
          <w:lang w:eastAsia="en-US"/>
        </w:rPr>
      </w:pPr>
      <w:r w:rsidRPr="003F2C1A">
        <w:rPr>
          <w:lang w:eastAsia="en-US"/>
        </w:rPr>
        <w:lastRenderedPageBreak/>
        <w:t>Non-State Actors and the weakening of the Nation-State</w:t>
      </w:r>
      <w:r w:rsidR="00927B49">
        <w:rPr>
          <w:lang w:eastAsia="en-US"/>
        </w:rPr>
        <w:t xml:space="preserve"> </w:t>
      </w:r>
      <w:r w:rsidR="003644E4" w:rsidRPr="003F2C1A">
        <w:rPr>
          <w:lang w:eastAsia="en-US"/>
        </w:rPr>
        <w:t xml:space="preserve">– </w:t>
      </w:r>
      <w:r w:rsidR="007D49F2" w:rsidRPr="003F2C1A">
        <w:rPr>
          <w:lang w:eastAsia="en-US"/>
        </w:rPr>
        <w:t>c</w:t>
      </w:r>
      <w:r w:rsidR="00CD79DF" w:rsidRPr="003F2C1A">
        <w:rPr>
          <w:lang w:eastAsia="en-US"/>
        </w:rPr>
        <w:t>ase studies of the role of non-stat</w:t>
      </w:r>
      <w:r w:rsidRPr="003F2C1A">
        <w:rPr>
          <w:lang w:eastAsia="en-US"/>
        </w:rPr>
        <w:t>e actors in foreign affairs</w:t>
      </w:r>
    </w:p>
    <w:p w14:paraId="7467986A" w14:textId="4039A121" w:rsidR="00F839F5" w:rsidRPr="003F2C1A" w:rsidRDefault="007D49F2" w:rsidP="00AB0DCC">
      <w:pPr>
        <w:pStyle w:val="IOSheading42017"/>
      </w:pPr>
      <w:r w:rsidRPr="003F2C1A">
        <w:t>Case s</w:t>
      </w:r>
      <w:r w:rsidR="00CD79DF">
        <w:t>tudy 1 –</w:t>
      </w:r>
      <w:r w:rsidR="00F839F5" w:rsidRPr="003F2C1A">
        <w:t xml:space="preserve"> </w:t>
      </w:r>
      <w:r w:rsidR="00CD79DF">
        <w:t>t</w:t>
      </w:r>
      <w:r w:rsidRPr="003F2C1A">
        <w:t>he arms trade</w:t>
      </w:r>
    </w:p>
    <w:p w14:paraId="454F2008" w14:textId="160EC0EC" w:rsidR="00F839F5" w:rsidRPr="003F2C1A" w:rsidRDefault="00F839F5" w:rsidP="00AB0DCC">
      <w:pPr>
        <w:pStyle w:val="IOSlist1bullet2017"/>
        <w:rPr>
          <w:lang w:eastAsia="en-US"/>
        </w:rPr>
      </w:pPr>
      <w:r w:rsidRPr="003F2C1A">
        <w:rPr>
          <w:lang w:eastAsia="en-US"/>
        </w:rPr>
        <w:t xml:space="preserve">Students study the </w:t>
      </w:r>
      <w:hyperlink r:id="rId33" w:history="1">
        <w:r w:rsidRPr="003F2C1A">
          <w:rPr>
            <w:rStyle w:val="Hyperlink"/>
            <w:lang w:eastAsia="en-US"/>
          </w:rPr>
          <w:t>map from the UNODC</w:t>
        </w:r>
        <w:r w:rsidR="003644E4" w:rsidRPr="003F2C1A">
          <w:rPr>
            <w:rStyle w:val="Hyperlink"/>
            <w:lang w:eastAsia="en-US"/>
          </w:rPr>
          <w:t xml:space="preserve"> – </w:t>
        </w:r>
        <w:r w:rsidR="009D0081" w:rsidRPr="003F2C1A">
          <w:rPr>
            <w:rStyle w:val="Hyperlink"/>
            <w:lang w:eastAsia="en-US"/>
          </w:rPr>
          <w:t>UN office of drugs and crime</w:t>
        </w:r>
      </w:hyperlink>
    </w:p>
    <w:p w14:paraId="078CA0C3" w14:textId="77777777" w:rsidR="00F839F5" w:rsidRPr="003F2C1A" w:rsidRDefault="00F839F5" w:rsidP="00AB0DCC">
      <w:pPr>
        <w:pStyle w:val="IOSlist1bullet2017"/>
        <w:rPr>
          <w:lang w:eastAsia="en-US"/>
        </w:rPr>
      </w:pPr>
      <w:r w:rsidRPr="003F2C1A">
        <w:rPr>
          <w:lang w:eastAsia="en-US"/>
        </w:rPr>
        <w:t>Ask students to use the map to identify trends in global crime (main origin countries and main destination countries) and write a short response on the trends they noticed and areas of interest to the students.</w:t>
      </w:r>
    </w:p>
    <w:p w14:paraId="390001C0" w14:textId="77777777" w:rsidR="00F839F5" w:rsidRPr="003F2C1A" w:rsidRDefault="00F839F5" w:rsidP="00AB0DCC">
      <w:pPr>
        <w:pStyle w:val="IOSlist1bullet2017"/>
        <w:rPr>
          <w:lang w:eastAsia="en-US"/>
        </w:rPr>
      </w:pPr>
      <w:r w:rsidRPr="003F2C1A">
        <w:rPr>
          <w:lang w:eastAsia="en-US"/>
        </w:rPr>
        <w:t>137-146 page of the UNODC document deal with the global firearms trade. Read the 141-146 on Eastern European arms smuggling, nature of the market, the two case studies on MV FAina (2008-2009) and on Leonid Minin and Demitri Streshinsky (1999-2000) how it is conducted and implications (fuelling tensions and instability)</w:t>
      </w:r>
    </w:p>
    <w:p w14:paraId="50500355" w14:textId="77777777" w:rsidR="00F839F5" w:rsidRPr="003F2C1A" w:rsidRDefault="00F839F5" w:rsidP="00AB0DCC">
      <w:pPr>
        <w:pStyle w:val="IOSlist1bullet2017"/>
        <w:rPr>
          <w:lang w:eastAsia="en-US"/>
        </w:rPr>
      </w:pPr>
      <w:r w:rsidRPr="003F2C1A">
        <w:rPr>
          <w:lang w:eastAsia="en-US"/>
        </w:rPr>
        <w:t>Add to chart</w:t>
      </w:r>
    </w:p>
    <w:p w14:paraId="289CB2E4" w14:textId="579AA548" w:rsidR="00AB0DCC" w:rsidRPr="003F2C1A" w:rsidRDefault="00CD79DF" w:rsidP="00F839F5">
      <w:pPr>
        <w:pStyle w:val="IOSbodytext2017"/>
        <w:rPr>
          <w:lang w:eastAsia="en-US"/>
        </w:rPr>
      </w:pPr>
      <w:r>
        <w:rPr>
          <w:lang w:eastAsia="en-US"/>
        </w:rPr>
        <w:t>Dot p</w:t>
      </w:r>
      <w:r w:rsidR="00AB0DCC" w:rsidRPr="003F2C1A">
        <w:rPr>
          <w:lang w:eastAsia="en-US"/>
        </w:rPr>
        <w:t>oint</w:t>
      </w:r>
      <w:r w:rsidR="003644E4" w:rsidRPr="003F2C1A">
        <w:rPr>
          <w:lang w:eastAsia="en-US"/>
        </w:rPr>
        <w:t xml:space="preserve"> – </w:t>
      </w:r>
      <w:r>
        <w:rPr>
          <w:lang w:eastAsia="en-US"/>
        </w:rPr>
        <w:t>r</w:t>
      </w:r>
      <w:r w:rsidR="00AB0DCC" w:rsidRPr="003F2C1A">
        <w:rPr>
          <w:lang w:eastAsia="en-US"/>
        </w:rPr>
        <w:t>esurgence of modern nationalisms and the influence of non-state actors</w:t>
      </w:r>
    </w:p>
    <w:p w14:paraId="1E879498" w14:textId="77777777" w:rsidR="00AB0DCC" w:rsidRPr="003F2C1A" w:rsidRDefault="00AB0DCC" w:rsidP="00AB0DCC">
      <w:pPr>
        <w:pStyle w:val="IOSunformattedspace2017"/>
        <w:rPr>
          <w:lang w:eastAsia="en-US"/>
        </w:rPr>
      </w:pPr>
    </w:p>
    <w:tbl>
      <w:tblPr>
        <w:tblStyle w:val="TableGrid"/>
        <w:tblW w:w="0" w:type="auto"/>
        <w:tblLook w:val="04A0" w:firstRow="1" w:lastRow="0" w:firstColumn="1" w:lastColumn="0" w:noHBand="0" w:noVBand="1"/>
        <w:tblDescription w:val="the table list squestions about the resurgence of modern nationalisms and the influence of non-state actors. There are some answers already entered and some blank spaces for a response to be entered"/>
      </w:tblPr>
      <w:tblGrid>
        <w:gridCol w:w="3587"/>
        <w:gridCol w:w="3587"/>
        <w:gridCol w:w="3588"/>
      </w:tblGrid>
      <w:tr w:rsidR="00F839F5" w:rsidRPr="003F2C1A" w14:paraId="7D7549F1" w14:textId="77777777" w:rsidTr="00C10F2C">
        <w:trPr>
          <w:tblHeader/>
        </w:trPr>
        <w:tc>
          <w:tcPr>
            <w:tcW w:w="3587" w:type="dxa"/>
            <w:shd w:val="clear" w:color="auto" w:fill="F2F2F2" w:themeFill="background1" w:themeFillShade="F2"/>
          </w:tcPr>
          <w:p w14:paraId="525C54CC" w14:textId="01B18607" w:rsidR="00F839F5" w:rsidRPr="003F2C1A" w:rsidRDefault="002F273E" w:rsidP="00AB0DCC">
            <w:pPr>
              <w:pStyle w:val="IOStableheading2017"/>
              <w:rPr>
                <w:lang w:eastAsia="en-US"/>
              </w:rPr>
            </w:pPr>
            <w:r w:rsidRPr="003F2C1A">
              <w:rPr>
                <w:lang w:eastAsia="en-US"/>
              </w:rPr>
              <w:t>Questions</w:t>
            </w:r>
          </w:p>
        </w:tc>
        <w:tc>
          <w:tcPr>
            <w:tcW w:w="3587" w:type="dxa"/>
            <w:shd w:val="clear" w:color="auto" w:fill="F2F2F2" w:themeFill="background1" w:themeFillShade="F2"/>
          </w:tcPr>
          <w:p w14:paraId="3B2DFE2F" w14:textId="77777777" w:rsidR="00F839F5" w:rsidRPr="003F2C1A" w:rsidRDefault="00F839F5" w:rsidP="00AB0DCC">
            <w:pPr>
              <w:pStyle w:val="IOStableheading2017"/>
              <w:rPr>
                <w:lang w:eastAsia="en-US"/>
              </w:rPr>
            </w:pPr>
            <w:r w:rsidRPr="003F2C1A">
              <w:rPr>
                <w:lang w:eastAsia="en-US"/>
              </w:rPr>
              <w:t>Notes</w:t>
            </w:r>
          </w:p>
        </w:tc>
        <w:tc>
          <w:tcPr>
            <w:tcW w:w="3588" w:type="dxa"/>
            <w:shd w:val="clear" w:color="auto" w:fill="F2F2F2" w:themeFill="background1" w:themeFillShade="F2"/>
          </w:tcPr>
          <w:p w14:paraId="6E7D3660" w14:textId="77777777" w:rsidR="00F839F5" w:rsidRPr="003F2C1A" w:rsidRDefault="00F839F5" w:rsidP="00AB0DCC">
            <w:pPr>
              <w:pStyle w:val="IOStableheading2017"/>
              <w:rPr>
                <w:lang w:eastAsia="en-US"/>
              </w:rPr>
            </w:pPr>
            <w:r w:rsidRPr="003F2C1A">
              <w:rPr>
                <w:lang w:eastAsia="en-US"/>
              </w:rPr>
              <w:t xml:space="preserve">Significance – </w:t>
            </w:r>
          </w:p>
          <w:p w14:paraId="549BF0E4" w14:textId="77777777" w:rsidR="00F839F5" w:rsidRPr="003F2C1A" w:rsidRDefault="00F839F5" w:rsidP="00AB0DCC">
            <w:pPr>
              <w:pStyle w:val="IOStabletext2017"/>
              <w:rPr>
                <w:lang w:eastAsia="en-US"/>
              </w:rPr>
            </w:pPr>
            <w:r w:rsidRPr="003F2C1A">
              <w:rPr>
                <w:lang w:eastAsia="en-US"/>
              </w:rPr>
              <w:t>include how it shows a challenge to existing global order and security</w:t>
            </w:r>
          </w:p>
        </w:tc>
      </w:tr>
      <w:tr w:rsidR="00F839F5" w:rsidRPr="003F2C1A" w14:paraId="5F10DBE1" w14:textId="77777777" w:rsidTr="00AB0DCC">
        <w:tc>
          <w:tcPr>
            <w:tcW w:w="3587" w:type="dxa"/>
          </w:tcPr>
          <w:p w14:paraId="17A2B111" w14:textId="2136FCA9" w:rsidR="00F839F5" w:rsidRPr="003F2C1A" w:rsidRDefault="00F839F5" w:rsidP="00AB0DCC">
            <w:pPr>
              <w:pStyle w:val="IOStabletext2017"/>
              <w:rPr>
                <w:lang w:eastAsia="en-US"/>
              </w:rPr>
            </w:pPr>
            <w:r w:rsidRPr="003F2C1A">
              <w:rPr>
                <w:lang w:eastAsia="en-US"/>
              </w:rPr>
              <w:t>What is</w:t>
            </w:r>
            <w:r w:rsidR="00CD79DF" w:rsidRPr="003F2C1A">
              <w:rPr>
                <w:lang w:eastAsia="en-US"/>
              </w:rPr>
              <w:t xml:space="preserve"> modern natio</w:t>
            </w:r>
            <w:r w:rsidRPr="003F2C1A">
              <w:rPr>
                <w:lang w:eastAsia="en-US"/>
              </w:rPr>
              <w:t>nalism</w:t>
            </w:r>
          </w:p>
        </w:tc>
        <w:tc>
          <w:tcPr>
            <w:tcW w:w="3587" w:type="dxa"/>
          </w:tcPr>
          <w:p w14:paraId="576F9F3C" w14:textId="65B5C2A6" w:rsidR="00F839F5" w:rsidRPr="003F2C1A" w:rsidRDefault="00CD79DF" w:rsidP="00AB0DCC">
            <w:pPr>
              <w:pStyle w:val="IOStabletext2017"/>
              <w:rPr>
                <w:lang w:eastAsia="en-US"/>
              </w:rPr>
            </w:pPr>
            <w:r>
              <w:rPr>
                <w:lang w:eastAsia="en-US"/>
              </w:rPr>
              <w:fldChar w:fldCharType="begin">
                <w:ffData>
                  <w:name w:val=""/>
                  <w:enabled/>
                  <w:calcOnExit w:val="0"/>
                  <w:helpText w:type="text" w:val="Enter notes on modern nationalism here"/>
                  <w:statusText w:type="text" w:val="Enter notes on modern nationalism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703C9444" w14:textId="1BC19FE7" w:rsidR="00F839F5" w:rsidRPr="003F2C1A" w:rsidRDefault="00CD79DF" w:rsidP="00AB0DCC">
            <w:pPr>
              <w:pStyle w:val="IOStabletext2017"/>
              <w:rPr>
                <w:lang w:eastAsia="en-US"/>
              </w:rPr>
            </w:pPr>
            <w:r>
              <w:rPr>
                <w:lang w:eastAsia="en-US"/>
              </w:rPr>
              <w:fldChar w:fldCharType="begin">
                <w:ffData>
                  <w:name w:val=""/>
                  <w:enabled/>
                  <w:calcOnExit w:val="0"/>
                  <w:helpText w:type="text" w:val="Enter the significance of modern nationalism here"/>
                  <w:statusText w:type="text" w:val="Enter the significance of modern nationalism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3E28EB10" w14:textId="77777777" w:rsidTr="00AB0DCC">
        <w:tc>
          <w:tcPr>
            <w:tcW w:w="3587" w:type="dxa"/>
          </w:tcPr>
          <w:p w14:paraId="24D0253A" w14:textId="364398F8" w:rsidR="00F839F5" w:rsidRPr="003F2C1A" w:rsidRDefault="00CD79DF" w:rsidP="00AB0DCC">
            <w:pPr>
              <w:pStyle w:val="IOStabletext2017"/>
              <w:rPr>
                <w:lang w:eastAsia="en-US"/>
              </w:rPr>
            </w:pPr>
            <w:r>
              <w:rPr>
                <w:lang w:eastAsia="en-US"/>
              </w:rPr>
              <w:t>What are n</w:t>
            </w:r>
            <w:r w:rsidR="00F839F5" w:rsidRPr="003F2C1A">
              <w:rPr>
                <w:lang w:eastAsia="en-US"/>
              </w:rPr>
              <w:t>on-state actors</w:t>
            </w:r>
          </w:p>
        </w:tc>
        <w:tc>
          <w:tcPr>
            <w:tcW w:w="3587" w:type="dxa"/>
          </w:tcPr>
          <w:p w14:paraId="6030D76B" w14:textId="540EB915" w:rsidR="00F839F5" w:rsidRPr="003F2C1A" w:rsidRDefault="00DD76D5" w:rsidP="00AB0DCC">
            <w:pPr>
              <w:pStyle w:val="IOStabletext2017"/>
              <w:rPr>
                <w:lang w:eastAsia="en-US"/>
              </w:rPr>
            </w:pPr>
            <w:r>
              <w:rPr>
                <w:lang w:eastAsia="en-US"/>
              </w:rPr>
              <w:fldChar w:fldCharType="begin">
                <w:ffData>
                  <w:name w:val=""/>
                  <w:enabled/>
                  <w:calcOnExit w:val="0"/>
                  <w:helpText w:type="text" w:val="Enter notes on non-state actors here"/>
                  <w:statusText w:type="text" w:val="Enter notes on non-state actor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4CC50A4C" w14:textId="2981CCEE" w:rsidR="00F839F5" w:rsidRPr="003F2C1A" w:rsidRDefault="00DD76D5" w:rsidP="00AB0DCC">
            <w:pPr>
              <w:pStyle w:val="IOStabletext2017"/>
              <w:rPr>
                <w:lang w:eastAsia="en-US"/>
              </w:rPr>
            </w:pPr>
            <w:r>
              <w:rPr>
                <w:lang w:eastAsia="en-US"/>
              </w:rPr>
              <w:fldChar w:fldCharType="begin">
                <w:ffData>
                  <w:name w:val=""/>
                  <w:enabled/>
                  <w:calcOnExit w:val="0"/>
                  <w:helpText w:type="text" w:val="Enter the significance of non-state actors here"/>
                  <w:statusText w:type="text" w:val="Enter the significance of non-state actor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73CB1EC" w14:textId="77777777" w:rsidTr="00AB0DCC">
        <w:tc>
          <w:tcPr>
            <w:tcW w:w="3587" w:type="dxa"/>
          </w:tcPr>
          <w:p w14:paraId="42CE9C67" w14:textId="1174D1CF" w:rsidR="00F839F5" w:rsidRPr="003F2C1A" w:rsidRDefault="00F839F5" w:rsidP="00F839F5">
            <w:pPr>
              <w:pStyle w:val="IOStabletext2017"/>
              <w:rPr>
                <w:lang w:eastAsia="en-US"/>
              </w:rPr>
            </w:pPr>
            <w:r w:rsidRPr="003F2C1A">
              <w:rPr>
                <w:lang w:eastAsia="en-US"/>
              </w:rPr>
              <w:t>Case study 1</w:t>
            </w:r>
            <w:r w:rsidR="003644E4" w:rsidRPr="003F2C1A">
              <w:rPr>
                <w:lang w:eastAsia="en-US"/>
              </w:rPr>
              <w:t xml:space="preserve"> – </w:t>
            </w:r>
            <w:r w:rsidR="00CD79DF">
              <w:rPr>
                <w:lang w:eastAsia="en-US"/>
              </w:rPr>
              <w:t>o</w:t>
            </w:r>
            <w:r w:rsidRPr="003F2C1A">
              <w:rPr>
                <w:lang w:eastAsia="en-US"/>
              </w:rPr>
              <w:t>rganised crime and the global arms trade</w:t>
            </w:r>
          </w:p>
          <w:p w14:paraId="0B530239" w14:textId="77777777" w:rsidR="00F839F5" w:rsidRPr="003F2C1A" w:rsidRDefault="00F839F5" w:rsidP="00F839F5">
            <w:pPr>
              <w:pStyle w:val="IOStablelist1bullet2017"/>
              <w:rPr>
                <w:lang w:eastAsia="en-US"/>
              </w:rPr>
            </w:pPr>
            <w:r w:rsidRPr="003F2C1A">
              <w:rPr>
                <w:lang w:eastAsia="en-US"/>
              </w:rPr>
              <w:t>Nature of issue</w:t>
            </w:r>
          </w:p>
          <w:p w14:paraId="0A890047" w14:textId="77777777" w:rsidR="00F839F5" w:rsidRPr="003F2C1A" w:rsidRDefault="00F839F5" w:rsidP="00F839F5">
            <w:pPr>
              <w:pStyle w:val="IOStablelist1bullet2017"/>
              <w:rPr>
                <w:lang w:eastAsia="en-US"/>
              </w:rPr>
            </w:pPr>
            <w:r w:rsidRPr="003F2C1A">
              <w:rPr>
                <w:lang w:eastAsia="en-US"/>
              </w:rPr>
              <w:t>Specific example</w:t>
            </w:r>
          </w:p>
          <w:p w14:paraId="44DC66C7" w14:textId="77777777" w:rsidR="00F839F5" w:rsidRPr="003F2C1A" w:rsidRDefault="00F839F5" w:rsidP="00F839F5">
            <w:pPr>
              <w:pStyle w:val="IOStablelist1bullet2017"/>
              <w:rPr>
                <w:lang w:eastAsia="en-US"/>
              </w:rPr>
            </w:pPr>
            <w:r w:rsidRPr="003F2C1A">
              <w:rPr>
                <w:lang w:eastAsia="en-US"/>
              </w:rPr>
              <w:t>Influence on Global order</w:t>
            </w:r>
          </w:p>
        </w:tc>
        <w:tc>
          <w:tcPr>
            <w:tcW w:w="3587" w:type="dxa"/>
          </w:tcPr>
          <w:p w14:paraId="565FC8F7" w14:textId="2F174E44" w:rsidR="00F839F5" w:rsidRPr="003F2C1A" w:rsidRDefault="00FB1D1E" w:rsidP="00FB1D1E">
            <w:pPr>
              <w:pStyle w:val="IOStabletext2017"/>
              <w:rPr>
                <w:lang w:eastAsia="en-US"/>
              </w:rPr>
            </w:pPr>
            <w:r>
              <w:rPr>
                <w:lang w:eastAsia="en-US"/>
              </w:rPr>
              <w:fldChar w:fldCharType="begin">
                <w:ffData>
                  <w:name w:val=""/>
                  <w:enabled/>
                  <w:calcOnExit w:val="0"/>
                  <w:helpText w:type="text" w:val="Enter the notes for case study 1 here"/>
                  <w:statusText w:type="text" w:val="Enter the notes for case study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33ADA26B" w14:textId="16F831A7" w:rsidR="00F839F5" w:rsidRPr="003F2C1A" w:rsidRDefault="00FB1D1E" w:rsidP="00AB0DCC">
            <w:pPr>
              <w:pStyle w:val="IOStabletext2017"/>
              <w:rPr>
                <w:lang w:eastAsia="en-US"/>
              </w:rPr>
            </w:pPr>
            <w:r>
              <w:rPr>
                <w:lang w:eastAsia="en-US"/>
              </w:rPr>
              <w:fldChar w:fldCharType="begin">
                <w:ffData>
                  <w:name w:val=""/>
                  <w:enabled/>
                  <w:calcOnExit w:val="0"/>
                  <w:helpText w:type="text" w:val="Enter the significance for case study 1 here"/>
                  <w:statusText w:type="text" w:val="Enter the significance for case study 1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65818515" w14:textId="77777777" w:rsidTr="00AB0DCC">
        <w:tc>
          <w:tcPr>
            <w:tcW w:w="3587" w:type="dxa"/>
          </w:tcPr>
          <w:p w14:paraId="5E827669" w14:textId="32B73E6B" w:rsidR="00F839F5" w:rsidRPr="003F2C1A" w:rsidRDefault="00F839F5" w:rsidP="00F839F5">
            <w:pPr>
              <w:pStyle w:val="IOStabletext2017"/>
              <w:rPr>
                <w:lang w:eastAsia="en-US"/>
              </w:rPr>
            </w:pPr>
            <w:r w:rsidRPr="003F2C1A">
              <w:rPr>
                <w:lang w:eastAsia="en-US"/>
              </w:rPr>
              <w:t>Case study 2</w:t>
            </w:r>
            <w:r w:rsidR="003644E4" w:rsidRPr="003F2C1A">
              <w:rPr>
                <w:lang w:eastAsia="en-US"/>
              </w:rPr>
              <w:t xml:space="preserve"> – </w:t>
            </w:r>
            <w:r w:rsidR="00CD79DF">
              <w:rPr>
                <w:lang w:eastAsia="en-US"/>
              </w:rPr>
              <w:t>t</w:t>
            </w:r>
            <w:r w:rsidRPr="003F2C1A">
              <w:rPr>
                <w:lang w:eastAsia="en-US"/>
              </w:rPr>
              <w:t>errorism</w:t>
            </w:r>
          </w:p>
          <w:p w14:paraId="4E058584" w14:textId="77777777" w:rsidR="00F839F5" w:rsidRPr="003F2C1A" w:rsidRDefault="00F839F5" w:rsidP="00F839F5">
            <w:pPr>
              <w:pStyle w:val="IOStablelist1bullet2017"/>
              <w:rPr>
                <w:lang w:eastAsia="en-US"/>
              </w:rPr>
            </w:pPr>
            <w:r w:rsidRPr="003F2C1A">
              <w:rPr>
                <w:lang w:eastAsia="en-US"/>
              </w:rPr>
              <w:t>Nature of issue</w:t>
            </w:r>
          </w:p>
          <w:p w14:paraId="44DFFDF5" w14:textId="22B981D2" w:rsidR="00F839F5" w:rsidRPr="003F2C1A" w:rsidRDefault="00F839F5" w:rsidP="00F839F5">
            <w:pPr>
              <w:pStyle w:val="IOStablelist1bullet2017"/>
              <w:rPr>
                <w:lang w:eastAsia="en-US"/>
              </w:rPr>
            </w:pPr>
            <w:r w:rsidRPr="003F2C1A">
              <w:rPr>
                <w:lang w:eastAsia="en-US"/>
              </w:rPr>
              <w:t xml:space="preserve">Specific </w:t>
            </w:r>
            <w:r w:rsidR="00CD79DF">
              <w:rPr>
                <w:lang w:eastAsia="en-US"/>
              </w:rPr>
              <w:t>e</w:t>
            </w:r>
            <w:r w:rsidRPr="003F2C1A">
              <w:rPr>
                <w:lang w:eastAsia="en-US"/>
              </w:rPr>
              <w:t>xamples</w:t>
            </w:r>
          </w:p>
          <w:p w14:paraId="601E7426" w14:textId="27D6E844" w:rsidR="00F839F5" w:rsidRPr="003F2C1A" w:rsidRDefault="00F839F5" w:rsidP="00F839F5">
            <w:pPr>
              <w:pStyle w:val="IOStablelist2bullet2017"/>
              <w:rPr>
                <w:lang w:eastAsia="en-US"/>
              </w:rPr>
            </w:pPr>
            <w:r w:rsidRPr="003F2C1A">
              <w:rPr>
                <w:lang w:eastAsia="en-US"/>
              </w:rPr>
              <w:t>A</w:t>
            </w:r>
            <w:r w:rsidR="00FB1D1E">
              <w:rPr>
                <w:lang w:eastAsia="en-US"/>
              </w:rPr>
              <w:t>l</w:t>
            </w:r>
            <w:r w:rsidRPr="003F2C1A">
              <w:rPr>
                <w:lang w:eastAsia="en-US"/>
              </w:rPr>
              <w:t xml:space="preserve"> Qaeda</w:t>
            </w:r>
            <w:r w:rsidR="00CD79DF">
              <w:rPr>
                <w:lang w:eastAsia="en-US"/>
              </w:rPr>
              <w:t xml:space="preserve"> and </w:t>
            </w:r>
            <w:r w:rsidRPr="003F2C1A">
              <w:rPr>
                <w:lang w:eastAsia="en-US"/>
              </w:rPr>
              <w:t>9/11</w:t>
            </w:r>
          </w:p>
          <w:p w14:paraId="0B5AAEF9" w14:textId="77777777" w:rsidR="00F839F5" w:rsidRPr="003F2C1A" w:rsidRDefault="00F839F5" w:rsidP="00F839F5">
            <w:pPr>
              <w:pStyle w:val="IOStablelist2bullet2017"/>
              <w:rPr>
                <w:lang w:eastAsia="en-US"/>
              </w:rPr>
            </w:pPr>
            <w:r w:rsidRPr="003F2C1A">
              <w:rPr>
                <w:lang w:eastAsia="en-US"/>
              </w:rPr>
              <w:t>other groups such as Hamas and Hezbollah</w:t>
            </w:r>
          </w:p>
          <w:p w14:paraId="30F73FC7" w14:textId="568289E3" w:rsidR="00F839F5" w:rsidRPr="003F2C1A" w:rsidRDefault="00CD79DF" w:rsidP="00F839F5">
            <w:pPr>
              <w:pStyle w:val="IOStablelist1bullet2017"/>
              <w:rPr>
                <w:lang w:eastAsia="en-US"/>
              </w:rPr>
            </w:pPr>
            <w:r>
              <w:rPr>
                <w:lang w:eastAsia="en-US"/>
              </w:rPr>
              <w:t>Influence on g</w:t>
            </w:r>
            <w:r w:rsidR="00F839F5" w:rsidRPr="003F2C1A">
              <w:rPr>
                <w:lang w:eastAsia="en-US"/>
              </w:rPr>
              <w:t>lobal order</w:t>
            </w:r>
          </w:p>
        </w:tc>
        <w:tc>
          <w:tcPr>
            <w:tcW w:w="3587" w:type="dxa"/>
          </w:tcPr>
          <w:p w14:paraId="18568D69" w14:textId="7EC72589" w:rsidR="00F839F5" w:rsidRPr="003F2C1A" w:rsidRDefault="00FB1D1E" w:rsidP="00AB0DCC">
            <w:pPr>
              <w:pStyle w:val="IOStabletext2017"/>
              <w:rPr>
                <w:lang w:eastAsia="en-US"/>
              </w:rPr>
            </w:pPr>
            <w:r>
              <w:rPr>
                <w:lang w:eastAsia="en-US"/>
              </w:rPr>
              <w:fldChar w:fldCharType="begin">
                <w:ffData>
                  <w:name w:val=""/>
                  <w:enabled/>
                  <w:calcOnExit w:val="0"/>
                  <w:helpText w:type="text" w:val="Enter the notes for case study 2 here"/>
                  <w:statusText w:type="text" w:val="Enter the notes for case study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14:paraId="4B7BBFFF" w14:textId="1C5B20DD" w:rsidR="00F839F5" w:rsidRPr="003F2C1A" w:rsidRDefault="00FB1D1E" w:rsidP="00AB0DCC">
            <w:pPr>
              <w:pStyle w:val="IOStabletext2017"/>
              <w:rPr>
                <w:lang w:eastAsia="en-US"/>
              </w:rPr>
            </w:pPr>
            <w:r>
              <w:rPr>
                <w:lang w:eastAsia="en-US"/>
              </w:rPr>
              <w:fldChar w:fldCharType="begin">
                <w:ffData>
                  <w:name w:val=""/>
                  <w:enabled/>
                  <w:calcOnExit w:val="0"/>
                  <w:helpText w:type="text" w:val="Enter the significance for case study 2 here"/>
                  <w:statusText w:type="text" w:val="Enter the significance for case study 2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4DB629A" w14:textId="4AB73787" w:rsidR="00F839F5" w:rsidRPr="003F2C1A" w:rsidRDefault="007F421F" w:rsidP="00F839F5">
      <w:pPr>
        <w:pStyle w:val="IOSbodytext2017"/>
        <w:rPr>
          <w:lang w:eastAsia="en-US"/>
        </w:rPr>
      </w:pPr>
      <w:r w:rsidRPr="003F2C1A">
        <w:rPr>
          <w:lang w:eastAsia="en-US"/>
        </w:rPr>
        <w:t>Film</w:t>
      </w:r>
      <w:r w:rsidR="001125AC">
        <w:rPr>
          <w:lang w:eastAsia="en-US"/>
        </w:rPr>
        <w:t xml:space="preserve"> –</w:t>
      </w:r>
      <w:r w:rsidR="00F839F5" w:rsidRPr="003F2C1A">
        <w:rPr>
          <w:lang w:eastAsia="en-US"/>
        </w:rPr>
        <w:t xml:space="preserve"> The Arms trade</w:t>
      </w:r>
    </w:p>
    <w:p w14:paraId="5F627DF8" w14:textId="1A1DF4A8" w:rsidR="00F839F5" w:rsidRPr="003F2C1A" w:rsidRDefault="00F839F5" w:rsidP="00AB0DCC">
      <w:pPr>
        <w:pStyle w:val="IOSlist1bullet2017"/>
        <w:rPr>
          <w:lang w:eastAsia="en-US"/>
        </w:rPr>
      </w:pPr>
      <w:r w:rsidRPr="003F2C1A">
        <w:rPr>
          <w:lang w:eastAsia="en-US"/>
        </w:rPr>
        <w:t>Watch sections of ‘Lord of War’ (whose main character is based on the real life amalgamation of 5 separate people involved in the global arms trade) or the documentary the Shadow World or any other film that deals with the illegal trade of arms (</w:t>
      </w:r>
      <w:r w:rsidR="001125AC" w:rsidRPr="001125AC">
        <w:rPr>
          <w:rStyle w:val="IOSstrongemphasis2017"/>
        </w:rPr>
        <w:t>note</w:t>
      </w:r>
      <w:r w:rsidR="001125AC">
        <w:rPr>
          <w:lang w:eastAsia="en-US"/>
        </w:rPr>
        <w:t xml:space="preserve"> –</w:t>
      </w:r>
      <w:r w:rsidRPr="003F2C1A">
        <w:rPr>
          <w:lang w:eastAsia="en-US"/>
        </w:rPr>
        <w:t xml:space="preserve"> a note may need to be sent home for parental permission)</w:t>
      </w:r>
    </w:p>
    <w:p w14:paraId="60876CA2" w14:textId="77777777" w:rsidR="00F839F5" w:rsidRPr="003F2C1A" w:rsidRDefault="00F839F5" w:rsidP="00AB0DCC">
      <w:pPr>
        <w:pStyle w:val="IOSlist2bullet2017"/>
        <w:rPr>
          <w:lang w:eastAsia="en-US"/>
        </w:rPr>
      </w:pPr>
      <w:r w:rsidRPr="003F2C1A">
        <w:rPr>
          <w:lang w:eastAsia="en-US"/>
        </w:rPr>
        <w:t>Discuss the implications of the film/documentary and how it demonstrates the issues associated with non-state actors and how they undermine international relations</w:t>
      </w:r>
    </w:p>
    <w:p w14:paraId="465F5F03" w14:textId="72D4FD3B" w:rsidR="00F839F5" w:rsidRPr="003F2C1A" w:rsidRDefault="00F839F5" w:rsidP="001125AC">
      <w:pPr>
        <w:pStyle w:val="IOSlist2bullet2017"/>
        <w:rPr>
          <w:lang w:eastAsia="en-US"/>
        </w:rPr>
      </w:pPr>
      <w:r w:rsidRPr="003F2C1A">
        <w:rPr>
          <w:lang w:eastAsia="en-US"/>
        </w:rPr>
        <w:t>D</w:t>
      </w:r>
      <w:r w:rsidR="001A25C6">
        <w:rPr>
          <w:lang w:eastAsia="en-US"/>
        </w:rPr>
        <w:t xml:space="preserve">iscuss the quote from the film – </w:t>
      </w:r>
      <w:r w:rsidRPr="003F2C1A">
        <w:rPr>
          <w:lang w:eastAsia="en-US"/>
        </w:rPr>
        <w:t>“While private gunrunners continue to thrive, the world’s biggest arms suppliers are the U.S., the U.K., Russia, France, and China…they are also the five permanent members of the United Nations Security Council.”</w:t>
      </w:r>
      <w:r w:rsidR="003644E4" w:rsidRPr="003F2C1A">
        <w:rPr>
          <w:lang w:eastAsia="en-US"/>
        </w:rPr>
        <w:t xml:space="preserve"> – </w:t>
      </w:r>
      <w:r w:rsidRPr="003F2C1A">
        <w:rPr>
          <w:lang w:eastAsia="en-US"/>
        </w:rPr>
        <w:t>what implications does this have for global security?</w:t>
      </w:r>
    </w:p>
    <w:p w14:paraId="75B8D374" w14:textId="3ADEFF76" w:rsidR="00F839F5" w:rsidRPr="003F2C1A" w:rsidRDefault="00D5382A" w:rsidP="00087E14">
      <w:pPr>
        <w:pStyle w:val="IOSlist1bullet2017"/>
        <w:rPr>
          <w:lang w:eastAsia="en-US"/>
        </w:rPr>
      </w:pPr>
      <w:r>
        <w:rPr>
          <w:lang w:eastAsia="en-US"/>
        </w:rPr>
        <w:lastRenderedPageBreak/>
        <w:t>For interest –</w:t>
      </w:r>
      <w:r w:rsidR="00F839F5" w:rsidRPr="003F2C1A">
        <w:rPr>
          <w:lang w:eastAsia="en-US"/>
        </w:rPr>
        <w:t xml:space="preserve"> </w:t>
      </w:r>
      <w:hyperlink r:id="rId34" w:history="1">
        <w:r w:rsidR="00F839F5" w:rsidRPr="003F2C1A">
          <w:rPr>
            <w:rStyle w:val="Hyperlink"/>
            <w:lang w:eastAsia="en-US"/>
          </w:rPr>
          <w:t>Christopher Pyne: Australia should move into the arms trade</w:t>
        </w:r>
      </w:hyperlink>
    </w:p>
    <w:p w14:paraId="4E950958" w14:textId="4C714942" w:rsidR="00F839F5" w:rsidRPr="003F2C1A" w:rsidRDefault="00F839F5" w:rsidP="00AB0DCC">
      <w:pPr>
        <w:pStyle w:val="IOSlist2bullet2017"/>
        <w:rPr>
          <w:lang w:eastAsia="en-US"/>
        </w:rPr>
      </w:pPr>
      <w:r w:rsidRPr="003F2C1A">
        <w:rPr>
          <w:lang w:eastAsia="en-US"/>
        </w:rPr>
        <w:t>Di</w:t>
      </w:r>
      <w:r w:rsidR="00D5382A">
        <w:rPr>
          <w:lang w:eastAsia="en-US"/>
        </w:rPr>
        <w:t>scussion –</w:t>
      </w:r>
      <w:r w:rsidRPr="003F2C1A">
        <w:rPr>
          <w:lang w:eastAsia="en-US"/>
        </w:rPr>
        <w:t xml:space="preserve"> </w:t>
      </w:r>
      <w:r w:rsidR="00D5382A">
        <w:rPr>
          <w:lang w:eastAsia="en-US"/>
        </w:rPr>
        <w:t>s</w:t>
      </w:r>
      <w:r w:rsidRPr="003F2C1A">
        <w:rPr>
          <w:lang w:eastAsia="en-US"/>
        </w:rPr>
        <w:t>hould states pursue arms trading as a legitimate economic policy?</w:t>
      </w:r>
    </w:p>
    <w:p w14:paraId="469446B7" w14:textId="020E1DC8" w:rsidR="00F839F5" w:rsidRPr="003F2C1A" w:rsidRDefault="00E87B1C" w:rsidP="00AB0DCC">
      <w:pPr>
        <w:pStyle w:val="IOSlist1bullet2017"/>
        <w:rPr>
          <w:lang w:eastAsia="en-US"/>
        </w:rPr>
      </w:pPr>
      <w:hyperlink r:id="rId35" w:history="1">
        <w:r w:rsidR="00F839F5" w:rsidRPr="003F2C1A">
          <w:rPr>
            <w:rStyle w:val="Hyperlink"/>
            <w:lang w:eastAsia="en-US"/>
          </w:rPr>
          <w:t>Optional case study on Rosoboronexport</w:t>
        </w:r>
      </w:hyperlink>
      <w:r w:rsidR="00F839F5" w:rsidRPr="003F2C1A">
        <w:rPr>
          <w:lang w:eastAsia="en-US"/>
        </w:rPr>
        <w:t xml:space="preserve"> (Russian company) and their ability/influence in thwarting American attempts to put down Iran’s nuclear program</w:t>
      </w:r>
    </w:p>
    <w:p w14:paraId="4169BAD7" w14:textId="3B613A45" w:rsidR="00F839F5" w:rsidRPr="003F2C1A" w:rsidRDefault="00F839F5" w:rsidP="00AB0DCC">
      <w:pPr>
        <w:pStyle w:val="IOSlist1bullet2017"/>
        <w:rPr>
          <w:lang w:eastAsia="en-US"/>
        </w:rPr>
      </w:pPr>
      <w:r w:rsidRPr="003F2C1A">
        <w:rPr>
          <w:lang w:eastAsia="en-US"/>
        </w:rPr>
        <w:t>Teacher could also instigat</w:t>
      </w:r>
      <w:r w:rsidR="007D49F2" w:rsidRPr="003F2C1A">
        <w:rPr>
          <w:lang w:eastAsia="en-US"/>
        </w:rPr>
        <w:t>e an optional case study on the</w:t>
      </w:r>
      <w:r w:rsidRPr="003F2C1A">
        <w:rPr>
          <w:lang w:eastAsia="en-US"/>
        </w:rPr>
        <w:t xml:space="preserve"> Influence of the Dark Web</w:t>
      </w:r>
      <w:r w:rsidR="00C10F2C">
        <w:rPr>
          <w:lang w:eastAsia="en-US"/>
        </w:rPr>
        <w:t xml:space="preserve"> –</w:t>
      </w:r>
      <w:r w:rsidRPr="003F2C1A">
        <w:rPr>
          <w:lang w:eastAsia="en-US"/>
        </w:rPr>
        <w:t xml:space="preserve"> focusing on black ma</w:t>
      </w:r>
      <w:r w:rsidR="007F421F" w:rsidRPr="003F2C1A">
        <w:rPr>
          <w:lang w:eastAsia="en-US"/>
        </w:rPr>
        <w:t>rket websites such as the Silk R</w:t>
      </w:r>
      <w:r w:rsidRPr="003F2C1A">
        <w:rPr>
          <w:lang w:eastAsia="en-US"/>
        </w:rPr>
        <w:t>oad which was closed in 2013 and link to technology enabling non-state actors to more easily trade in illegal arms, thus undermining the ability of nation</w:t>
      </w:r>
      <w:r w:rsidR="00927B49">
        <w:rPr>
          <w:lang w:eastAsia="en-US"/>
        </w:rPr>
        <w:t xml:space="preserve"> </w:t>
      </w:r>
      <w:r w:rsidR="003644E4" w:rsidRPr="003F2C1A">
        <w:rPr>
          <w:lang w:eastAsia="en-US"/>
        </w:rPr>
        <w:t xml:space="preserve">– </w:t>
      </w:r>
      <w:r w:rsidRPr="003F2C1A">
        <w:rPr>
          <w:lang w:eastAsia="en-US"/>
        </w:rPr>
        <w:t xml:space="preserve">states to regulate the arms trade. </w:t>
      </w:r>
      <w:hyperlink r:id="rId36" w:history="1">
        <w:r w:rsidRPr="003F2C1A">
          <w:rPr>
            <w:rStyle w:val="Hyperlink"/>
            <w:lang w:eastAsia="en-US"/>
          </w:rPr>
          <w:t>This site by RAND</w:t>
        </w:r>
        <w:r w:rsidR="00927B49">
          <w:rPr>
            <w:rStyle w:val="Hyperlink"/>
            <w:lang w:eastAsia="en-US"/>
          </w:rPr>
          <w:t xml:space="preserve"> </w:t>
        </w:r>
        <w:r w:rsidR="003644E4" w:rsidRPr="003F2C1A">
          <w:rPr>
            <w:rStyle w:val="Hyperlink"/>
            <w:lang w:eastAsia="en-US"/>
          </w:rPr>
          <w:t xml:space="preserve">– </w:t>
        </w:r>
        <w:r w:rsidRPr="003F2C1A">
          <w:rPr>
            <w:rStyle w:val="Hyperlink"/>
            <w:lang w:eastAsia="en-US"/>
          </w:rPr>
          <w:t xml:space="preserve">a research and development organisation, details the impact of the dark </w:t>
        </w:r>
        <w:r w:rsidR="009D0081" w:rsidRPr="003F2C1A">
          <w:rPr>
            <w:rStyle w:val="Hyperlink"/>
            <w:lang w:eastAsia="en-US"/>
          </w:rPr>
          <w:t>web on the illegal arms trade</w:t>
        </w:r>
      </w:hyperlink>
      <w:r w:rsidR="009D0081" w:rsidRPr="003F2C1A">
        <w:rPr>
          <w:lang w:eastAsia="en-US"/>
        </w:rPr>
        <w:t xml:space="preserve">. </w:t>
      </w:r>
      <w:r w:rsidRPr="003F2C1A">
        <w:rPr>
          <w:lang w:eastAsia="en-US"/>
        </w:rPr>
        <w:t>It covers the following questions that relate well to the unit</w:t>
      </w:r>
      <w:r w:rsidR="00D5382A">
        <w:rPr>
          <w:lang w:eastAsia="en-US"/>
        </w:rPr>
        <w:t>:</w:t>
      </w:r>
    </w:p>
    <w:p w14:paraId="10319436" w14:textId="77777777" w:rsidR="00F839F5" w:rsidRPr="003F2C1A" w:rsidRDefault="00F839F5" w:rsidP="00AB0DCC">
      <w:pPr>
        <w:pStyle w:val="IOSlist2bullet2017"/>
        <w:rPr>
          <w:lang w:eastAsia="en-US"/>
        </w:rPr>
      </w:pPr>
      <w:r w:rsidRPr="003F2C1A">
        <w:rPr>
          <w:lang w:eastAsia="en-US"/>
        </w:rPr>
        <w:t>What is the size and scope of the trade in firearms and related products on the dark web?</w:t>
      </w:r>
    </w:p>
    <w:p w14:paraId="590FA7BE" w14:textId="77777777" w:rsidR="00F839F5" w:rsidRPr="003F2C1A" w:rsidRDefault="00F839F5" w:rsidP="00AB0DCC">
      <w:pPr>
        <w:pStyle w:val="IOSlist2bullet2017"/>
        <w:rPr>
          <w:lang w:eastAsia="en-US"/>
        </w:rPr>
      </w:pPr>
      <w:r w:rsidRPr="003F2C1A">
        <w:rPr>
          <w:lang w:eastAsia="en-US"/>
        </w:rPr>
        <w:t>What is the potential impact of dark web enabled arms trafficking on the overall arms black market?</w:t>
      </w:r>
    </w:p>
    <w:p w14:paraId="48A312D8" w14:textId="77777777" w:rsidR="00F839F5" w:rsidRPr="003F2C1A" w:rsidRDefault="00F839F5" w:rsidP="00AB0DCC">
      <w:pPr>
        <w:pStyle w:val="IOSlist2bullet2017"/>
        <w:rPr>
          <w:lang w:eastAsia="en-US"/>
        </w:rPr>
      </w:pPr>
      <w:r w:rsidRPr="003F2C1A">
        <w:rPr>
          <w:lang w:eastAsia="en-US"/>
        </w:rPr>
        <w:t>What are the potential implications of dark web enabled arms trafficking for law enforcement agencies and policy makers, at both national and international levels?</w:t>
      </w:r>
    </w:p>
    <w:p w14:paraId="3316B4BF" w14:textId="798A1D98" w:rsidR="00F839F5" w:rsidRPr="003F2C1A" w:rsidRDefault="00D5382A" w:rsidP="00AB0DCC">
      <w:pPr>
        <w:pStyle w:val="IOSheading42017"/>
      </w:pPr>
      <w:r>
        <w:t>Case study 2 –</w:t>
      </w:r>
      <w:r w:rsidR="00F839F5" w:rsidRPr="003F2C1A">
        <w:t xml:space="preserve"> </w:t>
      </w:r>
      <w:r>
        <w:t>t</w:t>
      </w:r>
      <w:r w:rsidR="00F839F5" w:rsidRPr="003F2C1A">
        <w:t>errorism</w:t>
      </w:r>
      <w:r w:rsidR="003644E4" w:rsidRPr="003F2C1A">
        <w:t xml:space="preserve"> – </w:t>
      </w:r>
      <w:r w:rsidR="00F839F5" w:rsidRPr="003F2C1A">
        <w:t>impact of 9/11</w:t>
      </w:r>
    </w:p>
    <w:p w14:paraId="0920D9C8" w14:textId="31186383" w:rsidR="00F839F5" w:rsidRPr="003F2C1A" w:rsidRDefault="00F839F5" w:rsidP="00F839F5">
      <w:pPr>
        <w:pStyle w:val="IOSbodytext2017"/>
        <w:rPr>
          <w:lang w:eastAsia="en-US"/>
        </w:rPr>
      </w:pPr>
      <w:r w:rsidRPr="003F2C1A">
        <w:rPr>
          <w:lang w:eastAsia="en-US"/>
        </w:rPr>
        <w:t>Is one man’s terrorist another’s freedom fighter? Do the</w:t>
      </w:r>
      <w:r w:rsidR="007F421F" w:rsidRPr="003F2C1A">
        <w:rPr>
          <w:lang w:eastAsia="en-US"/>
        </w:rPr>
        <w:t xml:space="preserve"> ends justify the means? Discuss</w:t>
      </w:r>
    </w:p>
    <w:p w14:paraId="4C4F91B1" w14:textId="2FBF60C7" w:rsidR="00F839F5" w:rsidRPr="003F2C1A" w:rsidRDefault="00E87B1C" w:rsidP="00F839F5">
      <w:pPr>
        <w:pStyle w:val="IOSbodytext2017"/>
        <w:rPr>
          <w:lang w:eastAsia="en-US"/>
        </w:rPr>
      </w:pPr>
      <w:hyperlink r:id="rId37" w:history="1">
        <w:r w:rsidR="007D49F2" w:rsidRPr="003F2C1A">
          <w:rPr>
            <w:rStyle w:val="Hyperlink"/>
            <w:lang w:eastAsia="en-US"/>
          </w:rPr>
          <w:t>Most interesting is the timelapse of the terror attacks 2000-2015</w:t>
        </w:r>
      </w:hyperlink>
      <w:r w:rsidR="007D49F2" w:rsidRPr="003F2C1A">
        <w:rPr>
          <w:lang w:eastAsia="en-US"/>
        </w:rPr>
        <w:t xml:space="preserve"> </w:t>
      </w:r>
    </w:p>
    <w:p w14:paraId="23950A72" w14:textId="77777777" w:rsidR="00F839F5" w:rsidRPr="003F2C1A" w:rsidRDefault="00F839F5" w:rsidP="00070C93">
      <w:pPr>
        <w:pStyle w:val="IOSlist1bullet2017"/>
        <w:rPr>
          <w:lang w:eastAsia="en-US"/>
        </w:rPr>
      </w:pPr>
      <w:r w:rsidRPr="003F2C1A">
        <w:rPr>
          <w:lang w:eastAsia="en-US"/>
        </w:rPr>
        <w:t>Discuss areas that have been most affected by terrorist attacks in this time-period. Did students find it surprising?</w:t>
      </w:r>
    </w:p>
    <w:p w14:paraId="27BE7468" w14:textId="77777777" w:rsidR="00F839F5" w:rsidRPr="003F2C1A" w:rsidRDefault="00F839F5" w:rsidP="00070C93">
      <w:pPr>
        <w:pStyle w:val="IOSlist2bullet2017"/>
        <w:rPr>
          <w:lang w:eastAsia="en-US"/>
        </w:rPr>
      </w:pPr>
      <w:r w:rsidRPr="003F2C1A">
        <w:rPr>
          <w:lang w:eastAsia="en-US"/>
        </w:rPr>
        <w:t>Alternatively using a world map and a pin board students can construct a map of terrorist activities, using different coloured pins per year from 2000-2011 (or to the present)</w:t>
      </w:r>
    </w:p>
    <w:p w14:paraId="50848E13" w14:textId="77777777" w:rsidR="00F839F5" w:rsidRPr="003F2C1A" w:rsidRDefault="00F839F5" w:rsidP="00070C93">
      <w:pPr>
        <w:pStyle w:val="IOSlist2bullet2017"/>
        <w:rPr>
          <w:lang w:eastAsia="en-US"/>
        </w:rPr>
      </w:pPr>
      <w:r w:rsidRPr="003F2C1A">
        <w:rPr>
          <w:lang w:eastAsia="en-US"/>
        </w:rPr>
        <w:t>Have students look at the areas most affected and ask them to link it to how this would affect global world order. Why is this type of activity hard to for nation-states to contain?</w:t>
      </w:r>
    </w:p>
    <w:p w14:paraId="084B5602" w14:textId="0009D667" w:rsidR="00F839F5" w:rsidRPr="003F2C1A" w:rsidRDefault="00F839F5" w:rsidP="00070C93">
      <w:pPr>
        <w:pStyle w:val="IOSlist2bullet2017"/>
        <w:rPr>
          <w:lang w:eastAsia="en-US"/>
        </w:rPr>
      </w:pPr>
      <w:r w:rsidRPr="003F2C1A">
        <w:rPr>
          <w:lang w:eastAsia="en-US"/>
        </w:rPr>
        <w:t xml:space="preserve">Students may also wish to explore the </w:t>
      </w:r>
      <w:hyperlink r:id="rId38" w:history="1">
        <w:r w:rsidRPr="0090120F">
          <w:rPr>
            <w:rStyle w:val="Hyperlink"/>
            <w:lang w:eastAsia="en-US"/>
          </w:rPr>
          <w:t>Global Peace Index</w:t>
        </w:r>
      </w:hyperlink>
      <w:r w:rsidRPr="003F2C1A">
        <w:rPr>
          <w:lang w:eastAsia="en-US"/>
        </w:rPr>
        <w:t xml:space="preserve"> and look at the most and least peaceful countries in the world</w:t>
      </w:r>
    </w:p>
    <w:p w14:paraId="4D2F3BCE" w14:textId="2812DCEC" w:rsidR="00F839F5" w:rsidRPr="003F2C1A" w:rsidRDefault="00F839F5" w:rsidP="00070C93">
      <w:pPr>
        <w:pStyle w:val="IOSlist1bullet2017"/>
        <w:rPr>
          <w:lang w:eastAsia="en-US"/>
        </w:rPr>
      </w:pPr>
      <w:r w:rsidRPr="003F2C1A">
        <w:rPr>
          <w:lang w:eastAsia="en-US"/>
        </w:rPr>
        <w:t>Terrorist organisation case study 1</w:t>
      </w:r>
      <w:r w:rsidR="003644E4" w:rsidRPr="003F2C1A">
        <w:rPr>
          <w:lang w:eastAsia="en-US"/>
        </w:rPr>
        <w:t xml:space="preserve"> – </w:t>
      </w:r>
      <w:r w:rsidRPr="003F2C1A">
        <w:rPr>
          <w:lang w:eastAsia="en-US"/>
        </w:rPr>
        <w:t>Al-Qaeda</w:t>
      </w:r>
    </w:p>
    <w:p w14:paraId="281626B4" w14:textId="07F0EE4E" w:rsidR="00F839F5" w:rsidRPr="003F2C1A" w:rsidRDefault="00F839F5" w:rsidP="00070C93">
      <w:pPr>
        <w:pStyle w:val="IOSlist2bullet2017"/>
        <w:rPr>
          <w:lang w:eastAsia="en-US"/>
        </w:rPr>
      </w:pPr>
      <w:r w:rsidRPr="003F2C1A">
        <w:rPr>
          <w:lang w:eastAsia="en-US"/>
        </w:rPr>
        <w:t>Like previous European and other terror organisation, Al-Qaeda (and indeed most terrorist groups) see terrorism as a means to</w:t>
      </w:r>
      <w:r w:rsidR="009073A1" w:rsidRPr="003F2C1A">
        <w:rPr>
          <w:lang w:eastAsia="en-US"/>
        </w:rPr>
        <w:t xml:space="preserve"> achieve their political aims.</w:t>
      </w:r>
      <w:r w:rsidR="007F421F" w:rsidRPr="003F2C1A">
        <w:rPr>
          <w:lang w:eastAsia="en-US"/>
        </w:rPr>
        <w:t xml:space="preserve"> </w:t>
      </w:r>
      <w:r w:rsidRPr="003F2C1A">
        <w:rPr>
          <w:lang w:eastAsia="en-US"/>
        </w:rPr>
        <w:t>L</w:t>
      </w:r>
      <w:r w:rsidR="007F421F" w:rsidRPr="003F2C1A">
        <w:rPr>
          <w:lang w:eastAsia="en-US"/>
        </w:rPr>
        <w:t>ink</w:t>
      </w:r>
      <w:r w:rsidRPr="003F2C1A">
        <w:rPr>
          <w:lang w:eastAsia="en-US"/>
        </w:rPr>
        <w:t xml:space="preserve"> to modern Nation</w:t>
      </w:r>
      <w:r w:rsidR="00ED2B2F" w:rsidRPr="003F2C1A">
        <w:rPr>
          <w:lang w:eastAsia="en-US"/>
        </w:rPr>
        <w:t>alism.</w:t>
      </w:r>
    </w:p>
    <w:p w14:paraId="74D78B33" w14:textId="77777777" w:rsidR="00F839F5" w:rsidRPr="003F2C1A" w:rsidRDefault="00F839F5" w:rsidP="00070C93">
      <w:pPr>
        <w:pStyle w:val="IOSlist2bullet2017"/>
        <w:rPr>
          <w:lang w:eastAsia="en-US"/>
        </w:rPr>
      </w:pPr>
      <w:r w:rsidRPr="003F2C1A">
        <w:rPr>
          <w:lang w:eastAsia="en-US"/>
        </w:rPr>
        <w:t>Teacher exposition on the early history of Al-Qaeda and why it is anti-American (link to previous dot points on US foreign policy)</w:t>
      </w:r>
    </w:p>
    <w:p w14:paraId="0C040C21" w14:textId="6324F235" w:rsidR="00F839F5" w:rsidRPr="003F2C1A" w:rsidRDefault="00ED2B2F" w:rsidP="00070C93">
      <w:pPr>
        <w:pStyle w:val="IOSlist1bullet2017"/>
        <w:rPr>
          <w:lang w:eastAsia="en-US"/>
        </w:rPr>
      </w:pPr>
      <w:r w:rsidRPr="003F2C1A">
        <w:rPr>
          <w:lang w:eastAsia="en-US"/>
        </w:rPr>
        <w:t>Impact of</w:t>
      </w:r>
      <w:r w:rsidR="00F839F5" w:rsidRPr="003F2C1A">
        <w:rPr>
          <w:lang w:eastAsia="en-US"/>
        </w:rPr>
        <w:t xml:space="preserve"> 9/11</w:t>
      </w:r>
      <w:r w:rsidR="003644E4" w:rsidRPr="003F2C1A">
        <w:rPr>
          <w:lang w:eastAsia="en-US"/>
        </w:rPr>
        <w:t xml:space="preserve"> – </w:t>
      </w:r>
      <w:r w:rsidR="00F839F5" w:rsidRPr="003F2C1A">
        <w:rPr>
          <w:lang w:eastAsia="en-US"/>
        </w:rPr>
        <w:t>student to research the events of 9/11 and the imp</w:t>
      </w:r>
      <w:r w:rsidR="009073A1" w:rsidRPr="003F2C1A">
        <w:rPr>
          <w:lang w:eastAsia="en-US"/>
        </w:rPr>
        <w:t>act it had on world politics. Th</w:t>
      </w:r>
      <w:r w:rsidR="00F839F5" w:rsidRPr="003F2C1A">
        <w:rPr>
          <w:lang w:eastAsia="en-US"/>
        </w:rPr>
        <w:t>e Guardian Newspaper has a good article which looks at the events impact 10 years later</w:t>
      </w:r>
      <w:r w:rsidR="00927B49">
        <w:rPr>
          <w:lang w:eastAsia="en-US"/>
        </w:rPr>
        <w:t xml:space="preserve"> </w:t>
      </w:r>
      <w:r w:rsidR="003644E4" w:rsidRPr="003F2C1A">
        <w:rPr>
          <w:lang w:eastAsia="en-US"/>
        </w:rPr>
        <w:t xml:space="preserve">– </w:t>
      </w:r>
      <w:r w:rsidR="00F839F5" w:rsidRPr="003F2C1A">
        <w:rPr>
          <w:lang w:eastAsia="en-US"/>
        </w:rPr>
        <w:t>fill in above chart</w:t>
      </w:r>
    </w:p>
    <w:p w14:paraId="12521759" w14:textId="7F2B43CB" w:rsidR="00F839F5" w:rsidRPr="003F2C1A" w:rsidRDefault="00F839F5" w:rsidP="00F839F5">
      <w:pPr>
        <w:pStyle w:val="IOSbodytext2017"/>
        <w:rPr>
          <w:lang w:eastAsia="en-US"/>
        </w:rPr>
      </w:pPr>
      <w:r w:rsidRPr="003F2C1A">
        <w:rPr>
          <w:lang w:eastAsia="en-US"/>
        </w:rPr>
        <w:t>Schools may wish to purchase the Choices Program from B</w:t>
      </w:r>
      <w:r w:rsidR="005A173F">
        <w:rPr>
          <w:lang w:eastAsia="en-US"/>
        </w:rPr>
        <w:t>rown University – c</w:t>
      </w:r>
      <w:r w:rsidR="0090120F">
        <w:rPr>
          <w:lang w:eastAsia="en-US"/>
        </w:rPr>
        <w:t>hallenges to d</w:t>
      </w:r>
      <w:r w:rsidRPr="003F2C1A">
        <w:rPr>
          <w:lang w:eastAsia="en-US"/>
        </w:rPr>
        <w:t>emocracy</w:t>
      </w:r>
      <w:r w:rsidR="00927B49">
        <w:rPr>
          <w:lang w:eastAsia="en-US"/>
        </w:rPr>
        <w:t xml:space="preserve"> </w:t>
      </w:r>
      <w:r w:rsidR="003644E4" w:rsidRPr="003F2C1A">
        <w:rPr>
          <w:lang w:eastAsia="en-US"/>
        </w:rPr>
        <w:t xml:space="preserve">– </w:t>
      </w:r>
      <w:r w:rsidR="0090120F">
        <w:rPr>
          <w:lang w:eastAsia="en-US"/>
        </w:rPr>
        <w:t>responding to t</w:t>
      </w:r>
      <w:r w:rsidRPr="003F2C1A">
        <w:rPr>
          <w:lang w:eastAsia="en-US"/>
        </w:rPr>
        <w:t>errorism. It includes excellent student handouts, activities and a simulation activity on American policy options after 9/11.</w:t>
      </w:r>
    </w:p>
    <w:p w14:paraId="72565E23" w14:textId="6C93A721" w:rsidR="00F839F5" w:rsidRPr="003F2C1A" w:rsidRDefault="00F839F5" w:rsidP="00070C93">
      <w:pPr>
        <w:pStyle w:val="IOSlist1bullet2017"/>
        <w:rPr>
          <w:lang w:eastAsia="en-US"/>
        </w:rPr>
      </w:pPr>
      <w:r w:rsidRPr="003F2C1A">
        <w:rPr>
          <w:lang w:eastAsia="en-US"/>
        </w:rPr>
        <w:t>Assign students a militant non-state ac</w:t>
      </w:r>
      <w:r w:rsidR="007D49F2" w:rsidRPr="003F2C1A">
        <w:rPr>
          <w:lang w:eastAsia="en-US"/>
        </w:rPr>
        <w:t xml:space="preserve">tor to research and create a </w:t>
      </w:r>
      <w:r w:rsidR="009073A1" w:rsidRPr="003F2C1A">
        <w:rPr>
          <w:lang w:eastAsia="en-US"/>
        </w:rPr>
        <w:t>PowerPoint</w:t>
      </w:r>
      <w:r w:rsidRPr="003F2C1A">
        <w:rPr>
          <w:lang w:eastAsia="en-US"/>
        </w:rPr>
        <w:t xml:space="preserve"> presentation to be delivered to the class. Students are to includ</w:t>
      </w:r>
      <w:r w:rsidR="00C7608A">
        <w:rPr>
          <w:lang w:eastAsia="en-US"/>
        </w:rPr>
        <w:t>e – o</w:t>
      </w:r>
      <w:r w:rsidRPr="003F2C1A">
        <w:rPr>
          <w:lang w:eastAsia="en-US"/>
        </w:rPr>
        <w:t xml:space="preserve">rigins, </w:t>
      </w:r>
      <w:r w:rsidR="00C7608A">
        <w:rPr>
          <w:lang w:eastAsia="en-US"/>
        </w:rPr>
        <w:t>goals/purpose, h</w:t>
      </w:r>
      <w:r w:rsidRPr="003F2C1A">
        <w:rPr>
          <w:lang w:eastAsia="en-US"/>
        </w:rPr>
        <w:t>ow they can be consi</w:t>
      </w:r>
      <w:r w:rsidR="00064B54" w:rsidRPr="003F2C1A">
        <w:rPr>
          <w:lang w:eastAsia="en-US"/>
        </w:rPr>
        <w:t>dered a modern nationalist non-</w:t>
      </w:r>
      <w:r w:rsidRPr="003F2C1A">
        <w:rPr>
          <w:lang w:eastAsia="en-US"/>
        </w:rPr>
        <w:t>state actor (how they fit into the dot p</w:t>
      </w:r>
      <w:r w:rsidR="00C7608A">
        <w:rPr>
          <w:lang w:eastAsia="en-US"/>
        </w:rPr>
        <w:t>oint), i</w:t>
      </w:r>
      <w:r w:rsidRPr="003F2C1A">
        <w:rPr>
          <w:lang w:eastAsia="en-US"/>
        </w:rPr>
        <w:t xml:space="preserve">mpact on </w:t>
      </w:r>
      <w:r w:rsidR="00C7608A">
        <w:rPr>
          <w:lang w:eastAsia="en-US"/>
        </w:rPr>
        <w:t>w</w:t>
      </w:r>
      <w:r w:rsidRPr="003F2C1A">
        <w:rPr>
          <w:lang w:eastAsia="en-US"/>
        </w:rPr>
        <w:t xml:space="preserve">orld order. They then present their group to the class and fill in chart. Students then write a </w:t>
      </w:r>
      <w:r w:rsidRPr="003F2C1A">
        <w:rPr>
          <w:lang w:eastAsia="en-US"/>
        </w:rPr>
        <w:lastRenderedPageBreak/>
        <w:t>one page response to</w:t>
      </w:r>
      <w:r w:rsidR="003644E4" w:rsidRPr="003F2C1A">
        <w:rPr>
          <w:lang w:eastAsia="en-US"/>
        </w:rPr>
        <w:t xml:space="preserve"> – </w:t>
      </w:r>
      <w:r w:rsidR="00064B54" w:rsidRPr="003F2C1A">
        <w:rPr>
          <w:lang w:eastAsia="en-US"/>
        </w:rPr>
        <w:t>‘</w:t>
      </w:r>
      <w:r w:rsidRPr="003F2C1A">
        <w:rPr>
          <w:lang w:eastAsia="en-US"/>
        </w:rPr>
        <w:t>How do various militant non-state actors undermine the international system?</w:t>
      </w:r>
      <w:r w:rsidR="00064B54" w:rsidRPr="003F2C1A">
        <w:rPr>
          <w:lang w:eastAsia="en-US"/>
        </w:rPr>
        <w:t>’</w:t>
      </w:r>
      <w:r w:rsidRPr="003F2C1A">
        <w:rPr>
          <w:lang w:eastAsia="en-US"/>
        </w:rPr>
        <w:t xml:space="preserve"> Teacher to provide scaffolding as needed.</w:t>
      </w:r>
    </w:p>
    <w:p w14:paraId="76665661" w14:textId="77777777" w:rsidR="00070C93" w:rsidRPr="003F2C1A" w:rsidRDefault="00070C93" w:rsidP="00070C93">
      <w:pPr>
        <w:pStyle w:val="IOSunformattedspace2017"/>
        <w:rPr>
          <w:lang w:eastAsia="en-US"/>
        </w:rPr>
      </w:pPr>
    </w:p>
    <w:tbl>
      <w:tblPr>
        <w:tblStyle w:val="TableGrid"/>
        <w:tblW w:w="0" w:type="auto"/>
        <w:tblLook w:val="04A0" w:firstRow="1" w:lastRow="0" w:firstColumn="1" w:lastColumn="0" w:noHBand="0" w:noVBand="1"/>
        <w:tblDescription w:val="the table lists questions about each of the non-state actors and leaves space for responses to be entered"/>
      </w:tblPr>
      <w:tblGrid>
        <w:gridCol w:w="1439"/>
        <w:gridCol w:w="2324"/>
        <w:gridCol w:w="2324"/>
        <w:gridCol w:w="2324"/>
        <w:gridCol w:w="2324"/>
      </w:tblGrid>
      <w:tr w:rsidR="00F839F5" w:rsidRPr="003F2C1A" w14:paraId="29364F82" w14:textId="77777777" w:rsidTr="00C50B0F">
        <w:trPr>
          <w:cantSplit/>
          <w:tblHeader/>
        </w:trPr>
        <w:tc>
          <w:tcPr>
            <w:tcW w:w="1439" w:type="dxa"/>
            <w:shd w:val="clear" w:color="auto" w:fill="F2F2F2" w:themeFill="background1" w:themeFillShade="F2"/>
          </w:tcPr>
          <w:p w14:paraId="4F0CB635" w14:textId="26E9A01A" w:rsidR="00F839F5" w:rsidRPr="003F2C1A" w:rsidRDefault="009073A1" w:rsidP="00F839F5">
            <w:pPr>
              <w:pStyle w:val="IOStableheading2017"/>
              <w:rPr>
                <w:lang w:eastAsia="en-US"/>
              </w:rPr>
            </w:pPr>
            <w:r w:rsidRPr="003F2C1A">
              <w:rPr>
                <w:lang w:eastAsia="en-US"/>
              </w:rPr>
              <w:t>Militant non-state actor</w:t>
            </w:r>
          </w:p>
        </w:tc>
        <w:tc>
          <w:tcPr>
            <w:tcW w:w="2324" w:type="dxa"/>
            <w:shd w:val="clear" w:color="auto" w:fill="F2F2F2" w:themeFill="background1" w:themeFillShade="F2"/>
          </w:tcPr>
          <w:p w14:paraId="35B6E98B" w14:textId="133A2C6C" w:rsidR="00F839F5" w:rsidRPr="003F2C1A" w:rsidRDefault="00F839F5" w:rsidP="00F839F5">
            <w:pPr>
              <w:pStyle w:val="IOStableheading2017"/>
              <w:rPr>
                <w:lang w:eastAsia="en-US"/>
              </w:rPr>
            </w:pPr>
            <w:r w:rsidRPr="003F2C1A">
              <w:rPr>
                <w:lang w:eastAsia="en-US"/>
              </w:rPr>
              <w:t>Origins</w:t>
            </w:r>
            <w:r w:rsidR="001C1A0B">
              <w:rPr>
                <w:lang w:eastAsia="en-US"/>
              </w:rPr>
              <w:t xml:space="preserve"> and </w:t>
            </w:r>
            <w:r w:rsidRPr="003F2C1A">
              <w:rPr>
                <w:lang w:eastAsia="en-US"/>
              </w:rPr>
              <w:t>where they operate</w:t>
            </w:r>
          </w:p>
        </w:tc>
        <w:tc>
          <w:tcPr>
            <w:tcW w:w="2324" w:type="dxa"/>
            <w:shd w:val="clear" w:color="auto" w:fill="F2F2F2" w:themeFill="background1" w:themeFillShade="F2"/>
          </w:tcPr>
          <w:p w14:paraId="452A4E9D" w14:textId="6DFB45E7" w:rsidR="00F839F5" w:rsidRPr="003F2C1A" w:rsidRDefault="00F839F5" w:rsidP="00F839F5">
            <w:pPr>
              <w:pStyle w:val="IOStableheading2017"/>
              <w:rPr>
                <w:lang w:eastAsia="en-US"/>
              </w:rPr>
            </w:pPr>
            <w:r w:rsidRPr="003F2C1A">
              <w:rPr>
                <w:lang w:eastAsia="en-US"/>
              </w:rPr>
              <w:t>Goals</w:t>
            </w:r>
            <w:r w:rsidR="003644E4" w:rsidRPr="003F2C1A">
              <w:rPr>
                <w:lang w:eastAsia="en-US"/>
              </w:rPr>
              <w:t>/</w:t>
            </w:r>
            <w:r w:rsidRPr="003F2C1A">
              <w:rPr>
                <w:lang w:eastAsia="en-US"/>
              </w:rPr>
              <w:t>purpose</w:t>
            </w:r>
          </w:p>
        </w:tc>
        <w:tc>
          <w:tcPr>
            <w:tcW w:w="2324" w:type="dxa"/>
            <w:shd w:val="clear" w:color="auto" w:fill="F2F2F2" w:themeFill="background1" w:themeFillShade="F2"/>
          </w:tcPr>
          <w:p w14:paraId="0316C411" w14:textId="3E895536" w:rsidR="00F839F5" w:rsidRPr="003F2C1A" w:rsidRDefault="00F839F5" w:rsidP="00F839F5">
            <w:pPr>
              <w:pStyle w:val="IOStableheading2017"/>
              <w:rPr>
                <w:lang w:eastAsia="en-US"/>
              </w:rPr>
            </w:pPr>
            <w:r w:rsidRPr="003F2C1A">
              <w:rPr>
                <w:lang w:eastAsia="en-US"/>
              </w:rPr>
              <w:t>How they can be considered a modern nationalist non</w:t>
            </w:r>
            <w:r w:rsidR="003644E4" w:rsidRPr="003F2C1A">
              <w:rPr>
                <w:lang w:eastAsia="en-US"/>
              </w:rPr>
              <w:t xml:space="preserve"> – </w:t>
            </w:r>
            <w:r w:rsidRPr="003F2C1A">
              <w:rPr>
                <w:lang w:eastAsia="en-US"/>
              </w:rPr>
              <w:t>state actor (how they fit into the dot point)</w:t>
            </w:r>
          </w:p>
        </w:tc>
        <w:tc>
          <w:tcPr>
            <w:tcW w:w="2324" w:type="dxa"/>
            <w:shd w:val="clear" w:color="auto" w:fill="F2F2F2" w:themeFill="background1" w:themeFillShade="F2"/>
          </w:tcPr>
          <w:p w14:paraId="1B6C6A4A" w14:textId="77777777" w:rsidR="00F839F5" w:rsidRPr="003F2C1A" w:rsidRDefault="00F839F5" w:rsidP="00F839F5">
            <w:pPr>
              <w:pStyle w:val="IOStableheading2017"/>
              <w:rPr>
                <w:lang w:eastAsia="en-US"/>
              </w:rPr>
            </w:pPr>
            <w:r w:rsidRPr="003F2C1A">
              <w:rPr>
                <w:lang w:eastAsia="en-US"/>
              </w:rPr>
              <w:t>How their actions impact on World order and provide a problem to US foreign policy</w:t>
            </w:r>
          </w:p>
        </w:tc>
      </w:tr>
      <w:tr w:rsidR="00F839F5" w:rsidRPr="003F2C1A" w14:paraId="5000FFFF" w14:textId="77777777" w:rsidTr="00C50B0F">
        <w:trPr>
          <w:trHeight w:val="1304"/>
        </w:trPr>
        <w:tc>
          <w:tcPr>
            <w:tcW w:w="1439" w:type="dxa"/>
          </w:tcPr>
          <w:p w14:paraId="239508AB" w14:textId="77E64F39" w:rsidR="00F839F5" w:rsidRPr="003F2C1A" w:rsidRDefault="00F839F5" w:rsidP="00F839F5">
            <w:pPr>
              <w:pStyle w:val="IOStabletext2017"/>
              <w:rPr>
                <w:lang w:eastAsia="en-US"/>
              </w:rPr>
            </w:pPr>
            <w:r w:rsidRPr="003F2C1A">
              <w:rPr>
                <w:lang w:eastAsia="en-US"/>
              </w:rPr>
              <w:t>ISIS</w:t>
            </w:r>
            <w:r w:rsidR="003644E4" w:rsidRPr="003F2C1A">
              <w:rPr>
                <w:lang w:eastAsia="en-US"/>
              </w:rPr>
              <w:t xml:space="preserve"> – </w:t>
            </w:r>
            <w:r w:rsidRPr="003F2C1A">
              <w:rPr>
                <w:lang w:eastAsia="en-US"/>
              </w:rPr>
              <w:t>Islamic State of Iraq and al-Sham</w:t>
            </w:r>
          </w:p>
        </w:tc>
        <w:tc>
          <w:tcPr>
            <w:tcW w:w="2324" w:type="dxa"/>
          </w:tcPr>
          <w:p w14:paraId="277A44D1" w14:textId="5EB17DAF" w:rsidR="00F839F5" w:rsidRPr="003F2C1A" w:rsidRDefault="00204E23" w:rsidP="00204E23">
            <w:pPr>
              <w:pStyle w:val="IOStabletext2017"/>
              <w:rPr>
                <w:lang w:eastAsia="en-US"/>
              </w:rPr>
            </w:pPr>
            <w:r>
              <w:rPr>
                <w:lang w:eastAsia="en-US"/>
              </w:rPr>
              <w:fldChar w:fldCharType="begin">
                <w:ffData>
                  <w:name w:val=""/>
                  <w:enabled/>
                  <w:calcOnExit w:val="0"/>
                  <w:helpText w:type="text" w:val="Enter ISIS's origins and where they operate here"/>
                  <w:statusText w:type="text" w:val="Enter ISIS'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18AEBE59" w14:textId="1DE5BA4B" w:rsidR="00F839F5" w:rsidRPr="003F2C1A" w:rsidRDefault="00E52BF7" w:rsidP="00E52BF7">
            <w:pPr>
              <w:pStyle w:val="IOStabletext2017"/>
              <w:rPr>
                <w:lang w:eastAsia="en-US"/>
              </w:rPr>
            </w:pPr>
            <w:r>
              <w:rPr>
                <w:lang w:eastAsia="en-US"/>
              </w:rPr>
              <w:fldChar w:fldCharType="begin">
                <w:ffData>
                  <w:name w:val=""/>
                  <w:enabled/>
                  <w:calcOnExit w:val="0"/>
                  <w:helpText w:type="text" w:val="Enter ISIS's goals/purpose here"/>
                  <w:statusText w:type="text" w:val="Enter ISIS'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2C92D8F" w14:textId="1D835CB5" w:rsidR="00F839F5" w:rsidRPr="003F2C1A" w:rsidRDefault="009C5337" w:rsidP="00F839F5">
            <w:pPr>
              <w:pStyle w:val="IOStabletext2017"/>
              <w:rPr>
                <w:lang w:eastAsia="en-US"/>
              </w:rPr>
            </w:pPr>
            <w:r>
              <w:rPr>
                <w:lang w:eastAsia="en-US"/>
              </w:rPr>
              <w:fldChar w:fldCharType="begin">
                <w:ffData>
                  <w:name w:val=""/>
                  <w:enabled/>
                  <w:calcOnExit w:val="0"/>
                  <w:helpText w:type="text" w:val="Enter how ISIS is considered to be a nationalist non-state actor here"/>
                  <w:statusText w:type="text" w:val="Enter how ISIS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7AE57687" w14:textId="79A612E8" w:rsidR="00F839F5" w:rsidRPr="003F2C1A" w:rsidRDefault="0046788F" w:rsidP="0046788F">
            <w:pPr>
              <w:pStyle w:val="IOStabletext2017"/>
              <w:rPr>
                <w:lang w:eastAsia="en-US"/>
              </w:rPr>
            </w:pPr>
            <w:r>
              <w:rPr>
                <w:lang w:eastAsia="en-US"/>
              </w:rPr>
              <w:fldChar w:fldCharType="begin">
                <w:ffData>
                  <w:name w:val=""/>
                  <w:enabled/>
                  <w:calcOnExit w:val="0"/>
                  <w:helpText w:type="text" w:val="Enter how ISIS's actions impact on world order here"/>
                  <w:statusText w:type="text" w:val="Enter how ISIS'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46E43A88" w14:textId="77777777" w:rsidTr="00C50B0F">
        <w:trPr>
          <w:trHeight w:val="1304"/>
        </w:trPr>
        <w:tc>
          <w:tcPr>
            <w:tcW w:w="1439" w:type="dxa"/>
          </w:tcPr>
          <w:p w14:paraId="5169BA38" w14:textId="77777777" w:rsidR="00F839F5" w:rsidRPr="003F2C1A" w:rsidRDefault="00F839F5" w:rsidP="00F839F5">
            <w:pPr>
              <w:pStyle w:val="IOStabletext2017"/>
              <w:rPr>
                <w:lang w:eastAsia="en-US"/>
              </w:rPr>
            </w:pPr>
            <w:r w:rsidRPr="003F2C1A">
              <w:rPr>
                <w:lang w:eastAsia="en-US"/>
              </w:rPr>
              <w:t>Hamas</w:t>
            </w:r>
          </w:p>
        </w:tc>
        <w:tc>
          <w:tcPr>
            <w:tcW w:w="2324" w:type="dxa"/>
          </w:tcPr>
          <w:p w14:paraId="6019D55A" w14:textId="76984F02" w:rsidR="00F839F5" w:rsidRPr="003F2C1A" w:rsidRDefault="00204E23" w:rsidP="00204E23">
            <w:pPr>
              <w:pStyle w:val="IOStabletext2017"/>
              <w:rPr>
                <w:lang w:eastAsia="en-US"/>
              </w:rPr>
            </w:pPr>
            <w:r>
              <w:rPr>
                <w:lang w:eastAsia="en-US"/>
              </w:rPr>
              <w:fldChar w:fldCharType="begin">
                <w:ffData>
                  <w:name w:val=""/>
                  <w:enabled/>
                  <w:calcOnExit w:val="0"/>
                  <w:helpText w:type="text" w:val="Enter Hamas's origins and where they operate here"/>
                  <w:statusText w:type="text" w:val="Enter Hamas'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A1AC3D2" w14:textId="7DE71767" w:rsidR="00F839F5" w:rsidRPr="003F2C1A" w:rsidRDefault="000A70AC" w:rsidP="00F839F5">
            <w:pPr>
              <w:pStyle w:val="IOStabletext2017"/>
              <w:rPr>
                <w:lang w:eastAsia="en-US"/>
              </w:rPr>
            </w:pPr>
            <w:r>
              <w:rPr>
                <w:lang w:eastAsia="en-US"/>
              </w:rPr>
              <w:fldChar w:fldCharType="begin">
                <w:ffData>
                  <w:name w:val=""/>
                  <w:enabled/>
                  <w:calcOnExit w:val="0"/>
                  <w:helpText w:type="text" w:val="Enter Hamas's goals/purpose here"/>
                  <w:statusText w:type="text" w:val="Enter Hamas'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4FD73F3B" w14:textId="7D968C3F" w:rsidR="00F839F5" w:rsidRPr="003F2C1A" w:rsidRDefault="009C5337" w:rsidP="009C5337">
            <w:pPr>
              <w:pStyle w:val="IOStabletext2017"/>
              <w:rPr>
                <w:lang w:eastAsia="en-US"/>
              </w:rPr>
            </w:pPr>
            <w:r>
              <w:rPr>
                <w:lang w:eastAsia="en-US"/>
              </w:rPr>
              <w:fldChar w:fldCharType="begin">
                <w:ffData>
                  <w:name w:val=""/>
                  <w:enabled/>
                  <w:calcOnExit w:val="0"/>
                  <w:helpText w:type="text" w:val="Enter how Hamas is considered to be a nationalist non-state actor here"/>
                  <w:statusText w:type="text" w:val="Enter how Hamas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FA1A283" w14:textId="4799D335" w:rsidR="00F839F5" w:rsidRPr="003F2C1A" w:rsidRDefault="00C8597C" w:rsidP="00C56647">
            <w:pPr>
              <w:pStyle w:val="IOStabletext2017"/>
              <w:rPr>
                <w:lang w:eastAsia="en-US"/>
              </w:rPr>
            </w:pPr>
            <w:r>
              <w:rPr>
                <w:lang w:eastAsia="en-US"/>
              </w:rPr>
              <w:fldChar w:fldCharType="begin">
                <w:ffData>
                  <w:name w:val=""/>
                  <w:enabled/>
                  <w:calcOnExit w:val="0"/>
                  <w:helpText w:type="text" w:val="Enter how Hamas's actions impact on world order here"/>
                  <w:statusText w:type="text" w:val="Enter how Hamas'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0D95488B" w14:textId="77777777" w:rsidTr="00C50B0F">
        <w:trPr>
          <w:trHeight w:val="1304"/>
        </w:trPr>
        <w:tc>
          <w:tcPr>
            <w:tcW w:w="1439" w:type="dxa"/>
          </w:tcPr>
          <w:p w14:paraId="3CA63D10" w14:textId="77777777" w:rsidR="00F839F5" w:rsidRPr="003F2C1A" w:rsidRDefault="00F839F5" w:rsidP="00F839F5">
            <w:pPr>
              <w:pStyle w:val="IOStabletext2017"/>
              <w:rPr>
                <w:lang w:eastAsia="en-US"/>
              </w:rPr>
            </w:pPr>
            <w:r w:rsidRPr="003F2C1A">
              <w:rPr>
                <w:lang w:eastAsia="en-US"/>
              </w:rPr>
              <w:t>Hezbollah</w:t>
            </w:r>
          </w:p>
        </w:tc>
        <w:tc>
          <w:tcPr>
            <w:tcW w:w="2324" w:type="dxa"/>
          </w:tcPr>
          <w:p w14:paraId="5081577E" w14:textId="562CDAD2" w:rsidR="00F839F5" w:rsidRPr="003F2C1A" w:rsidRDefault="00204E23" w:rsidP="00F839F5">
            <w:pPr>
              <w:pStyle w:val="IOStabletext2017"/>
              <w:rPr>
                <w:lang w:eastAsia="en-US"/>
              </w:rPr>
            </w:pPr>
            <w:r>
              <w:rPr>
                <w:lang w:eastAsia="en-US"/>
              </w:rPr>
              <w:fldChar w:fldCharType="begin">
                <w:ffData>
                  <w:name w:val=""/>
                  <w:enabled/>
                  <w:calcOnExit w:val="0"/>
                  <w:helpText w:type="text" w:val="Enter Hezbollah's origins and where they operate here"/>
                  <w:statusText w:type="text" w:val="Enter Hezbollah'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D065DF5" w14:textId="42CB99C1" w:rsidR="00F839F5" w:rsidRPr="003F2C1A" w:rsidRDefault="000A70AC" w:rsidP="00F839F5">
            <w:pPr>
              <w:pStyle w:val="IOStabletext2017"/>
              <w:rPr>
                <w:lang w:eastAsia="en-US"/>
              </w:rPr>
            </w:pPr>
            <w:r>
              <w:rPr>
                <w:lang w:eastAsia="en-US"/>
              </w:rPr>
              <w:fldChar w:fldCharType="begin">
                <w:ffData>
                  <w:name w:val=""/>
                  <w:enabled/>
                  <w:calcOnExit w:val="0"/>
                  <w:helpText w:type="text" w:val="Enter Hezbollah's goals/purpose here"/>
                  <w:statusText w:type="text" w:val="Enter Hezbollah'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484F4A08" w14:textId="38450787" w:rsidR="00F839F5" w:rsidRPr="003F2C1A" w:rsidRDefault="003A6DDF" w:rsidP="00F839F5">
            <w:pPr>
              <w:pStyle w:val="IOStabletext2017"/>
              <w:rPr>
                <w:lang w:eastAsia="en-US"/>
              </w:rPr>
            </w:pPr>
            <w:r>
              <w:rPr>
                <w:lang w:eastAsia="en-US"/>
              </w:rPr>
              <w:fldChar w:fldCharType="begin">
                <w:ffData>
                  <w:name w:val=""/>
                  <w:enabled/>
                  <w:calcOnExit w:val="0"/>
                  <w:helpText w:type="text" w:val="Enter how hezbollah is considered to be a nationalist non-state actor here"/>
                  <w:statusText w:type="text" w:val="Enter how hezbollah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24D8006E" w14:textId="4D0C7751" w:rsidR="00F839F5" w:rsidRPr="003F2C1A" w:rsidRDefault="00C8597C" w:rsidP="00F839F5">
            <w:pPr>
              <w:pStyle w:val="IOStabletext2017"/>
              <w:rPr>
                <w:lang w:eastAsia="en-US"/>
              </w:rPr>
            </w:pPr>
            <w:r>
              <w:rPr>
                <w:lang w:eastAsia="en-US"/>
              </w:rPr>
              <w:fldChar w:fldCharType="begin">
                <w:ffData>
                  <w:name w:val=""/>
                  <w:enabled/>
                  <w:calcOnExit w:val="0"/>
                  <w:helpText w:type="text" w:val="Enter how Hezbollah's actions impact on world order here"/>
                  <w:statusText w:type="text" w:val="Enter how Hezbollah'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B471DEE" w14:textId="77777777" w:rsidTr="00C50B0F">
        <w:trPr>
          <w:trHeight w:val="1304"/>
        </w:trPr>
        <w:tc>
          <w:tcPr>
            <w:tcW w:w="1439" w:type="dxa"/>
          </w:tcPr>
          <w:p w14:paraId="330CA209" w14:textId="3F4480CF" w:rsidR="00F839F5" w:rsidRPr="003F2C1A" w:rsidRDefault="00F839F5" w:rsidP="00F839F5">
            <w:pPr>
              <w:pStyle w:val="IOStabletext2017"/>
              <w:rPr>
                <w:lang w:eastAsia="en-US"/>
              </w:rPr>
            </w:pPr>
            <w:r w:rsidRPr="003F2C1A">
              <w:rPr>
                <w:lang w:eastAsia="en-US"/>
              </w:rPr>
              <w:t>IRA</w:t>
            </w:r>
            <w:r w:rsidR="003644E4" w:rsidRPr="003F2C1A">
              <w:rPr>
                <w:lang w:eastAsia="en-US"/>
              </w:rPr>
              <w:t xml:space="preserve"> – </w:t>
            </w:r>
            <w:r w:rsidRPr="003F2C1A">
              <w:rPr>
                <w:lang w:eastAsia="en-US"/>
              </w:rPr>
              <w:t>Irish Republican army</w:t>
            </w:r>
          </w:p>
        </w:tc>
        <w:tc>
          <w:tcPr>
            <w:tcW w:w="2324" w:type="dxa"/>
          </w:tcPr>
          <w:p w14:paraId="06B10D30" w14:textId="764000EB" w:rsidR="00F839F5" w:rsidRPr="003F2C1A" w:rsidRDefault="00204E23" w:rsidP="00F839F5">
            <w:pPr>
              <w:pStyle w:val="IOStabletext2017"/>
              <w:rPr>
                <w:lang w:eastAsia="en-US"/>
              </w:rPr>
            </w:pPr>
            <w:r>
              <w:rPr>
                <w:lang w:eastAsia="en-US"/>
              </w:rPr>
              <w:fldChar w:fldCharType="begin">
                <w:ffData>
                  <w:name w:val=""/>
                  <w:enabled/>
                  <w:calcOnExit w:val="0"/>
                  <w:helpText w:type="text" w:val="Enter IRA's origins and where they operate here"/>
                  <w:statusText w:type="text" w:val="Enter IRA'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1539CB7" w14:textId="63B56062" w:rsidR="00F839F5" w:rsidRPr="003F2C1A" w:rsidRDefault="000A70AC" w:rsidP="00F839F5">
            <w:pPr>
              <w:pStyle w:val="IOStabletext2017"/>
              <w:rPr>
                <w:lang w:eastAsia="en-US"/>
              </w:rPr>
            </w:pPr>
            <w:r>
              <w:rPr>
                <w:lang w:eastAsia="en-US"/>
              </w:rPr>
              <w:fldChar w:fldCharType="begin">
                <w:ffData>
                  <w:name w:val=""/>
                  <w:enabled/>
                  <w:calcOnExit w:val="0"/>
                  <w:helpText w:type="text" w:val="Enter IRA's goals/purpose here"/>
                  <w:statusText w:type="text" w:val="Enter IRA'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FAFEDC1" w14:textId="0124719C" w:rsidR="00F839F5" w:rsidRPr="003F2C1A" w:rsidRDefault="003A6DDF" w:rsidP="00F839F5">
            <w:pPr>
              <w:pStyle w:val="IOStabletext2017"/>
              <w:rPr>
                <w:lang w:eastAsia="en-US"/>
              </w:rPr>
            </w:pPr>
            <w:r>
              <w:rPr>
                <w:lang w:eastAsia="en-US"/>
              </w:rPr>
              <w:fldChar w:fldCharType="begin">
                <w:ffData>
                  <w:name w:val=""/>
                  <w:enabled/>
                  <w:calcOnExit w:val="0"/>
                  <w:helpText w:type="text" w:val="Enter how IRA is considered to be a nationalist non-state actor here"/>
                  <w:statusText w:type="text" w:val="Enter how IRA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6B40AD59" w14:textId="14F8AFE6" w:rsidR="00F839F5" w:rsidRPr="003F2C1A" w:rsidRDefault="00C8597C" w:rsidP="00C8597C">
            <w:pPr>
              <w:pStyle w:val="IOStabletext2017"/>
              <w:rPr>
                <w:lang w:eastAsia="en-US"/>
              </w:rPr>
            </w:pPr>
            <w:r>
              <w:rPr>
                <w:lang w:eastAsia="en-US"/>
              </w:rPr>
              <w:fldChar w:fldCharType="begin">
                <w:ffData>
                  <w:name w:val=""/>
                  <w:enabled/>
                  <w:calcOnExit w:val="0"/>
                  <w:helpText w:type="text" w:val="Enter how IRA's actions impact on world order here"/>
                  <w:statusText w:type="text" w:val="Enter how IRA'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1E869854" w14:textId="77777777" w:rsidTr="00C50B0F">
        <w:trPr>
          <w:trHeight w:val="1304"/>
        </w:trPr>
        <w:tc>
          <w:tcPr>
            <w:tcW w:w="1439" w:type="dxa"/>
          </w:tcPr>
          <w:p w14:paraId="6253EAD5" w14:textId="3C0D780E" w:rsidR="00F839F5" w:rsidRPr="003F2C1A" w:rsidRDefault="00F839F5" w:rsidP="00F839F5">
            <w:pPr>
              <w:pStyle w:val="IOStabletext2017"/>
              <w:rPr>
                <w:lang w:eastAsia="en-US"/>
              </w:rPr>
            </w:pPr>
            <w:r w:rsidRPr="003F2C1A">
              <w:rPr>
                <w:lang w:eastAsia="en-US"/>
              </w:rPr>
              <w:t>ETA</w:t>
            </w:r>
            <w:r w:rsidR="003644E4" w:rsidRPr="003F2C1A">
              <w:rPr>
                <w:lang w:eastAsia="en-US"/>
              </w:rPr>
              <w:t xml:space="preserve"> – </w:t>
            </w:r>
            <w:r w:rsidRPr="003F2C1A">
              <w:rPr>
                <w:lang w:eastAsia="en-US"/>
              </w:rPr>
              <w:t>Basque Homeland and Freedom</w:t>
            </w:r>
          </w:p>
        </w:tc>
        <w:tc>
          <w:tcPr>
            <w:tcW w:w="2324" w:type="dxa"/>
          </w:tcPr>
          <w:p w14:paraId="4864D022" w14:textId="24ED773C" w:rsidR="00F839F5" w:rsidRPr="003F2C1A" w:rsidRDefault="00204E23" w:rsidP="00F839F5">
            <w:pPr>
              <w:pStyle w:val="IOStabletext2017"/>
              <w:rPr>
                <w:lang w:eastAsia="en-US"/>
              </w:rPr>
            </w:pPr>
            <w:r>
              <w:rPr>
                <w:lang w:eastAsia="en-US"/>
              </w:rPr>
              <w:fldChar w:fldCharType="begin">
                <w:ffData>
                  <w:name w:val=""/>
                  <w:enabled/>
                  <w:calcOnExit w:val="0"/>
                  <w:helpText w:type="text" w:val="Enter ETA's origins and where they operate here"/>
                  <w:statusText w:type="text" w:val="Enter ETA'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E9191A0" w14:textId="68B11AF7" w:rsidR="00F839F5" w:rsidRPr="003F2C1A" w:rsidRDefault="000A70AC" w:rsidP="00F839F5">
            <w:pPr>
              <w:pStyle w:val="IOStabletext2017"/>
              <w:rPr>
                <w:lang w:eastAsia="en-US"/>
              </w:rPr>
            </w:pPr>
            <w:r>
              <w:rPr>
                <w:lang w:eastAsia="en-US"/>
              </w:rPr>
              <w:fldChar w:fldCharType="begin">
                <w:ffData>
                  <w:name w:val=""/>
                  <w:enabled/>
                  <w:calcOnExit w:val="0"/>
                  <w:helpText w:type="text" w:val="Enter ETA's goals/purpose here"/>
                  <w:statusText w:type="text" w:val="Enter ETA'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118C88D6" w14:textId="24606FCA" w:rsidR="00F839F5" w:rsidRPr="003F2C1A" w:rsidRDefault="003A6DDF" w:rsidP="00F839F5">
            <w:pPr>
              <w:pStyle w:val="IOStabletext2017"/>
              <w:rPr>
                <w:lang w:eastAsia="en-US"/>
              </w:rPr>
            </w:pPr>
            <w:r>
              <w:rPr>
                <w:lang w:eastAsia="en-US"/>
              </w:rPr>
              <w:fldChar w:fldCharType="begin">
                <w:ffData>
                  <w:name w:val=""/>
                  <w:enabled/>
                  <w:calcOnExit w:val="0"/>
                  <w:helpText w:type="text" w:val="Enter how ETA is considered to be a nationalist non-state actor here"/>
                  <w:statusText w:type="text" w:val="Enter how ETA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76A27D2" w14:textId="588A0F1E" w:rsidR="00F839F5" w:rsidRPr="003F2C1A" w:rsidRDefault="00C8597C" w:rsidP="00C8597C">
            <w:pPr>
              <w:pStyle w:val="IOStabletext2017"/>
              <w:rPr>
                <w:lang w:eastAsia="en-US"/>
              </w:rPr>
            </w:pPr>
            <w:r>
              <w:rPr>
                <w:lang w:eastAsia="en-US"/>
              </w:rPr>
              <w:fldChar w:fldCharType="begin">
                <w:ffData>
                  <w:name w:val=""/>
                  <w:enabled/>
                  <w:calcOnExit w:val="0"/>
                  <w:helpText w:type="text" w:val="Enter how ETA's actions impact on world order here"/>
                  <w:statusText w:type="text" w:val="Enter how ETA'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F77F26E" w14:textId="77777777" w:rsidTr="00C50B0F">
        <w:trPr>
          <w:trHeight w:val="1304"/>
        </w:trPr>
        <w:tc>
          <w:tcPr>
            <w:tcW w:w="1439" w:type="dxa"/>
          </w:tcPr>
          <w:p w14:paraId="2C8E9DB7" w14:textId="77777777" w:rsidR="00F839F5" w:rsidRPr="003F2C1A" w:rsidRDefault="00F839F5" w:rsidP="00F839F5">
            <w:pPr>
              <w:pStyle w:val="IOStabletext2017"/>
              <w:rPr>
                <w:lang w:eastAsia="en-US"/>
              </w:rPr>
            </w:pPr>
            <w:r w:rsidRPr="003F2C1A">
              <w:rPr>
                <w:lang w:eastAsia="en-US"/>
              </w:rPr>
              <w:t>Boko Haram</w:t>
            </w:r>
          </w:p>
        </w:tc>
        <w:tc>
          <w:tcPr>
            <w:tcW w:w="2324" w:type="dxa"/>
          </w:tcPr>
          <w:p w14:paraId="76454F17" w14:textId="4CFF2E33" w:rsidR="00F839F5" w:rsidRPr="003F2C1A" w:rsidRDefault="00E52BF7" w:rsidP="00F839F5">
            <w:pPr>
              <w:pStyle w:val="IOStabletext2017"/>
              <w:rPr>
                <w:lang w:eastAsia="en-US"/>
              </w:rPr>
            </w:pPr>
            <w:r>
              <w:rPr>
                <w:lang w:eastAsia="en-US"/>
              </w:rPr>
              <w:fldChar w:fldCharType="begin">
                <w:ffData>
                  <w:name w:val=""/>
                  <w:enabled/>
                  <w:calcOnExit w:val="0"/>
                  <w:helpText w:type="text" w:val="Enter Boko Haram's origins and where they operate here"/>
                  <w:statusText w:type="text" w:val="Enter Boko Haram'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BF82ED9" w14:textId="6141E70C" w:rsidR="00F839F5" w:rsidRPr="003F2C1A" w:rsidRDefault="000A70AC" w:rsidP="000A70AC">
            <w:pPr>
              <w:pStyle w:val="IOStabletext2017"/>
              <w:rPr>
                <w:lang w:eastAsia="en-US"/>
              </w:rPr>
            </w:pPr>
            <w:r>
              <w:rPr>
                <w:lang w:eastAsia="en-US"/>
              </w:rPr>
              <w:fldChar w:fldCharType="begin">
                <w:ffData>
                  <w:name w:val=""/>
                  <w:enabled/>
                  <w:calcOnExit w:val="0"/>
                  <w:helpText w:type="text" w:val="Enter Boko Haram's goals/purpose here"/>
                  <w:statusText w:type="text" w:val="Enter Boko Haram'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B2A20A9" w14:textId="5BC4D879" w:rsidR="00F839F5" w:rsidRPr="003F2C1A" w:rsidRDefault="003A6DDF" w:rsidP="00F839F5">
            <w:pPr>
              <w:pStyle w:val="IOStabletext2017"/>
              <w:rPr>
                <w:lang w:eastAsia="en-US"/>
              </w:rPr>
            </w:pPr>
            <w:r>
              <w:rPr>
                <w:lang w:eastAsia="en-US"/>
              </w:rPr>
              <w:fldChar w:fldCharType="begin">
                <w:ffData>
                  <w:name w:val=""/>
                  <w:enabled/>
                  <w:calcOnExit w:val="0"/>
                  <w:helpText w:type="text" w:val="Enter how Boko Haram is considered to be a nationalist non-state actor here"/>
                  <w:statusText w:type="text" w:val="Enter how Boko Haram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7A33C776" w14:textId="1AA36A56" w:rsidR="00F839F5" w:rsidRPr="003F2C1A" w:rsidRDefault="00C8597C" w:rsidP="00C8597C">
            <w:pPr>
              <w:pStyle w:val="IOStabletext2017"/>
              <w:rPr>
                <w:lang w:eastAsia="en-US"/>
              </w:rPr>
            </w:pPr>
            <w:r>
              <w:rPr>
                <w:lang w:eastAsia="en-US"/>
              </w:rPr>
              <w:fldChar w:fldCharType="begin">
                <w:ffData>
                  <w:name w:val=""/>
                  <w:enabled/>
                  <w:calcOnExit w:val="0"/>
                  <w:helpText w:type="text" w:val="Enter how Boko Haram's actions impact on world order here"/>
                  <w:statusText w:type="text" w:val="Enter how Boko Haram'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4B34C728" w14:textId="77777777" w:rsidTr="00C50B0F">
        <w:trPr>
          <w:trHeight w:val="1304"/>
        </w:trPr>
        <w:tc>
          <w:tcPr>
            <w:tcW w:w="1439" w:type="dxa"/>
          </w:tcPr>
          <w:p w14:paraId="279C237B" w14:textId="0F0F4E96" w:rsidR="00F839F5" w:rsidRPr="003F2C1A" w:rsidRDefault="00C8597C" w:rsidP="00F839F5">
            <w:pPr>
              <w:pStyle w:val="IOStabletext2017"/>
              <w:rPr>
                <w:lang w:eastAsia="en-US"/>
              </w:rPr>
            </w:pPr>
            <w:r>
              <w:rPr>
                <w:lang w:eastAsia="en-US"/>
              </w:rPr>
              <w:t xml:space="preserve">FARC – </w:t>
            </w:r>
            <w:r w:rsidR="00F839F5" w:rsidRPr="003F2C1A">
              <w:rPr>
                <w:lang w:eastAsia="en-US"/>
              </w:rPr>
              <w:t>Revolutionary Armed Forces of Colombia</w:t>
            </w:r>
          </w:p>
        </w:tc>
        <w:tc>
          <w:tcPr>
            <w:tcW w:w="2324" w:type="dxa"/>
          </w:tcPr>
          <w:p w14:paraId="2C09DE08" w14:textId="1402A1F2" w:rsidR="00F839F5" w:rsidRPr="003F2C1A" w:rsidRDefault="00E52BF7" w:rsidP="00F839F5">
            <w:pPr>
              <w:pStyle w:val="IOStabletext2017"/>
              <w:rPr>
                <w:lang w:eastAsia="en-US"/>
              </w:rPr>
            </w:pPr>
            <w:r>
              <w:rPr>
                <w:lang w:eastAsia="en-US"/>
              </w:rPr>
              <w:fldChar w:fldCharType="begin">
                <w:ffData>
                  <w:name w:val=""/>
                  <w:enabled/>
                  <w:calcOnExit w:val="0"/>
                  <w:helpText w:type="text" w:val="Enter FARC's origins and where they operate here"/>
                  <w:statusText w:type="text" w:val="Enter FARC'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1197A32A" w14:textId="791D6928" w:rsidR="00F839F5" w:rsidRPr="003F2C1A" w:rsidRDefault="000A70AC" w:rsidP="00F839F5">
            <w:pPr>
              <w:pStyle w:val="IOStabletext2017"/>
              <w:rPr>
                <w:lang w:eastAsia="en-US"/>
              </w:rPr>
            </w:pPr>
            <w:r>
              <w:rPr>
                <w:lang w:eastAsia="en-US"/>
              </w:rPr>
              <w:fldChar w:fldCharType="begin">
                <w:ffData>
                  <w:name w:val=""/>
                  <w:enabled/>
                  <w:calcOnExit w:val="0"/>
                  <w:helpText w:type="text" w:val="Enter FARC's goals/purpose here"/>
                  <w:statusText w:type="text" w:val="Enter FARC'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15B35F6" w14:textId="6C85CDC7" w:rsidR="00F839F5" w:rsidRPr="003F2C1A" w:rsidRDefault="003A6DDF" w:rsidP="00F839F5">
            <w:pPr>
              <w:pStyle w:val="IOStabletext2017"/>
              <w:rPr>
                <w:lang w:eastAsia="en-US"/>
              </w:rPr>
            </w:pPr>
            <w:r>
              <w:rPr>
                <w:lang w:eastAsia="en-US"/>
              </w:rPr>
              <w:fldChar w:fldCharType="begin">
                <w:ffData>
                  <w:name w:val=""/>
                  <w:enabled/>
                  <w:calcOnExit w:val="0"/>
                  <w:helpText w:type="text" w:val="Enter how FARC is considered to be a nationalist non-state actor here"/>
                  <w:statusText w:type="text" w:val="Enter how FARC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2331DE95" w14:textId="5932A1B0" w:rsidR="00F839F5" w:rsidRPr="003F2C1A" w:rsidRDefault="00C8597C" w:rsidP="00C8597C">
            <w:pPr>
              <w:pStyle w:val="IOStabletext2017"/>
              <w:rPr>
                <w:lang w:eastAsia="en-US"/>
              </w:rPr>
            </w:pPr>
            <w:r>
              <w:rPr>
                <w:lang w:eastAsia="en-US"/>
              </w:rPr>
              <w:fldChar w:fldCharType="begin">
                <w:ffData>
                  <w:name w:val=""/>
                  <w:enabled/>
                  <w:calcOnExit w:val="0"/>
                  <w:helpText w:type="text" w:val="Enter how FARC's actions impact on world order here"/>
                  <w:statusText w:type="text" w:val="Enter how FARC'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65D26AE0" w14:textId="77777777" w:rsidTr="00C50B0F">
        <w:trPr>
          <w:trHeight w:val="1304"/>
        </w:trPr>
        <w:tc>
          <w:tcPr>
            <w:tcW w:w="1439" w:type="dxa"/>
          </w:tcPr>
          <w:p w14:paraId="42C92462" w14:textId="67E16160" w:rsidR="00F839F5" w:rsidRPr="003F2C1A" w:rsidRDefault="00F839F5" w:rsidP="00F839F5">
            <w:pPr>
              <w:pStyle w:val="IOStabletext2017"/>
              <w:rPr>
                <w:lang w:eastAsia="en-US"/>
              </w:rPr>
            </w:pPr>
            <w:r w:rsidRPr="003F2C1A">
              <w:rPr>
                <w:lang w:eastAsia="en-US"/>
              </w:rPr>
              <w:t>PKK</w:t>
            </w:r>
            <w:r w:rsidR="003644E4" w:rsidRPr="003F2C1A">
              <w:rPr>
                <w:lang w:eastAsia="en-US"/>
              </w:rPr>
              <w:t xml:space="preserve"> – </w:t>
            </w:r>
            <w:r w:rsidR="00C50B0F">
              <w:rPr>
                <w:lang w:eastAsia="en-US"/>
              </w:rPr>
              <w:t>Kurdistan Worker’s P</w:t>
            </w:r>
            <w:r w:rsidRPr="003F2C1A">
              <w:rPr>
                <w:lang w:eastAsia="en-US"/>
              </w:rPr>
              <w:t>arty</w:t>
            </w:r>
          </w:p>
        </w:tc>
        <w:tc>
          <w:tcPr>
            <w:tcW w:w="2324" w:type="dxa"/>
          </w:tcPr>
          <w:p w14:paraId="3985937A" w14:textId="5B83C8E5" w:rsidR="00F839F5" w:rsidRPr="003F2C1A" w:rsidRDefault="00E52BF7" w:rsidP="00F839F5">
            <w:pPr>
              <w:pStyle w:val="IOStabletext2017"/>
              <w:rPr>
                <w:lang w:eastAsia="en-US"/>
              </w:rPr>
            </w:pPr>
            <w:r>
              <w:rPr>
                <w:lang w:eastAsia="en-US"/>
              </w:rPr>
              <w:fldChar w:fldCharType="begin">
                <w:ffData>
                  <w:name w:val=""/>
                  <w:enabled/>
                  <w:calcOnExit w:val="0"/>
                  <w:helpText w:type="text" w:val="Enter PKK's origins and where they operate here"/>
                  <w:statusText w:type="text" w:val="Enter PKK'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54777AEC" w14:textId="3CF94A01" w:rsidR="00F839F5" w:rsidRPr="003F2C1A" w:rsidRDefault="000A70AC" w:rsidP="00F839F5">
            <w:pPr>
              <w:pStyle w:val="IOStabletext2017"/>
              <w:rPr>
                <w:lang w:eastAsia="en-US"/>
              </w:rPr>
            </w:pPr>
            <w:r>
              <w:rPr>
                <w:lang w:eastAsia="en-US"/>
              </w:rPr>
              <w:fldChar w:fldCharType="begin">
                <w:ffData>
                  <w:name w:val=""/>
                  <w:enabled/>
                  <w:calcOnExit w:val="0"/>
                  <w:helpText w:type="text" w:val="Enter PKK's goals/purpose here"/>
                  <w:statusText w:type="text" w:val="Enter PKK'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06B39424" w14:textId="5BCD3F78" w:rsidR="00F839F5" w:rsidRPr="003F2C1A" w:rsidRDefault="003A6DDF" w:rsidP="00F839F5">
            <w:pPr>
              <w:pStyle w:val="IOStabletext2017"/>
              <w:rPr>
                <w:lang w:eastAsia="en-US"/>
              </w:rPr>
            </w:pPr>
            <w:r>
              <w:rPr>
                <w:lang w:eastAsia="en-US"/>
              </w:rPr>
              <w:fldChar w:fldCharType="begin">
                <w:ffData>
                  <w:name w:val=""/>
                  <w:enabled/>
                  <w:calcOnExit w:val="0"/>
                  <w:helpText w:type="text" w:val="Enter how PKK is considered to be a nationalist non-state actor here"/>
                  <w:statusText w:type="text" w:val="Enter how PKK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3246EBD7" w14:textId="7B546A11" w:rsidR="00F839F5" w:rsidRPr="003F2C1A" w:rsidRDefault="00C8597C" w:rsidP="00F839F5">
            <w:pPr>
              <w:pStyle w:val="IOStabletext2017"/>
              <w:rPr>
                <w:lang w:eastAsia="en-US"/>
              </w:rPr>
            </w:pPr>
            <w:r>
              <w:rPr>
                <w:lang w:eastAsia="en-US"/>
              </w:rPr>
              <w:fldChar w:fldCharType="begin">
                <w:ffData>
                  <w:name w:val=""/>
                  <w:enabled/>
                  <w:calcOnExit w:val="0"/>
                  <w:helpText w:type="text" w:val="Enter how PKK's actions impact on world order here"/>
                  <w:statusText w:type="text" w:val="Enter how PKK'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839F5" w:rsidRPr="003F2C1A" w14:paraId="2D4DE35E" w14:textId="77777777" w:rsidTr="00C50B0F">
        <w:trPr>
          <w:trHeight w:val="1304"/>
        </w:trPr>
        <w:tc>
          <w:tcPr>
            <w:tcW w:w="1439" w:type="dxa"/>
          </w:tcPr>
          <w:p w14:paraId="545AF00F" w14:textId="71FF717C" w:rsidR="00F839F5" w:rsidRPr="003F2C1A" w:rsidRDefault="00F839F5" w:rsidP="00F839F5">
            <w:pPr>
              <w:pStyle w:val="IOStabletext2017"/>
              <w:rPr>
                <w:lang w:eastAsia="en-US"/>
              </w:rPr>
            </w:pPr>
            <w:r w:rsidRPr="003F2C1A">
              <w:rPr>
                <w:lang w:eastAsia="en-US"/>
              </w:rPr>
              <w:t>LRA</w:t>
            </w:r>
            <w:r w:rsidR="003644E4" w:rsidRPr="003F2C1A">
              <w:rPr>
                <w:lang w:eastAsia="en-US"/>
              </w:rPr>
              <w:t xml:space="preserve"> – </w:t>
            </w:r>
            <w:r w:rsidR="00C50B0F">
              <w:rPr>
                <w:lang w:eastAsia="en-US"/>
              </w:rPr>
              <w:t>Lord’s Resistance A</w:t>
            </w:r>
            <w:r w:rsidRPr="003F2C1A">
              <w:rPr>
                <w:lang w:eastAsia="en-US"/>
              </w:rPr>
              <w:t>rmy</w:t>
            </w:r>
          </w:p>
        </w:tc>
        <w:tc>
          <w:tcPr>
            <w:tcW w:w="2324" w:type="dxa"/>
          </w:tcPr>
          <w:p w14:paraId="3FB863BD" w14:textId="5A637D12" w:rsidR="00F839F5" w:rsidRPr="003F2C1A" w:rsidRDefault="00E52BF7" w:rsidP="00F839F5">
            <w:pPr>
              <w:pStyle w:val="IOStabletext2017"/>
              <w:rPr>
                <w:lang w:eastAsia="en-US"/>
              </w:rPr>
            </w:pPr>
            <w:r>
              <w:rPr>
                <w:lang w:eastAsia="en-US"/>
              </w:rPr>
              <w:fldChar w:fldCharType="begin">
                <w:ffData>
                  <w:name w:val=""/>
                  <w:enabled/>
                  <w:calcOnExit w:val="0"/>
                  <w:helpText w:type="text" w:val="Enter LRA's origins and where they operate here"/>
                  <w:statusText w:type="text" w:val="Enter LRA's origins and where they operat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1FD71FE8" w14:textId="74152898" w:rsidR="000A29A1" w:rsidRPr="003F2C1A" w:rsidRDefault="000A70AC" w:rsidP="009C5337">
            <w:pPr>
              <w:pStyle w:val="IOStabletext2017"/>
              <w:rPr>
                <w:lang w:eastAsia="en-US"/>
              </w:rPr>
            </w:pPr>
            <w:r>
              <w:rPr>
                <w:lang w:eastAsia="en-US"/>
              </w:rPr>
              <w:fldChar w:fldCharType="begin">
                <w:ffData>
                  <w:name w:val=""/>
                  <w:enabled/>
                  <w:calcOnExit w:val="0"/>
                  <w:helpText w:type="text" w:val="Enter LRA's goals/purpose here"/>
                  <w:statusText w:type="text" w:val="Enter LRA's goals/purpose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1AEFBD62" w14:textId="6072AE51" w:rsidR="00F839F5" w:rsidRPr="003F2C1A" w:rsidRDefault="003A6DDF" w:rsidP="00F839F5">
            <w:pPr>
              <w:pStyle w:val="IOStabletext2017"/>
              <w:rPr>
                <w:lang w:eastAsia="en-US"/>
              </w:rPr>
            </w:pPr>
            <w:r>
              <w:rPr>
                <w:lang w:eastAsia="en-US"/>
              </w:rPr>
              <w:fldChar w:fldCharType="begin">
                <w:ffData>
                  <w:name w:val=""/>
                  <w:enabled/>
                  <w:calcOnExit w:val="0"/>
                  <w:helpText w:type="text" w:val="Enter how LRA is considered to be a nationalist non-state actor here"/>
                  <w:statusText w:type="text" w:val="Enter how LRA is considered to be a nationalist non-state acto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324" w:type="dxa"/>
          </w:tcPr>
          <w:p w14:paraId="7A41119E" w14:textId="1F0B6908" w:rsidR="00F839F5" w:rsidRPr="003F2C1A" w:rsidRDefault="00C8597C" w:rsidP="00F839F5">
            <w:pPr>
              <w:pStyle w:val="IOStabletext2017"/>
              <w:rPr>
                <w:lang w:eastAsia="en-US"/>
              </w:rPr>
            </w:pPr>
            <w:r>
              <w:rPr>
                <w:lang w:eastAsia="en-US"/>
              </w:rPr>
              <w:fldChar w:fldCharType="begin">
                <w:ffData>
                  <w:name w:val=""/>
                  <w:enabled/>
                  <w:calcOnExit w:val="0"/>
                  <w:helpText w:type="text" w:val="Enter how LRA's actions impact on world order here"/>
                  <w:statusText w:type="text" w:val="Enter how LRA's actions impact on world ord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018687D" w14:textId="1B718C18" w:rsidR="00F839F5" w:rsidRPr="003F2C1A" w:rsidRDefault="00E62C9D" w:rsidP="00C50B0F">
      <w:pPr>
        <w:pStyle w:val="IOSheading42017"/>
        <w:pageBreakBefore/>
      </w:pPr>
      <w:r>
        <w:lastRenderedPageBreak/>
        <w:t>Teaching s</w:t>
      </w:r>
      <w:r w:rsidR="00F839F5" w:rsidRPr="003F2C1A">
        <w:t>equence 7</w:t>
      </w:r>
      <w:r>
        <w:t xml:space="preserve"> –</w:t>
      </w:r>
      <w:r w:rsidR="00F839F5" w:rsidRPr="003F2C1A">
        <w:t xml:space="preserve"> </w:t>
      </w:r>
      <w:r>
        <w:t>p</w:t>
      </w:r>
      <w:r w:rsidR="00F839F5" w:rsidRPr="003F2C1A">
        <w:t>utting it all together</w:t>
      </w:r>
    </w:p>
    <w:p w14:paraId="636D46FE" w14:textId="010A6DAC" w:rsidR="00F839F5" w:rsidRPr="003F2C1A" w:rsidRDefault="00F839F5" w:rsidP="00070C93">
      <w:pPr>
        <w:pStyle w:val="IOSlist1bullet2017"/>
        <w:rPr>
          <w:lang w:eastAsia="en-US"/>
        </w:rPr>
      </w:pPr>
      <w:r w:rsidRPr="003F2C1A">
        <w:rPr>
          <w:lang w:eastAsia="en-US"/>
        </w:rPr>
        <w:tab/>
        <w:t>D</w:t>
      </w:r>
      <w:r w:rsidR="007D49F2" w:rsidRPr="003F2C1A">
        <w:rPr>
          <w:lang w:eastAsia="en-US"/>
        </w:rPr>
        <w:t>ebate 1</w:t>
      </w:r>
      <w:r w:rsidR="00E62C9D">
        <w:rPr>
          <w:lang w:eastAsia="en-US"/>
        </w:rPr>
        <w:t xml:space="preserve"> –</w:t>
      </w:r>
      <w:r w:rsidRPr="003F2C1A">
        <w:rPr>
          <w:lang w:eastAsia="en-US"/>
        </w:rPr>
        <w:t xml:space="preserve"> </w:t>
      </w:r>
      <w:r w:rsidR="00E62C9D">
        <w:rPr>
          <w:lang w:eastAsia="en-US"/>
        </w:rPr>
        <w:t>w</w:t>
      </w:r>
      <w:r w:rsidRPr="003F2C1A">
        <w:rPr>
          <w:lang w:eastAsia="en-US"/>
        </w:rPr>
        <w:t>e are in the American Century</w:t>
      </w:r>
    </w:p>
    <w:p w14:paraId="72497854" w14:textId="42727178" w:rsidR="00F839F5" w:rsidRPr="003F2C1A" w:rsidRDefault="00F839F5" w:rsidP="00070C93">
      <w:pPr>
        <w:pStyle w:val="IOSlist1bullet2017"/>
        <w:rPr>
          <w:lang w:eastAsia="en-US"/>
        </w:rPr>
      </w:pPr>
      <w:r w:rsidRPr="003F2C1A">
        <w:rPr>
          <w:lang w:eastAsia="en-US"/>
        </w:rPr>
        <w:tab/>
      </w:r>
      <w:r w:rsidR="007D49F2" w:rsidRPr="003F2C1A">
        <w:rPr>
          <w:lang w:eastAsia="en-US"/>
        </w:rPr>
        <w:t>Debate 2</w:t>
      </w:r>
      <w:r w:rsidR="00E62C9D">
        <w:rPr>
          <w:lang w:eastAsia="en-US"/>
        </w:rPr>
        <w:t xml:space="preserve"> –</w:t>
      </w:r>
      <w:r w:rsidRPr="003F2C1A">
        <w:rPr>
          <w:lang w:eastAsia="en-US"/>
        </w:rPr>
        <w:t xml:space="preserve"> </w:t>
      </w:r>
      <w:r w:rsidR="00E62C9D">
        <w:rPr>
          <w:lang w:eastAsia="en-US"/>
        </w:rPr>
        <w:t>t</w:t>
      </w:r>
      <w:r w:rsidRPr="003F2C1A">
        <w:rPr>
          <w:lang w:eastAsia="en-US"/>
        </w:rPr>
        <w:t xml:space="preserve">he future of </w:t>
      </w:r>
      <w:r w:rsidR="00136725" w:rsidRPr="003F2C1A">
        <w:rPr>
          <w:lang w:eastAsia="en-US"/>
        </w:rPr>
        <w:t>global pol</w:t>
      </w:r>
      <w:r w:rsidRPr="003F2C1A">
        <w:rPr>
          <w:lang w:eastAsia="en-US"/>
        </w:rPr>
        <w:t>itics will be vastly different than today.</w:t>
      </w:r>
    </w:p>
    <w:p w14:paraId="079A2A9A" w14:textId="028B1FA4" w:rsidR="00F839F5" w:rsidRPr="003F2C1A" w:rsidRDefault="00F839F5" w:rsidP="00070C93">
      <w:pPr>
        <w:pStyle w:val="IOSlist1bullet2017"/>
        <w:rPr>
          <w:lang w:eastAsia="en-US"/>
        </w:rPr>
      </w:pPr>
      <w:r w:rsidRPr="003F2C1A">
        <w:rPr>
          <w:lang w:eastAsia="en-US"/>
        </w:rPr>
        <w:tab/>
      </w:r>
      <w:r w:rsidR="007D49F2" w:rsidRPr="003F2C1A">
        <w:rPr>
          <w:lang w:eastAsia="en-US"/>
        </w:rPr>
        <w:t>Debate 3</w:t>
      </w:r>
      <w:r w:rsidR="00E62C9D">
        <w:rPr>
          <w:lang w:eastAsia="en-US"/>
        </w:rPr>
        <w:t xml:space="preserve"> –</w:t>
      </w:r>
      <w:r w:rsidRPr="003F2C1A">
        <w:rPr>
          <w:lang w:eastAsia="en-US"/>
        </w:rPr>
        <w:t xml:space="preserve"> </w:t>
      </w:r>
      <w:r w:rsidR="00E62C9D">
        <w:rPr>
          <w:lang w:eastAsia="en-US"/>
        </w:rPr>
        <w:t>i</w:t>
      </w:r>
      <w:r w:rsidRPr="003F2C1A">
        <w:rPr>
          <w:lang w:eastAsia="en-US"/>
        </w:rPr>
        <w:t>t is imperative that the USA continues to play a central role in international politics</w:t>
      </w:r>
    </w:p>
    <w:p w14:paraId="406101A1" w14:textId="390C88BB" w:rsidR="00F839F5" w:rsidRPr="003F2C1A" w:rsidRDefault="00F839F5" w:rsidP="00070C93">
      <w:pPr>
        <w:pStyle w:val="IOSlist2bullet2017"/>
        <w:rPr>
          <w:lang w:eastAsia="en-US"/>
        </w:rPr>
      </w:pPr>
      <w:r w:rsidRPr="003F2C1A">
        <w:rPr>
          <w:lang w:eastAsia="en-US"/>
        </w:rPr>
        <w:t>Conduct a formal debate on the statement above. Assign students to a side</w:t>
      </w:r>
      <w:r w:rsidR="00136725">
        <w:rPr>
          <w:lang w:eastAsia="en-US"/>
        </w:rPr>
        <w:t xml:space="preserve"> –</w:t>
      </w:r>
      <w:r w:rsidRPr="003F2C1A">
        <w:rPr>
          <w:lang w:eastAsia="en-US"/>
        </w:rPr>
        <w:t xml:space="preserve"> </w:t>
      </w:r>
      <w:r w:rsidR="00136725">
        <w:rPr>
          <w:lang w:eastAsia="en-US"/>
        </w:rPr>
        <w:t>a</w:t>
      </w:r>
      <w:r w:rsidRPr="003F2C1A">
        <w:rPr>
          <w:lang w:eastAsia="en-US"/>
        </w:rPr>
        <w:t xml:space="preserve">ffirmative or </w:t>
      </w:r>
      <w:r w:rsidR="00136725">
        <w:rPr>
          <w:lang w:eastAsia="en-US"/>
        </w:rPr>
        <w:t>n</w:t>
      </w:r>
      <w:r w:rsidRPr="003F2C1A">
        <w:rPr>
          <w:lang w:eastAsia="en-US"/>
        </w:rPr>
        <w:t xml:space="preserve">egative. Give students a 40min-1 hour to prepare for the debate. </w:t>
      </w:r>
      <w:hyperlink r:id="rId39" w:history="1">
        <w:r w:rsidR="00136725">
          <w:rPr>
            <w:rStyle w:val="Hyperlink"/>
            <w:lang w:eastAsia="en-US"/>
          </w:rPr>
          <w:t>Debate guidelines can be found via Monash Debaters</w:t>
        </w:r>
      </w:hyperlink>
    </w:p>
    <w:p w14:paraId="6488535B" w14:textId="53CB8E7F" w:rsidR="00F839F5" w:rsidRPr="003F2C1A" w:rsidRDefault="0064450C" w:rsidP="00070C93">
      <w:pPr>
        <w:pStyle w:val="IOSlist2bullet2017"/>
        <w:rPr>
          <w:lang w:eastAsia="en-US"/>
        </w:rPr>
      </w:pPr>
      <w:r>
        <w:rPr>
          <w:lang w:eastAsia="en-US"/>
        </w:rPr>
        <w:t>Informal assessment –</w:t>
      </w:r>
      <w:r w:rsidR="00F839F5" w:rsidRPr="003F2C1A">
        <w:rPr>
          <w:lang w:eastAsia="en-US"/>
        </w:rPr>
        <w:t xml:space="preserve"> classroom debate rubric</w:t>
      </w:r>
      <w:r w:rsidR="009073A1" w:rsidRPr="003F2C1A">
        <w:rPr>
          <w:lang w:eastAsia="en-US"/>
        </w:rPr>
        <w:t>s can be readily found online</w:t>
      </w:r>
      <w:r>
        <w:rPr>
          <w:lang w:eastAsia="en-US"/>
        </w:rPr>
        <w:t>,</w:t>
      </w:r>
      <w:r w:rsidR="009073A1" w:rsidRPr="003F2C1A">
        <w:rPr>
          <w:lang w:eastAsia="en-US"/>
        </w:rPr>
        <w:t xml:space="preserve"> </w:t>
      </w:r>
      <w:hyperlink r:id="rId40" w:history="1">
        <w:r>
          <w:rPr>
            <w:rStyle w:val="Hyperlink"/>
            <w:lang w:eastAsia="en-US"/>
          </w:rPr>
          <w:t>such as the one via niu.edu</w:t>
        </w:r>
      </w:hyperlink>
    </w:p>
    <w:p w14:paraId="5CF2AA0A" w14:textId="585EAEB2" w:rsidR="00F839F5" w:rsidRPr="003F2C1A" w:rsidRDefault="00F839F5" w:rsidP="00064B54">
      <w:pPr>
        <w:pStyle w:val="IOSheading32017"/>
      </w:pPr>
      <w:r w:rsidRPr="003F2C1A">
        <w:t>The United Nations in post-Cold W</w:t>
      </w:r>
      <w:r w:rsidR="00661EDB">
        <w:t>ar history 1991-2011, including</w:t>
      </w:r>
    </w:p>
    <w:p w14:paraId="6472359F" w14:textId="77777777" w:rsidR="00F839F5" w:rsidRPr="003F2C1A" w:rsidRDefault="00F839F5" w:rsidP="00064B54">
      <w:pPr>
        <w:pStyle w:val="IOSheading42017"/>
      </w:pPr>
      <w:r w:rsidRPr="003F2C1A">
        <w:t>International challenges to peace and security in the post-Cold War and debate over the role and influence of the United Nations.</w:t>
      </w:r>
    </w:p>
    <w:p w14:paraId="0C7FF57F" w14:textId="2E6CAC55" w:rsidR="00F839F5" w:rsidRPr="003F2C1A" w:rsidRDefault="00F839F5" w:rsidP="00F839F5">
      <w:pPr>
        <w:pStyle w:val="IOSbodytext2017"/>
        <w:rPr>
          <w:lang w:eastAsia="en-US"/>
        </w:rPr>
      </w:pPr>
      <w:r w:rsidRPr="003F2C1A">
        <w:rPr>
          <w:lang w:eastAsia="en-US"/>
        </w:rPr>
        <w:t>Main Bri</w:t>
      </w:r>
      <w:r w:rsidR="005A173F">
        <w:rPr>
          <w:lang w:eastAsia="en-US"/>
        </w:rPr>
        <w:t>efing for syllabus dot point –</w:t>
      </w:r>
      <w:r w:rsidRPr="003F2C1A">
        <w:rPr>
          <w:lang w:eastAsia="en-US"/>
        </w:rPr>
        <w:t xml:space="preserve"> the UN obviously provides an outline as the world's largest IGO but its power often comes under question. The class must explore the challenges faced by the UN in the modern world particularly with the emergence of new players that aren’</w:t>
      </w:r>
      <w:r w:rsidR="0033676B" w:rsidRPr="003F2C1A">
        <w:rPr>
          <w:lang w:eastAsia="en-US"/>
        </w:rPr>
        <w:t>t necessarily bound by borders.</w:t>
      </w:r>
    </w:p>
    <w:p w14:paraId="23F9CFB9" w14:textId="59D7F4BC" w:rsidR="00F839F5" w:rsidRPr="003F2C1A" w:rsidRDefault="00F839F5" w:rsidP="00070C93">
      <w:pPr>
        <w:pStyle w:val="IOSlist1bullet2017"/>
        <w:rPr>
          <w:lang w:eastAsia="en-US"/>
        </w:rPr>
      </w:pPr>
      <w:r w:rsidRPr="003F2C1A">
        <w:rPr>
          <w:lang w:eastAsia="en-US"/>
        </w:rPr>
        <w:t>Overview of post-cold war context. What rol</w:t>
      </w:r>
      <w:r w:rsidR="00070C93" w:rsidRPr="003F2C1A">
        <w:rPr>
          <w:lang w:eastAsia="en-US"/>
        </w:rPr>
        <w:t>e does the UN play and can such</w:t>
      </w:r>
      <w:r w:rsidRPr="003F2C1A">
        <w:rPr>
          <w:lang w:eastAsia="en-US"/>
        </w:rPr>
        <w:t xml:space="preserve"> power be effective in the modern world. Discuss the notion of ideologies versus boundaries. Go back over structure of the UN nations and the roles of each branch such as the </w:t>
      </w:r>
      <w:r w:rsidR="00064B54" w:rsidRPr="003F2C1A">
        <w:rPr>
          <w:lang w:eastAsia="en-US"/>
        </w:rPr>
        <w:t>Security Council</w:t>
      </w:r>
      <w:r w:rsidRPr="003F2C1A">
        <w:rPr>
          <w:lang w:eastAsia="en-US"/>
        </w:rPr>
        <w:t xml:space="preserve">. </w:t>
      </w:r>
    </w:p>
    <w:p w14:paraId="41A2A3BB" w14:textId="1185F1D8" w:rsidR="00F839F5" w:rsidRPr="003F2C1A" w:rsidRDefault="00F839F5" w:rsidP="00070C93">
      <w:pPr>
        <w:pStyle w:val="IOSlist1bullet2017"/>
        <w:rPr>
          <w:lang w:eastAsia="en-US"/>
        </w:rPr>
      </w:pPr>
      <w:r w:rsidRPr="003F2C1A">
        <w:rPr>
          <w:lang w:eastAsia="en-US"/>
        </w:rPr>
        <w:t>Case study on past leaders of the UN</w:t>
      </w:r>
      <w:r w:rsidR="00927B49">
        <w:rPr>
          <w:lang w:eastAsia="en-US"/>
        </w:rPr>
        <w:t xml:space="preserve"> </w:t>
      </w:r>
      <w:r w:rsidR="003644E4" w:rsidRPr="003F2C1A">
        <w:rPr>
          <w:lang w:eastAsia="en-US"/>
        </w:rPr>
        <w:t xml:space="preserve">– </w:t>
      </w:r>
      <w:r w:rsidR="00C10F2C">
        <w:rPr>
          <w:lang w:eastAsia="en-US"/>
        </w:rPr>
        <w:t>p</w:t>
      </w:r>
      <w:r w:rsidRPr="003F2C1A">
        <w:rPr>
          <w:lang w:eastAsia="en-US"/>
        </w:rPr>
        <w:t xml:space="preserve">rofiles and contributions to the UN and the international community. Students present a PPT on a chosen </w:t>
      </w:r>
      <w:r w:rsidR="00070C93" w:rsidRPr="003F2C1A">
        <w:rPr>
          <w:lang w:eastAsia="en-US"/>
        </w:rPr>
        <w:t>figure to the rest of the class</w:t>
      </w:r>
    </w:p>
    <w:p w14:paraId="17700744" w14:textId="74266A06" w:rsidR="00F839F5" w:rsidRPr="003F2C1A" w:rsidRDefault="00F839F5" w:rsidP="00070C93">
      <w:pPr>
        <w:pStyle w:val="IOSlist1bullet2017"/>
        <w:rPr>
          <w:lang w:eastAsia="en-US"/>
        </w:rPr>
      </w:pPr>
      <w:r w:rsidRPr="003F2C1A">
        <w:rPr>
          <w:lang w:eastAsia="en-US"/>
        </w:rPr>
        <w:t xml:space="preserve">Provide a timeline for students to fill in regarding UN involvement in the </w:t>
      </w:r>
      <w:r w:rsidR="007D49F2" w:rsidRPr="003F2C1A">
        <w:rPr>
          <w:lang w:eastAsia="en-US"/>
        </w:rPr>
        <w:t>post-cold</w:t>
      </w:r>
      <w:r w:rsidR="0033676B" w:rsidRPr="003F2C1A">
        <w:rPr>
          <w:lang w:eastAsia="en-US"/>
        </w:rPr>
        <w:t xml:space="preserve"> war period from 1991</w:t>
      </w:r>
      <w:r w:rsidR="00927B49">
        <w:rPr>
          <w:lang w:eastAsia="en-US"/>
        </w:rPr>
        <w:t xml:space="preserve"> </w:t>
      </w:r>
      <w:r w:rsidR="003644E4" w:rsidRPr="003F2C1A">
        <w:rPr>
          <w:lang w:eastAsia="en-US"/>
        </w:rPr>
        <w:t xml:space="preserve">– </w:t>
      </w:r>
      <w:r w:rsidR="0033676B" w:rsidRPr="003F2C1A">
        <w:rPr>
          <w:lang w:eastAsia="en-US"/>
        </w:rPr>
        <w:t>2011:</w:t>
      </w:r>
    </w:p>
    <w:p w14:paraId="3FD3765F" w14:textId="08A4B659" w:rsidR="0033676B" w:rsidRPr="003F2C1A" w:rsidRDefault="00070C93" w:rsidP="00070C93">
      <w:pPr>
        <w:pStyle w:val="IOSgraphics2017"/>
        <w:rPr>
          <w:lang w:eastAsia="en-US"/>
        </w:rPr>
      </w:pPr>
      <w:r w:rsidRPr="003F2C1A">
        <w:rPr>
          <w:noProof/>
          <w:lang w:eastAsia="en-AU"/>
        </w:rPr>
        <w:drawing>
          <wp:inline distT="114300" distB="114300" distL="114300" distR="114300" wp14:anchorId="41F87E42" wp14:editId="6AC132DA">
            <wp:extent cx="3857625" cy="2847975"/>
            <wp:effectExtent l="0" t="0" r="9525" b="9525"/>
            <wp:docPr id="3" name="image4.png" descr="the image is a blank timeline for students to fill in.&#10;There are 5 empty boxes above the line and 4 empty boxes below the line"/>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1"/>
                    <a:srcRect/>
                    <a:stretch>
                      <a:fillRect/>
                    </a:stretch>
                  </pic:blipFill>
                  <pic:spPr>
                    <a:xfrm>
                      <a:off x="0" y="0"/>
                      <a:ext cx="3910100" cy="2886716"/>
                    </a:xfrm>
                    <a:prstGeom prst="rect">
                      <a:avLst/>
                    </a:prstGeom>
                    <a:ln/>
                  </pic:spPr>
                </pic:pic>
              </a:graphicData>
            </a:graphic>
          </wp:inline>
        </w:drawing>
      </w:r>
      <w:r w:rsidR="0033676B" w:rsidRPr="003F2C1A">
        <w:rPr>
          <w:lang w:eastAsia="en-US"/>
        </w:rPr>
        <w:br w:type="page"/>
      </w:r>
    </w:p>
    <w:p w14:paraId="2E70FCF8" w14:textId="0D9D28D7" w:rsidR="00F839F5" w:rsidRPr="003F2C1A" w:rsidRDefault="00C10F2C" w:rsidP="00070C93">
      <w:pPr>
        <w:pStyle w:val="IOSlist1bullet2017"/>
        <w:rPr>
          <w:lang w:eastAsia="en-US"/>
        </w:rPr>
      </w:pPr>
      <w:r>
        <w:rPr>
          <w:lang w:eastAsia="en-US"/>
        </w:rPr>
        <w:lastRenderedPageBreak/>
        <w:t>State sovereignty – t</w:t>
      </w:r>
      <w:r w:rsidR="00F839F5" w:rsidRPr="003F2C1A">
        <w:rPr>
          <w:lang w:eastAsia="en-US"/>
        </w:rPr>
        <w:t xml:space="preserve">eacher defines state sovereignty and its importance as an obstacle and challenge to international peace and security. Research task of where </w:t>
      </w:r>
      <w:r w:rsidR="007D49F2" w:rsidRPr="003F2C1A">
        <w:rPr>
          <w:lang w:eastAsia="en-US"/>
        </w:rPr>
        <w:t>sovereignty has been an issue, for example; war crimes and so on</w:t>
      </w:r>
      <w:r w:rsidR="00F839F5" w:rsidRPr="003F2C1A">
        <w:rPr>
          <w:lang w:eastAsia="en-US"/>
        </w:rPr>
        <w:t>. Perhaps look at the ICJ and the ICC and the issues they face when pros</w:t>
      </w:r>
      <w:r w:rsidR="007D49F2" w:rsidRPr="003F2C1A">
        <w:rPr>
          <w:lang w:eastAsia="en-US"/>
        </w:rPr>
        <w:t>ecuting international criminal.</w:t>
      </w:r>
    </w:p>
    <w:p w14:paraId="3FA5837F" w14:textId="77777777" w:rsidR="00F839F5" w:rsidRPr="003F2C1A" w:rsidRDefault="00F839F5" w:rsidP="00070C93">
      <w:pPr>
        <w:pStyle w:val="IOSlist1bullet2017"/>
        <w:rPr>
          <w:lang w:eastAsia="en-US"/>
        </w:rPr>
      </w:pPr>
      <w:r w:rsidRPr="003F2C1A">
        <w:rPr>
          <w:lang w:eastAsia="en-US"/>
        </w:rPr>
        <w:t xml:space="preserve">Growth of North Korea and rebel states. How are these nations and groups able to not exist but also thrive and threaten much more traditionally powerful </w:t>
      </w:r>
      <w:r w:rsidR="007D49F2" w:rsidRPr="003F2C1A">
        <w:rPr>
          <w:lang w:eastAsia="en-US"/>
        </w:rPr>
        <w:t>nations?</w:t>
      </w:r>
      <w:r w:rsidRPr="003F2C1A">
        <w:rPr>
          <w:lang w:eastAsia="en-US"/>
        </w:rPr>
        <w:t xml:space="preserve"> Where does the UN lie in relation to dealing with </w:t>
      </w:r>
      <w:r w:rsidR="007D49F2" w:rsidRPr="003F2C1A">
        <w:rPr>
          <w:lang w:eastAsia="en-US"/>
        </w:rPr>
        <w:t>rogue nations and rebel states?</w:t>
      </w:r>
    </w:p>
    <w:p w14:paraId="4BB26AF7" w14:textId="56AB5CB5" w:rsidR="00F839F5" w:rsidRPr="003F2C1A" w:rsidRDefault="00F839F5" w:rsidP="00070C93">
      <w:pPr>
        <w:pStyle w:val="IOSlist1bullet2017"/>
        <w:rPr>
          <w:lang w:eastAsia="en-US"/>
        </w:rPr>
      </w:pPr>
      <w:r w:rsidRPr="003F2C1A">
        <w:rPr>
          <w:lang w:eastAsia="en-US"/>
        </w:rPr>
        <w:t>Terrorism and non-state actors</w:t>
      </w:r>
      <w:r w:rsidR="00927B49">
        <w:rPr>
          <w:lang w:eastAsia="en-US"/>
        </w:rPr>
        <w:t xml:space="preserve"> </w:t>
      </w:r>
      <w:r w:rsidR="003644E4" w:rsidRPr="003F2C1A">
        <w:rPr>
          <w:lang w:eastAsia="en-US"/>
        </w:rPr>
        <w:t xml:space="preserve">– </w:t>
      </w:r>
      <w:r w:rsidR="00C10F2C">
        <w:rPr>
          <w:lang w:eastAsia="en-US"/>
        </w:rPr>
        <w:t>c</w:t>
      </w:r>
      <w:r w:rsidRPr="003F2C1A">
        <w:rPr>
          <w:lang w:eastAsia="en-US"/>
        </w:rPr>
        <w:t xml:space="preserve">ontinuing on from the previous point how are the UN and world leaders expected to deal with </w:t>
      </w:r>
      <w:r w:rsidR="00070C93" w:rsidRPr="003F2C1A">
        <w:rPr>
          <w:lang w:eastAsia="en-US"/>
        </w:rPr>
        <w:t>non-state</w:t>
      </w:r>
      <w:r w:rsidRPr="003F2C1A">
        <w:rPr>
          <w:lang w:eastAsia="en-US"/>
        </w:rPr>
        <w:t xml:space="preserve"> actors that</w:t>
      </w:r>
      <w:r w:rsidR="007D49F2" w:rsidRPr="003F2C1A">
        <w:rPr>
          <w:lang w:eastAsia="en-US"/>
        </w:rPr>
        <w:t xml:space="preserve"> don’t play by a set of rules?</w:t>
      </w:r>
    </w:p>
    <w:p w14:paraId="16BE58AE" w14:textId="77777777" w:rsidR="00F839F5" w:rsidRPr="003F2C1A" w:rsidRDefault="00F839F5" w:rsidP="00070C93">
      <w:pPr>
        <w:pStyle w:val="IOSlist1bullet2017"/>
        <w:spacing w:after="240"/>
        <w:rPr>
          <w:lang w:eastAsia="en-US"/>
        </w:rPr>
      </w:pPr>
      <w:r w:rsidRPr="003F2C1A">
        <w:rPr>
          <w:lang w:eastAsia="en-US"/>
        </w:rPr>
        <w:t>UN is it a toothless tiger? Mock UN session using google docs and attempt a conflict resolution. This was done at Keira High with the Un Youth Team Perhaps even entry into the MUNA competition which is ou</w:t>
      </w:r>
      <w:r w:rsidR="007D49F2" w:rsidRPr="003F2C1A">
        <w:rPr>
          <w:lang w:eastAsia="en-US"/>
        </w:rPr>
        <w:t>tlined in the MUNA blurb below:</w:t>
      </w:r>
    </w:p>
    <w:p w14:paraId="1F5CC19C" w14:textId="77777777" w:rsidR="00F839F5" w:rsidRPr="003F2C1A" w:rsidRDefault="00F839F5" w:rsidP="00070C93">
      <w:pPr>
        <w:pStyle w:val="IOSquote2017"/>
        <w:pBdr>
          <w:left w:val="single" w:sz="4" w:space="4" w:color="auto"/>
        </w:pBdr>
        <w:rPr>
          <w:lang w:eastAsia="en-US"/>
        </w:rPr>
      </w:pPr>
      <w:r w:rsidRPr="003F2C1A">
        <w:rPr>
          <w:lang w:eastAsia="en-US"/>
        </w:rPr>
        <w:t>“MUNA was introduced to Australia in 1980 when Rotary clubs in NSW were invited to sponsor a team of two students to represent a nominated country at an assembly modelled on the format and function of the United Nations. By 1995 five Australian students were sponsored to participate in the MUNA conducted by the Rotary Club of San Francisco as part of the Rotary/United Nations Presidential Conference to celebrate the 50th anniversary of the United Nations. The purpose of MUNA is to encourage young people to learn about other nations and to understand and appreciate the workings of the United Nations while they develop debating skills and gain self confidence in public speaking. The resolutions to be debated are based on some actually debated by the UN as well as some proposed by the teams. The debates reproduce genuine UN debates often with a fine flow of rhetoric, points of order, motions of dissent and bloc walkouts! MUNA is actually a United Nations initiative and there are a variety of MUNAs held throughout the world. A search of the United Nations website has links to a number of MUNA sites and it would be of particular interest to any participating students.”</w:t>
      </w:r>
    </w:p>
    <w:p w14:paraId="2CA57D8E" w14:textId="77777777" w:rsidR="00575962" w:rsidRDefault="00F839F5" w:rsidP="00064B54">
      <w:pPr>
        <w:pStyle w:val="IOSheading42017"/>
      </w:pPr>
      <w:bookmarkStart w:id="1" w:name="_GoBack"/>
      <w:r w:rsidRPr="003F2C1A">
        <w:t>Assessment of the role and impact of the United Nations as</w:t>
      </w:r>
      <w:r w:rsidR="00064B54" w:rsidRPr="003F2C1A">
        <w:t xml:space="preserve"> international peacekeeper in one</w:t>
      </w:r>
      <w:r w:rsidR="00575962">
        <w:t xml:space="preserve"> of the following</w:t>
      </w:r>
    </w:p>
    <w:bookmarkEnd w:id="1"/>
    <w:p w14:paraId="78B91AF4" w14:textId="77777777" w:rsidR="00575962" w:rsidRDefault="00F839F5" w:rsidP="00575962">
      <w:pPr>
        <w:pStyle w:val="IOSlist1bullet2017"/>
      </w:pPr>
      <w:r w:rsidRPr="003F2C1A">
        <w:t>The former Yugos</w:t>
      </w:r>
      <w:r w:rsidR="007D49F2" w:rsidRPr="003F2C1A">
        <w:t>lavia 1991</w:t>
      </w:r>
      <w:r w:rsidR="003644E4" w:rsidRPr="003F2C1A">
        <w:t xml:space="preserve"> – </w:t>
      </w:r>
      <w:r w:rsidR="00575962">
        <w:t>1992</w:t>
      </w:r>
    </w:p>
    <w:p w14:paraId="5C1AA624" w14:textId="77777777" w:rsidR="00575962" w:rsidRDefault="007D49F2" w:rsidP="00575962">
      <w:pPr>
        <w:pStyle w:val="IOSlist1bullet2017"/>
      </w:pPr>
      <w:r w:rsidRPr="003F2C1A">
        <w:t>Cambodia 1992-1</w:t>
      </w:r>
      <w:r w:rsidR="00575962">
        <w:t>993</w:t>
      </w:r>
    </w:p>
    <w:p w14:paraId="0EADA884" w14:textId="77777777" w:rsidR="00575962" w:rsidRDefault="00575962" w:rsidP="00575962">
      <w:pPr>
        <w:pStyle w:val="IOSlist1bullet2017"/>
      </w:pPr>
      <w:r>
        <w:t>Somalia 1993</w:t>
      </w:r>
    </w:p>
    <w:p w14:paraId="668C197A" w14:textId="77777777" w:rsidR="00575962" w:rsidRDefault="00575962" w:rsidP="00575962">
      <w:pPr>
        <w:pStyle w:val="IOSlist1bullet2017"/>
      </w:pPr>
      <w:r>
        <w:t>Rwanda 1993-1996</w:t>
      </w:r>
    </w:p>
    <w:p w14:paraId="447C5291" w14:textId="01CB125D" w:rsidR="00F839F5" w:rsidRPr="003F2C1A" w:rsidRDefault="007D49F2" w:rsidP="00575962">
      <w:pPr>
        <w:pStyle w:val="IOSlist1bullet2017"/>
      </w:pPr>
      <w:r w:rsidRPr="003F2C1A">
        <w:t>Timor Leste 1999-</w:t>
      </w:r>
      <w:r w:rsidR="00F839F5" w:rsidRPr="003F2C1A">
        <w:t>2001</w:t>
      </w:r>
    </w:p>
    <w:p w14:paraId="707856CB" w14:textId="6D56A272" w:rsidR="00F839F5" w:rsidRPr="003F2C1A" w:rsidRDefault="00F839F5" w:rsidP="00F839F5">
      <w:pPr>
        <w:pStyle w:val="IOSbodytext2017"/>
        <w:rPr>
          <w:lang w:eastAsia="en-US"/>
        </w:rPr>
      </w:pPr>
      <w:r w:rsidRPr="003F2C1A">
        <w:rPr>
          <w:lang w:eastAsia="en-US"/>
        </w:rPr>
        <w:t xml:space="preserve">Main </w:t>
      </w:r>
      <w:r w:rsidR="005A173F">
        <w:rPr>
          <w:lang w:eastAsia="en-US"/>
        </w:rPr>
        <w:t>Briefing for syllabus dot point –</w:t>
      </w:r>
      <w:r w:rsidRPr="003F2C1A">
        <w:rPr>
          <w:lang w:eastAsia="en-US"/>
        </w:rPr>
        <w:t xml:space="preserve"> </w:t>
      </w:r>
      <w:r w:rsidR="005A173F">
        <w:rPr>
          <w:lang w:eastAsia="en-US"/>
        </w:rPr>
        <w:t>a</w:t>
      </w:r>
      <w:r w:rsidRPr="003F2C1A">
        <w:rPr>
          <w:lang w:eastAsia="en-US"/>
        </w:rPr>
        <w:t>ssessing the UN’s role and impact internationally in best done by looking at specific case studies. The dot point calls for one but a comparison also provides students with the opportunity to develop a more informed opinion on the role and impact</w:t>
      </w:r>
      <w:r w:rsidR="007D49F2" w:rsidRPr="003F2C1A">
        <w:rPr>
          <w:lang w:eastAsia="en-US"/>
        </w:rPr>
        <w:t xml:space="preserve"> of the UN.</w:t>
      </w:r>
    </w:p>
    <w:p w14:paraId="53A6ACF2" w14:textId="77777777" w:rsidR="00F839F5" w:rsidRPr="003F2C1A" w:rsidRDefault="00F839F5" w:rsidP="00070C93">
      <w:pPr>
        <w:pStyle w:val="IOSlist1bullet2017"/>
        <w:rPr>
          <w:lang w:eastAsia="en-US"/>
        </w:rPr>
      </w:pPr>
      <w:r w:rsidRPr="003F2C1A">
        <w:rPr>
          <w:lang w:eastAsia="en-US"/>
        </w:rPr>
        <w:t>We have chosen to provide two case studies to ensure diversity, access and differentiation of curriculum. Students can also begin to identify themes in the way the United Nations acts and</w:t>
      </w:r>
      <w:r w:rsidR="007D49F2" w:rsidRPr="003F2C1A">
        <w:rPr>
          <w:lang w:eastAsia="en-US"/>
        </w:rPr>
        <w:t xml:space="preserve"> the limitations and strengths.</w:t>
      </w:r>
    </w:p>
    <w:p w14:paraId="3C459BDA" w14:textId="3D07BC4F" w:rsidR="00F839F5" w:rsidRPr="003F2C1A" w:rsidRDefault="007D49F2" w:rsidP="00070C93">
      <w:pPr>
        <w:pStyle w:val="IOSlist1bullet2017"/>
        <w:rPr>
          <w:lang w:eastAsia="en-US"/>
        </w:rPr>
      </w:pPr>
      <w:r w:rsidRPr="003F2C1A">
        <w:rPr>
          <w:lang w:eastAsia="en-US"/>
        </w:rPr>
        <w:t>Case study 1</w:t>
      </w:r>
      <w:r w:rsidR="00927B49">
        <w:rPr>
          <w:lang w:eastAsia="en-US"/>
        </w:rPr>
        <w:t xml:space="preserve"> </w:t>
      </w:r>
      <w:r w:rsidR="003644E4" w:rsidRPr="003F2C1A">
        <w:rPr>
          <w:lang w:eastAsia="en-US"/>
        </w:rPr>
        <w:t xml:space="preserve">– </w:t>
      </w:r>
      <w:r w:rsidR="00F839F5" w:rsidRPr="003F2C1A">
        <w:rPr>
          <w:lang w:eastAsia="en-US"/>
        </w:rPr>
        <w:t>Rwandan genocide and the complete failure of the UN to assist in avoiding the subsequent massacre. This example completely encompasses the notion of R2P and State Sovereignty. An absolutely harrowing example that once again provides for assessment of the role and impact of the UN a</w:t>
      </w:r>
      <w:r w:rsidRPr="003F2C1A">
        <w:rPr>
          <w:lang w:eastAsia="en-US"/>
        </w:rPr>
        <w:t>s an international peacekeeper.</w:t>
      </w:r>
    </w:p>
    <w:p w14:paraId="5578CF2A" w14:textId="3FA9B1A1" w:rsidR="00F839F5" w:rsidRPr="003F2C1A" w:rsidRDefault="00F839F5" w:rsidP="00070C93">
      <w:pPr>
        <w:pStyle w:val="IOSlist1bullet2017"/>
        <w:rPr>
          <w:lang w:eastAsia="en-US"/>
        </w:rPr>
      </w:pPr>
      <w:r w:rsidRPr="003F2C1A">
        <w:rPr>
          <w:lang w:eastAsia="en-US"/>
        </w:rPr>
        <w:t xml:space="preserve">Students are provided with a background and context to the Tutsi and Hutu conflict. They can collect a number of media articles and build a media file on the Rwandan Genocide and </w:t>
      </w:r>
      <w:r w:rsidRPr="003F2C1A">
        <w:rPr>
          <w:lang w:eastAsia="en-US"/>
        </w:rPr>
        <w:lastRenderedPageBreak/>
        <w:t xml:space="preserve">engage with various forms of media. This will no doubt increase </w:t>
      </w:r>
      <w:r w:rsidR="0033676B" w:rsidRPr="003F2C1A">
        <w:rPr>
          <w:lang w:eastAsia="en-US"/>
        </w:rPr>
        <w:t>the students’</w:t>
      </w:r>
      <w:r w:rsidRPr="003F2C1A">
        <w:rPr>
          <w:lang w:eastAsia="en-US"/>
        </w:rPr>
        <w:t xml:space="preserve"> ability to assess the reliabi</w:t>
      </w:r>
      <w:r w:rsidR="007D49F2" w:rsidRPr="003F2C1A">
        <w:rPr>
          <w:lang w:eastAsia="en-US"/>
        </w:rPr>
        <w:t>lity and usefulness of sources.</w:t>
      </w:r>
    </w:p>
    <w:p w14:paraId="16B0575A" w14:textId="3FA7A062" w:rsidR="00F839F5" w:rsidRPr="003F2C1A" w:rsidRDefault="00E87B1C" w:rsidP="00070C93">
      <w:pPr>
        <w:pStyle w:val="IOSlist2bullet2017"/>
        <w:rPr>
          <w:lang w:eastAsia="en-US"/>
        </w:rPr>
      </w:pPr>
      <w:hyperlink r:id="rId42" w:history="1">
        <w:r w:rsidR="00F839F5" w:rsidRPr="003F2C1A">
          <w:rPr>
            <w:rStyle w:val="Hyperlink"/>
            <w:lang w:eastAsia="en-US"/>
          </w:rPr>
          <w:t>Resource: BBC 100 days of slaughter</w:t>
        </w:r>
      </w:hyperlink>
    </w:p>
    <w:p w14:paraId="0613CA0D" w14:textId="77777777" w:rsidR="00F839F5" w:rsidRPr="003F2C1A" w:rsidRDefault="00F839F5" w:rsidP="00070C93">
      <w:pPr>
        <w:pStyle w:val="IOSlist2bullet2017"/>
        <w:rPr>
          <w:lang w:eastAsia="en-US"/>
        </w:rPr>
      </w:pPr>
      <w:r w:rsidRPr="003F2C1A">
        <w:rPr>
          <w:lang w:eastAsia="en-US"/>
        </w:rPr>
        <w:t>Teaching strategy may include a class debate that asks students to presents an oral task and power point presentation either advocating for or against the involvement of the UN and other state players.</w:t>
      </w:r>
    </w:p>
    <w:p w14:paraId="403B0A99" w14:textId="03C4D8FA" w:rsidR="00F839F5" w:rsidRPr="003F2C1A" w:rsidRDefault="00661EDB" w:rsidP="0033676B">
      <w:pPr>
        <w:pStyle w:val="IOSheading42017"/>
      </w:pPr>
      <w:r>
        <w:t>Resources</w:t>
      </w:r>
    </w:p>
    <w:p w14:paraId="34125A10" w14:textId="77777777" w:rsidR="00F839F5" w:rsidRPr="003F2C1A" w:rsidRDefault="00F839F5" w:rsidP="00F839F5">
      <w:pPr>
        <w:pStyle w:val="IOSbodytext2017"/>
        <w:rPr>
          <w:lang w:eastAsia="en-US"/>
        </w:rPr>
      </w:pPr>
      <w:r w:rsidRPr="003F2C1A">
        <w:rPr>
          <w:lang w:eastAsia="en-US"/>
        </w:rPr>
        <w:t>Students may have the opportunity to study the film ‘Hotel Rwanda’</w:t>
      </w:r>
    </w:p>
    <w:p w14:paraId="3F15E06B" w14:textId="6420292D" w:rsidR="00F839F5" w:rsidRPr="003F2C1A" w:rsidRDefault="00F839F5" w:rsidP="00F839F5">
      <w:pPr>
        <w:pStyle w:val="IOSbodytext2017"/>
        <w:rPr>
          <w:lang w:eastAsia="en-US"/>
        </w:rPr>
      </w:pPr>
      <w:r w:rsidRPr="003F2C1A">
        <w:rPr>
          <w:lang w:eastAsia="en-US"/>
        </w:rPr>
        <w:t>Students</w:t>
      </w:r>
      <w:r w:rsidR="003644E4" w:rsidRPr="003F2C1A">
        <w:rPr>
          <w:lang w:eastAsia="en-US"/>
        </w:rPr>
        <w:t>/</w:t>
      </w:r>
      <w:r w:rsidRPr="003F2C1A">
        <w:rPr>
          <w:lang w:eastAsia="en-US"/>
        </w:rPr>
        <w:t>teachers may also choose to engage with the novel ‘Pure Massacre’ by Kevin O’Halloran.</w:t>
      </w:r>
    </w:p>
    <w:p w14:paraId="454F4316" w14:textId="77777777" w:rsidR="00F839F5" w:rsidRPr="003F2C1A" w:rsidRDefault="00F839F5" w:rsidP="00070C93">
      <w:pPr>
        <w:pStyle w:val="IOSlist1bullet2017"/>
        <w:rPr>
          <w:lang w:eastAsia="en-US"/>
        </w:rPr>
      </w:pPr>
      <w:r w:rsidRPr="003F2C1A">
        <w:rPr>
          <w:lang w:eastAsia="en-US"/>
        </w:rPr>
        <w:t>C</w:t>
      </w:r>
      <w:r w:rsidR="007D49F2" w:rsidRPr="003F2C1A">
        <w:rPr>
          <w:lang w:eastAsia="en-US"/>
        </w:rPr>
        <w:t>ase study 2 – Timor Leste 1999-</w:t>
      </w:r>
      <w:r w:rsidRPr="003F2C1A">
        <w:rPr>
          <w:lang w:eastAsia="en-US"/>
        </w:rPr>
        <w:t>2001. Another debatable case study that asks questions of the UN acting too late but also highlights Australia’s role and the fact it isn’t necessary an entirely positive one. There is ongoing media debate over Australia’s negative legacy after the vote for independence.</w:t>
      </w:r>
    </w:p>
    <w:p w14:paraId="0CCD7125" w14:textId="77777777" w:rsidR="00F839F5" w:rsidRPr="003F2C1A" w:rsidRDefault="00F839F5" w:rsidP="00070C93">
      <w:pPr>
        <w:pStyle w:val="IOSlist1bullet2017"/>
        <w:rPr>
          <w:lang w:eastAsia="en-US"/>
        </w:rPr>
      </w:pPr>
      <w:r w:rsidRPr="003F2C1A">
        <w:rPr>
          <w:lang w:eastAsia="en-US"/>
        </w:rPr>
        <w:t xml:space="preserve">Character studies on General Peter Cosgrove and </w:t>
      </w:r>
      <w:r w:rsidR="00200D9B" w:rsidRPr="003F2C1A">
        <w:rPr>
          <w:lang w:eastAsia="en-US"/>
        </w:rPr>
        <w:t>Alexander</w:t>
      </w:r>
      <w:r w:rsidRPr="003F2C1A">
        <w:rPr>
          <w:lang w:eastAsia="en-US"/>
        </w:rPr>
        <w:t xml:space="preserve"> Downer would also benefit students understanding of motives involved in international int</w:t>
      </w:r>
      <w:r w:rsidR="00200D9B" w:rsidRPr="003F2C1A">
        <w:rPr>
          <w:lang w:eastAsia="en-US"/>
        </w:rPr>
        <w:t>ervention.</w:t>
      </w:r>
    </w:p>
    <w:p w14:paraId="407A5D3A" w14:textId="77777777" w:rsidR="00F839F5" w:rsidRPr="003F2C1A" w:rsidRDefault="00F839F5" w:rsidP="00070C93">
      <w:pPr>
        <w:pStyle w:val="IOSlist1bullet2017"/>
        <w:rPr>
          <w:lang w:eastAsia="en-US"/>
        </w:rPr>
      </w:pPr>
      <w:r w:rsidRPr="003F2C1A">
        <w:rPr>
          <w:lang w:eastAsia="en-US"/>
        </w:rPr>
        <w:t>Identify issues regarding Indonesian occupation, gas reserves, Australian interests in the region and the eventual consequences of the INTERFET UN Force led by Australia.</w:t>
      </w:r>
    </w:p>
    <w:p w14:paraId="31574A2B" w14:textId="77777777" w:rsidR="00070C93" w:rsidRPr="003F2C1A" w:rsidRDefault="00070C93" w:rsidP="000F3E82">
      <w:pPr>
        <w:pStyle w:val="IOSbodytext2017"/>
        <w:rPr>
          <w:lang w:eastAsia="en-US"/>
        </w:rPr>
      </w:pPr>
      <w:r w:rsidRPr="003F2C1A">
        <w:rPr>
          <w:lang w:eastAsia="en-US"/>
        </w:rPr>
        <w:br w:type="page"/>
      </w:r>
    </w:p>
    <w:p w14:paraId="7CC53420" w14:textId="77777777" w:rsidR="000F3E82" w:rsidRPr="003F2C1A" w:rsidRDefault="00070C93" w:rsidP="00070C93">
      <w:pPr>
        <w:pStyle w:val="IOSheading22017"/>
      </w:pPr>
      <w:r w:rsidRPr="003F2C1A">
        <w:lastRenderedPageBreak/>
        <w:t>Assessment task notification</w:t>
      </w:r>
    </w:p>
    <w:p w14:paraId="346DAE08" w14:textId="04ED5C54" w:rsidR="00070C93" w:rsidRPr="003F2C1A" w:rsidRDefault="00070C93" w:rsidP="000F3E82">
      <w:pPr>
        <w:pStyle w:val="IOSbodytext2017"/>
        <w:rPr>
          <w:lang w:eastAsia="en-US"/>
        </w:rPr>
      </w:pPr>
      <w:r w:rsidRPr="003F2C1A">
        <w:rPr>
          <w:rStyle w:val="IOSstrongemphasis2017"/>
        </w:rPr>
        <w:t>Faculty</w:t>
      </w:r>
      <w:r w:rsidRPr="003F2C1A">
        <w:rPr>
          <w:lang w:eastAsia="en-US"/>
        </w:rPr>
        <w:t xml:space="preserve"> </w:t>
      </w:r>
      <w:r w:rsidR="00803A1B">
        <w:rPr>
          <w:lang w:eastAsia="en-US"/>
        </w:rPr>
        <w:t xml:space="preserve">– </w:t>
      </w:r>
      <w:r w:rsidRPr="003F2C1A">
        <w:rPr>
          <w:lang w:eastAsia="en-US"/>
        </w:rPr>
        <w:t>HSIE</w:t>
      </w:r>
    </w:p>
    <w:p w14:paraId="6EBA2CDD" w14:textId="14FBACEE" w:rsidR="000F3E82" w:rsidRPr="003F2C1A" w:rsidRDefault="00070C93" w:rsidP="000F3E82">
      <w:pPr>
        <w:pStyle w:val="IOSbodytext2017"/>
        <w:rPr>
          <w:lang w:eastAsia="en-US"/>
        </w:rPr>
      </w:pPr>
      <w:r w:rsidRPr="003F2C1A">
        <w:rPr>
          <w:rStyle w:val="IOSstrongemphasis2017"/>
        </w:rPr>
        <w:t>Course</w:t>
      </w:r>
      <w:r w:rsidR="000F3E82" w:rsidRPr="003F2C1A">
        <w:rPr>
          <w:lang w:eastAsia="en-US"/>
        </w:rPr>
        <w:t xml:space="preserve"> </w:t>
      </w:r>
      <w:r w:rsidR="00803A1B">
        <w:rPr>
          <w:lang w:eastAsia="en-US"/>
        </w:rPr>
        <w:t xml:space="preserve">– </w:t>
      </w:r>
      <w:r w:rsidR="000F3E82" w:rsidRPr="003F2C1A">
        <w:rPr>
          <w:lang w:eastAsia="en-US"/>
        </w:rPr>
        <w:t xml:space="preserve">HSC </w:t>
      </w:r>
      <w:r w:rsidRPr="003F2C1A">
        <w:rPr>
          <w:lang w:eastAsia="en-US"/>
        </w:rPr>
        <w:t>modern history</w:t>
      </w:r>
    </w:p>
    <w:p w14:paraId="775810D2" w14:textId="79792309" w:rsidR="00070C93" w:rsidRPr="003F2C1A" w:rsidRDefault="00070C93" w:rsidP="000F3E82">
      <w:pPr>
        <w:pStyle w:val="IOSbodytext2017"/>
        <w:rPr>
          <w:lang w:eastAsia="en-US"/>
        </w:rPr>
      </w:pPr>
      <w:r w:rsidRPr="003F2C1A">
        <w:rPr>
          <w:rStyle w:val="IOSstrongemphasis2017"/>
        </w:rPr>
        <w:t>Task</w:t>
      </w:r>
      <w:r w:rsidR="000F3E82" w:rsidRPr="003F2C1A">
        <w:rPr>
          <w:lang w:eastAsia="en-US"/>
        </w:rPr>
        <w:t xml:space="preserve"> </w:t>
      </w:r>
      <w:r w:rsidR="00803A1B">
        <w:rPr>
          <w:lang w:eastAsia="en-US"/>
        </w:rPr>
        <w:t xml:space="preserve">– </w:t>
      </w:r>
      <w:r w:rsidRPr="003F2C1A">
        <w:rPr>
          <w:lang w:eastAsia="en-US"/>
        </w:rPr>
        <w:t>TED Talk</w:t>
      </w:r>
      <w:r w:rsidR="003644E4" w:rsidRPr="003F2C1A">
        <w:rPr>
          <w:lang w:eastAsia="en-US"/>
        </w:rPr>
        <w:t xml:space="preserve"> – </w:t>
      </w:r>
      <w:r w:rsidRPr="003F2C1A">
        <w:rPr>
          <w:lang w:eastAsia="en-US"/>
        </w:rPr>
        <w:t>Changing World Order</w:t>
      </w:r>
    </w:p>
    <w:p w14:paraId="088A2FEB" w14:textId="56A45706" w:rsidR="000F3E82" w:rsidRPr="003F2C1A" w:rsidRDefault="00070C93" w:rsidP="000F3E82">
      <w:pPr>
        <w:pStyle w:val="IOSbodytext2017"/>
        <w:rPr>
          <w:lang w:eastAsia="en-US"/>
        </w:rPr>
      </w:pPr>
      <w:r w:rsidRPr="003F2C1A">
        <w:rPr>
          <w:rStyle w:val="IOSstrongemphasis2017"/>
        </w:rPr>
        <w:t>Task Number</w:t>
      </w:r>
      <w:r w:rsidR="00803A1B">
        <w:rPr>
          <w:lang w:eastAsia="en-US"/>
        </w:rPr>
        <w:t xml:space="preserve"> – </w:t>
      </w:r>
    </w:p>
    <w:p w14:paraId="385D05F1" w14:textId="5AF65B1B" w:rsidR="000F3E82" w:rsidRPr="003F2C1A" w:rsidRDefault="00070C93" w:rsidP="000F3E82">
      <w:pPr>
        <w:pStyle w:val="IOSbodytext2017"/>
        <w:rPr>
          <w:lang w:eastAsia="en-US"/>
        </w:rPr>
      </w:pPr>
      <w:r w:rsidRPr="003F2C1A">
        <w:rPr>
          <w:rStyle w:val="IOSstrongemphasis2017"/>
        </w:rPr>
        <w:t>Weighting</w:t>
      </w:r>
      <w:r w:rsidRPr="003F2C1A">
        <w:rPr>
          <w:lang w:eastAsia="en-US"/>
        </w:rPr>
        <w:t xml:space="preserve"> </w:t>
      </w:r>
      <w:r w:rsidR="00803A1B">
        <w:rPr>
          <w:lang w:eastAsia="en-US"/>
        </w:rPr>
        <w:t xml:space="preserve">– </w:t>
      </w:r>
      <w:r w:rsidRPr="003F2C1A">
        <w:rPr>
          <w:lang w:eastAsia="en-US"/>
        </w:rPr>
        <w:t>20%</w:t>
      </w:r>
    </w:p>
    <w:p w14:paraId="63B9B189" w14:textId="77777777" w:rsidR="000F3E82" w:rsidRPr="003F2C1A" w:rsidRDefault="00070C93" w:rsidP="00070C93">
      <w:pPr>
        <w:pStyle w:val="IOSheading32017"/>
      </w:pPr>
      <w:r w:rsidRPr="003F2C1A">
        <w:t>Outcomes to be assessed</w:t>
      </w:r>
    </w:p>
    <w:p w14:paraId="65DCBD71" w14:textId="7FFE83FC" w:rsidR="000F3E82" w:rsidRPr="003F2C1A" w:rsidRDefault="000F3E82" w:rsidP="00070C93">
      <w:pPr>
        <w:pStyle w:val="IOSlist1bullet2017"/>
        <w:rPr>
          <w:lang w:eastAsia="en-US"/>
        </w:rPr>
      </w:pPr>
      <w:r w:rsidRPr="00803A1B">
        <w:rPr>
          <w:rStyle w:val="IOSstrongemphasis2017"/>
        </w:rPr>
        <w:t>MH12-2</w:t>
      </w:r>
      <w:r w:rsidR="00927B49">
        <w:rPr>
          <w:lang w:eastAsia="en-US"/>
        </w:rPr>
        <w:t xml:space="preserve"> </w:t>
      </w:r>
      <w:r w:rsidR="003644E4" w:rsidRPr="003F2C1A">
        <w:rPr>
          <w:lang w:eastAsia="en-US"/>
        </w:rPr>
        <w:t xml:space="preserve">– </w:t>
      </w:r>
      <w:r w:rsidRPr="003F2C1A">
        <w:rPr>
          <w:lang w:eastAsia="en-US"/>
        </w:rPr>
        <w:t>Proposes arguments about the varying causes and effects of events and developments</w:t>
      </w:r>
    </w:p>
    <w:p w14:paraId="605C8EBC" w14:textId="288B4453" w:rsidR="000F3E82" w:rsidRPr="003F2C1A" w:rsidRDefault="000F3E82" w:rsidP="00070C93">
      <w:pPr>
        <w:pStyle w:val="IOSlist1bullet2017"/>
        <w:rPr>
          <w:lang w:eastAsia="en-US"/>
        </w:rPr>
      </w:pPr>
      <w:r w:rsidRPr="00803A1B">
        <w:rPr>
          <w:rStyle w:val="IOSstrongemphasis2017"/>
        </w:rPr>
        <w:t>MH12-5</w:t>
      </w:r>
      <w:r w:rsidR="00927B49">
        <w:rPr>
          <w:lang w:eastAsia="en-US"/>
        </w:rPr>
        <w:t xml:space="preserve"> </w:t>
      </w:r>
      <w:r w:rsidR="003644E4" w:rsidRPr="003F2C1A">
        <w:rPr>
          <w:lang w:eastAsia="en-US"/>
        </w:rPr>
        <w:t xml:space="preserve">– </w:t>
      </w:r>
      <w:r w:rsidRPr="003F2C1A">
        <w:rPr>
          <w:lang w:eastAsia="en-US"/>
        </w:rPr>
        <w:t>Assesses the significance of historical features, people, ideas, movements, events and developments of the modern world</w:t>
      </w:r>
    </w:p>
    <w:p w14:paraId="59DCB7B5" w14:textId="1609F35B" w:rsidR="000F3E82" w:rsidRPr="003F2C1A" w:rsidRDefault="000F3E82" w:rsidP="00070C93">
      <w:pPr>
        <w:pStyle w:val="IOSlist1bullet2017"/>
        <w:rPr>
          <w:lang w:eastAsia="en-US"/>
        </w:rPr>
      </w:pPr>
      <w:r w:rsidRPr="00803A1B">
        <w:rPr>
          <w:rStyle w:val="IOSstrongemphasis2017"/>
        </w:rPr>
        <w:t>MH12-8</w:t>
      </w:r>
      <w:r w:rsidR="00927B49">
        <w:rPr>
          <w:lang w:eastAsia="en-US"/>
        </w:rPr>
        <w:t xml:space="preserve"> </w:t>
      </w:r>
      <w:r w:rsidR="003644E4" w:rsidRPr="003F2C1A">
        <w:rPr>
          <w:lang w:eastAsia="en-US"/>
        </w:rPr>
        <w:t xml:space="preserve">– </w:t>
      </w:r>
      <w:r w:rsidRPr="003F2C1A">
        <w:rPr>
          <w:lang w:eastAsia="en-US"/>
        </w:rPr>
        <w:t>Plans and conducts historical investigations and presents reasoned conclusions, using relevant evidence from a range of sources</w:t>
      </w:r>
    </w:p>
    <w:p w14:paraId="03808CCC" w14:textId="4F825B62" w:rsidR="000F3E82" w:rsidRPr="003F2C1A" w:rsidRDefault="000F3E82" w:rsidP="00070C93">
      <w:pPr>
        <w:pStyle w:val="IOSlist1bullet2017"/>
        <w:rPr>
          <w:lang w:eastAsia="en-US"/>
        </w:rPr>
      </w:pPr>
      <w:r w:rsidRPr="00803A1B">
        <w:rPr>
          <w:rStyle w:val="IOSstrongemphasis2017"/>
        </w:rPr>
        <w:t>MH12-9</w:t>
      </w:r>
      <w:r w:rsidR="00927B49">
        <w:rPr>
          <w:lang w:eastAsia="en-US"/>
        </w:rPr>
        <w:t xml:space="preserve"> </w:t>
      </w:r>
      <w:r w:rsidR="003644E4" w:rsidRPr="003F2C1A">
        <w:rPr>
          <w:lang w:eastAsia="en-US"/>
        </w:rPr>
        <w:t xml:space="preserve">– </w:t>
      </w:r>
      <w:r w:rsidRPr="003F2C1A">
        <w:rPr>
          <w:lang w:eastAsia="en-US"/>
        </w:rPr>
        <w:t>Communicates historical understanding, using historical knowledge, concepts and terms, in appropriate and well-structured forms</w:t>
      </w:r>
    </w:p>
    <w:p w14:paraId="75A6331E" w14:textId="49F7E33E" w:rsidR="00F839F5" w:rsidRPr="003F2C1A" w:rsidRDefault="00803A1B" w:rsidP="005F72B1">
      <w:pPr>
        <w:pStyle w:val="IOSheading32017"/>
      </w:pPr>
      <w:r>
        <w:t>Task d</w:t>
      </w:r>
      <w:r w:rsidR="00070C93" w:rsidRPr="003F2C1A">
        <w:t>escription</w:t>
      </w:r>
    </w:p>
    <w:p w14:paraId="0403EAE8" w14:textId="77777777" w:rsidR="000F3E82" w:rsidRPr="003F2C1A" w:rsidRDefault="000F3E82" w:rsidP="000F3E82">
      <w:pPr>
        <w:pStyle w:val="IOSbodytext2017"/>
        <w:rPr>
          <w:lang w:eastAsia="en-US"/>
        </w:rPr>
      </w:pPr>
      <w:r w:rsidRPr="003F2C1A">
        <w:rPr>
          <w:lang w:eastAsia="en-US"/>
        </w:rPr>
        <w:t>You are a leading expert on international relations and US foreign policy. You have had the privilege of being asked to present a TED style talk on one of the following topics:</w:t>
      </w:r>
    </w:p>
    <w:p w14:paraId="25577410" w14:textId="77777777" w:rsidR="000F3E82" w:rsidRPr="003F2C1A" w:rsidRDefault="000F3E82" w:rsidP="005F72B1">
      <w:pPr>
        <w:pStyle w:val="IOSlist1bullet2017"/>
        <w:rPr>
          <w:lang w:eastAsia="en-US"/>
        </w:rPr>
      </w:pPr>
      <w:r w:rsidRPr="003F2C1A">
        <w:rPr>
          <w:lang w:eastAsia="en-US"/>
        </w:rPr>
        <w:t>‘Are we in the ‘American Century’?’</w:t>
      </w:r>
    </w:p>
    <w:p w14:paraId="270C62FB" w14:textId="77777777" w:rsidR="000F3E82" w:rsidRPr="003F2C1A" w:rsidRDefault="000F3E82" w:rsidP="005F72B1">
      <w:pPr>
        <w:pStyle w:val="IOSlist1bullet2017"/>
        <w:rPr>
          <w:lang w:eastAsia="en-US"/>
        </w:rPr>
      </w:pPr>
      <w:r w:rsidRPr="003F2C1A">
        <w:rPr>
          <w:lang w:eastAsia="en-US"/>
        </w:rPr>
        <w:t>‘To what extent is the Cold War still going on?’</w:t>
      </w:r>
    </w:p>
    <w:p w14:paraId="213DF082" w14:textId="77777777" w:rsidR="000F3E82" w:rsidRPr="003F2C1A" w:rsidRDefault="000F3E82" w:rsidP="005F72B1">
      <w:pPr>
        <w:pStyle w:val="IOSlist1bullet2017"/>
        <w:rPr>
          <w:lang w:eastAsia="en-US"/>
        </w:rPr>
      </w:pPr>
      <w:r w:rsidRPr="003F2C1A">
        <w:rPr>
          <w:lang w:eastAsia="en-US"/>
        </w:rPr>
        <w:t>‘Is the twenty-first century going to be dominated by the ‘rise of the rest?’ (Zakaria, 2009)</w:t>
      </w:r>
    </w:p>
    <w:p w14:paraId="60405CFA" w14:textId="77777777" w:rsidR="000F3E82" w:rsidRPr="003F2C1A" w:rsidRDefault="000F3E82" w:rsidP="005F72B1">
      <w:pPr>
        <w:pStyle w:val="IOSlist1bullet2017"/>
        <w:rPr>
          <w:lang w:eastAsia="en-US"/>
        </w:rPr>
      </w:pPr>
      <w:r w:rsidRPr="003F2C1A">
        <w:rPr>
          <w:lang w:eastAsia="en-US"/>
        </w:rPr>
        <w:t>‘Has the bubble of American supremacy burst?’ (Sanger, 2005)</w:t>
      </w:r>
    </w:p>
    <w:p w14:paraId="203BD40A" w14:textId="30D1A664" w:rsidR="000F3E82" w:rsidRPr="003F2C1A" w:rsidRDefault="005F72B1" w:rsidP="005F72B1">
      <w:pPr>
        <w:pStyle w:val="IOSheading42017"/>
      </w:pPr>
      <w:r w:rsidRPr="003F2C1A">
        <w:t>Conditions</w:t>
      </w:r>
    </w:p>
    <w:p w14:paraId="324248B8" w14:textId="77777777" w:rsidR="000F3E82" w:rsidRPr="003F2C1A" w:rsidRDefault="000F3E82" w:rsidP="005F72B1">
      <w:pPr>
        <w:pStyle w:val="IOSlist1bullet2017"/>
        <w:rPr>
          <w:lang w:eastAsia="en-US"/>
        </w:rPr>
      </w:pPr>
      <w:r w:rsidRPr="003F2C1A">
        <w:rPr>
          <w:lang w:eastAsia="en-US"/>
        </w:rPr>
        <w:t>You must present this task as a TED style talk. A scaffold is provided and examples of TED talks are in the links below:</w:t>
      </w:r>
    </w:p>
    <w:p w14:paraId="33EC8074" w14:textId="1658A646" w:rsidR="000F3E82" w:rsidRPr="003F2C1A" w:rsidRDefault="00E87B1C" w:rsidP="005F72B1">
      <w:pPr>
        <w:pStyle w:val="IOSlist2bullet2017"/>
        <w:rPr>
          <w:lang w:eastAsia="en-US"/>
        </w:rPr>
      </w:pPr>
      <w:hyperlink r:id="rId43" w:history="1">
        <w:r w:rsidR="00803A1B">
          <w:rPr>
            <w:rStyle w:val="Hyperlink"/>
            <w:lang w:eastAsia="en-US"/>
          </w:rPr>
          <w:t>Speaker guide</w:t>
        </w:r>
      </w:hyperlink>
    </w:p>
    <w:p w14:paraId="1308B22B" w14:textId="2BC12F19" w:rsidR="000F3E82" w:rsidRPr="003F2C1A" w:rsidRDefault="00E87B1C" w:rsidP="005F72B1">
      <w:pPr>
        <w:pStyle w:val="IOSlist2bullet2017"/>
        <w:rPr>
          <w:lang w:eastAsia="en-US"/>
        </w:rPr>
      </w:pPr>
      <w:hyperlink r:id="rId44" w:history="1">
        <w:r w:rsidR="005F72B1" w:rsidRPr="003F2C1A">
          <w:rPr>
            <w:rStyle w:val="Hyperlink"/>
            <w:lang w:eastAsia="en-US"/>
          </w:rPr>
          <w:t>Structure of great talks</w:t>
        </w:r>
      </w:hyperlink>
      <w:r w:rsidR="005F72B1" w:rsidRPr="003F2C1A">
        <w:rPr>
          <w:lang w:eastAsia="en-US"/>
        </w:rPr>
        <w:t xml:space="preserve"> </w:t>
      </w:r>
    </w:p>
    <w:p w14:paraId="4FA7CECC" w14:textId="77777777" w:rsidR="000F3E82" w:rsidRPr="003F2C1A" w:rsidRDefault="000F3E82" w:rsidP="005F72B1">
      <w:pPr>
        <w:pStyle w:val="IOSlist1bullet2017"/>
        <w:rPr>
          <w:lang w:eastAsia="en-US"/>
        </w:rPr>
      </w:pPr>
      <w:r w:rsidRPr="003F2C1A">
        <w:rPr>
          <w:lang w:eastAsia="en-US"/>
        </w:rPr>
        <w:t>You must have a written-out script and a bibliography to be handed in on the due date.</w:t>
      </w:r>
    </w:p>
    <w:p w14:paraId="73B54445" w14:textId="77777777" w:rsidR="000F3E82" w:rsidRPr="003F2C1A" w:rsidRDefault="000F3E82" w:rsidP="005F72B1">
      <w:pPr>
        <w:pStyle w:val="IOSlist1bullet2017"/>
        <w:rPr>
          <w:lang w:eastAsia="en-US"/>
        </w:rPr>
      </w:pPr>
      <w:r w:rsidRPr="003F2C1A">
        <w:rPr>
          <w:lang w:eastAsia="en-US"/>
        </w:rPr>
        <w:t>You may either present this task live or submit a video of your talk.</w:t>
      </w:r>
    </w:p>
    <w:p w14:paraId="0C08F4F2" w14:textId="3CF037D1" w:rsidR="000F3E82" w:rsidRPr="003F2C1A" w:rsidRDefault="000F3E82" w:rsidP="005F72B1">
      <w:pPr>
        <w:pStyle w:val="IOSlist1bullet2017"/>
        <w:rPr>
          <w:lang w:eastAsia="en-US"/>
        </w:rPr>
      </w:pPr>
      <w:r w:rsidRPr="003F2C1A">
        <w:rPr>
          <w:lang w:eastAsia="en-US"/>
        </w:rPr>
        <w:t xml:space="preserve">You must incorporate </w:t>
      </w:r>
      <w:r w:rsidR="0033676B" w:rsidRPr="003F2C1A">
        <w:rPr>
          <w:rStyle w:val="IOSstrongemphasis2017"/>
        </w:rPr>
        <w:t xml:space="preserve">at least </w:t>
      </w:r>
      <w:r w:rsidRPr="003F2C1A">
        <w:rPr>
          <w:lang w:eastAsia="en-US"/>
        </w:rPr>
        <w:t>5 sources/pieces of historiography to support your argument.</w:t>
      </w:r>
    </w:p>
    <w:p w14:paraId="4EA98E5A" w14:textId="6423B180" w:rsidR="000F3E82" w:rsidRPr="003F2C1A" w:rsidRDefault="005A173F" w:rsidP="005F72B1">
      <w:pPr>
        <w:pStyle w:val="IOSlist1bullet2017"/>
        <w:rPr>
          <w:lang w:eastAsia="en-US"/>
        </w:rPr>
      </w:pPr>
      <w:r>
        <w:rPr>
          <w:lang w:eastAsia="en-US"/>
        </w:rPr>
        <w:t>Length –</w:t>
      </w:r>
      <w:r w:rsidR="000F3E82" w:rsidRPr="003F2C1A">
        <w:rPr>
          <w:lang w:eastAsia="en-US"/>
        </w:rPr>
        <w:t xml:space="preserve"> 8-10 minutes.</w:t>
      </w:r>
    </w:p>
    <w:p w14:paraId="59C6F380" w14:textId="77777777" w:rsidR="000F3E82" w:rsidRPr="003F2C1A" w:rsidRDefault="005F72B1" w:rsidP="005F72B1">
      <w:pPr>
        <w:pStyle w:val="IOSheading32017"/>
      </w:pPr>
      <w:r w:rsidRPr="003F2C1A">
        <w:lastRenderedPageBreak/>
        <w:t>Assessment criteria</w:t>
      </w:r>
    </w:p>
    <w:p w14:paraId="4078696A" w14:textId="77777777" w:rsidR="000F3E82" w:rsidRPr="003F2C1A" w:rsidRDefault="000F3E82" w:rsidP="000F3E82">
      <w:pPr>
        <w:pStyle w:val="IOSbodytext2017"/>
        <w:rPr>
          <w:lang w:eastAsia="en-US"/>
        </w:rPr>
      </w:pPr>
      <w:r w:rsidRPr="003F2C1A">
        <w:rPr>
          <w:lang w:eastAsia="en-US"/>
        </w:rPr>
        <w:t>In your answers you will be assessed on how well you:</w:t>
      </w:r>
    </w:p>
    <w:p w14:paraId="6670E145" w14:textId="77777777" w:rsidR="000F3E82" w:rsidRPr="003F2C1A" w:rsidRDefault="000F3E82" w:rsidP="005F72B1">
      <w:pPr>
        <w:pStyle w:val="IOSlist1bullet2017"/>
        <w:rPr>
          <w:lang w:eastAsia="en-US"/>
        </w:rPr>
      </w:pPr>
      <w:r w:rsidRPr="003F2C1A">
        <w:rPr>
          <w:lang w:eastAsia="en-US"/>
        </w:rPr>
        <w:t>Respond to the question you have chosen in a sustained and detailed manner</w:t>
      </w:r>
    </w:p>
    <w:p w14:paraId="137F0523" w14:textId="77777777" w:rsidR="000F3E82" w:rsidRPr="003F2C1A" w:rsidRDefault="000F3E82" w:rsidP="005F72B1">
      <w:pPr>
        <w:pStyle w:val="IOSlist1bullet2017"/>
        <w:rPr>
          <w:lang w:eastAsia="en-US"/>
        </w:rPr>
      </w:pPr>
      <w:r w:rsidRPr="003F2C1A">
        <w:rPr>
          <w:lang w:eastAsia="en-US"/>
        </w:rPr>
        <w:t>Argue varying causes and effects of challenges to US Foreign Policy and World Order</w:t>
      </w:r>
    </w:p>
    <w:p w14:paraId="0AF4C6DE" w14:textId="3B96C46C" w:rsidR="000F3E82" w:rsidRPr="003F2C1A" w:rsidRDefault="000F3E82" w:rsidP="005F72B1">
      <w:pPr>
        <w:pStyle w:val="IOSlist1bullet2017"/>
        <w:rPr>
          <w:lang w:eastAsia="en-US"/>
        </w:rPr>
      </w:pPr>
      <w:r w:rsidRPr="003F2C1A">
        <w:rPr>
          <w:lang w:eastAsia="en-US"/>
        </w:rPr>
        <w:t xml:space="preserve">Assess (Make a judgement of value, quality, outcomes, results or size) the </w:t>
      </w:r>
      <w:r w:rsidR="0033676B" w:rsidRPr="003F2C1A">
        <w:rPr>
          <w:rStyle w:val="IOSstrongemphasis2017"/>
        </w:rPr>
        <w:t>significance</w:t>
      </w:r>
      <w:r w:rsidRPr="003F2C1A">
        <w:rPr>
          <w:lang w:eastAsia="en-US"/>
        </w:rPr>
        <w:t xml:space="preserve"> of various historical events to the question</w:t>
      </w:r>
    </w:p>
    <w:p w14:paraId="6B7DDA22" w14:textId="77777777" w:rsidR="000F3E82" w:rsidRPr="003F2C1A" w:rsidRDefault="000F3E82" w:rsidP="005F72B1">
      <w:pPr>
        <w:pStyle w:val="IOSlist1bullet2017"/>
        <w:rPr>
          <w:lang w:eastAsia="en-US"/>
        </w:rPr>
      </w:pPr>
      <w:r w:rsidRPr="003F2C1A">
        <w:rPr>
          <w:lang w:eastAsia="en-US"/>
        </w:rPr>
        <w:t>Identify any areas of controversy/debate about the topic</w:t>
      </w:r>
    </w:p>
    <w:p w14:paraId="56263FFD" w14:textId="77777777" w:rsidR="000F3E82" w:rsidRPr="003F2C1A" w:rsidRDefault="000F3E82" w:rsidP="005F72B1">
      <w:pPr>
        <w:pStyle w:val="IOSlist1bullet2017"/>
        <w:rPr>
          <w:lang w:eastAsia="en-US"/>
        </w:rPr>
      </w:pPr>
      <w:r w:rsidRPr="003F2C1A">
        <w:rPr>
          <w:lang w:eastAsia="en-US"/>
        </w:rPr>
        <w:t>Communicate clearly with the audience in oral and perhaps graphic form</w:t>
      </w:r>
    </w:p>
    <w:p w14:paraId="1471ADA5" w14:textId="77777777" w:rsidR="000F3E82" w:rsidRPr="003F2C1A" w:rsidRDefault="005F72B1" w:rsidP="005F72B1">
      <w:pPr>
        <w:pStyle w:val="IOSheading32017"/>
      </w:pPr>
      <w:r w:rsidRPr="003F2C1A">
        <w:t>Marking guidelines</w:t>
      </w:r>
    </w:p>
    <w:tbl>
      <w:tblPr>
        <w:tblStyle w:val="TableGrid"/>
        <w:tblW w:w="0" w:type="auto"/>
        <w:tblLook w:val="04A0" w:firstRow="1" w:lastRow="0" w:firstColumn="1" w:lastColumn="0" w:noHBand="0" w:noVBand="1"/>
        <w:tblDescription w:val="the table lists the marking criteria and the marks given when the criteria are met"/>
      </w:tblPr>
      <w:tblGrid>
        <w:gridCol w:w="9067"/>
        <w:gridCol w:w="1695"/>
      </w:tblGrid>
      <w:tr w:rsidR="000F3E82" w:rsidRPr="003F2C1A" w14:paraId="26585002" w14:textId="77777777" w:rsidTr="00C10F2C">
        <w:trPr>
          <w:tblHeader/>
        </w:trPr>
        <w:tc>
          <w:tcPr>
            <w:tcW w:w="9067" w:type="dxa"/>
            <w:shd w:val="clear" w:color="auto" w:fill="F2F2F2" w:themeFill="background1" w:themeFillShade="F2"/>
          </w:tcPr>
          <w:p w14:paraId="681F5986" w14:textId="77777777" w:rsidR="000F3E82" w:rsidRPr="003F2C1A" w:rsidRDefault="000F3E82" w:rsidP="000F3E82">
            <w:pPr>
              <w:pStyle w:val="IOStableheading2017"/>
              <w:rPr>
                <w:lang w:eastAsia="en-US"/>
              </w:rPr>
            </w:pPr>
            <w:r w:rsidRPr="003F2C1A">
              <w:rPr>
                <w:lang w:eastAsia="en-US"/>
              </w:rPr>
              <w:t>Criteria</w:t>
            </w:r>
          </w:p>
        </w:tc>
        <w:tc>
          <w:tcPr>
            <w:tcW w:w="1695" w:type="dxa"/>
            <w:shd w:val="clear" w:color="auto" w:fill="F2F2F2" w:themeFill="background1" w:themeFillShade="F2"/>
          </w:tcPr>
          <w:p w14:paraId="15BA4791" w14:textId="00E3C985" w:rsidR="000F3E82" w:rsidRPr="003F2C1A" w:rsidRDefault="0033676B" w:rsidP="000F3E82">
            <w:pPr>
              <w:pStyle w:val="IOStableheading2017"/>
              <w:rPr>
                <w:lang w:eastAsia="en-US"/>
              </w:rPr>
            </w:pPr>
            <w:r w:rsidRPr="003F2C1A">
              <w:rPr>
                <w:lang w:eastAsia="en-US"/>
              </w:rPr>
              <w:t>Marks</w:t>
            </w:r>
          </w:p>
        </w:tc>
      </w:tr>
      <w:tr w:rsidR="000F3E82" w:rsidRPr="003F2C1A" w14:paraId="01DC3C2B" w14:textId="77777777" w:rsidTr="000F3E82">
        <w:tc>
          <w:tcPr>
            <w:tcW w:w="9067" w:type="dxa"/>
          </w:tcPr>
          <w:p w14:paraId="25021766" w14:textId="77777777" w:rsidR="000F3E82" w:rsidRPr="003F2C1A" w:rsidRDefault="000F3E82" w:rsidP="000F3E82">
            <w:pPr>
              <w:pStyle w:val="IOStablelist1bullet2017"/>
              <w:rPr>
                <w:lang w:eastAsia="en-US"/>
              </w:rPr>
            </w:pPr>
            <w:r w:rsidRPr="003F2C1A">
              <w:rPr>
                <w:lang w:eastAsia="en-US"/>
              </w:rPr>
              <w:t>Proposes a sustained and sophisticated line of argument that consistently engages with the question</w:t>
            </w:r>
          </w:p>
          <w:p w14:paraId="5C486025" w14:textId="77777777" w:rsidR="000F3E82" w:rsidRPr="003F2C1A" w:rsidRDefault="000F3E82" w:rsidP="000F3E82">
            <w:pPr>
              <w:pStyle w:val="IOStablelist1bullet2017"/>
              <w:rPr>
                <w:lang w:eastAsia="en-US"/>
              </w:rPr>
            </w:pPr>
            <w:r w:rsidRPr="003F2C1A">
              <w:rPr>
                <w:lang w:eastAsia="en-US"/>
              </w:rPr>
              <w:t>Effectively argues and assesses the significance of the varying causes and effects of foreign policy developments</w:t>
            </w:r>
          </w:p>
          <w:p w14:paraId="5F9D5F34" w14:textId="77777777" w:rsidR="000F3E82" w:rsidRPr="003F2C1A" w:rsidRDefault="000F3E82" w:rsidP="000F3E82">
            <w:pPr>
              <w:pStyle w:val="IOStablelist1bullet2017"/>
              <w:rPr>
                <w:lang w:eastAsia="en-US"/>
              </w:rPr>
            </w:pPr>
            <w:r w:rsidRPr="003F2C1A">
              <w:rPr>
                <w:lang w:eastAsia="en-US"/>
              </w:rPr>
              <w:t>Clearly and effectively communicates historical understanding in a well-structured oral form</w:t>
            </w:r>
          </w:p>
          <w:p w14:paraId="335A4015" w14:textId="77777777" w:rsidR="000F3E82" w:rsidRPr="003F2C1A" w:rsidRDefault="000F3E82" w:rsidP="000F3E82">
            <w:pPr>
              <w:pStyle w:val="IOStablelist1bullet2017"/>
              <w:rPr>
                <w:lang w:eastAsia="en-US"/>
              </w:rPr>
            </w:pPr>
            <w:r w:rsidRPr="003F2C1A">
              <w:rPr>
                <w:lang w:eastAsia="en-US"/>
              </w:rPr>
              <w:t>Meets time requirements and includes an accurate alphabetical bibliography of at least 5 sources demonstrating extensive research into the topic</w:t>
            </w:r>
          </w:p>
        </w:tc>
        <w:tc>
          <w:tcPr>
            <w:tcW w:w="1695" w:type="dxa"/>
          </w:tcPr>
          <w:p w14:paraId="28593894" w14:textId="77777777" w:rsidR="000F3E82" w:rsidRPr="003F2C1A" w:rsidRDefault="000F3E82" w:rsidP="000F3E82">
            <w:pPr>
              <w:pStyle w:val="IOStabletext2017"/>
              <w:rPr>
                <w:lang w:eastAsia="en-US"/>
              </w:rPr>
            </w:pPr>
            <w:r w:rsidRPr="003F2C1A">
              <w:rPr>
                <w:lang w:eastAsia="en-US"/>
              </w:rPr>
              <w:t>17-20</w:t>
            </w:r>
          </w:p>
        </w:tc>
      </w:tr>
      <w:tr w:rsidR="000F3E82" w:rsidRPr="003F2C1A" w14:paraId="2606DAC8" w14:textId="77777777" w:rsidTr="000F3E82">
        <w:tc>
          <w:tcPr>
            <w:tcW w:w="9067" w:type="dxa"/>
          </w:tcPr>
          <w:p w14:paraId="78FCEC26" w14:textId="77777777" w:rsidR="000F3E82" w:rsidRPr="003F2C1A" w:rsidRDefault="000F3E82" w:rsidP="000F3E82">
            <w:pPr>
              <w:pStyle w:val="IOStablelist1bullet2017"/>
              <w:rPr>
                <w:lang w:eastAsia="en-US"/>
              </w:rPr>
            </w:pPr>
            <w:r w:rsidRPr="003F2C1A">
              <w:rPr>
                <w:lang w:eastAsia="en-US"/>
              </w:rPr>
              <w:t>Proposes a line of argument that engages with the question</w:t>
            </w:r>
          </w:p>
          <w:p w14:paraId="19FC664B" w14:textId="77777777" w:rsidR="000F3E82" w:rsidRPr="003F2C1A" w:rsidRDefault="000F3E82" w:rsidP="000F3E82">
            <w:pPr>
              <w:pStyle w:val="IOStablelist1bullet2017"/>
              <w:rPr>
                <w:lang w:eastAsia="en-US"/>
              </w:rPr>
            </w:pPr>
            <w:r w:rsidRPr="003F2C1A">
              <w:rPr>
                <w:lang w:eastAsia="en-US"/>
              </w:rPr>
              <w:t>Argues and assesses the significance of the varying causes and effects of foreign policy developments</w:t>
            </w:r>
          </w:p>
          <w:p w14:paraId="02ED18CD" w14:textId="77777777" w:rsidR="000F3E82" w:rsidRPr="003F2C1A" w:rsidRDefault="000F3E82" w:rsidP="000F3E82">
            <w:pPr>
              <w:pStyle w:val="IOStablelist1bullet2017"/>
              <w:rPr>
                <w:lang w:eastAsia="en-US"/>
              </w:rPr>
            </w:pPr>
            <w:r w:rsidRPr="003F2C1A">
              <w:rPr>
                <w:lang w:eastAsia="en-US"/>
              </w:rPr>
              <w:t>Communicates thorough historical understanding in a structured oral form</w:t>
            </w:r>
          </w:p>
          <w:p w14:paraId="5CDD23DF" w14:textId="77777777" w:rsidR="000F3E82" w:rsidRPr="003F2C1A" w:rsidRDefault="000F3E82" w:rsidP="000F3E82">
            <w:pPr>
              <w:pStyle w:val="IOStablelist1bullet2017"/>
              <w:rPr>
                <w:lang w:eastAsia="en-US"/>
              </w:rPr>
            </w:pPr>
            <w:r w:rsidRPr="003F2C1A">
              <w:rPr>
                <w:lang w:eastAsia="en-US"/>
              </w:rPr>
              <w:t>Meets time requirements and includes a mostly accurate alphabetical bibliography of at least 5 sources demonstrating thorough research into the topic</w:t>
            </w:r>
          </w:p>
        </w:tc>
        <w:tc>
          <w:tcPr>
            <w:tcW w:w="1695" w:type="dxa"/>
          </w:tcPr>
          <w:p w14:paraId="2AB61315" w14:textId="77777777" w:rsidR="000F3E82" w:rsidRPr="003F2C1A" w:rsidRDefault="000F3E82" w:rsidP="000F3E82">
            <w:pPr>
              <w:pStyle w:val="IOStabletext2017"/>
              <w:rPr>
                <w:lang w:eastAsia="en-US"/>
              </w:rPr>
            </w:pPr>
            <w:r w:rsidRPr="003F2C1A">
              <w:rPr>
                <w:lang w:eastAsia="en-US"/>
              </w:rPr>
              <w:t>13-16</w:t>
            </w:r>
          </w:p>
        </w:tc>
      </w:tr>
      <w:tr w:rsidR="000F3E82" w:rsidRPr="003F2C1A" w14:paraId="5CC04212" w14:textId="77777777" w:rsidTr="000F3E82">
        <w:tc>
          <w:tcPr>
            <w:tcW w:w="9067" w:type="dxa"/>
          </w:tcPr>
          <w:p w14:paraId="7003EF70" w14:textId="77777777" w:rsidR="000F3E82" w:rsidRPr="003F2C1A" w:rsidRDefault="000F3E82" w:rsidP="000F3E82">
            <w:pPr>
              <w:pStyle w:val="IOStablelist1bullet2017"/>
              <w:rPr>
                <w:lang w:eastAsia="en-US"/>
              </w:rPr>
            </w:pPr>
            <w:r w:rsidRPr="003F2C1A">
              <w:rPr>
                <w:lang w:eastAsia="en-US"/>
              </w:rPr>
              <w:t>Attempts to propose a line of argument that tries to engage with the question but may be mostly descriptive in nature</w:t>
            </w:r>
          </w:p>
          <w:p w14:paraId="62059226" w14:textId="77777777" w:rsidR="000F3E82" w:rsidRPr="003F2C1A" w:rsidRDefault="000F3E82" w:rsidP="000F3E82">
            <w:pPr>
              <w:pStyle w:val="IOStablelist1bullet2017"/>
              <w:rPr>
                <w:lang w:eastAsia="en-US"/>
              </w:rPr>
            </w:pPr>
            <w:r w:rsidRPr="003F2C1A">
              <w:rPr>
                <w:lang w:eastAsia="en-US"/>
              </w:rPr>
              <w:t>Explores some of the varying causes and effects of foreign policy developments</w:t>
            </w:r>
          </w:p>
          <w:p w14:paraId="0AC49C64" w14:textId="77777777" w:rsidR="000F3E82" w:rsidRPr="003F2C1A" w:rsidRDefault="000F3E82" w:rsidP="000F3E82">
            <w:pPr>
              <w:pStyle w:val="IOStablelist1bullet2017"/>
              <w:rPr>
                <w:lang w:eastAsia="en-US"/>
              </w:rPr>
            </w:pPr>
            <w:r w:rsidRPr="003F2C1A">
              <w:rPr>
                <w:lang w:eastAsia="en-US"/>
              </w:rPr>
              <w:t>Communicates sound historical understanding in a mostly structured oral form</w:t>
            </w:r>
          </w:p>
          <w:p w14:paraId="33B060FA" w14:textId="77777777" w:rsidR="000F3E82" w:rsidRPr="003F2C1A" w:rsidRDefault="000F3E82" w:rsidP="000F3E82">
            <w:pPr>
              <w:pStyle w:val="IOStablelist1bullet2017"/>
              <w:rPr>
                <w:lang w:eastAsia="en-US"/>
              </w:rPr>
            </w:pPr>
            <w:r w:rsidRPr="003F2C1A">
              <w:rPr>
                <w:lang w:eastAsia="en-US"/>
              </w:rPr>
              <w:t>Meets time requirements and includes a bibliography of sources demonstrating sound research into the topic</w:t>
            </w:r>
          </w:p>
        </w:tc>
        <w:tc>
          <w:tcPr>
            <w:tcW w:w="1695" w:type="dxa"/>
          </w:tcPr>
          <w:p w14:paraId="10851696" w14:textId="77777777" w:rsidR="000F3E82" w:rsidRPr="003F2C1A" w:rsidRDefault="000F3E82" w:rsidP="000F3E82">
            <w:pPr>
              <w:pStyle w:val="IOStabletext2017"/>
              <w:rPr>
                <w:lang w:eastAsia="en-US"/>
              </w:rPr>
            </w:pPr>
            <w:r w:rsidRPr="003F2C1A">
              <w:rPr>
                <w:lang w:eastAsia="en-US"/>
              </w:rPr>
              <w:t>9-12</w:t>
            </w:r>
          </w:p>
        </w:tc>
      </w:tr>
      <w:tr w:rsidR="000F3E82" w:rsidRPr="003F2C1A" w14:paraId="23F5E326" w14:textId="77777777" w:rsidTr="000F3E82">
        <w:tc>
          <w:tcPr>
            <w:tcW w:w="9067" w:type="dxa"/>
          </w:tcPr>
          <w:p w14:paraId="56B3949D" w14:textId="77777777" w:rsidR="000F3E82" w:rsidRPr="003F2C1A" w:rsidRDefault="000F3E82" w:rsidP="000F3E82">
            <w:pPr>
              <w:pStyle w:val="IOStablelist1bullet2017"/>
              <w:rPr>
                <w:lang w:eastAsia="en-US"/>
              </w:rPr>
            </w:pPr>
            <w:r w:rsidRPr="003F2C1A">
              <w:rPr>
                <w:lang w:eastAsia="en-US"/>
              </w:rPr>
              <w:t>Provides a general description of the chosen topic</w:t>
            </w:r>
          </w:p>
          <w:p w14:paraId="42593057" w14:textId="77777777" w:rsidR="000F3E82" w:rsidRPr="003F2C1A" w:rsidRDefault="000F3E82" w:rsidP="000F3E82">
            <w:pPr>
              <w:pStyle w:val="IOStablelist1bullet2017"/>
              <w:rPr>
                <w:lang w:eastAsia="en-US"/>
              </w:rPr>
            </w:pPr>
            <w:r w:rsidRPr="003F2C1A">
              <w:rPr>
                <w:lang w:eastAsia="en-US"/>
              </w:rPr>
              <w:t>Has difficulty communicating information, ideas and issues clearly using appropriate written, oral and graphic forms</w:t>
            </w:r>
          </w:p>
          <w:p w14:paraId="72A04342" w14:textId="77777777" w:rsidR="000F3E82" w:rsidRPr="003F2C1A" w:rsidRDefault="000F3E82" w:rsidP="000F3E82">
            <w:pPr>
              <w:pStyle w:val="IOStablelist1bullet2017"/>
              <w:rPr>
                <w:lang w:eastAsia="en-US"/>
              </w:rPr>
            </w:pPr>
            <w:r w:rsidRPr="003F2C1A">
              <w:rPr>
                <w:lang w:eastAsia="en-US"/>
              </w:rPr>
              <w:t>Time requirements not met, may or may not provide a bibliography of sources</w:t>
            </w:r>
          </w:p>
        </w:tc>
        <w:tc>
          <w:tcPr>
            <w:tcW w:w="1695" w:type="dxa"/>
          </w:tcPr>
          <w:p w14:paraId="09412A06" w14:textId="77777777" w:rsidR="000F3E82" w:rsidRPr="003F2C1A" w:rsidRDefault="000F3E82" w:rsidP="000F3E82">
            <w:pPr>
              <w:pStyle w:val="IOStabletext2017"/>
              <w:rPr>
                <w:lang w:eastAsia="en-US"/>
              </w:rPr>
            </w:pPr>
            <w:r w:rsidRPr="003F2C1A">
              <w:rPr>
                <w:lang w:eastAsia="en-US"/>
              </w:rPr>
              <w:t>5-8</w:t>
            </w:r>
          </w:p>
        </w:tc>
      </w:tr>
      <w:tr w:rsidR="000F3E82" w:rsidRPr="003F2C1A" w14:paraId="7169D22D" w14:textId="77777777" w:rsidTr="000F3E82">
        <w:tc>
          <w:tcPr>
            <w:tcW w:w="9067" w:type="dxa"/>
          </w:tcPr>
          <w:p w14:paraId="2B1800C6" w14:textId="77777777" w:rsidR="000F3E82" w:rsidRPr="003F2C1A" w:rsidRDefault="000F3E82" w:rsidP="000F3E82">
            <w:pPr>
              <w:pStyle w:val="IOStablelist1bullet2017"/>
              <w:rPr>
                <w:lang w:eastAsia="en-US"/>
              </w:rPr>
            </w:pPr>
            <w:r w:rsidRPr="003F2C1A">
              <w:rPr>
                <w:lang w:eastAsia="en-US"/>
              </w:rPr>
              <w:t>Lists some features of the chosen topic</w:t>
            </w:r>
          </w:p>
          <w:p w14:paraId="52E268D8" w14:textId="77777777" w:rsidR="000F3E82" w:rsidRPr="003F2C1A" w:rsidRDefault="000F3E82" w:rsidP="000F3E82">
            <w:pPr>
              <w:pStyle w:val="IOStablelist1bullet2017"/>
              <w:rPr>
                <w:lang w:eastAsia="en-US"/>
              </w:rPr>
            </w:pPr>
            <w:r w:rsidRPr="003F2C1A">
              <w:rPr>
                <w:lang w:eastAsia="en-US"/>
              </w:rPr>
              <w:t>Has difficulty communicating complex information, ideas and issues clearly using appropriate written, oral and graphic forms</w:t>
            </w:r>
          </w:p>
          <w:p w14:paraId="52DD1A28" w14:textId="319DA00B" w:rsidR="000F3E82" w:rsidRPr="003F2C1A" w:rsidRDefault="00696F26" w:rsidP="000F3E82">
            <w:pPr>
              <w:pStyle w:val="IOStablelist1bullet2017"/>
              <w:rPr>
                <w:lang w:eastAsia="en-US"/>
              </w:rPr>
            </w:pPr>
            <w:r w:rsidRPr="003F2C1A">
              <w:rPr>
                <w:lang w:eastAsia="en-US"/>
              </w:rPr>
              <w:t>Time requirements not met.</w:t>
            </w:r>
            <w:r w:rsidR="000F3E82" w:rsidRPr="003F2C1A">
              <w:rPr>
                <w:lang w:eastAsia="en-US"/>
              </w:rPr>
              <w:t xml:space="preserve"> May not include a bibliography of sources</w:t>
            </w:r>
          </w:p>
        </w:tc>
        <w:tc>
          <w:tcPr>
            <w:tcW w:w="1695" w:type="dxa"/>
          </w:tcPr>
          <w:p w14:paraId="07415BC2" w14:textId="77777777" w:rsidR="000F3E82" w:rsidRPr="003F2C1A" w:rsidRDefault="000F3E82" w:rsidP="000F3E82">
            <w:pPr>
              <w:pStyle w:val="IOStabletext2017"/>
              <w:rPr>
                <w:lang w:eastAsia="en-US"/>
              </w:rPr>
            </w:pPr>
            <w:r w:rsidRPr="003F2C1A">
              <w:rPr>
                <w:lang w:eastAsia="en-US"/>
              </w:rPr>
              <w:t>1-4</w:t>
            </w:r>
          </w:p>
        </w:tc>
      </w:tr>
    </w:tbl>
    <w:p w14:paraId="03B10B1A" w14:textId="379C72B4" w:rsidR="000F3E82" w:rsidRPr="003F2C1A" w:rsidRDefault="00575962" w:rsidP="000F3E82">
      <w:pPr>
        <w:pStyle w:val="IOSbodytext2017"/>
        <w:rPr>
          <w:lang w:eastAsia="en-US"/>
        </w:rPr>
      </w:pPr>
      <w:r>
        <w:rPr>
          <w:rStyle w:val="IOSstrongemphasis2017"/>
        </w:rPr>
        <w:t>Teacher c</w:t>
      </w:r>
      <w:r w:rsidR="000F3E82" w:rsidRPr="003F2C1A">
        <w:rPr>
          <w:rStyle w:val="IOSstrongemphasis2017"/>
        </w:rPr>
        <w:t>omment</w:t>
      </w:r>
      <w:r w:rsidR="005F72B1" w:rsidRPr="003F2C1A">
        <w:rPr>
          <w:lang w:eastAsia="en-US"/>
        </w:rPr>
        <w:t>:</w:t>
      </w:r>
    </w:p>
    <w:sectPr w:rsidR="000F3E82" w:rsidRPr="003F2C1A" w:rsidSect="00EC452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8BF67" w14:textId="77777777" w:rsidR="00803A1B" w:rsidRDefault="00803A1B" w:rsidP="00F247F6">
      <w:r>
        <w:separator/>
      </w:r>
    </w:p>
    <w:p w14:paraId="35C3976E" w14:textId="77777777" w:rsidR="00803A1B" w:rsidRDefault="00803A1B"/>
    <w:p w14:paraId="2B95159A" w14:textId="77777777" w:rsidR="00803A1B" w:rsidRDefault="00803A1B"/>
  </w:endnote>
  <w:endnote w:type="continuationSeparator" w:id="0">
    <w:p w14:paraId="3F1A1085" w14:textId="77777777" w:rsidR="00803A1B" w:rsidRDefault="00803A1B" w:rsidP="00F247F6">
      <w:r>
        <w:continuationSeparator/>
      </w:r>
    </w:p>
    <w:p w14:paraId="65F89DFF" w14:textId="77777777" w:rsidR="00803A1B" w:rsidRDefault="00803A1B"/>
    <w:p w14:paraId="0DD23E1E" w14:textId="77777777" w:rsidR="00803A1B" w:rsidRDefault="00803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FE432" w14:textId="1ABCF71B" w:rsidR="00803A1B" w:rsidRPr="0092025C" w:rsidRDefault="00803A1B" w:rsidP="00CB2223">
    <w:pPr>
      <w:pStyle w:val="IOSfooter2017"/>
      <w:tabs>
        <w:tab w:val="clear" w:pos="5245"/>
        <w:tab w:val="left" w:pos="6804"/>
      </w:tabs>
      <w:spacing w:before="240"/>
    </w:pPr>
    <w:r w:rsidRPr="004E338C">
      <w:tab/>
    </w:r>
    <w:r w:rsidRPr="004E338C">
      <w:fldChar w:fldCharType="begin"/>
    </w:r>
    <w:r w:rsidRPr="004E338C">
      <w:instrText xml:space="preserve"> PAGE </w:instrText>
    </w:r>
    <w:r w:rsidRPr="004E338C">
      <w:fldChar w:fldCharType="separate"/>
    </w:r>
    <w:r w:rsidR="00E87B1C">
      <w:rPr>
        <w:noProof/>
      </w:rPr>
      <w:t>28</w:t>
    </w:r>
    <w:r w:rsidRPr="004E338C">
      <w:fldChar w:fldCharType="end"/>
    </w:r>
    <w:r>
      <w:tab/>
    </w:r>
    <w:r w:rsidRPr="005F72B1">
      <w:t>Option D</w:t>
    </w:r>
    <w:r>
      <w:t xml:space="preserve"> –</w:t>
    </w:r>
    <w:r w:rsidRPr="005F72B1">
      <w:t xml:space="preserve"> The changing world order 1945-201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694BC" w14:textId="55404B10" w:rsidR="00803A1B" w:rsidRPr="00182340" w:rsidRDefault="00803A1B" w:rsidP="0078263F">
    <w:pPr>
      <w:pStyle w:val="IOSfooter2017"/>
      <w:tabs>
        <w:tab w:val="clear" w:pos="5245"/>
        <w:tab w:val="left" w:pos="10206"/>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E87B1C">
      <w:rPr>
        <w:noProof/>
      </w:rPr>
      <w:t>2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B71ED" w14:textId="77777777" w:rsidR="00803A1B" w:rsidRDefault="00803A1B" w:rsidP="00F247F6">
      <w:r>
        <w:separator/>
      </w:r>
    </w:p>
    <w:p w14:paraId="05EE68B1" w14:textId="77777777" w:rsidR="00803A1B" w:rsidRDefault="00803A1B"/>
    <w:p w14:paraId="26330EBE" w14:textId="77777777" w:rsidR="00803A1B" w:rsidRDefault="00803A1B"/>
  </w:footnote>
  <w:footnote w:type="continuationSeparator" w:id="0">
    <w:p w14:paraId="383F6C35" w14:textId="77777777" w:rsidR="00803A1B" w:rsidRDefault="00803A1B" w:rsidP="00F247F6">
      <w:r>
        <w:continuationSeparator/>
      </w:r>
    </w:p>
    <w:p w14:paraId="7426EF90" w14:textId="77777777" w:rsidR="00803A1B" w:rsidRDefault="00803A1B"/>
    <w:p w14:paraId="14C15E00" w14:textId="77777777" w:rsidR="00803A1B" w:rsidRDefault="00803A1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F3357"/>
    <w:rsid w:val="00004A37"/>
    <w:rsid w:val="00005034"/>
    <w:rsid w:val="000078D5"/>
    <w:rsid w:val="0001358F"/>
    <w:rsid w:val="00014490"/>
    <w:rsid w:val="00020502"/>
    <w:rsid w:val="000208A3"/>
    <w:rsid w:val="000310A5"/>
    <w:rsid w:val="00033A52"/>
    <w:rsid w:val="00034D54"/>
    <w:rsid w:val="00041459"/>
    <w:rsid w:val="0004194B"/>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4B54"/>
    <w:rsid w:val="0006647F"/>
    <w:rsid w:val="000666AB"/>
    <w:rsid w:val="00070C93"/>
    <w:rsid w:val="00071666"/>
    <w:rsid w:val="000744B9"/>
    <w:rsid w:val="000806C4"/>
    <w:rsid w:val="00080B5D"/>
    <w:rsid w:val="00081795"/>
    <w:rsid w:val="000817AC"/>
    <w:rsid w:val="000845FD"/>
    <w:rsid w:val="000873F3"/>
    <w:rsid w:val="00087E14"/>
    <w:rsid w:val="0009315F"/>
    <w:rsid w:val="00094C91"/>
    <w:rsid w:val="00096490"/>
    <w:rsid w:val="00097B4E"/>
    <w:rsid w:val="000A07A0"/>
    <w:rsid w:val="000A29A1"/>
    <w:rsid w:val="000A42DB"/>
    <w:rsid w:val="000A70AC"/>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D7FE7"/>
    <w:rsid w:val="000E0198"/>
    <w:rsid w:val="000E0E10"/>
    <w:rsid w:val="000E2536"/>
    <w:rsid w:val="000E2CB4"/>
    <w:rsid w:val="000E36F8"/>
    <w:rsid w:val="000E46EF"/>
    <w:rsid w:val="000E616F"/>
    <w:rsid w:val="000E7186"/>
    <w:rsid w:val="000E7D2F"/>
    <w:rsid w:val="000F3E82"/>
    <w:rsid w:val="000F4E49"/>
    <w:rsid w:val="000F54B4"/>
    <w:rsid w:val="000F59F8"/>
    <w:rsid w:val="000F6B1C"/>
    <w:rsid w:val="00100432"/>
    <w:rsid w:val="00101F03"/>
    <w:rsid w:val="0010424C"/>
    <w:rsid w:val="00104449"/>
    <w:rsid w:val="001061A7"/>
    <w:rsid w:val="001076C8"/>
    <w:rsid w:val="001125AC"/>
    <w:rsid w:val="00112739"/>
    <w:rsid w:val="00114A3F"/>
    <w:rsid w:val="00116F57"/>
    <w:rsid w:val="001208DF"/>
    <w:rsid w:val="00122962"/>
    <w:rsid w:val="00122C48"/>
    <w:rsid w:val="0012307B"/>
    <w:rsid w:val="00124782"/>
    <w:rsid w:val="00124D03"/>
    <w:rsid w:val="00124D97"/>
    <w:rsid w:val="00125790"/>
    <w:rsid w:val="00126A4D"/>
    <w:rsid w:val="00126DE2"/>
    <w:rsid w:val="00127AF4"/>
    <w:rsid w:val="00132CBC"/>
    <w:rsid w:val="00135C5F"/>
    <w:rsid w:val="00136725"/>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187"/>
    <w:rsid w:val="00165419"/>
    <w:rsid w:val="001664B5"/>
    <w:rsid w:val="001762AF"/>
    <w:rsid w:val="00176EBE"/>
    <w:rsid w:val="00177A33"/>
    <w:rsid w:val="001806D4"/>
    <w:rsid w:val="00180D19"/>
    <w:rsid w:val="001811FB"/>
    <w:rsid w:val="001813EB"/>
    <w:rsid w:val="00182340"/>
    <w:rsid w:val="001840A5"/>
    <w:rsid w:val="00187328"/>
    <w:rsid w:val="001876C7"/>
    <w:rsid w:val="00192798"/>
    <w:rsid w:val="00192BDA"/>
    <w:rsid w:val="00192E3E"/>
    <w:rsid w:val="00195B59"/>
    <w:rsid w:val="001A25C6"/>
    <w:rsid w:val="001A3CFA"/>
    <w:rsid w:val="001A43B2"/>
    <w:rsid w:val="001A6625"/>
    <w:rsid w:val="001B26A9"/>
    <w:rsid w:val="001B26E1"/>
    <w:rsid w:val="001B4AEB"/>
    <w:rsid w:val="001C1A0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6D9A"/>
    <w:rsid w:val="001F741C"/>
    <w:rsid w:val="00200D9B"/>
    <w:rsid w:val="00201FB9"/>
    <w:rsid w:val="00204E23"/>
    <w:rsid w:val="002077C3"/>
    <w:rsid w:val="0021219D"/>
    <w:rsid w:val="002146DC"/>
    <w:rsid w:val="0021679A"/>
    <w:rsid w:val="00216F7C"/>
    <w:rsid w:val="00217EA7"/>
    <w:rsid w:val="002242FA"/>
    <w:rsid w:val="00226257"/>
    <w:rsid w:val="00227BC4"/>
    <w:rsid w:val="00230F5C"/>
    <w:rsid w:val="00231AB4"/>
    <w:rsid w:val="00233AD0"/>
    <w:rsid w:val="00234CB6"/>
    <w:rsid w:val="00243B97"/>
    <w:rsid w:val="00243F08"/>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4C3E"/>
    <w:rsid w:val="002B64F9"/>
    <w:rsid w:val="002B7F40"/>
    <w:rsid w:val="002C1BD1"/>
    <w:rsid w:val="002C1F7D"/>
    <w:rsid w:val="002C2FB4"/>
    <w:rsid w:val="002C49A6"/>
    <w:rsid w:val="002C584C"/>
    <w:rsid w:val="002D32FA"/>
    <w:rsid w:val="002D37F7"/>
    <w:rsid w:val="002D4B2F"/>
    <w:rsid w:val="002D5107"/>
    <w:rsid w:val="002D67D3"/>
    <w:rsid w:val="002D6D82"/>
    <w:rsid w:val="002D76C2"/>
    <w:rsid w:val="002D76D7"/>
    <w:rsid w:val="002E2BCD"/>
    <w:rsid w:val="002E4622"/>
    <w:rsid w:val="002E6C1C"/>
    <w:rsid w:val="002F039B"/>
    <w:rsid w:val="002F273E"/>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6B"/>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44E4"/>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6DDF"/>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2C1A"/>
    <w:rsid w:val="003F5CB8"/>
    <w:rsid w:val="003F683A"/>
    <w:rsid w:val="003F6AEF"/>
    <w:rsid w:val="003F70D9"/>
    <w:rsid w:val="003F7AC5"/>
    <w:rsid w:val="0040274C"/>
    <w:rsid w:val="0040519E"/>
    <w:rsid w:val="0040673B"/>
    <w:rsid w:val="00411E53"/>
    <w:rsid w:val="00412862"/>
    <w:rsid w:val="00412C09"/>
    <w:rsid w:val="00414739"/>
    <w:rsid w:val="00414985"/>
    <w:rsid w:val="004173E7"/>
    <w:rsid w:val="004238A6"/>
    <w:rsid w:val="00425249"/>
    <w:rsid w:val="004262B8"/>
    <w:rsid w:val="004278D9"/>
    <w:rsid w:val="00427B28"/>
    <w:rsid w:val="00433D91"/>
    <w:rsid w:val="00434D18"/>
    <w:rsid w:val="00435F3A"/>
    <w:rsid w:val="0044354A"/>
    <w:rsid w:val="00450B1C"/>
    <w:rsid w:val="00457521"/>
    <w:rsid w:val="00462988"/>
    <w:rsid w:val="0046487D"/>
    <w:rsid w:val="00466ED9"/>
    <w:rsid w:val="004670DE"/>
    <w:rsid w:val="0046788F"/>
    <w:rsid w:val="00477122"/>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75F7"/>
    <w:rsid w:val="004E1D7D"/>
    <w:rsid w:val="004E1FA2"/>
    <w:rsid w:val="004E2AAE"/>
    <w:rsid w:val="004E4544"/>
    <w:rsid w:val="004E5440"/>
    <w:rsid w:val="004E562D"/>
    <w:rsid w:val="004E7707"/>
    <w:rsid w:val="004E7B6F"/>
    <w:rsid w:val="004F2CFA"/>
    <w:rsid w:val="004F3357"/>
    <w:rsid w:val="004F3F99"/>
    <w:rsid w:val="004F52F4"/>
    <w:rsid w:val="004F5A67"/>
    <w:rsid w:val="00504CA2"/>
    <w:rsid w:val="00505703"/>
    <w:rsid w:val="005072A6"/>
    <w:rsid w:val="0050731C"/>
    <w:rsid w:val="005108FF"/>
    <w:rsid w:val="0051750A"/>
    <w:rsid w:val="005214C6"/>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5962"/>
    <w:rsid w:val="005762C5"/>
    <w:rsid w:val="00577029"/>
    <w:rsid w:val="00577650"/>
    <w:rsid w:val="005778B3"/>
    <w:rsid w:val="00583C0E"/>
    <w:rsid w:val="005844B9"/>
    <w:rsid w:val="00587D7D"/>
    <w:rsid w:val="00592DC8"/>
    <w:rsid w:val="0059578E"/>
    <w:rsid w:val="005A12EC"/>
    <w:rsid w:val="005A173F"/>
    <w:rsid w:val="005A2BE8"/>
    <w:rsid w:val="005A3B09"/>
    <w:rsid w:val="005A4056"/>
    <w:rsid w:val="005A4981"/>
    <w:rsid w:val="005A5D89"/>
    <w:rsid w:val="005B386C"/>
    <w:rsid w:val="005B50AD"/>
    <w:rsid w:val="005C29EB"/>
    <w:rsid w:val="005C39AB"/>
    <w:rsid w:val="005C3FAD"/>
    <w:rsid w:val="005C6593"/>
    <w:rsid w:val="005C6B9B"/>
    <w:rsid w:val="005C714A"/>
    <w:rsid w:val="005C7171"/>
    <w:rsid w:val="005C7E22"/>
    <w:rsid w:val="005D1156"/>
    <w:rsid w:val="005D18B5"/>
    <w:rsid w:val="005D6163"/>
    <w:rsid w:val="005D6846"/>
    <w:rsid w:val="005D6A81"/>
    <w:rsid w:val="005D7F42"/>
    <w:rsid w:val="005E06FC"/>
    <w:rsid w:val="005E0EEE"/>
    <w:rsid w:val="005E20C6"/>
    <w:rsid w:val="005E4A25"/>
    <w:rsid w:val="005E4C58"/>
    <w:rsid w:val="005E5C1C"/>
    <w:rsid w:val="005E7B03"/>
    <w:rsid w:val="005F401E"/>
    <w:rsid w:val="005F72B1"/>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450C"/>
    <w:rsid w:val="00645A37"/>
    <w:rsid w:val="00646480"/>
    <w:rsid w:val="006472E0"/>
    <w:rsid w:val="00647909"/>
    <w:rsid w:val="00647C6A"/>
    <w:rsid w:val="006525FD"/>
    <w:rsid w:val="00652A97"/>
    <w:rsid w:val="00653138"/>
    <w:rsid w:val="006538B8"/>
    <w:rsid w:val="006549CD"/>
    <w:rsid w:val="006557DA"/>
    <w:rsid w:val="006557E4"/>
    <w:rsid w:val="00656F39"/>
    <w:rsid w:val="0066187E"/>
    <w:rsid w:val="00661EDB"/>
    <w:rsid w:val="0066275F"/>
    <w:rsid w:val="0066428B"/>
    <w:rsid w:val="00667FEF"/>
    <w:rsid w:val="006702FF"/>
    <w:rsid w:val="0067272C"/>
    <w:rsid w:val="00675CF2"/>
    <w:rsid w:val="00680A33"/>
    <w:rsid w:val="00681801"/>
    <w:rsid w:val="00684405"/>
    <w:rsid w:val="00686B5B"/>
    <w:rsid w:val="00691235"/>
    <w:rsid w:val="00693224"/>
    <w:rsid w:val="00693A28"/>
    <w:rsid w:val="00696F26"/>
    <w:rsid w:val="006A0A91"/>
    <w:rsid w:val="006A2573"/>
    <w:rsid w:val="006A30D2"/>
    <w:rsid w:val="006A4683"/>
    <w:rsid w:val="006A55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0F69"/>
    <w:rsid w:val="0078259E"/>
    <w:rsid w:val="0078263F"/>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2D72"/>
    <w:rsid w:val="007C4EDA"/>
    <w:rsid w:val="007C4EFC"/>
    <w:rsid w:val="007D249F"/>
    <w:rsid w:val="007D2605"/>
    <w:rsid w:val="007D39CC"/>
    <w:rsid w:val="007D49F2"/>
    <w:rsid w:val="007D4FCB"/>
    <w:rsid w:val="007E1F34"/>
    <w:rsid w:val="007E47F7"/>
    <w:rsid w:val="007E5FEB"/>
    <w:rsid w:val="007F2243"/>
    <w:rsid w:val="007F3EF8"/>
    <w:rsid w:val="007F421F"/>
    <w:rsid w:val="007F42E2"/>
    <w:rsid w:val="00801250"/>
    <w:rsid w:val="00803A1B"/>
    <w:rsid w:val="00805DA8"/>
    <w:rsid w:val="00813AAF"/>
    <w:rsid w:val="00815384"/>
    <w:rsid w:val="008153DB"/>
    <w:rsid w:val="00815D5C"/>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1BD9"/>
    <w:rsid w:val="008563B4"/>
    <w:rsid w:val="00857F4D"/>
    <w:rsid w:val="00861014"/>
    <w:rsid w:val="008645EE"/>
    <w:rsid w:val="00864B0B"/>
    <w:rsid w:val="00865042"/>
    <w:rsid w:val="00865907"/>
    <w:rsid w:val="00873B34"/>
    <w:rsid w:val="00873F92"/>
    <w:rsid w:val="00882114"/>
    <w:rsid w:val="00882C98"/>
    <w:rsid w:val="00884C91"/>
    <w:rsid w:val="008910FF"/>
    <w:rsid w:val="008926E7"/>
    <w:rsid w:val="008947CE"/>
    <w:rsid w:val="00895DF5"/>
    <w:rsid w:val="008A3DC4"/>
    <w:rsid w:val="008A4E89"/>
    <w:rsid w:val="008A590B"/>
    <w:rsid w:val="008B24FF"/>
    <w:rsid w:val="008B39E5"/>
    <w:rsid w:val="008B58D9"/>
    <w:rsid w:val="008C0007"/>
    <w:rsid w:val="008C0D48"/>
    <w:rsid w:val="008C380D"/>
    <w:rsid w:val="008C4681"/>
    <w:rsid w:val="008C571B"/>
    <w:rsid w:val="008C596A"/>
    <w:rsid w:val="008C5F87"/>
    <w:rsid w:val="008C764D"/>
    <w:rsid w:val="008D00CF"/>
    <w:rsid w:val="008D21AA"/>
    <w:rsid w:val="008D31C4"/>
    <w:rsid w:val="008D5380"/>
    <w:rsid w:val="008E127D"/>
    <w:rsid w:val="008E4334"/>
    <w:rsid w:val="008F0E11"/>
    <w:rsid w:val="008F0FAD"/>
    <w:rsid w:val="008F208C"/>
    <w:rsid w:val="008F534A"/>
    <w:rsid w:val="00900329"/>
    <w:rsid w:val="0090120F"/>
    <w:rsid w:val="00901353"/>
    <w:rsid w:val="00903227"/>
    <w:rsid w:val="009073A1"/>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27B4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593C"/>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7"/>
    <w:rsid w:val="009C533B"/>
    <w:rsid w:val="009C53A7"/>
    <w:rsid w:val="009C5D32"/>
    <w:rsid w:val="009D0081"/>
    <w:rsid w:val="009D014D"/>
    <w:rsid w:val="009D0FC8"/>
    <w:rsid w:val="009D1154"/>
    <w:rsid w:val="009D1DE3"/>
    <w:rsid w:val="009D1FE6"/>
    <w:rsid w:val="009D3379"/>
    <w:rsid w:val="009D39B1"/>
    <w:rsid w:val="009D4078"/>
    <w:rsid w:val="009E072C"/>
    <w:rsid w:val="009E3191"/>
    <w:rsid w:val="009F19C1"/>
    <w:rsid w:val="009F1BA0"/>
    <w:rsid w:val="009F46FD"/>
    <w:rsid w:val="009F4EA3"/>
    <w:rsid w:val="009F701E"/>
    <w:rsid w:val="009F7BD4"/>
    <w:rsid w:val="009F7F68"/>
    <w:rsid w:val="00A034B2"/>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6EC"/>
    <w:rsid w:val="00A30AF5"/>
    <w:rsid w:val="00A31151"/>
    <w:rsid w:val="00A316CF"/>
    <w:rsid w:val="00A327D5"/>
    <w:rsid w:val="00A360AB"/>
    <w:rsid w:val="00A4041D"/>
    <w:rsid w:val="00A4456B"/>
    <w:rsid w:val="00A5439E"/>
    <w:rsid w:val="00A5641A"/>
    <w:rsid w:val="00A57CC7"/>
    <w:rsid w:val="00A6201A"/>
    <w:rsid w:val="00A622E0"/>
    <w:rsid w:val="00A62CBD"/>
    <w:rsid w:val="00A64D28"/>
    <w:rsid w:val="00A664AA"/>
    <w:rsid w:val="00A7063E"/>
    <w:rsid w:val="00A720AE"/>
    <w:rsid w:val="00A73132"/>
    <w:rsid w:val="00A74544"/>
    <w:rsid w:val="00A74E75"/>
    <w:rsid w:val="00A75539"/>
    <w:rsid w:val="00A76A4A"/>
    <w:rsid w:val="00A776CD"/>
    <w:rsid w:val="00A77CB9"/>
    <w:rsid w:val="00A77E31"/>
    <w:rsid w:val="00A80BD8"/>
    <w:rsid w:val="00A824B4"/>
    <w:rsid w:val="00A82699"/>
    <w:rsid w:val="00A86E57"/>
    <w:rsid w:val="00A876B0"/>
    <w:rsid w:val="00A90423"/>
    <w:rsid w:val="00A90704"/>
    <w:rsid w:val="00A927E2"/>
    <w:rsid w:val="00A9297B"/>
    <w:rsid w:val="00A92AC2"/>
    <w:rsid w:val="00A966EB"/>
    <w:rsid w:val="00A97170"/>
    <w:rsid w:val="00AA1624"/>
    <w:rsid w:val="00AA1D29"/>
    <w:rsid w:val="00AA2F10"/>
    <w:rsid w:val="00AA5307"/>
    <w:rsid w:val="00AA5428"/>
    <w:rsid w:val="00AB0DCC"/>
    <w:rsid w:val="00AB1902"/>
    <w:rsid w:val="00AB2382"/>
    <w:rsid w:val="00AB4CC5"/>
    <w:rsid w:val="00AB77BF"/>
    <w:rsid w:val="00AC0DC2"/>
    <w:rsid w:val="00AC1249"/>
    <w:rsid w:val="00AC188D"/>
    <w:rsid w:val="00AC2104"/>
    <w:rsid w:val="00AD00DC"/>
    <w:rsid w:val="00AD0361"/>
    <w:rsid w:val="00AD2FF7"/>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27A57"/>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15CF"/>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1223"/>
    <w:rsid w:val="00B94432"/>
    <w:rsid w:val="00B947A7"/>
    <w:rsid w:val="00BA6383"/>
    <w:rsid w:val="00BA6F75"/>
    <w:rsid w:val="00BB298A"/>
    <w:rsid w:val="00BB366E"/>
    <w:rsid w:val="00BB4A61"/>
    <w:rsid w:val="00BC040C"/>
    <w:rsid w:val="00BC0A6F"/>
    <w:rsid w:val="00BC1C1A"/>
    <w:rsid w:val="00BC2707"/>
    <w:rsid w:val="00BC29E7"/>
    <w:rsid w:val="00BC355D"/>
    <w:rsid w:val="00BC494C"/>
    <w:rsid w:val="00BC550A"/>
    <w:rsid w:val="00BD0D61"/>
    <w:rsid w:val="00BD2AD7"/>
    <w:rsid w:val="00BD619D"/>
    <w:rsid w:val="00BD7AB1"/>
    <w:rsid w:val="00BD7D63"/>
    <w:rsid w:val="00BD7EC9"/>
    <w:rsid w:val="00BE23C1"/>
    <w:rsid w:val="00BE31F5"/>
    <w:rsid w:val="00BE5BF8"/>
    <w:rsid w:val="00BE617D"/>
    <w:rsid w:val="00BE6658"/>
    <w:rsid w:val="00BE6B3D"/>
    <w:rsid w:val="00BE7982"/>
    <w:rsid w:val="00BF02E5"/>
    <w:rsid w:val="00BF05E1"/>
    <w:rsid w:val="00BF57B4"/>
    <w:rsid w:val="00BF5A68"/>
    <w:rsid w:val="00BF6A19"/>
    <w:rsid w:val="00C05E16"/>
    <w:rsid w:val="00C06997"/>
    <w:rsid w:val="00C075DA"/>
    <w:rsid w:val="00C075E4"/>
    <w:rsid w:val="00C07B95"/>
    <w:rsid w:val="00C10F2C"/>
    <w:rsid w:val="00C12073"/>
    <w:rsid w:val="00C12AAE"/>
    <w:rsid w:val="00C17D7E"/>
    <w:rsid w:val="00C20B93"/>
    <w:rsid w:val="00C23B2E"/>
    <w:rsid w:val="00C2541C"/>
    <w:rsid w:val="00C279B7"/>
    <w:rsid w:val="00C32E74"/>
    <w:rsid w:val="00C333B8"/>
    <w:rsid w:val="00C34AE5"/>
    <w:rsid w:val="00C353BC"/>
    <w:rsid w:val="00C35C31"/>
    <w:rsid w:val="00C35CDD"/>
    <w:rsid w:val="00C36C7F"/>
    <w:rsid w:val="00C4210F"/>
    <w:rsid w:val="00C4216B"/>
    <w:rsid w:val="00C44024"/>
    <w:rsid w:val="00C457CC"/>
    <w:rsid w:val="00C45CB6"/>
    <w:rsid w:val="00C50B0F"/>
    <w:rsid w:val="00C50D5E"/>
    <w:rsid w:val="00C510F5"/>
    <w:rsid w:val="00C51212"/>
    <w:rsid w:val="00C51574"/>
    <w:rsid w:val="00C52300"/>
    <w:rsid w:val="00C55E32"/>
    <w:rsid w:val="00C56647"/>
    <w:rsid w:val="00C5710A"/>
    <w:rsid w:val="00C602F0"/>
    <w:rsid w:val="00C60F1E"/>
    <w:rsid w:val="00C620AA"/>
    <w:rsid w:val="00C66F9C"/>
    <w:rsid w:val="00C70824"/>
    <w:rsid w:val="00C7608A"/>
    <w:rsid w:val="00C77564"/>
    <w:rsid w:val="00C80359"/>
    <w:rsid w:val="00C84FDB"/>
    <w:rsid w:val="00C8597C"/>
    <w:rsid w:val="00C904EC"/>
    <w:rsid w:val="00C9061A"/>
    <w:rsid w:val="00C90F27"/>
    <w:rsid w:val="00C91510"/>
    <w:rsid w:val="00C95D67"/>
    <w:rsid w:val="00C9617E"/>
    <w:rsid w:val="00C96692"/>
    <w:rsid w:val="00CA030E"/>
    <w:rsid w:val="00CA316B"/>
    <w:rsid w:val="00CA6472"/>
    <w:rsid w:val="00CA7CEF"/>
    <w:rsid w:val="00CB2223"/>
    <w:rsid w:val="00CB2B77"/>
    <w:rsid w:val="00CB7596"/>
    <w:rsid w:val="00CB7A71"/>
    <w:rsid w:val="00CC1DBC"/>
    <w:rsid w:val="00CC20FA"/>
    <w:rsid w:val="00CC4DB3"/>
    <w:rsid w:val="00CC502B"/>
    <w:rsid w:val="00CD2D88"/>
    <w:rsid w:val="00CD44AC"/>
    <w:rsid w:val="00CD602A"/>
    <w:rsid w:val="00CD700A"/>
    <w:rsid w:val="00CD79DF"/>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03FC"/>
    <w:rsid w:val="00D21C88"/>
    <w:rsid w:val="00D227AA"/>
    <w:rsid w:val="00D23277"/>
    <w:rsid w:val="00D23D6F"/>
    <w:rsid w:val="00D24B86"/>
    <w:rsid w:val="00D26A5E"/>
    <w:rsid w:val="00D313E2"/>
    <w:rsid w:val="00D363B8"/>
    <w:rsid w:val="00D3676A"/>
    <w:rsid w:val="00D433E7"/>
    <w:rsid w:val="00D50368"/>
    <w:rsid w:val="00D5382A"/>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76D5"/>
    <w:rsid w:val="00DE0EC7"/>
    <w:rsid w:val="00DE0F46"/>
    <w:rsid w:val="00DE42C0"/>
    <w:rsid w:val="00DE4564"/>
    <w:rsid w:val="00DE61EF"/>
    <w:rsid w:val="00DE7C34"/>
    <w:rsid w:val="00DF0F3B"/>
    <w:rsid w:val="00DF10F6"/>
    <w:rsid w:val="00DF12B7"/>
    <w:rsid w:val="00DF5924"/>
    <w:rsid w:val="00DF7DA8"/>
    <w:rsid w:val="00E02486"/>
    <w:rsid w:val="00E03265"/>
    <w:rsid w:val="00E077BB"/>
    <w:rsid w:val="00E107F2"/>
    <w:rsid w:val="00E13834"/>
    <w:rsid w:val="00E204DF"/>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BF7"/>
    <w:rsid w:val="00E52E4B"/>
    <w:rsid w:val="00E53F9A"/>
    <w:rsid w:val="00E545D3"/>
    <w:rsid w:val="00E55810"/>
    <w:rsid w:val="00E604D8"/>
    <w:rsid w:val="00E6203D"/>
    <w:rsid w:val="00E62C9D"/>
    <w:rsid w:val="00E63A25"/>
    <w:rsid w:val="00E7006F"/>
    <w:rsid w:val="00E712EC"/>
    <w:rsid w:val="00E71B62"/>
    <w:rsid w:val="00E73ECF"/>
    <w:rsid w:val="00E748AF"/>
    <w:rsid w:val="00E82717"/>
    <w:rsid w:val="00E87059"/>
    <w:rsid w:val="00E87B1C"/>
    <w:rsid w:val="00E90FE8"/>
    <w:rsid w:val="00E9210C"/>
    <w:rsid w:val="00E930E3"/>
    <w:rsid w:val="00E93A4D"/>
    <w:rsid w:val="00E94A2C"/>
    <w:rsid w:val="00E97D0C"/>
    <w:rsid w:val="00E97D74"/>
    <w:rsid w:val="00EA0B9E"/>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527"/>
    <w:rsid w:val="00EC60EA"/>
    <w:rsid w:val="00EC66E8"/>
    <w:rsid w:val="00EC74C7"/>
    <w:rsid w:val="00ED2B2F"/>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B1D"/>
    <w:rsid w:val="00F238F3"/>
    <w:rsid w:val="00F2425F"/>
    <w:rsid w:val="00F247F6"/>
    <w:rsid w:val="00F26818"/>
    <w:rsid w:val="00F30D1A"/>
    <w:rsid w:val="00F30FD1"/>
    <w:rsid w:val="00F31EF7"/>
    <w:rsid w:val="00F32692"/>
    <w:rsid w:val="00F3566F"/>
    <w:rsid w:val="00F37139"/>
    <w:rsid w:val="00F414BB"/>
    <w:rsid w:val="00F42ACD"/>
    <w:rsid w:val="00F45405"/>
    <w:rsid w:val="00F45ECC"/>
    <w:rsid w:val="00F474B5"/>
    <w:rsid w:val="00F527E5"/>
    <w:rsid w:val="00F563F9"/>
    <w:rsid w:val="00F57B2A"/>
    <w:rsid w:val="00F600CD"/>
    <w:rsid w:val="00F601C7"/>
    <w:rsid w:val="00F63061"/>
    <w:rsid w:val="00F73E2B"/>
    <w:rsid w:val="00F7772F"/>
    <w:rsid w:val="00F81945"/>
    <w:rsid w:val="00F82889"/>
    <w:rsid w:val="00F839F5"/>
    <w:rsid w:val="00F85B5F"/>
    <w:rsid w:val="00F86D45"/>
    <w:rsid w:val="00F86E14"/>
    <w:rsid w:val="00F90113"/>
    <w:rsid w:val="00F90627"/>
    <w:rsid w:val="00F91161"/>
    <w:rsid w:val="00F939A1"/>
    <w:rsid w:val="00F94A19"/>
    <w:rsid w:val="00F966A0"/>
    <w:rsid w:val="00FA1C1A"/>
    <w:rsid w:val="00FA256F"/>
    <w:rsid w:val="00FA52AA"/>
    <w:rsid w:val="00FA6BFF"/>
    <w:rsid w:val="00FB1D1E"/>
    <w:rsid w:val="00FB4F85"/>
    <w:rsid w:val="00FC0713"/>
    <w:rsid w:val="00FC4D89"/>
    <w:rsid w:val="00FC7959"/>
    <w:rsid w:val="00FC7B6A"/>
    <w:rsid w:val="00FD07A2"/>
    <w:rsid w:val="00FD4A78"/>
    <w:rsid w:val="00FD6101"/>
    <w:rsid w:val="00FD7ED6"/>
    <w:rsid w:val="00FE156E"/>
    <w:rsid w:val="00FE3AB4"/>
    <w:rsid w:val="00FE79A9"/>
    <w:rsid w:val="00FF0F9A"/>
    <w:rsid w:val="00FF152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E44DDCF"/>
  <w15:docId w15:val="{5CD6F186-1934-4739-BBA8-4D46F6E13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F33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72B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F72B1"/>
    <w:rPr>
      <w:rFonts w:ascii="Arial" w:hAnsi="Arial"/>
      <w:szCs w:val="22"/>
      <w:lang w:eastAsia="zh-CN"/>
    </w:rPr>
  </w:style>
  <w:style w:type="paragraph" w:styleId="Footer">
    <w:name w:val="footer"/>
    <w:basedOn w:val="Normal"/>
    <w:link w:val="FooterChar"/>
    <w:uiPriority w:val="99"/>
    <w:unhideWhenUsed/>
    <w:rsid w:val="005F72B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F72B1"/>
    <w:rPr>
      <w:rFonts w:ascii="Arial" w:hAnsi="Arial"/>
      <w:szCs w:val="22"/>
      <w:lang w:eastAsia="zh-CN"/>
    </w:rPr>
  </w:style>
  <w:style w:type="character" w:styleId="CommentReference">
    <w:name w:val="annotation reference"/>
    <w:basedOn w:val="DefaultParagraphFont"/>
    <w:uiPriority w:val="99"/>
    <w:semiHidden/>
    <w:unhideWhenUsed/>
    <w:rsid w:val="00A034B2"/>
    <w:rPr>
      <w:sz w:val="16"/>
      <w:szCs w:val="16"/>
    </w:rPr>
  </w:style>
  <w:style w:type="paragraph" w:styleId="CommentText">
    <w:name w:val="annotation text"/>
    <w:basedOn w:val="Normal"/>
    <w:link w:val="CommentTextChar"/>
    <w:uiPriority w:val="99"/>
    <w:semiHidden/>
    <w:unhideWhenUsed/>
    <w:rsid w:val="00A034B2"/>
    <w:pPr>
      <w:spacing w:line="240" w:lineRule="auto"/>
    </w:pPr>
    <w:rPr>
      <w:sz w:val="20"/>
      <w:szCs w:val="20"/>
    </w:rPr>
  </w:style>
  <w:style w:type="character" w:customStyle="1" w:styleId="CommentTextChar">
    <w:name w:val="Comment Text Char"/>
    <w:basedOn w:val="DefaultParagraphFont"/>
    <w:link w:val="CommentText"/>
    <w:uiPriority w:val="99"/>
    <w:semiHidden/>
    <w:rsid w:val="00A034B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034B2"/>
    <w:rPr>
      <w:b/>
      <w:bCs/>
    </w:rPr>
  </w:style>
  <w:style w:type="character" w:customStyle="1" w:styleId="CommentSubjectChar">
    <w:name w:val="Comment Subject Char"/>
    <w:basedOn w:val="CommentTextChar"/>
    <w:link w:val="CommentSubject"/>
    <w:uiPriority w:val="99"/>
    <w:semiHidden/>
    <w:rsid w:val="00A034B2"/>
    <w:rPr>
      <w:rFonts w:ascii="Arial" w:hAnsi="Arial"/>
      <w:b/>
      <w:bCs/>
      <w:sz w:val="20"/>
      <w:szCs w:val="20"/>
      <w:lang w:eastAsia="zh-CN"/>
    </w:rPr>
  </w:style>
  <w:style w:type="paragraph" w:styleId="BalloonText">
    <w:name w:val="Balloon Text"/>
    <w:basedOn w:val="Normal"/>
    <w:link w:val="BalloonTextChar"/>
    <w:uiPriority w:val="99"/>
    <w:semiHidden/>
    <w:unhideWhenUsed/>
    <w:rsid w:val="00A034B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4B2"/>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7C2D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www.businessinsider.com.au/35-most-powerful-militaries-in-the-world-2014-7?r=US&amp;IR=T,%203" TargetMode="External"/><Relationship Id="rId26" Type="http://schemas.openxmlformats.org/officeDocument/2006/relationships/hyperlink" Target="http://colresearch.typepad.com/.a/6a017ee8edff9b970d019aff3877e9970b-pi" TargetMode="External"/><Relationship Id="rId39" Type="http://schemas.openxmlformats.org/officeDocument/2006/relationships/hyperlink" Target="http://www.monashdebaters.com/downloads/Schools%20Training%20Guide.pdf" TargetMode="External"/><Relationship Id="rId3" Type="http://schemas.openxmlformats.org/officeDocument/2006/relationships/styles" Target="styles.xml"/><Relationship Id="rId21" Type="http://schemas.openxmlformats.org/officeDocument/2006/relationships/hyperlink" Target="https://www.ted.com/talks/joseph_nye_on_global_power_shifts/transcript" TargetMode="External"/><Relationship Id="rId34" Type="http://schemas.openxmlformats.org/officeDocument/2006/relationships/hyperlink" Target="o%09https:/www.theguardian.com/australia-news/2017/jul/17/pyne-wants-australia-to-be-major-arms-dealer-but-vows-not-to-export-weapons-willy-nilly" TargetMode="External"/><Relationship Id="rId42" Type="http://schemas.openxmlformats.org/officeDocument/2006/relationships/hyperlink" Target="http://www.bbc.com/news/world-africa-26875506" TargetMode="External"/><Relationship Id="rId7" Type="http://schemas.openxmlformats.org/officeDocument/2006/relationships/endnotes" Target="endnotes.xml"/><Relationship Id="rId12" Type="http://schemas.openxmlformats.org/officeDocument/2006/relationships/hyperlink" Target="http://www.bbc.com/news/world-us-canada-16759233" TargetMode="External"/><Relationship Id="rId17" Type="http://schemas.openxmlformats.org/officeDocument/2006/relationships/hyperlink" Target="http://foreignpolicy.com/2017/04/13/europe-is-still-a-superpower/" TargetMode="External"/><Relationship Id="rId25" Type="http://schemas.openxmlformats.org/officeDocument/2006/relationships/hyperlink" Target="https://piktochart.com/" TargetMode="External"/><Relationship Id="rId33" Type="http://schemas.openxmlformats.org/officeDocument/2006/relationships/hyperlink" Target="https://www.oas.org/dsp/documentos/Crimen/Globalization_Crime_UNODC.pdf" TargetMode="External"/><Relationship Id="rId38" Type="http://schemas.openxmlformats.org/officeDocument/2006/relationships/hyperlink" Target="http://visionofhumanity.org/indexes/global-peace-index/"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bc.com/news/world-middle-east-24367705" TargetMode="External"/><Relationship Id="rId20" Type="http://schemas.openxmlformats.org/officeDocument/2006/relationships/hyperlink" Target="http://www.activecitizensfe.org.uk/uploads/2/2/9/1/22910514/eu_booklet.pdf" TargetMode="External"/><Relationship Id="rId29" Type="http://schemas.openxmlformats.org/officeDocument/2006/relationships/hyperlink" Target="https://www.wsj.com/articles/new-challenge-to-u-s-power-chinese-exceptionalism-1500993643"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ed.com/talks/martin_jacques_understanding_the_rise_of_china/transcript" TargetMode="External"/><Relationship Id="rId32" Type="http://schemas.openxmlformats.org/officeDocument/2006/relationships/hyperlink" Target="http://www.businessinsider.com/rising-challenge-to-us-dominance-2013-4/?r=AU&amp;IR=T" TargetMode="External"/><Relationship Id="rId37" Type="http://schemas.openxmlformats.org/officeDocument/2006/relationships/hyperlink" Target="https://www.vox.com/2015/12/15/10133138/terrorism-maps" TargetMode="External"/><Relationship Id="rId40" Type="http://schemas.openxmlformats.org/officeDocument/2006/relationships/hyperlink" Target="http://www.niu.edu/facdev/_pdf/guide/strategies/classroom_debate_rubric.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activecitizensfe.org.uk/uploads/2/2/9/1/22910514/eu_booklet.pdf" TargetMode="External"/><Relationship Id="rId23" Type="http://schemas.openxmlformats.org/officeDocument/2006/relationships/hyperlink" Target="http://pro790512df.pic10.websiteonline.cn/upload/building-better-pdf_geEM.pdf" TargetMode="External"/><Relationship Id="rId28" Type="http://schemas.openxmlformats.org/officeDocument/2006/relationships/hyperlink" Target="http://theconversation.com/why-china-is-serious-about-becoming-the-global-leader-on-climate-change-75762" TargetMode="External"/><Relationship Id="rId36" Type="http://schemas.openxmlformats.org/officeDocument/2006/relationships/hyperlink" Target="https://www.rand.org/pubs/research_reports/RR2091.html" TargetMode="External"/><Relationship Id="rId10" Type="http://schemas.openxmlformats.org/officeDocument/2006/relationships/footer" Target="footer1.xml"/><Relationship Id="rId19" Type="http://schemas.openxmlformats.org/officeDocument/2006/relationships/hyperlink" Target="https://www.theguardian.com/teacher-network/2015/jan/19/how-to-teach-eu-european-union" TargetMode="External"/><Relationship Id="rId31" Type="http://schemas.openxmlformats.org/officeDocument/2006/relationships/hyperlink" Target="http://www.nytimes.com/packages/html/specials/chinarises/intro/OPEN_FEATURE/alt_00.html" TargetMode="External"/><Relationship Id="rId44" Type="http://schemas.openxmlformats.org/officeDocument/2006/relationships/hyperlink" Target="https://www.ted.com/talks/nancy_duarte_the_secret_structure_of_great_talks" TargetMode="Externa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hyperlink" Target="https://www.youtube.com/watch?v=NwC4XziSvrA" TargetMode="External"/><Relationship Id="rId22" Type="http://schemas.openxmlformats.org/officeDocument/2006/relationships/hyperlink" Target="http://www.bbc.com/news/business-37655987" TargetMode="External"/><Relationship Id="rId27" Type="http://schemas.openxmlformats.org/officeDocument/2006/relationships/hyperlink" Target="https://www.weforum.org/agenda/2016/04/what-is-the-state-of-the-brics-economies/" TargetMode="External"/><Relationship Id="rId30" Type="http://schemas.openxmlformats.org/officeDocument/2006/relationships/hyperlink" Target="https://www.facinghistory.org/resource-library/teaching-strategies/fishbowl" TargetMode="External"/><Relationship Id="rId35" Type="http://schemas.openxmlformats.org/officeDocument/2006/relationships/hyperlink" Target="https://www.dni.gov/files/documents/nonstate_actors_2007.pdf" TargetMode="External"/><Relationship Id="rId43" Type="http://schemas.openxmlformats.org/officeDocument/2006/relationships/hyperlink" Target="http://storage.ted.com/tedx/manuals/tedxspeakerguide.pdf"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D5795-1165-4CD0-BA96-2FE8D4F3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7</TotalTime>
  <Pages>31</Pages>
  <Words>9149</Words>
  <Characters>5215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Option D – the changing world order 1945-2011</vt:lpstr>
    </vt:vector>
  </TitlesOfParts>
  <Manager/>
  <Company>NSW Department of Education</Company>
  <LinksUpToDate>false</LinksUpToDate>
  <CharactersWithSpaces>61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Option D – the changing world order 1945-2011</dc:title>
  <dc:subject/>
  <dc:creator>NSW Department of Education</dc:creator>
  <cp:keywords/>
  <dc:description/>
  <cp:lastModifiedBy>Rowena Martin</cp:lastModifiedBy>
  <cp:revision>49</cp:revision>
  <cp:lastPrinted>2017-06-14T01:28:00Z</cp:lastPrinted>
  <dcterms:created xsi:type="dcterms:W3CDTF">2017-10-31T22:39:00Z</dcterms:created>
  <dcterms:modified xsi:type="dcterms:W3CDTF">2020-09-21T01:37:00Z</dcterms:modified>
  <cp:category/>
</cp:coreProperties>
</file>